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1A388B" w14:textId="4ED0DCF0" w:rsidR="00AB624F" w:rsidRDefault="00AB624F" w:rsidP="00712398">
      <w:r>
        <w:t xml:space="preserve">This story won the Ranma only small story poll.  </w:t>
      </w:r>
      <w:r w:rsidR="00073645">
        <w:t>Sorry it’s coming out so late, but even with half of the chapter done, I had to first prioritize finishing my two Patty on only gifts (new Making Waves chapter and Death’s Avenger living life, a teaser chapter for a HP/WoW idea) before I could finish this.  And finally, RL got in my way hugely in this last week of the month.  Ironically, Christmas was the last full fic-day I was able to have. Cut the amount of work I could do per day from 7,000 to 2,000</w:t>
      </w:r>
      <w:r w:rsidR="003D5F89">
        <w:t>.</w:t>
      </w:r>
    </w:p>
    <w:p w14:paraId="2DE594FB" w14:textId="6FDB7B68" w:rsidR="00712398" w:rsidRPr="00712398" w:rsidRDefault="00712398" w:rsidP="00712398">
      <w:r w:rsidRPr="00712398">
        <w:t xml:space="preserve">This is literally a swimsuit episode.  The only hint of something serious comes at the beginning and the very end.  If this idea bothers you… well, </w:t>
      </w:r>
      <w:proofErr w:type="spellStart"/>
      <w:r w:rsidRPr="00712398">
        <w:t>DxD</w:t>
      </w:r>
      <w:proofErr w:type="spellEnd"/>
      <w:r w:rsidRPr="00712398">
        <w:t xml:space="preserve"> is possibly not for you.</w:t>
      </w:r>
    </w:p>
    <w:p w14:paraId="59C79279" w14:textId="2B570011" w:rsidR="00AB624F" w:rsidRDefault="00410002" w:rsidP="00410002">
      <w:pPr>
        <w:rPr>
          <w:b/>
          <w:bCs/>
        </w:rPr>
      </w:pPr>
      <w:r>
        <w:rPr>
          <w:b/>
          <w:bCs/>
        </w:rPr>
        <w:t>{Point out places where I can add further descriptions of the female characters please!}</w:t>
      </w:r>
    </w:p>
    <w:p w14:paraId="697BE9F0" w14:textId="68D1F597" w:rsidR="00692B97" w:rsidRPr="00692B97" w:rsidRDefault="00692B97" w:rsidP="00692B97">
      <w:pPr>
        <w:jc w:val="center"/>
        <w:rPr>
          <w:b/>
          <w:bCs/>
        </w:rPr>
      </w:pPr>
      <w:r w:rsidRPr="00692B97">
        <w:rPr>
          <w:b/>
          <w:bCs/>
        </w:rPr>
        <w:t xml:space="preserve">Chapter 15: </w:t>
      </w:r>
      <w:proofErr w:type="spellStart"/>
      <w:r w:rsidRPr="00692B97">
        <w:rPr>
          <w:b/>
          <w:bCs/>
        </w:rPr>
        <w:t>DxD</w:t>
      </w:r>
      <w:proofErr w:type="spellEnd"/>
      <w:r w:rsidRPr="00692B97">
        <w:rPr>
          <w:b/>
          <w:bCs/>
        </w:rPr>
        <w:t>, Swimsuit Edition</w:t>
      </w:r>
    </w:p>
    <w:p w14:paraId="799E60F9" w14:textId="6306BE26" w:rsidR="00692B97" w:rsidRDefault="00692B97" w:rsidP="009C48F0">
      <w:pPr>
        <w:ind w:firstLine="720"/>
      </w:pPr>
      <w:r>
        <w:t>At the same time that Ranma’s various discussion</w:t>
      </w:r>
      <w:r w:rsidR="005B59FA">
        <w:t>s were finally wrapping up, a meeting elsewhere in Kuoh was also slowly coming to an end.  Not that this meant anyone involved was happy.  Far from it, really.</w:t>
      </w:r>
    </w:p>
    <w:p w14:paraId="4703B782" w14:textId="2A68ECB6" w:rsidR="00626818" w:rsidRDefault="00626818" w:rsidP="009C48F0">
      <w:pPr>
        <w:ind w:firstLine="720"/>
      </w:pPr>
      <w:r>
        <w:t>“</w:t>
      </w:r>
      <w:r w:rsidR="005B59FA">
        <w:t>S</w:t>
      </w:r>
      <w:r>
        <w:t xml:space="preserve">o </w:t>
      </w:r>
      <w:r w:rsidR="005B59FA">
        <w:t xml:space="preserve">let </w:t>
      </w:r>
      <w:r>
        <w:t xml:space="preserve">me get this straight. Not only, was there a magical world full-scale battle in this town yesterday, but </w:t>
      </w:r>
      <w:r w:rsidR="007221FD">
        <w:t xml:space="preserve"> Níðhöggr </w:t>
      </w:r>
      <w:r>
        <w:t>s</w:t>
      </w:r>
      <w:r w:rsidR="005B59FA">
        <w:t xml:space="preserve">, honest-to-god </w:t>
      </w:r>
      <w:r w:rsidR="007221FD">
        <w:t xml:space="preserve"> Níðhöggr </w:t>
      </w:r>
      <w:r w:rsidR="005B59FA">
        <w:t>s</w:t>
      </w:r>
      <w:r>
        <w:t xml:space="preserve"> exis</w:t>
      </w:r>
      <w:r w:rsidR="005B59FA">
        <w:t>t.  T</w:t>
      </w:r>
      <w:r>
        <w:t xml:space="preserve">hese so-called </w:t>
      </w:r>
      <w:r w:rsidR="005B59FA">
        <w:t>T</w:t>
      </w:r>
      <w:r>
        <w:t xml:space="preserve">hree </w:t>
      </w:r>
      <w:r w:rsidR="005B59FA">
        <w:t>F</w:t>
      </w:r>
      <w:r>
        <w:t xml:space="preserve">actions could use a spell which can completely duplicate the local environment into some kind of pocket dimension. </w:t>
      </w:r>
      <w:r w:rsidR="005B59FA">
        <w:t>…</w:t>
      </w:r>
      <w:r>
        <w:t xml:space="preserve">While I read a lot of fantasy growing up, I’m not certain my adult </w:t>
      </w:r>
      <w:r w:rsidR="005B59FA">
        <w:t>brain</w:t>
      </w:r>
      <w:r>
        <w:t xml:space="preserve"> is capable of </w:t>
      </w:r>
      <w:r w:rsidR="005B59FA">
        <w:t>conceptualizing</w:t>
      </w:r>
      <w:r>
        <w:t xml:space="preserve"> all of this.” Groaned the chief of the SAT, slumping into his chair.</w:t>
      </w:r>
      <w:r w:rsidR="005B59FA">
        <w:t xml:space="preserve">  “Fuck me, what the hell happened to my rational, understandable, science-based world.</w:t>
      </w:r>
    </w:p>
    <w:p w14:paraId="74A3C067" w14:textId="7C3B2948" w:rsidR="00626818" w:rsidRDefault="00626818" w:rsidP="009C48F0">
      <w:pPr>
        <w:ind w:firstLine="720"/>
      </w:pPr>
      <w:r>
        <w:t xml:space="preserve">“You are the one that agreed you wanted to be in on the </w:t>
      </w:r>
      <w:r w:rsidR="00F14F5A">
        <w:t>k</w:t>
      </w:r>
      <w:r>
        <w:t>no</w:t>
      </w:r>
      <w:r w:rsidR="00F14F5A">
        <w:t>w of what we were looking into</w:t>
      </w:r>
      <w:r>
        <w:t>” The still unnamed government rep said remorselessly.  “You can</w:t>
      </w:r>
      <w:r w:rsidR="00F14F5A">
        <w:t>’t</w:t>
      </w:r>
      <w:r>
        <w:t xml:space="preserve"> exactly back out now.”</w:t>
      </w:r>
      <w:r w:rsidR="00F14F5A">
        <w:t xml:space="preserve">  He then smiled wintrily.  “Welcome to Neverland, Alice.”</w:t>
      </w:r>
    </w:p>
    <w:p w14:paraId="491928E0" w14:textId="7851F85A" w:rsidR="005257AC" w:rsidRDefault="00626818" w:rsidP="009C48F0">
      <w:pPr>
        <w:ind w:firstLine="720"/>
      </w:pPr>
      <w:r>
        <w:t>Shaking his head, the chief</w:t>
      </w:r>
      <w:r w:rsidR="002B2D3E">
        <w:t xml:space="preserve"> pulled himself together, staring at </w:t>
      </w:r>
      <w:r w:rsidR="00F14F5A">
        <w:t>Rika</w:t>
      </w:r>
      <w:r w:rsidR="002B2D3E">
        <w:t xml:space="preserve"> and </w:t>
      </w:r>
      <w:r w:rsidR="00F14F5A">
        <w:t>Tajima</w:t>
      </w:r>
      <w:r w:rsidR="002B2D3E">
        <w:t>.  “But your weapons did work?”</w:t>
      </w:r>
    </w:p>
    <w:p w14:paraId="65420425" w14:textId="43EDB853" w:rsidR="002B2D3E" w:rsidRDefault="002B2D3E" w:rsidP="009C48F0">
      <w:pPr>
        <w:ind w:firstLine="720"/>
      </w:pPr>
      <w:r>
        <w:t xml:space="preserve">“Not really,” </w:t>
      </w:r>
      <w:r w:rsidR="00F14F5A">
        <w:t>Rika</w:t>
      </w:r>
      <w:r>
        <w:t xml:space="preserve"> demur</w:t>
      </w:r>
      <w:r w:rsidR="00F14F5A">
        <w:t>r</w:t>
      </w:r>
      <w:r>
        <w:t>e</w:t>
      </w:r>
      <w:r w:rsidR="00F14F5A">
        <w:t>d</w:t>
      </w:r>
      <w:r>
        <w:t xml:space="preserve">, while </w:t>
      </w:r>
      <w:r w:rsidR="00F14F5A">
        <w:t>Tajima</w:t>
      </w:r>
      <w:r>
        <w:t xml:space="preserve"> had been about to agree. </w:t>
      </w:r>
      <w:r w:rsidR="00F14F5A">
        <w:t>“</w:t>
      </w:r>
      <w:r>
        <w:t>Yes</w:t>
      </w:r>
      <w:r w:rsidR="00F14F5A">
        <w:t>,</w:t>
      </w:r>
      <w:r>
        <w:t xml:space="preserve"> they worked up to a point. But as these supernatural folk grow in strength, their durability grows too. Three wing </w:t>
      </w:r>
      <w:r w:rsidR="00F14F5A">
        <w:t xml:space="preserve">pairs, that’s how </w:t>
      </w:r>
      <w:proofErr w:type="gramStart"/>
      <w:r w:rsidR="00F14F5A">
        <w:t>Fallen</w:t>
      </w:r>
      <w:proofErr w:type="gramEnd"/>
      <w:r w:rsidR="00F14F5A">
        <w:t xml:space="preserve"> and Angels apparently rate their strength or whatever. Anyway, three wing pairs</w:t>
      </w:r>
      <w:r>
        <w:t xml:space="preserve"> or above, our bullets </w:t>
      </w:r>
      <w:r w:rsidR="00F14F5A">
        <w:t>didn’t do much</w:t>
      </w:r>
      <w:r>
        <w:t xml:space="preserve">. The tank rounds still had enough velocity to them to snap bone, but no penetration power. And nothing we did to the big guns, </w:t>
      </w:r>
      <w:r w:rsidR="00F14F5A">
        <w:t>Kokabiel</w:t>
      </w:r>
      <w:r>
        <w:t xml:space="preserve"> or the </w:t>
      </w:r>
      <w:r w:rsidR="007221FD">
        <w:t xml:space="preserve"> Níðhöggr </w:t>
      </w:r>
      <w:r>
        <w:t>, did more than annoy them like so many bug bites.”</w:t>
      </w:r>
    </w:p>
    <w:p w14:paraId="30A5F96D" w14:textId="5631B7C9" w:rsidR="002B2D3E" w:rsidRDefault="00F14F5A" w:rsidP="009C48F0">
      <w:pPr>
        <w:ind w:firstLine="720"/>
      </w:pPr>
      <w:r>
        <w:t>Tajima</w:t>
      </w:r>
      <w:r w:rsidR="002B2D3E">
        <w:t xml:space="preserve"> frowned, not having noticed that, but admitt</w:t>
      </w:r>
      <w:r>
        <w:t>ed</w:t>
      </w:r>
      <w:r w:rsidR="002B2D3E">
        <w:t xml:space="preserve"> that and the fact that he had been pretty much taken out the moment </w:t>
      </w:r>
      <w:r>
        <w:t xml:space="preserve">Kokabiel </w:t>
      </w:r>
      <w:r w:rsidR="002B2D3E">
        <w:t xml:space="preserve">appeared on the scene. </w:t>
      </w:r>
      <w:r>
        <w:t>Tajima</w:t>
      </w:r>
      <w:r w:rsidR="002B2D3E">
        <w:t xml:space="preserve"> hadn’t been able to return to the fight even after getting evacuated.  “Asia’s healing magic was amazing though</w:t>
      </w:r>
      <w:r>
        <w:t xml:space="preserve">, I mean, </w:t>
      </w:r>
      <w:r w:rsidR="005A59BD">
        <w:t>She</w:t>
      </w:r>
      <w:r>
        <w:t xml:space="preserve"> literally </w:t>
      </w:r>
      <w:r w:rsidR="005A59BD">
        <w:t>reconnected my leg like it was nothing!</w:t>
      </w:r>
      <w:r w:rsidR="002B2D3E">
        <w:t xml:space="preserve"> If that’s the kind of thing you get access to as part of the </w:t>
      </w:r>
      <w:r>
        <w:t>Catholic C</w:t>
      </w:r>
      <w:r w:rsidR="002B2D3E">
        <w:t xml:space="preserve">hurch, I think I might want to convert.” </w:t>
      </w:r>
    </w:p>
    <w:p w14:paraId="6A5E9958" w14:textId="6E5579E4" w:rsidR="002B2D3E" w:rsidRDefault="002B2D3E" w:rsidP="009C48F0">
      <w:pPr>
        <w:ind w:firstLine="720"/>
      </w:pPr>
      <w:r>
        <w:t xml:space="preserve">He said it jokingly of course. </w:t>
      </w:r>
      <w:r w:rsidR="00F14F5A">
        <w:t>During their time with Ranma and the others after the battle b</w:t>
      </w:r>
      <w:r>
        <w:t>oth of them had learned that Asia had been excommunicated from the church</w:t>
      </w:r>
      <w:r w:rsidR="005A59BD">
        <w:t xml:space="preserve"> </w:t>
      </w:r>
      <w:r>
        <w:t xml:space="preserve">and thought that rather sad. </w:t>
      </w:r>
      <w:r w:rsidR="00F14F5A">
        <w:t>Rika</w:t>
      </w:r>
      <w:r>
        <w:t xml:space="preserve"> in point of fact had drunkenly mumbled about wanting to adopt the girl, only to nearly cry </w:t>
      </w:r>
      <w:r w:rsidR="00F14F5A">
        <w:t xml:space="preserve">when she was informed Nodoka </w:t>
      </w:r>
      <w:r>
        <w:t xml:space="preserve">had beaten her to it. </w:t>
      </w:r>
      <w:r w:rsidR="00F14F5A">
        <w:t>Rika still</w:t>
      </w:r>
      <w:r>
        <w:t xml:space="preserve"> thought Shizuka and Asia would get along famously</w:t>
      </w:r>
      <w:r w:rsidR="00F14F5A">
        <w:t>, though, and was determined to introduce the two of them at some point</w:t>
      </w:r>
      <w:r>
        <w:t>.</w:t>
      </w:r>
    </w:p>
    <w:p w14:paraId="2175926A" w14:textId="48EFB770" w:rsidR="007221FD" w:rsidRDefault="001C4E0B" w:rsidP="009C48F0">
      <w:pPr>
        <w:ind w:firstLine="720"/>
      </w:pPr>
      <w:r>
        <w:t xml:space="preserve">“The main thing I think, was that tactics mattered almost as much is brute force. </w:t>
      </w:r>
      <w:r w:rsidR="007221FD">
        <w:t>We</w:t>
      </w:r>
      <w:r>
        <w:t xml:space="preserve"> can use our brains to kind of offset the power advantage supernatural. Up to a point anyway.” </w:t>
      </w:r>
      <w:r w:rsidR="00F14F5A">
        <w:t>Rika</w:t>
      </w:r>
      <w:r>
        <w:t xml:space="preserve"> warned. </w:t>
      </w:r>
      <w:r w:rsidR="007221FD">
        <w:t>“</w:t>
      </w:r>
      <w:r w:rsidR="003F63E2">
        <w:t>Gabriel</w:t>
      </w:r>
      <w:r>
        <w:t>,</w:t>
      </w:r>
      <w:r w:rsidR="007221FD">
        <w:t xml:space="preserve"> Níðhöggr </w:t>
      </w:r>
      <w:r>
        <w:t xml:space="preserve">, </w:t>
      </w:r>
      <w:r w:rsidR="00F14F5A">
        <w:t>Kokabiel</w:t>
      </w:r>
      <w:r>
        <w:t xml:space="preserve">, and the </w:t>
      </w:r>
      <w:r w:rsidR="007221FD">
        <w:t>woman</w:t>
      </w:r>
      <w:r>
        <w:t xml:space="preserve"> who arrived near the end of the battle, they’re so far beyond us</w:t>
      </w:r>
      <w:r w:rsidR="0013481C">
        <w:t xml:space="preserve"> we couldn’t touch them</w:t>
      </w:r>
      <w:r w:rsidR="007221FD">
        <w:t xml:space="preserve">.”  </w:t>
      </w:r>
    </w:p>
    <w:p w14:paraId="4A2DC180" w14:textId="603212C4" w:rsidR="001C4E0B" w:rsidRDefault="007221FD" w:rsidP="009C48F0">
      <w:pPr>
        <w:ind w:firstLine="720"/>
      </w:pPr>
      <w:r>
        <w:t>Tajima nodded. “</w:t>
      </w:r>
      <w:r w:rsidR="001C4E0B">
        <w:t>I asked them if we had brought more to the party could we have done more, and the newcomer</w:t>
      </w:r>
      <w:r>
        <w:t>, she’s some high ranked Devil related to one of the local girls.  She laughed and told me</w:t>
      </w:r>
      <w:r w:rsidR="001C4E0B">
        <w:t xml:space="preserve"> that she had once on a dare been hit by one of the F</w:t>
      </w:r>
      <w:r>
        <w:t>-</w:t>
      </w:r>
      <w:r w:rsidR="001C4E0B">
        <w:t>21 missiles, only to come through it completely unscathed bar her clothing.</w:t>
      </w:r>
      <w:r>
        <w:t>”</w:t>
      </w:r>
    </w:p>
    <w:p w14:paraId="4B7C4C91" w14:textId="77777777" w:rsidR="007221FD" w:rsidRDefault="007221FD" w:rsidP="009C48F0">
      <w:pPr>
        <w:ind w:firstLine="720"/>
      </w:pPr>
      <w:r>
        <w:t>Serafall</w:t>
      </w:r>
      <w:r w:rsidR="001C4E0B">
        <w:t xml:space="preserve"> had mentioned that she had probably given that young airmen one hell of a strange day</w:t>
      </w:r>
      <w:r>
        <w:t>.  “H</w:t>
      </w:r>
      <w:r w:rsidR="001C4E0B">
        <w:t xml:space="preserve">e sees a flying </w:t>
      </w:r>
      <w:r>
        <w:t>Magical G</w:t>
      </w:r>
      <w:r w:rsidR="001C4E0B">
        <w:t xml:space="preserve">irl who attacks </w:t>
      </w:r>
      <w:r>
        <w:t>him</w:t>
      </w:r>
      <w:r w:rsidR="001C4E0B">
        <w:t xml:space="preserve">, then blows off her clothing with his </w:t>
      </w:r>
      <w:r>
        <w:t xml:space="preserve">mighty </w:t>
      </w:r>
      <w:r w:rsidR="001C4E0B">
        <w:t xml:space="preserve">missile.” </w:t>
      </w:r>
    </w:p>
    <w:p w14:paraId="586520FE" w14:textId="23DB8628" w:rsidR="005257AC" w:rsidRDefault="007221FD" w:rsidP="009C48F0">
      <w:pPr>
        <w:ind w:firstLine="720"/>
      </w:pPr>
      <w:r>
        <w:t>B</w:t>
      </w:r>
      <w:r w:rsidR="001C4E0B">
        <w:t>ut the g</w:t>
      </w:r>
      <w:r>
        <w:t>is</w:t>
      </w:r>
      <w:r w:rsidR="001C4E0B">
        <w:t xml:space="preserve">t of the story had not been nearly as funny to </w:t>
      </w:r>
      <w:r w:rsidR="00F14F5A">
        <w:t>Rika</w:t>
      </w:r>
      <w:r w:rsidR="001C4E0B">
        <w:t xml:space="preserve">.  “Maybe something like a </w:t>
      </w:r>
      <w:r>
        <w:t>nuke</w:t>
      </w:r>
      <w:r w:rsidR="001C4E0B">
        <w:t xml:space="preserve"> could do something to someone at that level, but I don’t see that </w:t>
      </w:r>
      <w:r>
        <w:t>a</w:t>
      </w:r>
      <w:r w:rsidR="001C4E0B">
        <w:t>s becoming a viable option anytime soon.”</w:t>
      </w:r>
    </w:p>
    <w:p w14:paraId="6D3CFF7D" w14:textId="77777777" w:rsidR="007221FD" w:rsidRDefault="001C4E0B" w:rsidP="009C48F0">
      <w:pPr>
        <w:ind w:firstLine="720"/>
      </w:pPr>
      <w:r>
        <w:t>Her listeners all shivered at that idea. Being the only nation to be n</w:t>
      </w:r>
      <w:r w:rsidR="007221FD">
        <w:t>uked</w:t>
      </w:r>
      <w:r>
        <w:t xml:space="preserve"> by an enemy nation had left quite a lot of scars when it came to such weapons in the collective psyche of the Japanese</w:t>
      </w:r>
      <w:r w:rsidR="007221FD">
        <w:t>,</w:t>
      </w:r>
      <w:r>
        <w:t xml:space="preserve"> despite the fact that they were one of the first </w:t>
      </w:r>
      <w:r w:rsidR="007221FD">
        <w:t xml:space="preserve">countries </w:t>
      </w:r>
      <w:r>
        <w:t>to embrace nuclear power.</w:t>
      </w:r>
      <w:r w:rsidR="0018425F">
        <w:t xml:space="preserve"> </w:t>
      </w:r>
    </w:p>
    <w:p w14:paraId="3AAF93C7" w14:textId="0E0FA941" w:rsidR="001C4E0B" w:rsidRDefault="007221FD" w:rsidP="009C48F0">
      <w:pPr>
        <w:ind w:firstLine="720"/>
      </w:pPr>
      <w:r>
        <w:t xml:space="preserve">The government official shook it off first, seemingly determined to change the subject.  </w:t>
      </w:r>
      <w:r w:rsidR="0018425F">
        <w:t xml:space="preserve">“Right, fine. </w:t>
      </w:r>
      <w:r>
        <w:t>Will want your</w:t>
      </w:r>
      <w:r w:rsidR="0018425F">
        <w:t xml:space="preserve"> </w:t>
      </w:r>
      <w:r>
        <w:t>full AARs to go over</w:t>
      </w:r>
      <w:r w:rsidR="0018425F">
        <w:t>. Do you think that Ranma will be willing to write up a formal report to go with the one you’ll be preparing?”</w:t>
      </w:r>
    </w:p>
    <w:p w14:paraId="7CC51B85" w14:textId="04B08407" w:rsidR="0018425F" w:rsidRDefault="0018425F" w:rsidP="009C48F0">
      <w:pPr>
        <w:ind w:firstLine="720"/>
      </w:pPr>
      <w:r>
        <w:t xml:space="preserve">Both SAT team members winced at that. Neither liked writing up reports, in fact very few people even in the SAT did. </w:t>
      </w:r>
      <w:r w:rsidR="0049141F">
        <w:t>And after a moment,</w:t>
      </w:r>
      <w:r>
        <w:t xml:space="preserve"> </w:t>
      </w:r>
      <w:r w:rsidR="00F14F5A">
        <w:t>Rika</w:t>
      </w:r>
      <w:r>
        <w:t xml:space="preserve"> shook her head. “Probably not. He might be willing to come in to give a verbal report, but Ranma strikes me as the kind of guy who would </w:t>
      </w:r>
      <w:r w:rsidR="0049141F">
        <w:t xml:space="preserve">be </w:t>
      </w:r>
      <w:r>
        <w:t>more willing to run away then to actually deal with paperwork.”</w:t>
      </w:r>
    </w:p>
    <w:p w14:paraId="30BDC28A" w14:textId="54FDEB80" w:rsidR="0018425F" w:rsidRDefault="0018425F" w:rsidP="009C48F0">
      <w:pPr>
        <w:ind w:firstLine="720"/>
      </w:pPr>
      <w:r>
        <w:t>“They</w:t>
      </w:r>
      <w:r w:rsidR="0049141F">
        <w:t>’</w:t>
      </w:r>
      <w:r>
        <w:t>re right,” Kenji interjected</w:t>
      </w:r>
      <w:r w:rsidR="0049141F">
        <w:t xml:space="preserve"> at this point</w:t>
      </w:r>
      <w:r>
        <w:t xml:space="preserve">. As by far the lowest ranked person in the room, he had been silent, knowing he was there more as a source of knowledge on Ranma and the general martial arts community than to give his opinion unless he was </w:t>
      </w:r>
      <w:r w:rsidR="0049141F">
        <w:t xml:space="preserve">deliberately </w:t>
      </w:r>
      <w:r>
        <w:t xml:space="preserve">asked for it.  </w:t>
      </w:r>
      <w:r w:rsidR="003044D7">
        <w:t>Now</w:t>
      </w:r>
      <w:r w:rsidR="0049141F">
        <w:t>,</w:t>
      </w:r>
      <w:r w:rsidR="003044D7">
        <w:t xml:space="preserve"> however</w:t>
      </w:r>
      <w:r w:rsidR="0049141F">
        <w:t>,</w:t>
      </w:r>
      <w:r w:rsidR="003044D7">
        <w:t xml:space="preserve"> he spoke up. “The police in Nerima attempted occasionally to get him or any of the other martial artists to write up reports about their battles, to try and help with local insurance you know? While Ranma was willing to help repair the damages caused if asked, none of them were willing to write up reports. And all of them had various ways of making that very clear to everyone involved.</w:t>
      </w:r>
      <w:r w:rsidR="0049141F">
        <w:t xml:space="preserve">  Mostly humiliating ways.</w:t>
      </w:r>
      <w:r w:rsidR="003044D7">
        <w:t>”</w:t>
      </w:r>
    </w:p>
    <w:p w14:paraId="7ADD0078" w14:textId="3FDEDAB3" w:rsidR="003044D7" w:rsidRDefault="003044D7" w:rsidP="009C48F0">
      <w:pPr>
        <w:ind w:firstLine="720"/>
      </w:pPr>
      <w:r>
        <w:t xml:space="preserve">While the government official frowned at him, the chief of the </w:t>
      </w:r>
      <w:r w:rsidR="0049141F">
        <w:t>SAT</w:t>
      </w:r>
      <w:r>
        <w:t xml:space="preserve"> nodded his head slowly. </w:t>
      </w:r>
      <w:r w:rsidR="0049141F">
        <w:t>“</w:t>
      </w:r>
      <w:r>
        <w:t xml:space="preserve">In your opinion, would Ranma make a good leader? Of </w:t>
      </w:r>
      <w:r w:rsidR="0049141F">
        <w:t xml:space="preserve">a </w:t>
      </w:r>
      <w:r>
        <w:t>team say, that we can put together to handle this kind of supernatural stuff?”</w:t>
      </w:r>
    </w:p>
    <w:p w14:paraId="40A4C766" w14:textId="77777777" w:rsidR="0049141F" w:rsidRDefault="003044D7" w:rsidP="009C48F0">
      <w:pPr>
        <w:ind w:firstLine="720"/>
      </w:pPr>
      <w:r>
        <w:t xml:space="preserve">“No,” </w:t>
      </w:r>
      <w:r w:rsidR="0049141F">
        <w:t>Rika, Tajima and Kenji shouted as one</w:t>
      </w:r>
      <w:r>
        <w:t xml:space="preserve">. </w:t>
      </w:r>
      <w:r w:rsidR="0049141F">
        <w:t>After a moment of wide-eyed amusement the</w:t>
      </w:r>
      <w:r>
        <w:t xml:space="preserve"> two men looked at </w:t>
      </w:r>
      <w:r w:rsidR="00F14F5A">
        <w:t>Rika</w:t>
      </w:r>
      <w:r>
        <w:t>, bowing her head politely to her, and she continued first.  “The kid</w:t>
      </w:r>
      <w:r w:rsidR="0049141F">
        <w:t>’</w:t>
      </w:r>
      <w:r>
        <w:t>s amazing</w:t>
      </w:r>
      <w:r w:rsidR="0049141F">
        <w:t xml:space="preserve"> physically,”</w:t>
      </w:r>
      <w:r>
        <w:t xml:space="preserve"> she said bluntly. </w:t>
      </w:r>
      <w:r w:rsidR="0049141F">
        <w:t>“F</w:t>
      </w:r>
      <w:r>
        <w:t xml:space="preserve">ast, powerful, strong, </w:t>
      </w:r>
      <w:r w:rsidR="0049141F">
        <w:t>skilled</w:t>
      </w:r>
      <w:r>
        <w:t xml:space="preserve">. All that. He’s got a great tactical head on his shoulders. But a leader? Maybe a sergeant or </w:t>
      </w:r>
      <w:r w:rsidR="0049141F">
        <w:t>other noncom</w:t>
      </w:r>
      <w:r>
        <w:t>. But no one who needs to think</w:t>
      </w:r>
      <w:r w:rsidR="0049141F">
        <w:t xml:space="preserve"> long term,</w:t>
      </w:r>
      <w:r>
        <w:t xml:space="preserve"> to </w:t>
      </w:r>
      <w:r w:rsidR="0049141F">
        <w:t>know about</w:t>
      </w:r>
      <w:r>
        <w:t xml:space="preserve"> laws</w:t>
      </w:r>
      <w:r w:rsidR="0049141F">
        <w:t>,</w:t>
      </w:r>
      <w:r>
        <w:t xml:space="preserve">  regulations, the aftermath of the </w:t>
      </w:r>
      <w:proofErr w:type="gramStart"/>
      <w:r>
        <w:t>fight.</w:t>
      </w:r>
      <w:proofErr w:type="gramEnd"/>
      <w:r>
        <w:t xml:space="preserve"> If you want my opinion, I </w:t>
      </w:r>
      <w:proofErr w:type="gramStart"/>
      <w:r>
        <w:t>would</w:t>
      </w:r>
      <w:proofErr w:type="gramEnd"/>
      <w:r>
        <w:t xml:space="preserve"> have him be as I said the combat leader of a team, </w:t>
      </w:r>
      <w:r w:rsidR="0049141F">
        <w:t xml:space="preserve">but </w:t>
      </w:r>
      <w:r>
        <w:t xml:space="preserve">have someone else around to do the long-term thinking, the paperwork and </w:t>
      </w:r>
      <w:r w:rsidR="0049141F">
        <w:t>choose their targets and Rules of Engagement</w:t>
      </w:r>
      <w:r>
        <w:t>.</w:t>
      </w:r>
      <w:r w:rsidR="0049141F">
        <w:t>”</w:t>
      </w:r>
      <w:r>
        <w:t xml:space="preserve"> </w:t>
      </w:r>
    </w:p>
    <w:p w14:paraId="0B6801B8" w14:textId="1DD720E7" w:rsidR="003044D7" w:rsidRDefault="0049141F" w:rsidP="009C48F0">
      <w:pPr>
        <w:ind w:firstLine="720"/>
      </w:pPr>
      <w:r>
        <w:t>“</w:t>
      </w:r>
      <w:r w:rsidR="003044D7">
        <w:t>And if you are thinking along that line, I have another suggestion</w:t>
      </w:r>
      <w:r>
        <w:t>,”</w:t>
      </w:r>
      <w:r w:rsidR="003044D7">
        <w:t xml:space="preserve"> she went on, as both of the man beside her nodded agreement.</w:t>
      </w:r>
    </w:p>
    <w:p w14:paraId="3016A8B7" w14:textId="77777777" w:rsidR="003044D7" w:rsidRDefault="003044D7" w:rsidP="009C48F0">
      <w:pPr>
        <w:ind w:firstLine="720"/>
      </w:pPr>
      <w:r>
        <w:t>“What’s your suggestion?”</w:t>
      </w:r>
    </w:p>
    <w:p w14:paraId="70534926" w14:textId="5AA27DA0" w:rsidR="00691326" w:rsidRDefault="003044D7" w:rsidP="009C48F0">
      <w:pPr>
        <w:ind w:firstLine="720"/>
      </w:pPr>
      <w:r>
        <w:t>“Better weapons. Better armor.</w:t>
      </w:r>
      <w:r w:rsidR="00691326">
        <w:t xml:space="preserve">” </w:t>
      </w:r>
      <w:r w:rsidR="00F14F5A">
        <w:t>Tajima</w:t>
      </w:r>
      <w:r w:rsidR="00691326">
        <w:t xml:space="preserve"> interjected. </w:t>
      </w:r>
      <w:r w:rsidR="0049141F">
        <w:t>“</w:t>
      </w:r>
      <w:r w:rsidR="00691326">
        <w:t>We need both.</w:t>
      </w:r>
      <w:r w:rsidR="0049141F">
        <w:t>”</w:t>
      </w:r>
    </w:p>
    <w:p w14:paraId="462A1A62" w14:textId="2667DC16" w:rsidR="003044D7" w:rsidRDefault="00691326" w:rsidP="009C48F0">
      <w:pPr>
        <w:ind w:firstLine="720"/>
      </w:pPr>
      <w:r>
        <w:t>“</w:t>
      </w:r>
      <w:r w:rsidR="0049141F">
        <w:t>Yeah, that too.  But m</w:t>
      </w:r>
      <w:r>
        <w:t>y suggestion is do</w:t>
      </w:r>
      <w:r w:rsidR="0049141F">
        <w:t xml:space="preserve"> </w:t>
      </w:r>
      <w:r>
        <w:t>n</w:t>
      </w:r>
      <w:r w:rsidR="0049141F">
        <w:t>o</w:t>
      </w:r>
      <w:r>
        <w:t>t be afraid to ask for help from the supernatural community</w:t>
      </w:r>
      <w:r w:rsidR="0049141F">
        <w:t xml:space="preserve"> itself</w:t>
      </w:r>
      <w:r>
        <w:t xml:space="preserve">. After talking to them, Akeno, </w:t>
      </w:r>
      <w:r w:rsidR="0049141F">
        <w:t>Sona</w:t>
      </w:r>
      <w:r>
        <w:t xml:space="preserve">, </w:t>
      </w:r>
      <w:r w:rsidR="0049141F">
        <w:t>Rias</w:t>
      </w:r>
      <w:r>
        <w:t xml:space="preserve"> and the others, they’re all pretty understanding, easy-going types. Maybe ask them for advice, or even recruit a few of them.</w:t>
      </w:r>
      <w:r w:rsidR="0049141F">
        <w:t xml:space="preserve">  The super-naturals usually police themselves </w:t>
      </w:r>
      <w:proofErr w:type="gramStart"/>
      <w:r w:rsidR="0049141F">
        <w:t>apparently, and</w:t>
      </w:r>
      <w:proofErr w:type="gramEnd"/>
      <w:r w:rsidR="0049141F">
        <w:t xml:space="preserve"> are already willing to work together to take on criminal types or terrorists like Kokabiel.</w:t>
      </w:r>
      <w:r>
        <w:t>”</w:t>
      </w:r>
    </w:p>
    <w:p w14:paraId="58430AE0" w14:textId="243EC043" w:rsidR="00691326" w:rsidRDefault="0049141F" w:rsidP="009C48F0">
      <w:pPr>
        <w:ind w:firstLine="720"/>
      </w:pPr>
      <w:r>
        <w:t xml:space="preserve">Scowling, the government official slowly nodded.  </w:t>
      </w:r>
      <w:r w:rsidR="00691326">
        <w:t>“We will take that under advisement. Thank you. I expect to see your formal reports in two days. Now go get some sleep.”</w:t>
      </w:r>
    </w:p>
    <w:p w14:paraId="1F051515" w14:textId="1B587B00" w:rsidR="00691326" w:rsidRDefault="00691326" w:rsidP="009C48F0">
      <w:pPr>
        <w:ind w:firstLine="720"/>
      </w:pPr>
      <w:r>
        <w:t xml:space="preserve">As the two SAT members filed out, their chief turned to the government representative. </w:t>
      </w:r>
      <w:r w:rsidR="0049141F">
        <w:t>“</w:t>
      </w:r>
      <w:r>
        <w:t>You’re going to po</w:t>
      </w:r>
      <w:r w:rsidR="0049141F">
        <w:t>ach</w:t>
      </w:r>
      <w:r>
        <w:t xml:space="preserve"> them</w:t>
      </w:r>
      <w:r w:rsidR="0049141F">
        <w:t>,</w:t>
      </w:r>
      <w:r>
        <w:t xml:space="preserve"> aren’t you?”</w:t>
      </w:r>
    </w:p>
    <w:p w14:paraId="1EB0FFA2" w14:textId="77777777" w:rsidR="009C48F0" w:rsidRDefault="00691326" w:rsidP="009C48F0">
      <w:pPr>
        <w:ind w:firstLine="720"/>
      </w:pPr>
      <w:r>
        <w:t>“They are the only trained police people we have, tactical or street, who have now survived a battle on that scale with the supernatural world. Yes I’m going to poach them</w:t>
      </w:r>
      <w:r w:rsidR="009C48F0">
        <w:t>!” the older man barked.</w:t>
      </w:r>
      <w:r>
        <w:t xml:space="preserve"> </w:t>
      </w:r>
      <w:r w:rsidR="009C48F0">
        <w:t>“</w:t>
      </w:r>
      <w:r>
        <w:t xml:space="preserve">I might even follow up on their suggestion. </w:t>
      </w:r>
      <w:r w:rsidR="009C48F0">
        <w:t>I’</w:t>
      </w:r>
      <w:r>
        <w:t xml:space="preserve">ll have </w:t>
      </w:r>
      <w:r w:rsidR="009C48F0">
        <w:t>to turn that decision</w:t>
      </w:r>
      <w:r>
        <w:t xml:space="preserve"> over to my superiors.</w:t>
      </w:r>
      <w:r w:rsidR="009C48F0">
        <w:t xml:space="preserve">”  </w:t>
      </w:r>
    </w:p>
    <w:p w14:paraId="54DC6251" w14:textId="25B4A880" w:rsidR="009C48F0" w:rsidRDefault="009C48F0" w:rsidP="009C48F0">
      <w:pPr>
        <w:ind w:firstLine="720"/>
      </w:pPr>
      <w:r>
        <w:t>Although from what he had been hearing, he was pretty certain the whole ‘Anti-magic team’ thing was a done deal.  All that was left was to decide how to fund and staff it.</w:t>
      </w:r>
    </w:p>
    <w:p w14:paraId="1577F694" w14:textId="7870F7C7" w:rsidR="00D670DF" w:rsidRDefault="00105F53" w:rsidP="009C48F0">
      <w:pPr>
        <w:jc w:val="center"/>
      </w:pPr>
      <w:r w:rsidRPr="00105F53">
        <w:rPr>
          <w:b/>
          <w:bCs/>
        </w:rPr>
        <w:t>OOOOOOO</w:t>
      </w:r>
    </w:p>
    <w:p w14:paraId="363B5AF7" w14:textId="4057EC89" w:rsidR="00E06D44" w:rsidRDefault="009C48F0" w:rsidP="004C5998">
      <w:pPr>
        <w:ind w:firstLine="720"/>
      </w:pPr>
      <w:r>
        <w:t>T</w:t>
      </w:r>
      <w:r w:rsidR="00E06D44">
        <w:t xml:space="preserve">he next day, </w:t>
      </w:r>
      <w:r w:rsidR="0049141F">
        <w:t>Rias</w:t>
      </w:r>
      <w:r w:rsidR="00E06D44">
        <w:t xml:space="preserve"> and her peerage, woke up to a new world. Sort of. They had back home for the night, all of them spending </w:t>
      </w:r>
      <w:r w:rsidR="00A03996">
        <w:t>the night</w:t>
      </w:r>
      <w:r w:rsidR="00E06D44">
        <w:t xml:space="preserve"> in </w:t>
      </w:r>
      <w:r w:rsidR="0049141F">
        <w:t>Rias</w:t>
      </w:r>
      <w:r w:rsidR="00A03996">
        <w:t>’s</w:t>
      </w:r>
      <w:r w:rsidR="00E06D44">
        <w:t>, rather than the</w:t>
      </w:r>
      <w:r w:rsidR="00A03996">
        <w:t>ir</w:t>
      </w:r>
      <w:r w:rsidR="00E06D44">
        <w:t xml:space="preserve"> separate rooms. Now, as they were slowly waking up and preparing breakfast, </w:t>
      </w:r>
      <w:r w:rsidR="0049141F">
        <w:t>Rias</w:t>
      </w:r>
      <w:r w:rsidR="00E06D44">
        <w:t xml:space="preserve"> was </w:t>
      </w:r>
      <w:r w:rsidR="00A03996">
        <w:t>staring at the dish she was preparing her body on autopilot as her mind spun it’s wheels going nowhere.</w:t>
      </w:r>
    </w:p>
    <w:p w14:paraId="1E1D8F59" w14:textId="1044C4E8" w:rsidR="00E06D44" w:rsidRDefault="00E06D44" w:rsidP="004C5998">
      <w:pPr>
        <w:ind w:firstLine="720"/>
      </w:pPr>
      <w:r>
        <w:t xml:space="preserve">“You’re still uncertain if </w:t>
      </w:r>
      <w:r w:rsidR="00A03996">
        <w:t>we</w:t>
      </w:r>
      <w:r>
        <w:t xml:space="preserve"> should live here?” Akeno asked, coming up beside </w:t>
      </w:r>
      <w:r w:rsidR="0049141F">
        <w:t>Rias</w:t>
      </w:r>
      <w:r>
        <w:t>, helping to put the finishing touch on breakfast.</w:t>
      </w:r>
    </w:p>
    <w:p w14:paraId="6F110619" w14:textId="4399BDC8" w:rsidR="009303FC" w:rsidRDefault="00E06D44" w:rsidP="004C5998">
      <w:pPr>
        <w:ind w:firstLine="720"/>
      </w:pPr>
      <w:r>
        <w:t xml:space="preserve">“Somewhat. I have a lot of fun memories </w:t>
      </w:r>
      <w:r w:rsidR="00A03996">
        <w:t xml:space="preserve">in this house since we’ve moved in.  </w:t>
      </w:r>
      <w:r>
        <w:t xml:space="preserve"> </w:t>
      </w:r>
      <w:r w:rsidR="00A03996">
        <w:t>Bu</w:t>
      </w:r>
      <w:r>
        <w:t>t the fact that my parents bought it for me is kind of ruining it for</w:t>
      </w:r>
      <w:r w:rsidR="00A03996">
        <w:t xml:space="preserve"> me</w:t>
      </w:r>
      <w:r>
        <w:t xml:space="preserve">.” </w:t>
      </w:r>
      <w:r w:rsidR="0049141F">
        <w:t>Rias</w:t>
      </w:r>
      <w:r>
        <w:t xml:space="preserve"> admitted. “What do you think? Your mind was messed </w:t>
      </w:r>
      <w:r w:rsidR="00A03996">
        <w:t>up</w:t>
      </w:r>
      <w:r>
        <w:t xml:space="preserve"> just as much as mine was.”</w:t>
      </w:r>
    </w:p>
    <w:p w14:paraId="6E401599" w14:textId="2B8992FB" w:rsidR="00A03996" w:rsidRDefault="00E06D44" w:rsidP="004C5998">
      <w:pPr>
        <w:ind w:firstLine="720"/>
      </w:pPr>
      <w:r>
        <w:t xml:space="preserve">Akeno nodded her head to one lay at that. </w:t>
      </w:r>
      <w:r w:rsidR="00A03996">
        <w:t>“</w:t>
      </w:r>
      <w:r>
        <w:t>I believe that any such moves is premature. We should wait for the summer at the very least before making any such long-term plans. Unlike the</w:t>
      </w:r>
      <w:r w:rsidR="00A03996">
        <w:t>ir</w:t>
      </w:r>
      <w:r>
        <w:t xml:space="preserve"> attempt to get back at you by removing you as their representative here in </w:t>
      </w:r>
      <w:r w:rsidR="00A03996">
        <w:t>Kuoh</w:t>
      </w:r>
      <w:r>
        <w:t>, this house is fully paid off</w:t>
      </w:r>
      <w:r w:rsidR="00A03996">
        <w:t xml:space="preserve"> and in your name so there’s nothing they can do about it </w:t>
      </w:r>
      <w:r>
        <w:t>. And we have more than enough money to pay for the utilities ourselves.”</w:t>
      </w:r>
    </w:p>
    <w:p w14:paraId="0D52E470" w14:textId="2EA96FBE" w:rsidR="004C5998" w:rsidRDefault="00A03996" w:rsidP="004C5998">
      <w:pPr>
        <w:ind w:firstLine="720"/>
        <w:rPr>
          <w:i/>
          <w:iCs/>
        </w:rPr>
      </w:pPr>
      <w:r>
        <w:t>“</w:t>
      </w:r>
      <w:r w:rsidR="005821D9">
        <w:t>True</w:t>
      </w:r>
      <w:r>
        <w:t>,</w:t>
      </w:r>
      <w:r w:rsidR="005821D9">
        <w:t xml:space="preserve"> </w:t>
      </w:r>
      <w:r w:rsidR="0049141F">
        <w:t>Rias</w:t>
      </w:r>
      <w:r w:rsidR="005821D9">
        <w:t xml:space="preserve"> </w:t>
      </w:r>
      <w:r>
        <w:t xml:space="preserve">made moue in thought.  </w:t>
      </w:r>
      <w:r>
        <w:rPr>
          <w:i/>
          <w:iCs/>
        </w:rPr>
        <w:t>And regardless of anything else, we have to stay here in Kuoh until I’m strong enough</w:t>
      </w:r>
      <w:r w:rsidR="004C5998">
        <w:rPr>
          <w:i/>
          <w:iCs/>
        </w:rPr>
        <w:t xml:space="preserve"> </w:t>
      </w:r>
      <w:r>
        <w:rPr>
          <w:i/>
          <w:iCs/>
        </w:rPr>
        <w:t xml:space="preserve">to handle Gasper’s magical power.  No way am I leaving any of my peerage behind, regardless of my wish to </w:t>
      </w:r>
      <w:r w:rsidR="004C5998">
        <w:rPr>
          <w:i/>
          <w:iCs/>
        </w:rPr>
        <w:t>travel the world.  Although that just means we’ll be exploring Japan alone for a time. And before that, we have something fun today!</w:t>
      </w:r>
    </w:p>
    <w:p w14:paraId="285C28FF" w14:textId="460908B5" w:rsidR="005821D9" w:rsidRDefault="004C5998" w:rsidP="004C5998">
      <w:pPr>
        <w:ind w:firstLine="720"/>
      </w:pPr>
      <w:r>
        <w:t xml:space="preserve">Decision made, Rias </w:t>
      </w:r>
      <w:r w:rsidR="005821D9">
        <w:t>turn</w:t>
      </w:r>
      <w:r>
        <w:t>ed</w:t>
      </w:r>
      <w:r w:rsidR="005821D9">
        <w:t xml:space="preserve"> to shout</w:t>
      </w:r>
      <w:r>
        <w:t xml:space="preserve"> out the door of the kitchen.</w:t>
      </w:r>
      <w:r w:rsidR="005821D9">
        <w:t xml:space="preserve"> “</w:t>
      </w:r>
      <w:r>
        <w:t>C</w:t>
      </w:r>
      <w:r w:rsidR="005821D9">
        <w:t>ome on</w:t>
      </w:r>
      <w:r>
        <w:t>,</w:t>
      </w:r>
      <w:r w:rsidR="005821D9">
        <w:t xml:space="preserve"> people! Get a move on. We have a suit competition to get to!</w:t>
      </w:r>
      <w:r w:rsidR="00A03996">
        <w:t>”</w:t>
      </w:r>
    </w:p>
    <w:p w14:paraId="45F7A4CD" w14:textId="11777A76" w:rsidR="00A03996" w:rsidRDefault="00105F53" w:rsidP="00A03996">
      <w:pPr>
        <w:jc w:val="center"/>
      </w:pPr>
      <w:r w:rsidRPr="00105F53">
        <w:rPr>
          <w:b/>
          <w:bCs/>
        </w:rPr>
        <w:t>OOOOOOO</w:t>
      </w:r>
    </w:p>
    <w:p w14:paraId="5C41D955" w14:textId="07B2A827" w:rsidR="004C5998" w:rsidRDefault="004C5998" w:rsidP="00D81EED">
      <w:pPr>
        <w:ind w:firstLine="720"/>
      </w:pPr>
      <w:r>
        <w:t xml:space="preserve">That morning, </w:t>
      </w:r>
      <w:r w:rsidR="005821D9">
        <w:t xml:space="preserve">Ranma was </w:t>
      </w:r>
      <w:r>
        <w:t>unsurprised to have woken up to a call from the police requesting he come in and talk to them</w:t>
      </w:r>
      <w:r w:rsidR="005821D9">
        <w:t xml:space="preserve">. </w:t>
      </w:r>
      <w:r>
        <w:t>And, unsurprisingly, the government official, who still hadn’t given Ranma his name was there.  Ranma was beginning to be annoyed by the lack of a name but decided to table it for now.</w:t>
      </w:r>
    </w:p>
    <w:p w14:paraId="62F24259" w14:textId="77777777" w:rsidR="004C5998" w:rsidRDefault="004C5998" w:rsidP="00D81EED">
      <w:pPr>
        <w:ind w:firstLine="720"/>
      </w:pPr>
      <w:r>
        <w:t>When asked, Ranma</w:t>
      </w:r>
      <w:r w:rsidR="005821D9">
        <w:t xml:space="preserve"> gave them more detail about the </w:t>
      </w:r>
      <w:r>
        <w:t>fighting, his opinion about the</w:t>
      </w:r>
      <w:r w:rsidR="005821D9">
        <w:t xml:space="preserve"> levels of the enemies that had been face, the reasoning and so forth behind </w:t>
      </w:r>
      <w:r>
        <w:t>the battle, which</w:t>
      </w:r>
      <w:r w:rsidR="005821D9">
        <w:t xml:space="preserve"> </w:t>
      </w:r>
      <w:r w:rsidR="00F14F5A">
        <w:t>Rika</w:t>
      </w:r>
      <w:r w:rsidR="005821D9">
        <w:t xml:space="preserve"> </w:t>
      </w:r>
      <w:r>
        <w:t>and</w:t>
      </w:r>
      <w:r w:rsidR="005821D9">
        <w:t xml:space="preserve"> </w:t>
      </w:r>
      <w:r w:rsidR="00F14F5A">
        <w:t>Tajima</w:t>
      </w:r>
      <w:r w:rsidR="005821D9">
        <w:t xml:space="preserve"> had</w:t>
      </w:r>
      <w:r>
        <w:t>n’t really understood very well</w:t>
      </w:r>
      <w:r w:rsidR="005821D9">
        <w:t xml:space="preserve">. </w:t>
      </w:r>
    </w:p>
    <w:p w14:paraId="729D7C9A" w14:textId="352AC859" w:rsidR="005821D9" w:rsidRDefault="004C5998" w:rsidP="00D81EED">
      <w:pPr>
        <w:ind w:firstLine="720"/>
      </w:pPr>
      <w:r>
        <w:t xml:space="preserve">Ranma very pointedly </w:t>
      </w:r>
      <w:r w:rsidR="005821D9">
        <w:t xml:space="preserve"> did not explain about his own powers, only saying that he had been able to fight </w:t>
      </w:r>
      <w:r w:rsidR="00F14F5A">
        <w:t>Kokabiel</w:t>
      </w:r>
      <w:r w:rsidR="005821D9">
        <w:t xml:space="preserve"> to a standstill because </w:t>
      </w:r>
      <w:r w:rsidR="00F14F5A">
        <w:t>Kokabiel</w:t>
      </w:r>
      <w:r w:rsidR="005821D9">
        <w:t xml:space="preserve"> was unused to his aerial style, and because of his magical weapons. It was true after all</w:t>
      </w:r>
      <w:r>
        <w:t>.  E</w:t>
      </w:r>
      <w:r w:rsidR="005821D9">
        <w:t xml:space="preserve">ven if it wasn’t the magical weapons the police </w:t>
      </w:r>
      <w:r>
        <w:t>assumed.</w:t>
      </w:r>
    </w:p>
    <w:p w14:paraId="1EC2021B" w14:textId="6E0F9617" w:rsidR="005821D9" w:rsidRDefault="005821D9" w:rsidP="00D81EED">
      <w:pPr>
        <w:ind w:firstLine="720"/>
      </w:pPr>
      <w:r>
        <w:t xml:space="preserve">Near the end of the meeting, </w:t>
      </w:r>
      <w:r w:rsidR="004C5998">
        <w:t xml:space="preserve">the still unnamed </w:t>
      </w:r>
      <w:r>
        <w:t>government representative mentioned the same thing he had told the SAT chief the night before. That the government was thinking of putting together a team</w:t>
      </w:r>
      <w:r w:rsidR="004C5998">
        <w:t xml:space="preserve"> t</w:t>
      </w:r>
      <w:r>
        <w:t>o deal with supernatural issues.</w:t>
      </w:r>
    </w:p>
    <w:p w14:paraId="13D7777D" w14:textId="5029C680" w:rsidR="00E06D44" w:rsidRDefault="005821D9" w:rsidP="00D81EED">
      <w:pPr>
        <w:ind w:firstLine="720"/>
      </w:pPr>
      <w:r>
        <w:t xml:space="preserve">Ranma </w:t>
      </w:r>
      <w:r w:rsidR="004C5998">
        <w:t>agreed with the idea in principle</w:t>
      </w:r>
      <w:r w:rsidR="00014D4E">
        <w:t xml:space="preserve">. </w:t>
      </w:r>
      <w:r w:rsidR="004C5998">
        <w:t xml:space="preserve"> “So long as they aren’t dicks, or assuming I’m going to care much about rules and whatever</w:t>
      </w:r>
      <w:r w:rsidR="00014D4E">
        <w:t xml:space="preserve"> I’d be willing to join</w:t>
      </w:r>
      <w:r w:rsidR="004C5998">
        <w:t xml:space="preserve">.  </w:t>
      </w:r>
      <w:r w:rsidR="00014D4E">
        <w:t>And not for a while.</w:t>
      </w:r>
      <w:r>
        <w:t xml:space="preserve"> I was thinking of taking Saeko and looking for some of the legendary swords and such like that are out there. She’s growing faster than I even I could’ve expected, but</w:t>
      </w:r>
      <w:r w:rsidR="00014D4E">
        <w:t xml:space="preserve"> Saeko</w:t>
      </w:r>
      <w:r>
        <w:t xml:space="preserve"> still lacks the stopping power she needs. And frankly, while their magics are amazing, both of the weapons I have access to </w:t>
      </w:r>
      <w:r w:rsidR="00014D4E">
        <w:t>are</w:t>
      </w:r>
      <w:r w:rsidR="00AB2DD7">
        <w:t xml:space="preserve"> kind of</w:t>
      </w:r>
      <w:r w:rsidR="00014D4E">
        <w:t xml:space="preserve"> </w:t>
      </w:r>
      <w:r w:rsidR="00AB2DD7">
        <w:t xml:space="preserve">poor </w:t>
      </w:r>
      <w:r w:rsidR="00014D4E">
        <w:t>in close combat</w:t>
      </w:r>
      <w:r w:rsidR="00AB2DD7">
        <w:t>.</w:t>
      </w:r>
      <w:r>
        <w:t>”</w:t>
      </w:r>
    </w:p>
    <w:p w14:paraId="4C0FBA4B" w14:textId="1C0B263F" w:rsidR="00626818" w:rsidRDefault="00AB2DD7" w:rsidP="00D81EED">
      <w:pPr>
        <w:ind w:firstLine="720"/>
      </w:pPr>
      <w:r>
        <w:t xml:space="preserve">“But you would be willing to become part of the group like that? We are uncertain exactly what the makeup of it will be, but you, </w:t>
      </w:r>
      <w:r w:rsidR="00F14F5A">
        <w:t>Rika</w:t>
      </w:r>
      <w:r>
        <w:t xml:space="preserve">, </w:t>
      </w:r>
      <w:r w:rsidR="00F14F5A">
        <w:t>Tajima</w:t>
      </w:r>
      <w:r>
        <w:t xml:space="preserve">, </w:t>
      </w:r>
      <w:r w:rsidR="00014D4E">
        <w:t>Saeko</w:t>
      </w:r>
      <w:r>
        <w:t>, and perhaps a few members of clans with which the government has worked with on supernatural issues before, the Shinra and Himejima clans</w:t>
      </w:r>
      <w:r w:rsidR="00014D4E">
        <w:t xml:space="preserve">, </w:t>
      </w:r>
      <w:r>
        <w:t>will be involved.”</w:t>
      </w:r>
    </w:p>
    <w:p w14:paraId="126ABED1" w14:textId="1291DF15" w:rsidR="00AB2DD7" w:rsidRDefault="00AB2DD7" w:rsidP="00D81EED">
      <w:pPr>
        <w:ind w:firstLine="720"/>
      </w:pPr>
      <w:r>
        <w:t>“You might want to wait on that</w:t>
      </w:r>
      <w:r w:rsidR="00014D4E">
        <w:t>,”</w:t>
      </w:r>
      <w:r>
        <w:t xml:space="preserve"> Ranma </w:t>
      </w:r>
      <w:r w:rsidR="00014D4E">
        <w:t>answered</w:t>
      </w:r>
      <w:r>
        <w:t xml:space="preserve"> slowly. </w:t>
      </w:r>
      <w:r w:rsidR="00014D4E">
        <w:t>“Tsubaki</w:t>
      </w:r>
      <w:r>
        <w:t xml:space="preserve"> and Akeno</w:t>
      </w:r>
      <w:r w:rsidR="00014D4E">
        <w:t>, two of the more important local devil girls,</w:t>
      </w:r>
      <w:r>
        <w:t xml:space="preserve"> are both from those clans, and if you’re also thinking of reaching out to the local Devils, you’ll need to make certain that</w:t>
      </w:r>
      <w:r w:rsidR="00014D4E">
        <w:t xml:space="preserve"> </w:t>
      </w:r>
      <w:r>
        <w:t xml:space="preserve">reaching </w:t>
      </w:r>
      <w:r w:rsidR="00014D4E">
        <w:t>out</w:t>
      </w:r>
      <w:r>
        <w:t xml:space="preserve"> to the</w:t>
      </w:r>
      <w:r w:rsidR="00014D4E">
        <w:t>ir</w:t>
      </w:r>
      <w:r>
        <w:t xml:space="preserve"> families is</w:t>
      </w:r>
      <w:r w:rsidR="00014D4E">
        <w:t>n’t</w:t>
      </w:r>
      <w:r>
        <w:t xml:space="preserve"> going to cause trouble. I know </w:t>
      </w:r>
      <w:r w:rsidR="00014D4E">
        <w:t>Tsubaki</w:t>
      </w:r>
      <w:r>
        <w:t xml:space="preserve">’s </w:t>
      </w:r>
      <w:r w:rsidR="00014D4E">
        <w:t xml:space="preserve">pissed </w:t>
      </w:r>
      <w:r>
        <w:t>off with her family about the whole marriage agreement thing they set up between her and m</w:t>
      </w:r>
      <w:r w:rsidR="00014D4E">
        <w:t>e, and that she was kind of estranged from them before that</w:t>
      </w:r>
      <w:r>
        <w:t xml:space="preserve">.” </w:t>
      </w:r>
    </w:p>
    <w:p w14:paraId="24271D29" w14:textId="313FC9A1" w:rsidR="00AB2DD7" w:rsidRPr="00D81EED" w:rsidRDefault="00AB2DD7" w:rsidP="00D81EED">
      <w:pPr>
        <w:ind w:firstLine="720"/>
        <w:rPr>
          <w:i/>
          <w:iCs/>
        </w:rPr>
      </w:pPr>
      <w:r>
        <w:t xml:space="preserve">He held up a hand when the government official made </w:t>
      </w:r>
      <w:r w:rsidR="00D81EED">
        <w:t xml:space="preserve">to </w:t>
      </w:r>
      <w:r>
        <w:t xml:space="preserve">speak. </w:t>
      </w:r>
      <w:r w:rsidR="00D81EED">
        <w:t>“</w:t>
      </w:r>
      <w:r>
        <w:t>And no, I’m not in favor of it either and we haven’t done Jack. She’s got a boyfriend, I’ve got Saeko.”</w:t>
      </w:r>
      <w:r w:rsidRPr="00AB2DD7">
        <w:rPr>
          <w:i/>
          <w:iCs/>
        </w:rPr>
        <w:t xml:space="preserve"> And </w:t>
      </w:r>
      <w:r w:rsidR="0049141F">
        <w:rPr>
          <w:i/>
          <w:iCs/>
        </w:rPr>
        <w:t>Rias</w:t>
      </w:r>
      <w:r w:rsidRPr="00AB2DD7">
        <w:rPr>
          <w:i/>
          <w:iCs/>
        </w:rPr>
        <w:t xml:space="preserve"> and </w:t>
      </w:r>
      <w:r w:rsidR="00D81EED">
        <w:rPr>
          <w:i/>
          <w:iCs/>
        </w:rPr>
        <w:t xml:space="preserve">maybe even </w:t>
      </w:r>
      <w:r w:rsidRPr="00AB2DD7">
        <w:rPr>
          <w:i/>
          <w:iCs/>
        </w:rPr>
        <w:t>Akeno interested in me already</w:t>
      </w:r>
      <w:r w:rsidR="00D81EED">
        <w:rPr>
          <w:i/>
          <w:iCs/>
        </w:rPr>
        <w:t>, as disturbing as that is</w:t>
      </w:r>
      <w:r w:rsidRPr="00AB2DD7">
        <w:rPr>
          <w:i/>
          <w:iCs/>
        </w:rPr>
        <w:t xml:space="preserve">. That’s enough for any man!  </w:t>
      </w:r>
      <w:r>
        <w:t xml:space="preserve">“In fact, if you want to get on everyone’s good side, you can look into annulling that marriage via governmental decree or something. Beyond that, I’d be interested to see what those clans know about the </w:t>
      </w:r>
      <w:r w:rsidR="00D81EED">
        <w:t>mystic side of things. B</w:t>
      </w:r>
      <w:r>
        <w:t>ut I don’t want to turn around and find that I’m also engage</w:t>
      </w:r>
      <w:r w:rsidR="00D81EED">
        <w:t>d</w:t>
      </w:r>
      <w:r>
        <w:t xml:space="preserve"> to Akeno or something like that.”</w:t>
      </w:r>
      <w:r w:rsidR="00D81EED">
        <w:t xml:space="preserve">  </w:t>
      </w:r>
      <w:r w:rsidR="00D81EED">
        <w:rPr>
          <w:i/>
          <w:iCs/>
        </w:rPr>
        <w:t>That would just be weird.</w:t>
      </w:r>
    </w:p>
    <w:p w14:paraId="0B968171" w14:textId="46DFB151" w:rsidR="00AB2DD7" w:rsidRDefault="00AB2DD7" w:rsidP="00D81EED">
      <w:pPr>
        <w:ind w:firstLine="720"/>
      </w:pPr>
      <w:r>
        <w:t xml:space="preserve">“Is that actually likely to happen?” The government official </w:t>
      </w:r>
      <w:r w:rsidR="00D81EED">
        <w:t>was</w:t>
      </w:r>
      <w:r>
        <w:t xml:space="preserve"> incredulous.</w:t>
      </w:r>
    </w:p>
    <w:p w14:paraId="27F093D5" w14:textId="77777777" w:rsidR="00AB2DD7" w:rsidRDefault="00AB2DD7" w:rsidP="00D81EED">
      <w:pPr>
        <w:ind w:firstLine="720"/>
      </w:pPr>
      <w:r>
        <w:t>“</w:t>
      </w:r>
      <w:r w:rsidR="00CA35D5">
        <w:t>You haven’t read his permanent file have you?” Kenji chuckled dryly.  “The fact his father set up all of these agreements with other families for Ranma’s hand is in there somewhere I’m sure of it.”</w:t>
      </w:r>
    </w:p>
    <w:p w14:paraId="53642CAB" w14:textId="3970FED0" w:rsidR="00CA35D5" w:rsidRDefault="00CA35D5" w:rsidP="00D81EED">
      <w:pPr>
        <w:ind w:firstLine="720"/>
      </w:pPr>
      <w:r>
        <w:t xml:space="preserve">“Probably under the heading of long-term trouble,” Ranma added helpfully. </w:t>
      </w:r>
      <w:r w:rsidR="00D81EED">
        <w:t>“</w:t>
      </w:r>
      <w:r>
        <w:t>For now though, I have a little competition I need to get to.”</w:t>
      </w:r>
    </w:p>
    <w:p w14:paraId="4512713D" w14:textId="77777777" w:rsidR="00AB2DD7" w:rsidRDefault="00CA35D5" w:rsidP="00D81EED">
      <w:pPr>
        <w:ind w:firstLine="720"/>
      </w:pPr>
      <w:r>
        <w:t>“Oh, what kind?” Kenji asked, suddenly wary.</w:t>
      </w:r>
    </w:p>
    <w:p w14:paraId="6F8F182F" w14:textId="30E001CC" w:rsidR="00CA35D5" w:rsidRDefault="00CA35D5" w:rsidP="00D81EED">
      <w:pPr>
        <w:ind w:firstLine="720"/>
      </w:pPr>
      <w:r>
        <w:t xml:space="preserve">“It’s not the kind </w:t>
      </w:r>
      <w:r w:rsidR="00D81EED">
        <w:t>ya</w:t>
      </w:r>
      <w:r>
        <w:t xml:space="preserve"> would be interested in</w:t>
      </w:r>
      <w:r w:rsidR="00D81EED">
        <w:t xml:space="preserve"> or one that will result in a lot property damage,</w:t>
      </w:r>
      <w:r>
        <w:t xml:space="preserve"> don’t worry</w:t>
      </w:r>
      <w:r w:rsidR="00D81EED">
        <w:t xml:space="preserve">.  </w:t>
      </w:r>
      <w:r>
        <w:t>At least not from anything involved with me the next few days. No, this is entirely something else. I don’t think you would believe me if I told you really, not even you Kenji</w:t>
      </w:r>
      <w:r w:rsidR="00D81EED">
        <w:t>,” Ranma chuckled, a blush forming on his face before he made his excuses and exited via the nearest window.</w:t>
      </w:r>
    </w:p>
    <w:p w14:paraId="1CB1B420" w14:textId="7FC4C9BF" w:rsidR="00D81EED" w:rsidRDefault="00D81EED" w:rsidP="00D81EED">
      <w:pPr>
        <w:ind w:firstLine="720"/>
      </w:pPr>
      <w:r>
        <w:t>The government official stared after him, shaking his head.  “He does know there’s a perfectly useable door right there, right?”</w:t>
      </w:r>
    </w:p>
    <w:p w14:paraId="3B7CA33E" w14:textId="1F83E5B9" w:rsidR="00D81EED" w:rsidRDefault="00D81EED" w:rsidP="00D81EED">
      <w:pPr>
        <w:ind w:firstLine="720"/>
      </w:pPr>
      <w:r>
        <w:t>“Oh, he knows.  He just doesn’t care,” Kenji chuckled wryly.  “Doors, after all, are for normal people.”</w:t>
      </w:r>
    </w:p>
    <w:p w14:paraId="2210A6E7" w14:textId="01B41407" w:rsidR="005A59BD" w:rsidRDefault="005A59BD" w:rsidP="00D81EED">
      <w:pPr>
        <w:ind w:firstLine="720"/>
      </w:pPr>
    </w:p>
    <w:p w14:paraId="5F9FB9E9" w14:textId="69CCC2EC" w:rsidR="00CA35D5" w:rsidRDefault="00105F53" w:rsidP="00014D4E">
      <w:pPr>
        <w:jc w:val="center"/>
      </w:pPr>
      <w:r w:rsidRPr="00105F53">
        <w:rPr>
          <w:b/>
          <w:bCs/>
        </w:rPr>
        <w:t>OOOOOOO</w:t>
      </w:r>
    </w:p>
    <w:p w14:paraId="2E242440" w14:textId="63640D52" w:rsidR="005A59BD" w:rsidRDefault="005A59BD" w:rsidP="00974BED">
      <w:pPr>
        <w:ind w:firstLine="720"/>
      </w:pPr>
      <w:r w:rsidRPr="005A59BD">
        <w:t>At home</w:t>
      </w:r>
      <w:r>
        <w:t xml:space="preserve">, Ranma found Saeko and Asia ready to go, with Gabriel, her two hangers on (Ranma still wasn’t certain he liked either exorcist) </w:t>
      </w:r>
      <w:r w:rsidR="001C6C48">
        <w:t xml:space="preserve">also ready, having headed out earlier to buy swimsuits for themselves.  With them was Mousse, who </w:t>
      </w:r>
      <w:r w:rsidR="00076466">
        <w:t xml:space="preserve">was currently in duck form, sitting in Asia’s lap.  Beside the healer </w:t>
      </w:r>
      <w:r>
        <w:t>Koneko</w:t>
      </w:r>
      <w:r w:rsidR="00076466">
        <w:t xml:space="preserve"> sat leaning against the wall</w:t>
      </w:r>
      <w:r>
        <w:t>, who informed him the rest of the devils would meet them at the beach.  They wanted to get there early to throw up the spellwork to hide their presence from the locals. “What about you mom, Kasumi?”</w:t>
      </w:r>
    </w:p>
    <w:p w14:paraId="3DFB8C0C" w14:textId="54D93D32" w:rsidR="005A59BD" w:rsidRDefault="005A59BD" w:rsidP="00974BED">
      <w:pPr>
        <w:ind w:firstLine="720"/>
      </w:pPr>
      <w:r>
        <w:t>Kasumi smiled prettily, looking up from where she had been talking quietly with Gabriel.  The two of them were determined to keep in touch once Gabriel returned to the Vatican and Irina had reminded Gabriel of the cellphone the Vatican had given her when they left Rome.  “</w:t>
      </w:r>
      <w:r w:rsidR="00926B49">
        <w:t>I will be joining you, it sounds like a lot of fun to watch, though I will not be taking part in any of the contests.”</w:t>
      </w:r>
    </w:p>
    <w:p w14:paraId="6CC4F1A5" w14:textId="77777777" w:rsidR="00926B49" w:rsidRDefault="00926B49" w:rsidP="00926B49">
      <w:pPr>
        <w:ind w:firstLine="720"/>
      </w:pPr>
      <w:r>
        <w:t>“Where’s Mousse?  And what about you mom?”</w:t>
      </w:r>
    </w:p>
    <w:p w14:paraId="55DEA352" w14:textId="77777777" w:rsidR="00926B49" w:rsidRDefault="00926B49" w:rsidP="00926B49">
      <w:pPr>
        <w:ind w:firstLine="720"/>
      </w:pPr>
      <w:r>
        <w:t>Nodoka chuckled, watching as the others stood up from where they had been sitting on the floor.  The sitting room of their house was still lacking in furniture, but it had actually worked in their favor the night before, allowing for more futons for their various guests</w:t>
      </w:r>
      <w:r w:rsidRPr="00926B49">
        <w:t>. “</w:t>
      </w:r>
      <w:r>
        <w:t xml:space="preserve">No, no. </w:t>
      </w:r>
      <w:r w:rsidRPr="00926B49">
        <w:t xml:space="preserve">You young folks go have fun I wouldn’t want to go and rain on your parade like that.” </w:t>
      </w:r>
    </w:p>
    <w:p w14:paraId="413765F6" w14:textId="0A7533E7" w:rsidR="00926B49" w:rsidRPr="00926B49" w:rsidRDefault="00926B49" w:rsidP="00926B49">
      <w:pPr>
        <w:ind w:firstLine="720"/>
      </w:pPr>
      <w:r>
        <w:t xml:space="preserve">At that, her </w:t>
      </w:r>
      <w:r w:rsidRPr="00926B49">
        <w:t>she eyes twinkl</w:t>
      </w:r>
      <w:r>
        <w:t>ed</w:t>
      </w:r>
      <w:r w:rsidRPr="00926B49">
        <w:t xml:space="preserve"> with what Ranma thought of as the Grandbab</w:t>
      </w:r>
      <w:r>
        <w:t>ies Possibility</w:t>
      </w:r>
      <w:r w:rsidRPr="00926B49">
        <w:t xml:space="preserve"> </w:t>
      </w:r>
      <w:r>
        <w:t>D</w:t>
      </w:r>
      <w:r w:rsidRPr="00926B49">
        <w:t>etected™ twinkle, glancing at Saeko and the other beauties who would be going to the beach to show off for her son</w:t>
      </w:r>
      <w:r>
        <w:t xml:space="preserve"> along with still more girls they would meet there</w:t>
      </w:r>
      <w:r w:rsidRPr="00926B49">
        <w:t xml:space="preserve">.  Or at least, that’s the way Nodoka thought of it.  </w:t>
      </w:r>
      <w:r w:rsidRPr="00926B49">
        <w:rPr>
          <w:i/>
          <w:iCs/>
        </w:rPr>
        <w:t>I am uncertain about Gabriel, she seems a little too</w:t>
      </w:r>
      <w:r>
        <w:rPr>
          <w:i/>
          <w:iCs/>
        </w:rPr>
        <w:t>…</w:t>
      </w:r>
      <w:r w:rsidRPr="00926B49">
        <w:rPr>
          <w:i/>
          <w:iCs/>
        </w:rPr>
        <w:t xml:space="preserve"> otherworldly</w:t>
      </w:r>
      <w:r>
        <w:rPr>
          <w:i/>
          <w:iCs/>
        </w:rPr>
        <w:t xml:space="preserve"> perhaps? </w:t>
      </w:r>
      <w:r w:rsidRPr="00926B49">
        <w:rPr>
          <w:i/>
          <w:iCs/>
        </w:rPr>
        <w:t xml:space="preserve"> </w:t>
      </w:r>
      <w:r>
        <w:rPr>
          <w:i/>
          <w:iCs/>
        </w:rPr>
        <w:t>T</w:t>
      </w:r>
      <w:r w:rsidRPr="00926B49">
        <w:rPr>
          <w:i/>
          <w:iCs/>
        </w:rPr>
        <w:t>o be interested in such down to earthy matters, but the others, even that Serafall girl</w:t>
      </w:r>
      <w:r>
        <w:rPr>
          <w:i/>
          <w:iCs/>
        </w:rPr>
        <w:t>, I detect an urge to show off</w:t>
      </w:r>
      <w:r w:rsidRPr="00926B49">
        <w:rPr>
          <w:i/>
          <w:iCs/>
        </w:rPr>
        <w:t xml:space="preserve">.   </w:t>
      </w:r>
      <w:r w:rsidRPr="00926B49">
        <w:t>“And do try to keep smiles on the ladies’ faces, my son.”</w:t>
      </w:r>
    </w:p>
    <w:p w14:paraId="6F524376" w14:textId="23AAB0D2" w:rsidR="005A59BD" w:rsidRPr="00926B49" w:rsidRDefault="00926B49" w:rsidP="00926B49">
      <w:pPr>
        <w:ind w:firstLine="720"/>
      </w:pPr>
      <w:r w:rsidRPr="00926B49">
        <w:t xml:space="preserve">Shivering, Ranma had almost literally pushed Kasumi </w:t>
      </w:r>
      <w:r>
        <w:t>and the others</w:t>
      </w:r>
      <w:r w:rsidRPr="00926B49">
        <w:t xml:space="preserve"> out of the house to join Saeko, then led them all over the rooftops.  “Let’s get out of here before she breaks out the fans.”</w:t>
      </w:r>
    </w:p>
    <w:p w14:paraId="4CF2F3E8" w14:textId="167F69D4" w:rsidR="005A59BD" w:rsidRDefault="00926B49" w:rsidP="00926B49">
      <w:r w:rsidRPr="00926B49">
        <w:tab/>
        <w:t xml:space="preserve">“Fans?  Are these fans some kind of weapon?  Why would Nodoka-san attack us?” </w:t>
      </w:r>
      <w:r>
        <w:t>Gabriel asked.</w:t>
      </w:r>
    </w:p>
    <w:p w14:paraId="310B9D7E" w14:textId="3A7D65EC" w:rsidR="00926B49" w:rsidRDefault="00926B49" w:rsidP="00926B49">
      <w:r>
        <w:tab/>
        <w:t xml:space="preserve">“Ah, they aren’t a weapon, just a sign of, well, let us just say she has a kind of mental instability that comes out at times,” Ranma explained. </w:t>
      </w:r>
    </w:p>
    <w:p w14:paraId="77BBDCF5" w14:textId="04F0E9CB" w:rsidR="00F25B8F" w:rsidRDefault="00F25B8F" w:rsidP="00F25B8F">
      <w:pPr>
        <w:ind w:firstLine="720"/>
      </w:pPr>
      <w:r>
        <w:t>The looks of confusion did not go away, and eventually, Ranma decided to explain about the whole grandchild craving his mother had.  Gabriel didn’t see a problem with it, since humans were supposed to procreate, thus a desire for seeing a new generation was a good thing.  Irina and Xenovia though, agreed it was strange given Ranma’s age, and Irina couldn’t stop giggling at the idea of Nodoka dancing around with her fans with Asia.</w:t>
      </w:r>
    </w:p>
    <w:p w14:paraId="1B6CF101" w14:textId="6EE4125C" w:rsidR="001C6C48" w:rsidRDefault="00F25B8F" w:rsidP="001C6C48">
      <w:pPr>
        <w:ind w:firstLine="720"/>
      </w:pPr>
      <w:r>
        <w:t>“Hey, you’re just lucky she’s not after you for having kids little sister.  I’d wager that it’s only a matter of time,” Ranma grumbled, which shut Asia up, and Gabriel instantly shifted her stance, agreeing that Asia was far too young to think of such matters.</w:t>
      </w:r>
      <w:r w:rsidR="001C6C48">
        <w:t xml:space="preserve">  Irina though was still lost in a fantasy of having a little one of her own, and Koneko was… she was blushing and pouting looking down at her chest in such a way that Ranma really didn’t want to know what she was thinking.</w:t>
      </w:r>
    </w:p>
    <w:p w14:paraId="7DFCDBBE" w14:textId="4D2D8259" w:rsidR="00F25B8F" w:rsidRPr="00926B49" w:rsidRDefault="001C6C48" w:rsidP="001C6C48">
      <w:pPr>
        <w:ind w:firstLine="720"/>
      </w:pPr>
      <w:r>
        <w:t xml:space="preserve"> Xenovia too was looking thoughtful, but she hadn’t responded to anything anyone else had been saying since they had boarded the bus, not looking at Ranma or anyone else, so Ranma let the swordswoman with her thoughts.  Of the two, it seemed she had the least ability to set aside the revelations she and Irina had been subjected to have fun in the now.  But Ranma figured she would either get into it once the competition started, or not.  Whatever the case, it was Xenovia’s problem to get through on her own.</w:t>
      </w:r>
    </w:p>
    <w:p w14:paraId="422787AA" w14:textId="539B3404" w:rsidR="00825F72" w:rsidRPr="00825F72" w:rsidRDefault="00825F72" w:rsidP="00974BED">
      <w:pPr>
        <w:ind w:firstLine="720"/>
        <w:rPr>
          <w:b/>
          <w:bCs/>
        </w:rPr>
      </w:pPr>
      <w:r w:rsidRPr="00825F72">
        <w:rPr>
          <w:b/>
          <w:bCs/>
        </w:rPr>
        <w:t>{Ranma is female in this scene</w:t>
      </w:r>
      <w:r w:rsidR="00926B49">
        <w:rPr>
          <w:b/>
          <w:bCs/>
        </w:rPr>
        <w:t xml:space="preserve"> until otherwise indicate</w:t>
      </w:r>
      <w:r w:rsidR="00451C22">
        <w:rPr>
          <w:b/>
          <w:bCs/>
        </w:rPr>
        <w:t>d}</w:t>
      </w:r>
    </w:p>
    <w:p w14:paraId="40B14AD7" w14:textId="447A02BF" w:rsidR="001C6C48" w:rsidRDefault="00D81EED" w:rsidP="00974BED">
      <w:pPr>
        <w:ind w:firstLine="720"/>
      </w:pPr>
      <w:r>
        <w:t>The Kuoh area</w:t>
      </w:r>
      <w:r w:rsidR="00CA35D5">
        <w:t xml:space="preserve"> was about </w:t>
      </w:r>
      <w:r>
        <w:t>thirty</w:t>
      </w:r>
      <w:r w:rsidR="00CA35D5">
        <w:t xml:space="preserve"> minutes train ride away from the nearest beach</w:t>
      </w:r>
      <w:r>
        <w:t>,</w:t>
      </w:r>
      <w:r w:rsidR="00CA35D5">
        <w:t xml:space="preserve"> and </w:t>
      </w:r>
      <w:r>
        <w:t>in the afternoon, it</w:t>
      </w:r>
      <w:r w:rsidR="00CA35D5">
        <w:t xml:space="preserve"> was there where all of the disparate parties that were going to be taking part in the day</w:t>
      </w:r>
      <w:r>
        <w:t xml:space="preserve"> gathered</w:t>
      </w:r>
      <w:r w:rsidR="00CA35D5">
        <w:t xml:space="preserve">. </w:t>
      </w:r>
      <w:r>
        <w:t xml:space="preserve"> </w:t>
      </w:r>
      <w:r w:rsidR="001C6C48">
        <w:t>With Koneko leading the way Ranma, the church trio, and the other humans were</w:t>
      </w:r>
      <w:r w:rsidR="00076466">
        <w:t xml:space="preserve"> led away from the rest of the crowded beath area, into a zone where the Devils had thrown up spells to keep anyone from noticing this segment of the beach any longer.  This included a small changing section, outside of which the other boys, Kiba, Saji and Issei were already waiting.  </w:t>
      </w:r>
    </w:p>
    <w:p w14:paraId="386815F1" w14:textId="7561C550" w:rsidR="00076466" w:rsidRDefault="00076466" w:rsidP="00974BED">
      <w:pPr>
        <w:ind w:firstLine="720"/>
      </w:pPr>
      <w:r>
        <w:t xml:space="preserve">Mousse flew over to them, and Ranma mock-glared at Issei.  “I don’t suppose I need to worry about you having drilled any peeping holes or anything in the </w:t>
      </w:r>
      <w:proofErr w:type="spellStart"/>
      <w:r>
        <w:t>guys</w:t>
      </w:r>
      <w:proofErr w:type="spellEnd"/>
      <w:r>
        <w:t xml:space="preserve"> side right?” </w:t>
      </w:r>
    </w:p>
    <w:p w14:paraId="0D16FD2E" w14:textId="604DD35C" w:rsidR="001C6C48" w:rsidRDefault="00076466" w:rsidP="00E77EB4">
      <w:pPr>
        <w:ind w:firstLine="720"/>
      </w:pPr>
      <w:r>
        <w:t>“Gah! Why the heck would I bother with that?  It would be stupid to… oh, you’re going to change right?” Issei shivered.  “</w:t>
      </w:r>
      <w:r w:rsidR="00E77EB4">
        <w:t>N</w:t>
      </w:r>
      <w:r>
        <w:t xml:space="preserve">o way dude.  I’d be interested in seeing the oppai afterward.  But seeing you while you’re changing from one form to another still freaks me out, so </w:t>
      </w:r>
      <w:r w:rsidR="00E77EB4">
        <w:t>I wouldn’t even think of peeping on you while changing</w:t>
      </w:r>
      <w:r>
        <w:t>.</w:t>
      </w:r>
      <w:r w:rsidR="00E77EB4">
        <w:t xml:space="preserve">  Well that, and I’d have to time it precisely right or gouge out my own eyes for the horror I could see.</w:t>
      </w:r>
      <w:r>
        <w:t>”</w:t>
      </w:r>
    </w:p>
    <w:p w14:paraId="3960794E" w14:textId="106FFB67" w:rsidR="00E77EB4" w:rsidRDefault="00E77EB4" w:rsidP="00E77EB4">
      <w:pPr>
        <w:ind w:firstLine="720"/>
      </w:pPr>
      <w:r>
        <w:t xml:space="preserve">Ranma smirked at that, and then entered, changing into his female form and pulling on a simple blue swimsuit, the kind worn at high schools Japan-wide, simple and utilitarian.  </w:t>
      </w:r>
    </w:p>
    <w:p w14:paraId="330C6022" w14:textId="08F8E2A2" w:rsidR="00E77EB4" w:rsidRDefault="00E77EB4" w:rsidP="00E77EB4">
      <w:pPr>
        <w:ind w:firstLine="720"/>
      </w:pPr>
      <w:r>
        <w:t>Outside, Kiba frowned at Ranma.  “Are you intending to take part in the swimsuit contests?”</w:t>
      </w:r>
    </w:p>
    <w:p w14:paraId="196890F0" w14:textId="2C1DEB58" w:rsidR="00E77EB4" w:rsidRDefault="00E77EB4" w:rsidP="00E77EB4">
      <w:pPr>
        <w:ind w:firstLine="720"/>
      </w:pPr>
      <w:r>
        <w:t>“Not really.  But this is the ocean, and the ocean means cold water.  So I figured I’d just jump ahead of the wave, heh,” Ranma said adding a bit of a giggle and a bounce, causing Issei and Saji to bother shudder and look away.  “Kind of like duck-boy over there.”</w:t>
      </w:r>
    </w:p>
    <w:p w14:paraId="4DE211D8" w14:textId="747F1B42" w:rsidR="00120C75" w:rsidRDefault="00E77EB4" w:rsidP="00120C75">
      <w:pPr>
        <w:ind w:firstLine="720"/>
      </w:pPr>
      <w:r>
        <w:t>“Why am I here again</w:t>
      </w:r>
      <w:r w:rsidR="00120C75" w:rsidRPr="00120C75">
        <w:t xml:space="preserve"> </w:t>
      </w:r>
      <w:r w:rsidR="00120C75">
        <w:t>I still don’t understand why I’m involved in this…” mumb</w:t>
      </w:r>
      <w:r>
        <w:t xml:space="preserve">led Sona, as she was </w:t>
      </w:r>
      <w:r w:rsidR="00120C75">
        <w:t xml:space="preserve">pushed out of the changing area by her sister.  Her outfit was surprisingly daring, although perhaps not by choice given the flush of her face.  It consisted of two triangles that cupped her breasts and </w:t>
      </w:r>
      <w:proofErr w:type="spellStart"/>
      <w:proofErr w:type="gramStart"/>
      <w:r w:rsidR="00120C75">
        <w:t>a</w:t>
      </w:r>
      <w:proofErr w:type="spellEnd"/>
      <w:proofErr w:type="gramEnd"/>
      <w:r w:rsidR="00120C75">
        <w:t xml:space="preserve"> even smaller triangle below, done in a pastel colors of blue green and pink dots coming to a bowtie as she trembled next to Tsubaki.  The Sitri heiress’s Queen wore a similar bathing suit but with more coverage, and with the front portion of her bikini bottom more of a V-shape with two strings going up to her waist and back down rather than around at the hips. </w:t>
      </w:r>
    </w:p>
    <w:p w14:paraId="6F971A33" w14:textId="7672E88B" w:rsidR="00120C75" w:rsidRDefault="00120C75" w:rsidP="00120C75">
      <w:pPr>
        <w:ind w:firstLine="720"/>
      </w:pPr>
      <w:r>
        <w:t>“Because I wanted to see my little Sona-tan in a swimsuit, and you’re as lovely as I expected!” Serafall shouted</w:t>
      </w:r>
      <w:r w:rsidR="000A3516">
        <w:t xml:space="preserve"> from inside.  “And I was right, you’re so cute I just want to eat you, Sona-tan!” </w:t>
      </w:r>
    </w:p>
    <w:p w14:paraId="79C620D3" w14:textId="40E6332B" w:rsidR="00C01A2A" w:rsidRDefault="000A3516" w:rsidP="00C01A2A">
      <w:pPr>
        <w:ind w:firstLine="720"/>
      </w:pPr>
      <w:r>
        <w:t>“Gahhh!” Sona nearly shrieked as she raced a</w:t>
      </w:r>
      <w:r w:rsidR="00C01A2A">
        <w:t>way from the changing area, quickly putting Tsubaki and the boys between her and the changed room.  She then narrowed her eyes at the two boys.  “say anything perverted I will explode the water in your eyeballs.”</w:t>
      </w:r>
    </w:p>
    <w:p w14:paraId="0C0903A3" w14:textId="18338364" w:rsidR="00120C75" w:rsidRDefault="00120C75" w:rsidP="00120C75">
      <w:pPr>
        <w:ind w:firstLine="720"/>
      </w:pPr>
      <w:r>
        <w:t xml:space="preserve">Sona, Saji, Issei and Tsubaki were here without the rest of Sona’s peerage, and if Sona had any say in it she wouldn’t be here at all.   But Sona and Tsubaki had literally been dragged here by her sister, who had not taken no for an answer. </w:t>
      </w:r>
      <w:r w:rsidRPr="00850C9A">
        <w:rPr>
          <w:i/>
          <w:iCs/>
        </w:rPr>
        <w:t>As usual,</w:t>
      </w:r>
      <w:r>
        <w:t xml:space="preserve"> Sona grumbled to herself</w:t>
      </w:r>
      <w:r w:rsidR="00C01A2A">
        <w:t xml:space="preserve"> as Saji and Issei turned away, though not before Issei mumbled something in English for some reason, a phrase she’d never heard before.  </w:t>
      </w:r>
      <w:r w:rsidR="00C01A2A">
        <w:rPr>
          <w:i/>
          <w:iCs/>
        </w:rPr>
        <w:t xml:space="preserve">What the heck does cushion for the </w:t>
      </w:r>
      <w:proofErr w:type="spellStart"/>
      <w:r w:rsidR="00C01A2A">
        <w:rPr>
          <w:i/>
          <w:iCs/>
        </w:rPr>
        <w:t>pushin</w:t>
      </w:r>
      <w:proofErr w:type="spellEnd"/>
      <w:r w:rsidR="00C01A2A">
        <w:rPr>
          <w:i/>
          <w:iCs/>
        </w:rPr>
        <w:t>’ mean?</w:t>
      </w:r>
    </w:p>
    <w:p w14:paraId="347F49A0" w14:textId="4EC738E4" w:rsidR="0013481C" w:rsidRDefault="00120C75" w:rsidP="005B770B">
      <w:pPr>
        <w:ind w:firstLine="720"/>
      </w:pPr>
      <w:r>
        <w:t>Next out came Asia and Koneko, followed by Irina and Xenovia, although the latter two were looking behind them worriedly, probably for the still-changing Gabriel.</w:t>
      </w:r>
      <w:r w:rsidR="0013481C">
        <w:t xml:space="preserve">  The two exorcists had bought swimsuits that were identical in cut but not in color.  They were one piece swimsuits, but with the sides cut out and one diamond portion over the belly button also </w:t>
      </w:r>
      <w:r w:rsidR="005B770B">
        <w:t>removed.  Irina’s was</w:t>
      </w:r>
      <w:r w:rsidR="0013481C">
        <w:t xml:space="preserve"> orange </w:t>
      </w:r>
      <w:r w:rsidR="005B770B">
        <w:t>with</w:t>
      </w:r>
      <w:r w:rsidR="0013481C">
        <w:t xml:space="preserve"> strips of white </w:t>
      </w:r>
      <w:r w:rsidR="005B770B">
        <w:t>along</w:t>
      </w:r>
      <w:r w:rsidR="0013481C">
        <w:t xml:space="preserve"> the cutouts, </w:t>
      </w:r>
      <w:r w:rsidR="005B770B">
        <w:t>while Xenovia’s was</w:t>
      </w:r>
      <w:r w:rsidR="0013481C">
        <w:t xml:space="preserve"> blue with stripes of white</w:t>
      </w:r>
      <w:r w:rsidR="005B770B">
        <w:t xml:space="preserve">. </w:t>
      </w:r>
    </w:p>
    <w:p w14:paraId="45B3C486" w14:textId="1A883327" w:rsidR="0013481C" w:rsidRDefault="0013481C" w:rsidP="0013481C">
      <w:pPr>
        <w:ind w:firstLine="720"/>
      </w:pPr>
      <w:r>
        <w:t>Asia wore a very</w:t>
      </w:r>
      <w:r w:rsidR="00120C75">
        <w:t xml:space="preserve"> frilly two-piece swimsuit, </w:t>
      </w:r>
      <w:r>
        <w:t xml:space="preserve">a bottom piece that looked like a short skirt connected to a bikini bottom, while above it covered her chest entirely as well as her shoulders and upper back.  In contrast, Koneko wore the exact same style of swimsuit that Ranma did.  </w:t>
      </w:r>
    </w:p>
    <w:p w14:paraId="761F2D3E" w14:textId="2074FBE4" w:rsidR="000A3516" w:rsidRDefault="000A3516" w:rsidP="0013481C">
      <w:pPr>
        <w:ind w:firstLine="720"/>
      </w:pPr>
      <w:r>
        <w:t>“You look nice, Asia.  Did Kasumi pick that out with you?”</w:t>
      </w:r>
    </w:p>
    <w:p w14:paraId="42F01266" w14:textId="51AEB3B8" w:rsidR="000A3516" w:rsidRDefault="000A3516" w:rsidP="0013481C">
      <w:pPr>
        <w:ind w:firstLine="720"/>
      </w:pPr>
      <w:r>
        <w:t>“Yes!” Asia chirped, happily as she moved over toward Kasumi who smiled at her.</w:t>
      </w:r>
    </w:p>
    <w:p w14:paraId="0542C9FF" w14:textId="322307E1" w:rsidR="005B770B" w:rsidRDefault="005B770B" w:rsidP="0013481C">
      <w:pPr>
        <w:ind w:firstLine="720"/>
      </w:pPr>
      <w:r>
        <w:t xml:space="preserve">Seeing Ranma, </w:t>
      </w:r>
      <w:r w:rsidR="00120C75">
        <w:t xml:space="preserve">Koneko </w:t>
      </w:r>
      <w:r>
        <w:t xml:space="preserve">smiled her tiny smile, her cat ears and tail appeared, the tail pushing out of a small hole at the bottom of the back.  She held up a hand, intoning </w:t>
      </w:r>
      <w:r w:rsidR="00120C75">
        <w:t xml:space="preserve"> </w:t>
      </w:r>
      <w:r>
        <w:t>“S</w:t>
      </w:r>
      <w:r w:rsidR="00120C75">
        <w:t>imple swimsuit alliance</w:t>
      </w:r>
      <w:r>
        <w:t>.”</w:t>
      </w:r>
    </w:p>
    <w:p w14:paraId="5C43EA4F" w14:textId="613B141A" w:rsidR="005B770B" w:rsidRDefault="005B770B" w:rsidP="0013481C">
      <w:pPr>
        <w:ind w:firstLine="720"/>
      </w:pPr>
      <w:r>
        <w:t xml:space="preserve">“Heh, sure,” Ranma replied, high-fiving the girl, though once more her Nekomata features were almost enough to cause </w:t>
      </w:r>
      <w:r w:rsidR="009F00D7">
        <w:t>Ranma</w:t>
      </w:r>
      <w:r>
        <w:t xml:space="preserve"> to back away in fear.</w:t>
      </w:r>
    </w:p>
    <w:p w14:paraId="04F21397" w14:textId="188E926D" w:rsidR="005B770B" w:rsidRDefault="005B770B" w:rsidP="0013481C">
      <w:pPr>
        <w:ind w:firstLine="720"/>
      </w:pPr>
      <w:r>
        <w:t>Koneko saw this, and as Ranma lowered h</w:t>
      </w:r>
      <w:r w:rsidR="009F00D7">
        <w:t>er</w:t>
      </w:r>
      <w:r>
        <w:t xml:space="preserve"> hand from the high five grabbed at it, holding Ranma’s hand tightly.  “Remember, </w:t>
      </w:r>
      <w:r w:rsidR="009F00D7">
        <w:t xml:space="preserve">Sempai, desensitizing </w:t>
      </w:r>
      <w:r w:rsidR="009F00D7" w:rsidRPr="009F00D7">
        <w:rPr>
          <w:b/>
          <w:bCs/>
        </w:rPr>
        <w:t>{is that the name I gave it?}</w:t>
      </w:r>
      <w:r w:rsidR="009F00D7">
        <w:t xml:space="preserve"> training.”</w:t>
      </w:r>
    </w:p>
    <w:p w14:paraId="5953048F" w14:textId="77777777" w:rsidR="009F00D7" w:rsidRDefault="009F00D7" w:rsidP="009F00D7">
      <w:pPr>
        <w:ind w:firstLine="720"/>
      </w:pPr>
      <w:r>
        <w:t>Ranma chuckled wanly at that.  “Heh, right, right.  I, um, I’ll remember that.”  Then she blinked as Koneko pulled out a small phone and started to record a video on it.  “W</w:t>
      </w:r>
      <w:r w:rsidR="00120C75">
        <w:t>hat’s that for?</w:t>
      </w:r>
      <w:r>
        <w:t>”</w:t>
      </w:r>
      <w:r w:rsidR="00120C75">
        <w:t xml:space="preserve"> </w:t>
      </w:r>
    </w:p>
    <w:p w14:paraId="7E2409DF" w14:textId="77777777" w:rsidR="000A3516" w:rsidRDefault="009F00D7" w:rsidP="009F00D7">
      <w:pPr>
        <w:ind w:firstLine="720"/>
      </w:pPr>
      <w:r>
        <w:t>“</w:t>
      </w:r>
      <w:r w:rsidR="00120C75">
        <w:t>Rias wanted</w:t>
      </w:r>
      <w:r>
        <w:t xml:space="preserve"> it,</w:t>
      </w:r>
      <w:r w:rsidR="00120C75">
        <w:t xml:space="preserve"> </w:t>
      </w:r>
      <w:r>
        <w:t>to</w:t>
      </w:r>
      <w:r w:rsidR="00120C75">
        <w:t xml:space="preserve"> show Gasper your face and form in both bodies</w:t>
      </w:r>
      <w:r>
        <w:t xml:space="preserve">, Asia, and the others.  It’s a </w:t>
      </w:r>
      <w:r w:rsidR="00120C75">
        <w:t xml:space="preserve">way to get to know you </w:t>
      </w:r>
      <w:r w:rsidR="000A3516">
        <w:t>all</w:t>
      </w:r>
      <w:r w:rsidR="00120C75">
        <w:t>.</w:t>
      </w:r>
      <w:r w:rsidR="000A3516">
        <w:t>”</w:t>
      </w:r>
    </w:p>
    <w:p w14:paraId="1F3A0CA9" w14:textId="3B07B0F7" w:rsidR="000A3516" w:rsidRDefault="000A3516" w:rsidP="009F00D7">
      <w:pPr>
        <w:ind w:firstLine="720"/>
      </w:pPr>
      <w:r>
        <w:t>“Gasper… that’s the vampire with the isolation issue right?” Ranma muttered.  The name had been mentioned like once in front of her, so she couldn’t remember the details.</w:t>
      </w:r>
    </w:p>
    <w:p w14:paraId="65D34E95" w14:textId="77777777" w:rsidR="000A3516" w:rsidRDefault="000A3516" w:rsidP="009F00D7">
      <w:pPr>
        <w:ind w:firstLine="720"/>
      </w:pPr>
      <w:r>
        <w:t>“Un.” Koneko panned the phone around on Kasumi and Asia, then</w:t>
      </w:r>
      <w:r w:rsidR="00120C75">
        <w:t xml:space="preserve"> turn</w:t>
      </w:r>
      <w:r>
        <w:t>ed</w:t>
      </w:r>
      <w:r w:rsidR="00120C75">
        <w:t xml:space="preserve"> it off</w:t>
      </w:r>
      <w:r>
        <w:t>.  “That will do. T</w:t>
      </w:r>
      <w:r w:rsidR="00120C75">
        <w:t xml:space="preserve">oo much stimulation for the </w:t>
      </w:r>
      <w:proofErr w:type="spellStart"/>
      <w:r w:rsidR="00120C75">
        <w:t>Hikikamori</w:t>
      </w:r>
      <w:proofErr w:type="spellEnd"/>
      <w:r w:rsidR="00120C75">
        <w:t xml:space="preserve"> </w:t>
      </w:r>
      <w:r>
        <w:t>will be counter-productive.”</w:t>
      </w:r>
    </w:p>
    <w:p w14:paraId="47DAD2B5" w14:textId="7EE48D2E" w:rsidR="000A3516" w:rsidRDefault="000A3516" w:rsidP="009F00D7">
      <w:pPr>
        <w:ind w:firstLine="720"/>
      </w:pPr>
      <w:r>
        <w:t>“No Saeko, or Akeno and Rias?”</w:t>
      </w:r>
    </w:p>
    <w:p w14:paraId="21091CB7" w14:textId="17977C9F" w:rsidR="000A3516" w:rsidRDefault="000A3516" w:rsidP="009F00D7">
      <w:pPr>
        <w:ind w:firstLine="720"/>
      </w:pPr>
      <w:r>
        <w:t>“Nope.  Too much stimulation,” Koneko repeated.</w:t>
      </w:r>
    </w:p>
    <w:p w14:paraId="0C30EDE5" w14:textId="0B444F20" w:rsidR="000A3516" w:rsidRDefault="000A3516" w:rsidP="00974BED">
      <w:pPr>
        <w:ind w:firstLine="720"/>
      </w:pPr>
      <w:r>
        <w:t>“</w:t>
      </w:r>
      <w:proofErr w:type="spellStart"/>
      <w:r>
        <w:t>Wh</w:t>
      </w:r>
      <w:proofErr w:type="spellEnd"/>
      <w:r>
        <w:t>…</w:t>
      </w:r>
      <w:proofErr w:type="spellStart"/>
      <w:r>
        <w:t>whuuuu</w:t>
      </w:r>
      <w:proofErr w:type="spellEnd"/>
      <w:r>
        <w:t>…” Ranma muttered, staring wide-eyed as the last group of girls came out, shaking her head and looking away quickly, trying to tamp down his blush.</w:t>
      </w:r>
    </w:p>
    <w:p w14:paraId="26E08D29" w14:textId="0C79B35B" w:rsidR="000A3516" w:rsidRDefault="00C01A2A" w:rsidP="00C01A2A">
      <w:pPr>
        <w:ind w:firstLine="720"/>
      </w:pPr>
      <w:r>
        <w:t xml:space="preserve">If you didn’t know her real personality, the fact that in terms of size and actual territory covered Saeko’s swimsuit was the most daring could have surprised you.  Ranma had anticipated </w:t>
      </w:r>
      <w:r w:rsidR="00473153">
        <w:t>something daring knowing how Saeko really was,</w:t>
      </w:r>
      <w:r>
        <w:t xml:space="preserve"> but anticipation had not actually prepared Ranma for what she was seeing.  Saeko wasn’t was </w:t>
      </w:r>
      <w:r w:rsidR="000A3516">
        <w:t>as big up top as the majority of the supernatural girls</w:t>
      </w:r>
      <w:r>
        <w:t>.  Indeed she was the</w:t>
      </w:r>
      <w:r w:rsidR="000A3516">
        <w:t xml:space="preserve"> same size as Irina</w:t>
      </w:r>
      <w:r>
        <w:t>, putting her right in the middle of the pack.  B</w:t>
      </w:r>
      <w:r w:rsidR="000A3516">
        <w:t xml:space="preserve">ut </w:t>
      </w:r>
      <w:r>
        <w:t xml:space="preserve">while her bikini wasn’t quite </w:t>
      </w:r>
      <w:r w:rsidR="000A3516">
        <w:t xml:space="preserve"> string</w:t>
      </w:r>
      <w:r>
        <w:t xml:space="preserve"> bikini, it was</w:t>
      </w:r>
      <w:r w:rsidR="000A3516">
        <w:t xml:space="preserve"> tiny up top,</w:t>
      </w:r>
      <w:r>
        <w:t xml:space="preserve"> consisting of two</w:t>
      </w:r>
      <w:r w:rsidR="000A3516">
        <w:t xml:space="preserve"> triangle</w:t>
      </w:r>
      <w:r>
        <w:t xml:space="preserve"> cups that covered a few fingers worth of her breasts.  The bottom was </w:t>
      </w:r>
      <w:r w:rsidR="000A3516">
        <w:t xml:space="preserve">equally </w:t>
      </w:r>
      <w:r>
        <w:t>c</w:t>
      </w:r>
      <w:r w:rsidR="000A3516">
        <w:t>overing everything that needed to be but little else</w:t>
      </w:r>
      <w:r>
        <w:t>.  Both top and bottom had the same coloration of</w:t>
      </w:r>
      <w:r w:rsidRPr="00C01A2A">
        <w:t xml:space="preserve"> </w:t>
      </w:r>
      <w:r>
        <w:t>black and red splotches, almost like a weird kind of camouflage color.</w:t>
      </w:r>
    </w:p>
    <w:p w14:paraId="0F942335" w14:textId="4A8D4FA9" w:rsidR="000A3516" w:rsidRDefault="00C01A2A" w:rsidP="00603865">
      <w:pPr>
        <w:ind w:firstLine="720"/>
      </w:pPr>
      <w:r>
        <w:t xml:space="preserve">Next to her, and possibly remonstrating with the human girl about how much she was showing, was </w:t>
      </w:r>
      <w:r w:rsidR="000A3516">
        <w:t>Gabriel</w:t>
      </w:r>
      <w:r>
        <w:t>.  Her swimsuit was</w:t>
      </w:r>
      <w:r w:rsidR="000A3516">
        <w:t xml:space="preserve"> white on white with frills </w:t>
      </w:r>
      <w:r>
        <w:t xml:space="preserve">up top like Asia, while below was a simple white bikini covering the totality of her rear but leaving the rest of her legs and powerful, toned stomach, a stomach that showed a good sixpack much like Saeko’s, to be seen.  And while the cut was simple, on her body it looked positively angelic, both innocent and alluring thanks to how good Gabriel’s body was underneath.  </w:t>
      </w:r>
      <w:r w:rsidR="00603865">
        <w:t xml:space="preserve">Around her waist Gabriel wore a </w:t>
      </w:r>
      <w:r w:rsidR="000A3516">
        <w:t>sarong</w:t>
      </w:r>
      <w:r w:rsidR="00603865">
        <w:t xml:space="preserve"> in </w:t>
      </w:r>
      <w:r w:rsidR="000A3516">
        <w:t xml:space="preserve">orange, giving </w:t>
      </w:r>
      <w:r w:rsidR="00603865">
        <w:t xml:space="preserve">her ensemble </w:t>
      </w:r>
      <w:r w:rsidR="000A3516">
        <w:t>a splash of color.</w:t>
      </w:r>
    </w:p>
    <w:p w14:paraId="27F4FE3A" w14:textId="4E4693CF" w:rsidR="00603865" w:rsidRDefault="00603865" w:rsidP="000A3516">
      <w:pPr>
        <w:ind w:firstLine="720"/>
      </w:pPr>
      <w:r>
        <w:t>“I still don’t know what was wrong with my original swimsuit,” Serafall muttered from behind Gabriel.</w:t>
      </w:r>
    </w:p>
    <w:p w14:paraId="62806D6C" w14:textId="4CEEF4C2" w:rsidR="00603865" w:rsidRDefault="00603865" w:rsidP="000A3516">
      <w:pPr>
        <w:ind w:firstLine="720"/>
      </w:pPr>
      <w:r>
        <w:t>“Because it was indecent!” Gabriel huffed.  “I know you are a Devil, Serafall, but you should have some sense of propriety.”</w:t>
      </w:r>
    </w:p>
    <w:p w14:paraId="0630944A" w14:textId="659AF0DF" w:rsidR="00603865" w:rsidRDefault="00603865" w:rsidP="000A3516">
      <w:pPr>
        <w:ind w:firstLine="720"/>
      </w:pPr>
      <w:r>
        <w:t>“Besides, we don’t know what these contests are going to be about,” Rias voice came from behind them, though she herself had yet to appear.  “You might want a more sporty style, for fear of bouncing out.”</w:t>
      </w:r>
    </w:p>
    <w:p w14:paraId="6E80DFA2" w14:textId="04A13F99" w:rsidR="00603865" w:rsidRDefault="00603865" w:rsidP="00603865">
      <w:pPr>
        <w:ind w:firstLine="720"/>
      </w:pPr>
      <w:r>
        <w:t>Still pouting Serafall moved out behind the taller Gabriel, smirking and bouncing in place as she waved at the boys and boy-turned girl.  “Hey guys!  What do you think of Magical Levia-tan, adult swim style?”</w:t>
      </w:r>
    </w:p>
    <w:p w14:paraId="41175C67" w14:textId="354FBF78" w:rsidR="000A3516" w:rsidRDefault="000A3516" w:rsidP="000A3516">
      <w:pPr>
        <w:ind w:firstLine="720"/>
      </w:pPr>
      <w:r>
        <w:t xml:space="preserve">Serafall swimsuit </w:t>
      </w:r>
      <w:r w:rsidR="00603865">
        <w:t>was actually a</w:t>
      </w:r>
      <w:r>
        <w:t xml:space="preserve"> simple bikini </w:t>
      </w:r>
      <w:r w:rsidR="00603865">
        <w:t xml:space="preserve">but </w:t>
      </w:r>
      <w:r>
        <w:t>with ton of cleavage showin</w:t>
      </w:r>
      <w:r w:rsidR="00603865">
        <w:t>g, the bikini basically only covering half her breasts in from the side, including her nipples.  It had</w:t>
      </w:r>
      <w:r>
        <w:t xml:space="preserve"> frills on the top half of the bikini</w:t>
      </w:r>
      <w:r w:rsidR="00603865">
        <w:t xml:space="preserve"> and</w:t>
      </w:r>
      <w:r>
        <w:t xml:space="preserve"> very, very small bottom, much like Saeko’s</w:t>
      </w:r>
      <w:r w:rsidR="00603865">
        <w:t xml:space="preserve">.  </w:t>
      </w:r>
      <w:r>
        <w:t xml:space="preserve"> </w:t>
      </w:r>
      <w:r w:rsidR="00603865">
        <w:t>Ye</w:t>
      </w:r>
      <w:r>
        <w:t>t</w:t>
      </w:r>
      <w:r w:rsidR="00603865">
        <w:t xml:space="preserve"> despite the bottom half, the whole thing </w:t>
      </w:r>
      <w:r>
        <w:t xml:space="preserve"> </w:t>
      </w:r>
      <w:r w:rsidR="00603865">
        <w:t xml:space="preserve">somehow coming off as innocently sexy thanks to </w:t>
      </w:r>
      <w:proofErr w:type="spellStart"/>
      <w:r w:rsidR="00603865">
        <w:t>it’s</w:t>
      </w:r>
      <w:proofErr w:type="spellEnd"/>
      <w:r w:rsidR="00603865">
        <w:t xml:space="preserve"> coloration of </w:t>
      </w:r>
      <w:r>
        <w:t>polka dots</w:t>
      </w:r>
      <w:r w:rsidR="00603865">
        <w:t xml:space="preserve"> on the bottom and stripes up above.</w:t>
      </w:r>
    </w:p>
    <w:p w14:paraId="037F215E" w14:textId="24939471" w:rsidR="00603865" w:rsidRDefault="00603865" w:rsidP="00603865">
      <w:pPr>
        <w:ind w:firstLine="720"/>
      </w:pPr>
      <w:r>
        <w:t>“No hamming it up for the judges before the events even begin,” Rias scowled, moving to one side of the others with Akeno followed, making a ‘</w:t>
      </w:r>
      <w:proofErr w:type="spellStart"/>
      <w:r>
        <w:t>fufufu</w:t>
      </w:r>
      <w:proofErr w:type="spellEnd"/>
      <w:r>
        <w:t xml:space="preserve">’ sound behind one hand as her eyes raked over the boys. </w:t>
      </w:r>
    </w:p>
    <w:p w14:paraId="27E35AB7" w14:textId="37385D1B" w:rsidR="000A3516" w:rsidRDefault="000A3516" w:rsidP="000A3516">
      <w:pPr>
        <w:ind w:firstLine="720"/>
      </w:pPr>
      <w:r>
        <w:t>Akeno</w:t>
      </w:r>
      <w:r w:rsidR="00603865">
        <w:t>’s swimsuit was, oddly to Ranma’s mind,</w:t>
      </w:r>
      <w:r>
        <w:t xml:space="preserve"> actually bigger than Saeko’s</w:t>
      </w:r>
      <w:r w:rsidR="00473153">
        <w:t>, but then again, so was the area it had to cover</w:t>
      </w:r>
      <w:r w:rsidR="00603865">
        <w:t xml:space="preserve">.  </w:t>
      </w:r>
      <w:r w:rsidR="00473153">
        <w:t>Her suit was a lighter</w:t>
      </w:r>
      <w:r>
        <w:t xml:space="preserve"> reflective red shifting to black </w:t>
      </w:r>
      <w:r w:rsidR="00473153">
        <w:t>on the bottom piece</w:t>
      </w:r>
      <w:r>
        <w:t xml:space="preserve"> with two </w:t>
      </w:r>
      <w:r w:rsidR="00473153">
        <w:t>strings going</w:t>
      </w:r>
      <w:r>
        <w:t xml:space="preserve"> up and around her waist then back down to the back of the suit</w:t>
      </w:r>
      <w:r w:rsidR="00473153">
        <w:t xml:space="preserve">.  Above that, the top of </w:t>
      </w:r>
      <w:r>
        <w:t>the bikini</w:t>
      </w:r>
      <w:r w:rsidR="00473153">
        <w:t xml:space="preserve"> </w:t>
      </w:r>
      <w:r w:rsidR="004F64C0">
        <w:t>was designed</w:t>
      </w:r>
      <w:r>
        <w:t xml:space="preserve"> to show a</w:t>
      </w:r>
      <w:r w:rsidR="00473153">
        <w:t xml:space="preserve">n </w:t>
      </w:r>
      <w:r>
        <w:t xml:space="preserve">incredible amount of cleavage </w:t>
      </w:r>
      <w:r w:rsidR="00473153">
        <w:t>while still</w:t>
      </w:r>
      <w:r>
        <w:t xml:space="preserve"> covering the majority of her chest, going around like a bra rather than over the shoulders.</w:t>
      </w:r>
    </w:p>
    <w:p w14:paraId="47EACB73" w14:textId="12FC388D" w:rsidR="00473153" w:rsidRDefault="00473153" w:rsidP="00473153">
      <w:pPr>
        <w:ind w:firstLine="720"/>
      </w:pPr>
      <w:r>
        <w:t xml:space="preserve">Like a few of the others, </w:t>
      </w:r>
      <w:r w:rsidR="00603865">
        <w:t>Rias had also gone for something simple but really impactful.  It too, like Gabriel’s, was white and covered everything</w:t>
      </w:r>
      <w:r>
        <w:t xml:space="preserve"> with far </w:t>
      </w:r>
      <w:r w:rsidR="00603865">
        <w:t>less cleavage than Akeno on show</w:t>
      </w:r>
      <w:r>
        <w:t>.  B</w:t>
      </w:r>
      <w:r w:rsidR="00603865">
        <w:t xml:space="preserve">ut </w:t>
      </w:r>
      <w:r>
        <w:t>unlike with Gabriel, her suit had</w:t>
      </w:r>
      <w:r w:rsidR="00603865">
        <w:t xml:space="preserve"> gold links connecting the front to the back, </w:t>
      </w:r>
      <w:r>
        <w:t>while more such links replaced the</w:t>
      </w:r>
      <w:r w:rsidR="00603865">
        <w:t xml:space="preserve"> lines of the bikini going up over the shoulders.</w:t>
      </w:r>
      <w:r>
        <w:t xml:space="preserve">  Around her waist, Rias too wore a sarong, but hers matched her hair color.  </w:t>
      </w:r>
      <w:r>
        <w:rPr>
          <w:b/>
          <w:bCs/>
        </w:rPr>
        <w:t>{</w:t>
      </w:r>
      <w:r w:rsidRPr="003F3003">
        <w:rPr>
          <w:b/>
          <w:bCs/>
        </w:rPr>
        <w:t>Beyond Kasumi did I miss anyone?}</w:t>
      </w:r>
    </w:p>
    <w:p w14:paraId="0DABFCC9" w14:textId="5AED5500" w:rsidR="00CA35D5" w:rsidRDefault="00473153" w:rsidP="00473153">
      <w:pPr>
        <w:ind w:firstLine="720"/>
      </w:pPr>
      <w:r>
        <w:t xml:space="preserve">In short, every girl that had come out of the changing area was a great beauty with a great if very different sense of style. </w:t>
      </w:r>
      <w:r w:rsidR="00D81EED">
        <w:t>A</w:t>
      </w:r>
      <w:r>
        <w:t>nd a</w:t>
      </w:r>
      <w:r w:rsidR="00D81EED">
        <w:t xml:space="preserve">s the </w:t>
      </w:r>
      <w:r w:rsidR="000A3516">
        <w:t xml:space="preserve">last </w:t>
      </w:r>
      <w:r w:rsidR="00D81EED">
        <w:t>girls came out of the changing area</w:t>
      </w:r>
      <w:r w:rsidR="000A3516">
        <w:t xml:space="preserve"> to join the rest,</w:t>
      </w:r>
      <w:r w:rsidR="00D81EED">
        <w:t xml:space="preserve"> </w:t>
      </w:r>
      <w:r w:rsidR="003F63E2">
        <w:t>Kiba</w:t>
      </w:r>
      <w:r w:rsidR="000A3516">
        <w:t>,</w:t>
      </w:r>
      <w:r w:rsidR="00CA35D5">
        <w:t xml:space="preserve"> oddly</w:t>
      </w:r>
      <w:r w:rsidR="000A3516">
        <w:t>,</w:t>
      </w:r>
      <w:r w:rsidR="00CA35D5">
        <w:t xml:space="preserve"> </w:t>
      </w:r>
      <w:r w:rsidR="000A3516">
        <w:t xml:space="preserve">found himself </w:t>
      </w:r>
      <w:r w:rsidR="00CA35D5">
        <w:t>in sync with Saji</w:t>
      </w:r>
      <w:r w:rsidR="00D81EED">
        <w:t xml:space="preserve">, </w:t>
      </w:r>
      <w:r w:rsidR="00CA35D5">
        <w:t xml:space="preserve">Issei </w:t>
      </w:r>
      <w:r w:rsidR="00F01B5A">
        <w:t xml:space="preserve">and even </w:t>
      </w:r>
      <w:r w:rsidR="0059782A">
        <w:t>Mousse</w:t>
      </w:r>
      <w:r w:rsidR="00D81EED">
        <w:t xml:space="preserve">.  </w:t>
      </w:r>
      <w:r w:rsidR="0059782A">
        <w:t>Mousse</w:t>
      </w:r>
      <w:r w:rsidR="00D81EED">
        <w:t xml:space="preserve"> was</w:t>
      </w:r>
      <w:r w:rsidR="00F01B5A">
        <w:t xml:space="preserve"> in duck form </w:t>
      </w:r>
      <w:r w:rsidR="000A3516">
        <w:t>of course</w:t>
      </w:r>
      <w:r w:rsidR="004F64C0">
        <w:t xml:space="preserve"> b</w:t>
      </w:r>
      <w:r w:rsidR="00D81EED">
        <w:t>ut</w:t>
      </w:r>
      <w:r w:rsidR="004F64C0">
        <w:t xml:space="preserve"> he</w:t>
      </w:r>
      <w:r w:rsidR="00D81EED">
        <w:t xml:space="preserve"> </w:t>
      </w:r>
      <w:r w:rsidR="000A3516">
        <w:t>joined the others in</w:t>
      </w:r>
      <w:r w:rsidR="00CA35D5">
        <w:t xml:space="preserve"> s</w:t>
      </w:r>
      <w:r w:rsidR="000A3516">
        <w:t>t</w:t>
      </w:r>
      <w:r w:rsidR="00CA35D5">
        <w:t>ar</w:t>
      </w:r>
      <w:r w:rsidR="000A3516">
        <w:t>ing</w:t>
      </w:r>
      <w:r w:rsidR="00CA35D5">
        <w:t xml:space="preserve"> at the girls as they </w:t>
      </w:r>
      <w:r w:rsidR="00D81EED">
        <w:t>walked out, chattering to one another.</w:t>
      </w:r>
      <w:r w:rsidR="00CA35D5">
        <w:t xml:space="preserve">  “We are in the promised land boys,” Issei practically moaned.  “</w:t>
      </w:r>
      <w:r w:rsidR="00F01B5A">
        <w:t>So many different kinds of oppai…”</w:t>
      </w:r>
    </w:p>
    <w:p w14:paraId="421727DF" w14:textId="2C2B0BA5" w:rsidR="003F3003" w:rsidRDefault="00F01B5A" w:rsidP="00603865">
      <w:pPr>
        <w:ind w:firstLine="720"/>
      </w:pPr>
      <w:r>
        <w:t>“Don’t just concentrate on their breasts, taking the entire package!” Saji exclaimed</w:t>
      </w:r>
      <w:r w:rsidR="0050098C">
        <w:t>, his eyes racking up and down first Sona’s form, then the others in succession, showing no preference for form, although he did seem to spend an inordinate amount of time looking at their hips</w:t>
      </w:r>
      <w:r>
        <w:t>.</w:t>
      </w:r>
    </w:p>
    <w:p w14:paraId="77C3C3F1" w14:textId="5FBCC5E3" w:rsidR="00F01B5A" w:rsidRDefault="00F01B5A" w:rsidP="00974BED">
      <w:pPr>
        <w:ind w:firstLine="720"/>
      </w:pPr>
      <w:r>
        <w:t>“</w:t>
      </w:r>
      <w:r w:rsidR="003F63E2">
        <w:t>Q</w:t>
      </w:r>
      <w:r>
        <w:t xml:space="preserve">uack,” </w:t>
      </w:r>
      <w:r w:rsidR="0059782A">
        <w:t>Mousse</w:t>
      </w:r>
      <w:r>
        <w:t xml:space="preserve"> replied. “Quack, quack.”</w:t>
      </w:r>
    </w:p>
    <w:p w14:paraId="2C40E52B" w14:textId="57C8D1A0" w:rsidR="003F0460" w:rsidRDefault="003F63E2" w:rsidP="00974BED">
      <w:pPr>
        <w:ind w:firstLine="720"/>
      </w:pPr>
      <w:r>
        <w:t>“</w:t>
      </w:r>
      <w:r w:rsidR="00F01B5A">
        <w:t xml:space="preserve">You do know that none of us understand you </w:t>
      </w:r>
      <w:r w:rsidR="00E77EB4">
        <w:t>when you’re in that</w:t>
      </w:r>
      <w:r w:rsidR="00F01B5A">
        <w:t xml:space="preserve"> form</w:t>
      </w:r>
      <w:r w:rsidR="00E77EB4">
        <w:t>,</w:t>
      </w:r>
      <w:r w:rsidR="00F01B5A">
        <w:t xml:space="preserve"> right?” </w:t>
      </w:r>
      <w:r>
        <w:t>Kiba</w:t>
      </w:r>
      <w:r w:rsidR="00F01B5A">
        <w:t xml:space="preserve"> asked, not taking his eyes away from </w:t>
      </w:r>
      <w:r w:rsidR="00014D4E">
        <w:t>Tsubaki</w:t>
      </w:r>
      <w:r w:rsidR="00F01B5A">
        <w:t xml:space="preserve"> until surprisingly, he found his eyes straying sideways to </w:t>
      </w:r>
      <w:r>
        <w:t>Xenovia</w:t>
      </w:r>
      <w:r w:rsidR="00F01B5A">
        <w:t xml:space="preserve">, who it also been forced to into a bikini thanks to </w:t>
      </w:r>
      <w:r>
        <w:t>Irina</w:t>
      </w:r>
      <w:r w:rsidR="00F01B5A">
        <w:t xml:space="preserve"> and </w:t>
      </w:r>
      <w:r>
        <w:t>Gabriel</w:t>
      </w:r>
      <w:r w:rsidR="00F01B5A">
        <w:t xml:space="preserve">. </w:t>
      </w:r>
    </w:p>
    <w:p w14:paraId="50A47CC2" w14:textId="5A2EF569" w:rsidR="00F01B5A" w:rsidRDefault="00F01B5A" w:rsidP="00974BED">
      <w:pPr>
        <w:ind w:firstLine="720"/>
      </w:pPr>
      <w:r>
        <w:t xml:space="preserve">All three of them were simple bikinis, one-piece swimsuits that would not have looked out of place at a school swim competition. But given the bodies that they contained, that hardly mattered. Even </w:t>
      </w:r>
      <w:r w:rsidR="003F63E2">
        <w:t>Gabriel</w:t>
      </w:r>
      <w:r>
        <w:t xml:space="preserve">, who was wearing a </w:t>
      </w:r>
      <w:r w:rsidR="00811185">
        <w:t xml:space="preserve">simple </w:t>
      </w:r>
      <w:r>
        <w:t xml:space="preserve">white swimsuit </w:t>
      </w:r>
      <w:r w:rsidR="00811185">
        <w:t>picked out for her by Kasumi</w:t>
      </w:r>
      <w:r>
        <w:t xml:space="preserve">, was a vision of beauty come </w:t>
      </w:r>
      <w:r w:rsidR="00811185">
        <w:t>dow</w:t>
      </w:r>
      <w:r>
        <w:t xml:space="preserve">n from </w:t>
      </w:r>
      <w:r w:rsidR="003F63E2">
        <w:t>H</w:t>
      </w:r>
      <w:r>
        <w:t>eaven</w:t>
      </w:r>
      <w:r w:rsidR="00811185">
        <w:t>.  W</w:t>
      </w:r>
      <w:r>
        <w:t xml:space="preserve">hich was quite </w:t>
      </w:r>
      <w:r w:rsidR="003F63E2">
        <w:t>on point,</w:t>
      </w:r>
      <w:r>
        <w:t xml:space="preserve"> considering.</w:t>
      </w:r>
    </w:p>
    <w:p w14:paraId="23A6BD91" w14:textId="77777777" w:rsidR="0028643E" w:rsidRDefault="00811185" w:rsidP="00974BED">
      <w:pPr>
        <w:ind w:firstLine="720"/>
      </w:pPr>
      <w:r>
        <w:t>“</w:t>
      </w:r>
      <w:r w:rsidR="0059782A">
        <w:t>Mousse</w:t>
      </w:r>
      <w:r w:rsidR="003F0460">
        <w:t xml:space="preserve"> says that the only thing better would be to have </w:t>
      </w:r>
      <w:r>
        <w:t>Shampoo</w:t>
      </w:r>
      <w:r w:rsidR="003F0460">
        <w:t xml:space="preserve"> here</w:t>
      </w:r>
      <w:r w:rsidR="00E77EB4">
        <w:t>.  But</w:t>
      </w:r>
      <w:r w:rsidR="003F0460">
        <w:t xml:space="preserve"> I have to disagree with you. </w:t>
      </w:r>
      <w:r>
        <w:t>There’s m</w:t>
      </w:r>
      <w:r w:rsidR="003F0460">
        <w:t>ore than enough pretty girls here as it is if you</w:t>
      </w:r>
      <w:r>
        <w:t>’re</w:t>
      </w:r>
      <w:r w:rsidR="003F0460">
        <w:t xml:space="preserve"> just talking about the view</w:t>
      </w:r>
      <w:r w:rsidR="00E77EB4">
        <w:t xml:space="preserve"> a</w:t>
      </w:r>
      <w:r w:rsidR="003F0460">
        <w:t xml:space="preserve">nd you know </w:t>
      </w:r>
      <w:r>
        <w:t>Shampoo</w:t>
      </w:r>
      <w:r w:rsidR="003F0460">
        <w:t xml:space="preserve"> would make everything into martial arts competition. Which I got the distinct impression was not what </w:t>
      </w:r>
      <w:r>
        <w:t xml:space="preserve">most </w:t>
      </w:r>
      <w:r w:rsidR="003F0460">
        <w:t>wanted here. It might be more fun for me, but not for everyone else.”</w:t>
      </w:r>
      <w:r w:rsidR="00B87CD1">
        <w:t xml:space="preserve"> Ranma said. </w:t>
      </w:r>
    </w:p>
    <w:p w14:paraId="04CEDE07" w14:textId="77AA8F81" w:rsidR="0028643E" w:rsidRDefault="00E77EB4" w:rsidP="0028643E">
      <w:pPr>
        <w:ind w:firstLine="720"/>
      </w:pPr>
      <w:r>
        <w:t>Sh</w:t>
      </w:r>
      <w:r w:rsidR="00B87CD1">
        <w:t>e too had been staring at the girls</w:t>
      </w:r>
      <w:r>
        <w:t xml:space="preserve"> </w:t>
      </w:r>
      <w:r w:rsidR="00B87CD1">
        <w:t>but had gotten control of them so far faster than the others, turning away quickly to stare out into the ocean.</w:t>
      </w:r>
      <w:r w:rsidR="0028643E">
        <w:t xml:space="preserve">  But the fact there was still a blush visible around her ears gave away the amount of impact the sight ha</w:t>
      </w:r>
    </w:p>
    <w:p w14:paraId="15131AB8" w14:textId="0B889AF8" w:rsidR="003F0460" w:rsidRPr="00E77EB4" w:rsidRDefault="003F0460" w:rsidP="00974BED">
      <w:pPr>
        <w:ind w:firstLine="720"/>
        <w:rPr>
          <w:i/>
          <w:iCs/>
        </w:rPr>
      </w:pPr>
      <w:r>
        <w:t>“</w:t>
      </w:r>
      <w:r w:rsidR="00811185">
        <w:t>Oh look, h</w:t>
      </w:r>
      <w:r>
        <w:t>e</w:t>
      </w:r>
      <w:r w:rsidR="00E77EB4">
        <w:t>, or currently she, i</w:t>
      </w:r>
      <w:r>
        <w:t>s learning</w:t>
      </w:r>
      <w:r w:rsidR="00811185">
        <w:t>,”</w:t>
      </w:r>
      <w:r>
        <w:t xml:space="preserve"> Saeko teased, moving past him with a l</w:t>
      </w:r>
      <w:r w:rsidR="00811185">
        <w:t>ingering</w:t>
      </w:r>
      <w:r>
        <w:t xml:space="preserve"> kiss on the cheek.</w:t>
      </w:r>
      <w:r w:rsidR="00811185">
        <w:t xml:space="preserve"> </w:t>
      </w:r>
      <w:r>
        <w:t xml:space="preserve">She swayed her hips just slightly, and </w:t>
      </w:r>
      <w:r w:rsidR="00811185">
        <w:t xml:space="preserve">soon </w:t>
      </w:r>
      <w:r>
        <w:t xml:space="preserve">felt Ranma staring after her, </w:t>
      </w:r>
      <w:r w:rsidR="00811185">
        <w:t xml:space="preserve">causing her to </w:t>
      </w:r>
      <w:r w:rsidR="00E77EB4">
        <w:t>smile</w:t>
      </w:r>
      <w:r>
        <w:t xml:space="preserve"> triumphantly</w:t>
      </w:r>
      <w:r w:rsidR="00E77EB4">
        <w:t>, sending a low-key glare at Rias</w:t>
      </w:r>
      <w:r>
        <w:t>.</w:t>
      </w:r>
      <w:r w:rsidR="00E77EB4">
        <w:t xml:space="preserve">  She had not forgotten how the other girl kissed Ranma’s cheek the other night but wasn’t willing to challenge her on it.  </w:t>
      </w:r>
      <w:r w:rsidR="00E77EB4">
        <w:rPr>
          <w:i/>
          <w:iCs/>
        </w:rPr>
        <w:t xml:space="preserve">I do owe her my life after all. </w:t>
      </w:r>
    </w:p>
    <w:p w14:paraId="4EA41063" w14:textId="156D086E" w:rsidR="00626818" w:rsidRDefault="003F0460" w:rsidP="0050098C">
      <w:pPr>
        <w:ind w:firstLine="720"/>
      </w:pPr>
      <w:r>
        <w:t>Ranma shook h</w:t>
      </w:r>
      <w:r w:rsidR="0050098C">
        <w:t>er</w:t>
      </w:r>
      <w:r>
        <w:t xml:space="preserve"> head </w:t>
      </w:r>
      <w:r w:rsidR="0050098C">
        <w:t xml:space="preserve">to force her eyes away from Saeko’s swaying hips, then resolutely looked over to the others.  </w:t>
      </w:r>
      <w:r w:rsidR="00470C84">
        <w:t>So, what exactly are these competitions going to be?”</w:t>
      </w:r>
    </w:p>
    <w:p w14:paraId="5CCA4B17" w14:textId="76FCA2DF" w:rsidR="00B75A51" w:rsidRDefault="00470C84" w:rsidP="00B75A51">
      <w:pPr>
        <w:ind w:firstLine="720"/>
      </w:pPr>
      <w:r>
        <w:t xml:space="preserve">“Well first there’s going to be three parts. Each part, everyone involved will be awarded points of from </w:t>
      </w:r>
      <w:r w:rsidR="00823019">
        <w:t>zero to twelve</w:t>
      </w:r>
      <w:r>
        <w:t xml:space="preserve">. Beyond that, </w:t>
      </w:r>
      <w:r w:rsidR="0028643E">
        <w:t>Serafall</w:t>
      </w:r>
      <w:r>
        <w:t xml:space="preserve"> decided yesterday that the boys should be in charge,” </w:t>
      </w:r>
      <w:r w:rsidR="0049141F">
        <w:t>Rias</w:t>
      </w:r>
      <w:r>
        <w:t xml:space="preserve"> giggle</w:t>
      </w:r>
      <w:r w:rsidR="0028643E">
        <w:t>d</w:t>
      </w:r>
      <w:r w:rsidR="00B75A51">
        <w:t>, inwardly fist pumping at the reaction she’d gotten from Ranma</w:t>
      </w:r>
      <w:r>
        <w:t xml:space="preserve">. </w:t>
      </w:r>
    </w:p>
    <w:p w14:paraId="64C33654" w14:textId="044817EB" w:rsidR="00B75A51" w:rsidRDefault="00470C84" w:rsidP="00B75A51">
      <w:pPr>
        <w:ind w:firstLine="720"/>
      </w:pPr>
      <w:r>
        <w:t>It was the only way we knew that none of us would pick something that would save her one of us or the other.”</w:t>
      </w:r>
    </w:p>
    <w:p w14:paraId="0216FACC" w14:textId="77777777" w:rsidR="00B75A51" w:rsidRDefault="00376343" w:rsidP="00B75A51">
      <w:pPr>
        <w:ind w:firstLine="720"/>
      </w:pPr>
      <w:r>
        <w:t>The reason behind giving the boys the choice of the first two competitions was simple: Serafall refused to let any of the other girls choose one competition or another that would give one of them an advantage over the others.  Like a singing competition for instance.  There was a reason why Gabriel was the Herald of Heaven, after all.  That, and Serafall, who really, really wanted to just have fun and not think about anything important for a bit, felt the boys would come up with some nifty ideas.  And she had not been disappointed.</w:t>
      </w:r>
      <w:r w:rsidR="00B75A51" w:rsidRPr="00B75A51">
        <w:t xml:space="preserve"> </w:t>
      </w:r>
      <w:r w:rsidR="00B75A51">
        <w:t xml:space="preserve">  </w:t>
      </w:r>
    </w:p>
    <w:p w14:paraId="3C42A9AC" w14:textId="4D50F1B4" w:rsidR="00376343" w:rsidRPr="00583A1B" w:rsidRDefault="00B75A51" w:rsidP="00583A1B">
      <w:pPr>
        <w:ind w:firstLine="720"/>
        <w:rPr>
          <w:i/>
          <w:iCs/>
        </w:rPr>
      </w:pPr>
      <w:r>
        <w:t xml:space="preserve">“Kiba and Saji have chosen one competition. Issei-kun chose a second, and then the third will be a simple magically assessed popularity contest,” Serafall said with a twinkle and a twirl, frowning a little as the boy turned girl turned away once more rather than look at her.  </w:t>
      </w:r>
      <w:r>
        <w:rPr>
          <w:i/>
          <w:iCs/>
        </w:rPr>
        <w:t xml:space="preserve">OH heck no!  Every </w:t>
      </w:r>
      <w:r w:rsidR="00583A1B">
        <w:rPr>
          <w:i/>
          <w:iCs/>
        </w:rPr>
        <w:t xml:space="preserve">male </w:t>
      </w:r>
      <w:r>
        <w:rPr>
          <w:i/>
          <w:iCs/>
        </w:rPr>
        <w:t>eye should be on me, and you are no exception! I will have my blushing and my nosebleeds</w:t>
      </w:r>
      <w:r w:rsidR="00583A1B">
        <w:rPr>
          <w:i/>
          <w:iCs/>
        </w:rPr>
        <w:t>,</w:t>
      </w:r>
      <w:r>
        <w:rPr>
          <w:i/>
          <w:iCs/>
        </w:rPr>
        <w:t xml:space="preserve"> Ranma</w:t>
      </w:r>
      <w:r w:rsidR="00C122F3">
        <w:rPr>
          <w:i/>
          <w:iCs/>
        </w:rPr>
        <w:t>!</w:t>
      </w:r>
    </w:p>
    <w:p w14:paraId="0ED466B3" w14:textId="5A449C9C" w:rsidR="003273B6" w:rsidRDefault="001B332E" w:rsidP="00974BED">
      <w:pPr>
        <w:ind w:firstLine="720"/>
      </w:pPr>
      <w:r>
        <w:t>“Magically assisted?” Kasumi asked. She</w:t>
      </w:r>
      <w:r w:rsidR="00583A1B">
        <w:t xml:space="preserve"> wore a simple white swimsuit like Gabriel’s but one which had a much longer sharp V-neck, which went down to below her bellybutton.  It wasn’t obscene though given the amount of coverage up top and down below her navel</w:t>
      </w:r>
      <w:r>
        <w:t>.</w:t>
      </w:r>
      <w:r w:rsidR="003273B6">
        <w:t xml:space="preserve"> “What do you mean magically assisted?”</w:t>
      </w:r>
    </w:p>
    <w:p w14:paraId="0574ABF6" w14:textId="64985323" w:rsidR="003273B6" w:rsidRDefault="003273B6" w:rsidP="00974BED">
      <w:pPr>
        <w:ind w:firstLine="720"/>
      </w:pPr>
      <w:r>
        <w:t xml:space="preserve">“You’ll see. It’s a nifty little application of magic that my </w:t>
      </w:r>
      <w:r w:rsidR="0049141F">
        <w:t>Sona</w:t>
      </w:r>
      <w:r w:rsidR="00825F72">
        <w:t>-tan…</w:t>
      </w:r>
      <w:r>
        <w:t xml:space="preserve"> and </w:t>
      </w:r>
      <w:r w:rsidR="0049141F">
        <w:t>Rias</w:t>
      </w:r>
      <w:r>
        <w:t xml:space="preserve"> I </w:t>
      </w:r>
      <w:r w:rsidR="00825F72">
        <w:t>suppose…</w:t>
      </w:r>
      <w:r>
        <w:t>came up with.”</w:t>
      </w:r>
    </w:p>
    <w:p w14:paraId="67F5A20E" w14:textId="24527800" w:rsidR="003273B6" w:rsidRDefault="003273B6" w:rsidP="00974BED">
      <w:pPr>
        <w:ind w:firstLine="720"/>
      </w:pPr>
      <w:r>
        <w:t xml:space="preserve">“I suppose? It was my idea!” </w:t>
      </w:r>
      <w:r w:rsidR="0049141F">
        <w:t>Rias</w:t>
      </w:r>
      <w:r>
        <w:t xml:space="preserve"> mock</w:t>
      </w:r>
      <w:r w:rsidR="00825F72">
        <w:t>-</w:t>
      </w:r>
      <w:r>
        <w:t>pouted, before turning back to Ranma and Kasumi</w:t>
      </w:r>
      <w:r w:rsidR="00825F72">
        <w:t>, smirking slightly at the way Ranma’s eyes went up and down her body once before the other redhead could turn away</w:t>
      </w:r>
      <w:r>
        <w:t xml:space="preserve">. </w:t>
      </w:r>
      <w:r w:rsidR="00825F72">
        <w:t>“</w:t>
      </w:r>
      <w:r>
        <w:t>You both are welcome to join join us</w:t>
      </w:r>
      <w:r w:rsidR="00825F72">
        <w:t>,</w:t>
      </w:r>
      <w:r>
        <w:t xml:space="preserve"> you know. In fact Ranma, I think you might have a lot of fun.” When Ranma made to demure, </w:t>
      </w:r>
      <w:r w:rsidR="0049141F">
        <w:t>Rias</w:t>
      </w:r>
      <w:r>
        <w:t xml:space="preserve"> caught his arm </w:t>
      </w:r>
      <w:r w:rsidR="00825F72">
        <w:t>in</w:t>
      </w:r>
      <w:r>
        <w:t xml:space="preserve"> both of hers, squishing it </w:t>
      </w:r>
      <w:r w:rsidR="00825F72">
        <w:t xml:space="preserve">into </w:t>
      </w:r>
      <w:r>
        <w:t xml:space="preserve">her </w:t>
      </w:r>
      <w:r w:rsidR="00825F72">
        <w:t xml:space="preserve">voluminous </w:t>
      </w:r>
      <w:r>
        <w:t xml:space="preserve">chest, tugging him along after the others towards where </w:t>
      </w:r>
      <w:r w:rsidR="003F63E2">
        <w:t>Kiba</w:t>
      </w:r>
      <w:r>
        <w:t xml:space="preserve"> was standing at the edge of the water.  “Come on! Don’t knock it till you try it.</w:t>
      </w:r>
      <w:r w:rsidR="00825F72">
        <w:t>”</w:t>
      </w:r>
    </w:p>
    <w:p w14:paraId="5556DAF0" w14:textId="1E88CE38" w:rsidR="003273B6" w:rsidRDefault="003273B6" w:rsidP="00974BED">
      <w:pPr>
        <w:ind w:firstLine="720"/>
      </w:pPr>
      <w:r>
        <w:t>Shaking his head Ranma was still about to pull away, but then Saeko grabbed h</w:t>
      </w:r>
      <w:r w:rsidR="00C0780D">
        <w:t>er</w:t>
      </w:r>
      <w:r>
        <w:t xml:space="preserve"> other arm. </w:t>
      </w:r>
      <w:r w:rsidR="00825F72">
        <w:t>“</w:t>
      </w:r>
      <w:r>
        <w:t>Indeed</w:t>
      </w:r>
      <w:r w:rsidR="00825F72">
        <w:t>,</w:t>
      </w:r>
      <w:r>
        <w:t xml:space="preserve"> Ranma. You can’t just come to the beach and just sit and watch the rest of us compete. That wouldn’t be fun at all.”</w:t>
      </w:r>
    </w:p>
    <w:p w14:paraId="0019F997" w14:textId="77777777" w:rsidR="003273B6" w:rsidRDefault="003273B6" w:rsidP="00974BED">
      <w:pPr>
        <w:ind w:firstLine="720"/>
      </w:pPr>
      <w:r>
        <w:t>“You’re competing too?” Ranma asked, looking at the purple haired girl in surprise.</w:t>
      </w:r>
    </w:p>
    <w:p w14:paraId="7F88C582" w14:textId="6F74E4D5" w:rsidR="003273B6" w:rsidRDefault="003273B6" w:rsidP="00974BED">
      <w:pPr>
        <w:ind w:firstLine="720"/>
      </w:pPr>
      <w:r>
        <w:t xml:space="preserve">“Of course. Someone has to stick up for normal human girls in this kind of competition. </w:t>
      </w:r>
      <w:r w:rsidR="00C0780D">
        <w:t>After all, we</w:t>
      </w:r>
      <w:r w:rsidR="00376343">
        <w:t>’</w:t>
      </w:r>
      <w:r w:rsidR="00C0780D">
        <w:t>re the ones that invented the swimsuits,</w:t>
      </w:r>
      <w:r>
        <w:t>”</w:t>
      </w:r>
      <w:r w:rsidR="00C0780D">
        <w:t xml:space="preserve"> she teased </w:t>
      </w:r>
      <w:r w:rsidR="0049141F">
        <w:t>Rias</w:t>
      </w:r>
      <w:r w:rsidR="00C0780D">
        <w:t>.</w:t>
      </w:r>
    </w:p>
    <w:p w14:paraId="3D0DFA26" w14:textId="79123747" w:rsidR="00C0780D" w:rsidRDefault="0049141F" w:rsidP="00974BED">
      <w:pPr>
        <w:ind w:firstLine="720"/>
      </w:pPr>
      <w:r>
        <w:t>Rias</w:t>
      </w:r>
      <w:r w:rsidR="00C0780D">
        <w:t xml:space="preserve"> rolled her eyes at that, but Ranma nodded seriously.  “When you put it like that, I think I do want to compete.”</w:t>
      </w:r>
    </w:p>
    <w:p w14:paraId="5C4256E6" w14:textId="05D1CE6D" w:rsidR="00C0780D" w:rsidRDefault="00C0780D" w:rsidP="00974BED">
      <w:pPr>
        <w:ind w:firstLine="720"/>
      </w:pPr>
      <w:r>
        <w:t xml:space="preserve">“Why am I not surprised?” </w:t>
      </w:r>
      <w:r w:rsidR="0049141F">
        <w:t>Rias</w:t>
      </w:r>
      <w:r>
        <w:t xml:space="preserve"> murmured, before taking her place along with the others as </w:t>
      </w:r>
      <w:r w:rsidR="003F63E2">
        <w:t>Kiba</w:t>
      </w:r>
      <w:r>
        <w:t xml:space="preserve"> had directed them, all of them staring out into the sea.</w:t>
      </w:r>
    </w:p>
    <w:p w14:paraId="780CA040" w14:textId="272ACE77" w:rsidR="00D01E69" w:rsidRDefault="00C0780D" w:rsidP="00974BED">
      <w:pPr>
        <w:ind w:firstLine="720"/>
      </w:pPr>
      <w:r>
        <w:t>“All right, for this first competition</w:t>
      </w:r>
      <w:r w:rsidR="00974BED">
        <w:t xml:space="preserve">. </w:t>
      </w:r>
      <w:r>
        <w:t xml:space="preserve"> it is a swimming and flying competition. First of all, you must swim out </w:t>
      </w:r>
      <w:r w:rsidR="00974BED">
        <w:t xml:space="preserve">to </w:t>
      </w:r>
      <w:r>
        <w:t xml:space="preserve">the marker that my assistant is placing out there at the moment.” Out at sea, </w:t>
      </w:r>
      <w:r w:rsidR="00974BED">
        <w:t>Saji</w:t>
      </w:r>
      <w:r>
        <w:t xml:space="preserve"> waved as he </w:t>
      </w:r>
      <w:r w:rsidR="00974BED">
        <w:t>let a</w:t>
      </w:r>
      <w:r>
        <w:t xml:space="preserve"> small buoy with a flag on it the ocean</w:t>
      </w:r>
      <w:r w:rsidR="00974BED">
        <w:t xml:space="preserve"> float out of his arms.  It was</w:t>
      </w:r>
      <w:r>
        <w:t xml:space="preserve"> </w:t>
      </w:r>
      <w:r w:rsidR="00D01E69">
        <w:t xml:space="preserve">tied to an anchor that </w:t>
      </w:r>
      <w:r w:rsidR="00974BED">
        <w:t>he had dropped earlier while the girls were changing.</w:t>
      </w:r>
    </w:p>
    <w:p w14:paraId="4C243303" w14:textId="67E2DF62" w:rsidR="00974BED" w:rsidRDefault="00D01E69" w:rsidP="002C2032">
      <w:pPr>
        <w:ind w:firstLine="720"/>
      </w:pPr>
      <w:r>
        <w:t xml:space="preserve">“After you </w:t>
      </w:r>
      <w:r w:rsidR="00974BED">
        <w:t>pass that point</w:t>
      </w:r>
      <w:r>
        <w:t>, you must fly back, then strike a combat pose. Points will be given for speed obviously, how quickly you can transform from swimming to flying and how elegant you are doing it, as well as style in terms of your combat pose.</w:t>
      </w:r>
      <w:r w:rsidR="002C2032">
        <w:t xml:space="preserve">  Magic is allowed so long as it isn’t used to interfere or block your opponents.”</w:t>
      </w:r>
    </w:p>
    <w:p w14:paraId="225B93DB" w14:textId="06C624A0" w:rsidR="002C2032" w:rsidRPr="002C2032" w:rsidRDefault="002C2032" w:rsidP="002C2032">
      <w:pPr>
        <w:ind w:firstLine="720"/>
        <w:rPr>
          <w:i/>
          <w:iCs/>
        </w:rPr>
      </w:pPr>
      <w:r>
        <w:t>Hearing that, Akeno flinched slightly, but shook it off.  After all, devils could hover and even fly without using their wings.</w:t>
      </w:r>
      <w:r w:rsidRPr="00583A1B">
        <w:rPr>
          <w:b/>
          <w:bCs/>
        </w:rPr>
        <w:t xml:space="preserve"> {is this accurate</w:t>
      </w:r>
      <w:r w:rsidR="00583A1B">
        <w:rPr>
          <w:b/>
          <w:bCs/>
        </w:rPr>
        <w:t>, I never watched the original LOL</w:t>
      </w:r>
      <w:r w:rsidRPr="00583A1B">
        <w:rPr>
          <w:b/>
          <w:bCs/>
        </w:rPr>
        <w:t xml:space="preserve">?}  </w:t>
      </w:r>
      <w:r>
        <w:rPr>
          <w:i/>
          <w:iCs/>
        </w:rPr>
        <w:t>I won’t be nearly as fast as the others though.  Pity, but I can still hope to win one of the other contests.  I doubt I have any chance winning the whole thing though.</w:t>
      </w:r>
    </w:p>
    <w:p w14:paraId="077B34F2" w14:textId="2C758DE6" w:rsidR="002C2032" w:rsidRDefault="002C2032">
      <w:r>
        <w:tab/>
        <w:t>The girls, and one boy-turned-girl, lined up across the sands facing out into the ocean.  The only ones not taking part were Asia</w:t>
      </w:r>
      <w:r w:rsidR="00583A1B">
        <w:t>, Koneko and Kasumi.  Ranma looked at Koneko, and the white-haired girl shrugged.  “I don’t like water.”</w:t>
      </w:r>
    </w:p>
    <w:p w14:paraId="54EA454B" w14:textId="6DAAE9A2" w:rsidR="00583A1B" w:rsidRDefault="00583A1B">
      <w:r>
        <w:tab/>
        <w:t>“Huh, well that’s not so surprising.  But what do you think about sandcastles?” Ranma asked, mock-seriously.  “Asia’s</w:t>
      </w:r>
      <w:r w:rsidR="007834CD">
        <w:t xml:space="preserve"> never built one.”</w:t>
      </w:r>
    </w:p>
    <w:p w14:paraId="50D1D5B9" w14:textId="74DDA65A" w:rsidR="007834CD" w:rsidRDefault="007834CD">
      <w:r>
        <w:tab/>
        <w:t>“A travesty,” Koneko gasped, blinking rapidly before grabbing Asia’s hand and leading her off to the edge of the area covered by the Devil’s spells.</w:t>
      </w:r>
    </w:p>
    <w:p w14:paraId="090AB713" w14:textId="45B1D12F" w:rsidR="0089270D" w:rsidRDefault="002C2032" w:rsidP="002C2032">
      <w:pPr>
        <w:ind w:firstLine="720"/>
      </w:pPr>
      <w:r>
        <w:t>Kiba and Issei stood on either end of the line, making certain no one had taken a step forward yet, then Saji held up his hands, shouting, “Ready, go!”</w:t>
      </w:r>
    </w:p>
    <w:p w14:paraId="7B1DFFA8" w14:textId="60C2C00B" w:rsidR="0089270D" w:rsidRDefault="0089270D" w:rsidP="002C2032">
      <w:pPr>
        <w:ind w:firstLine="720"/>
      </w:pPr>
      <w:r>
        <w:t xml:space="preserve">Ranma was off instantly, leaping through the air so quickly and so fast that most of the others were left behind. </w:t>
      </w:r>
      <w:r w:rsidR="003F63E2">
        <w:t>Gabriel</w:t>
      </w:r>
      <w:r>
        <w:t xml:space="preserve"> however was just as fast o</w:t>
      </w:r>
      <w:r w:rsidR="002C2032">
        <w:t>ff</w:t>
      </w:r>
      <w:r>
        <w:t xml:space="preserve"> the mark, even if she was still confused about the purpose of all this. </w:t>
      </w:r>
      <w:r w:rsidR="002C2032">
        <w:t xml:space="preserve">A second after her, </w:t>
      </w:r>
      <w:r w:rsidR="007221FD">
        <w:t>Serafall</w:t>
      </w:r>
      <w:r>
        <w:t xml:space="preserve"> took to the water like her namesake would</w:t>
      </w:r>
      <w:r w:rsidR="002C2032">
        <w:t xml:space="preserve"> have, swimming powerfully. Soon</w:t>
      </w:r>
      <w:r>
        <w:t xml:space="preserve"> the three of them were racing forward before the others had barely taken a few strokes.</w:t>
      </w:r>
    </w:p>
    <w:p w14:paraId="3B9D33C5" w14:textId="77777777" w:rsidR="00E917BB" w:rsidRDefault="0049141F" w:rsidP="0059782A">
      <w:pPr>
        <w:ind w:firstLine="720"/>
      </w:pPr>
      <w:r>
        <w:t>Rias</w:t>
      </w:r>
      <w:r w:rsidR="0089270D">
        <w:t xml:space="preserve"> growled as she saw this between b</w:t>
      </w:r>
      <w:r w:rsidR="002C2032">
        <w:t>reast</w:t>
      </w:r>
      <w:r w:rsidR="0089270D">
        <w:t>strokes, and shouted</w:t>
      </w:r>
      <w:r w:rsidR="002C2032">
        <w:t>, “</w:t>
      </w:r>
      <w:r w:rsidR="0089270D">
        <w:t>don’t</w:t>
      </w:r>
      <w:r w:rsidR="002C2032">
        <w:t xml:space="preserve"> </w:t>
      </w:r>
      <w:r w:rsidR="0089270D">
        <w:t>underestimate</w:t>
      </w:r>
      <w:r w:rsidR="002C2032">
        <w:t xml:space="preserve"> </w:t>
      </w:r>
      <w:r w:rsidR="0089270D">
        <w:t>me!</w:t>
      </w:r>
      <w:r w:rsidR="002C2032">
        <w:t xml:space="preserve">” letting out a word every time her head broke water. </w:t>
      </w:r>
      <w:r w:rsidR="0089270D">
        <w:t xml:space="preserve">With that, she began to use her </w:t>
      </w:r>
      <w:r w:rsidR="002C2032">
        <w:t>P</w:t>
      </w:r>
      <w:r w:rsidR="0089270D">
        <w:t xml:space="preserve">ower of </w:t>
      </w:r>
      <w:r w:rsidR="002C2032">
        <w:t>D</w:t>
      </w:r>
      <w:r w:rsidR="0089270D">
        <w:t xml:space="preserve">estruction. Not </w:t>
      </w:r>
      <w:r w:rsidR="002C2032">
        <w:t xml:space="preserve">in terms of its magical </w:t>
      </w:r>
      <w:r w:rsidR="0089270D">
        <w:t>attack, just the</w:t>
      </w:r>
      <w:r w:rsidR="002C2032">
        <w:t xml:space="preserve"> aura</w:t>
      </w:r>
      <w:r w:rsidR="0089270D">
        <w:t xml:space="preserve"> around her hands and feet, which was enough to cause steam</w:t>
      </w:r>
      <w:r w:rsidR="002C2032">
        <w:t xml:space="preserve">. </w:t>
      </w:r>
      <w:r w:rsidR="0089270D">
        <w:t xml:space="preserve"> </w:t>
      </w:r>
      <w:r w:rsidR="002C2032">
        <w:t>W</w:t>
      </w:r>
      <w:r w:rsidR="0089270D">
        <w:t xml:space="preserve">hich, when she directed it behind her, acted like a steam vent, shooting her forward. </w:t>
      </w:r>
    </w:p>
    <w:p w14:paraId="48E5D33B" w14:textId="371540BC" w:rsidR="0089270D" w:rsidRPr="00E917BB" w:rsidRDefault="0049141F" w:rsidP="0059782A">
      <w:pPr>
        <w:ind w:firstLine="720"/>
        <w:rPr>
          <w:i/>
          <w:iCs/>
        </w:rPr>
      </w:pPr>
      <w:r>
        <w:t>Sona</w:t>
      </w:r>
      <w:r w:rsidR="0089270D">
        <w:t xml:space="preserve"> to</w:t>
      </w:r>
      <w:r w:rsidR="00E917BB">
        <w:t>o</w:t>
      </w:r>
      <w:r w:rsidR="0089270D">
        <w:t xml:space="preserve"> use</w:t>
      </w:r>
      <w:r w:rsidR="00E917BB">
        <w:t>d</w:t>
      </w:r>
      <w:r w:rsidR="0089270D">
        <w:t xml:space="preserve"> her magic to good effect</w:t>
      </w:r>
      <w:r w:rsidR="00E917BB">
        <w:t xml:space="preserve">. </w:t>
      </w:r>
      <w:r w:rsidR="0089270D">
        <w:t xml:space="preserve"> </w:t>
      </w:r>
      <w:r w:rsidR="00E917BB">
        <w:t>H</w:t>
      </w:r>
      <w:r w:rsidR="0089270D">
        <w:t xml:space="preserve">er control over water </w:t>
      </w:r>
      <w:r w:rsidR="00E917BB">
        <w:t>was such Sona could</w:t>
      </w:r>
      <w:r w:rsidR="0089270D">
        <w:t xml:space="preserve"> create a minor current that pushed </w:t>
      </w:r>
      <w:r w:rsidR="00E917BB">
        <w:t xml:space="preserve">up </w:t>
      </w:r>
      <w:r w:rsidR="0089270D">
        <w:t>behind her.</w:t>
      </w:r>
      <w:r w:rsidR="00E917BB">
        <w:t xml:space="preserve">  </w:t>
      </w:r>
      <w:r w:rsidR="00E917BB">
        <w:rPr>
          <w:i/>
          <w:iCs/>
        </w:rPr>
        <w:t xml:space="preserve">If I am being forced to take part in this I am going to try and win! Although I notice Serafall-neesama hasn’t started to use her magic yet.  </w:t>
      </w:r>
    </w:p>
    <w:p w14:paraId="33E55A5F" w14:textId="5A79BF24" w:rsidR="0089270D" w:rsidRPr="00E917BB" w:rsidRDefault="00E917BB" w:rsidP="0059782A">
      <w:pPr>
        <w:ind w:firstLine="720"/>
        <w:rPr>
          <w:i/>
          <w:iCs/>
        </w:rPr>
      </w:pPr>
      <w:r>
        <w:t xml:space="preserve">In this way, </w:t>
      </w:r>
      <w:r w:rsidR="0089270D">
        <w:t xml:space="preserve">Akeno, </w:t>
      </w:r>
      <w:r w:rsidR="00014D4E">
        <w:t>Tsubaki</w:t>
      </w:r>
      <w:r w:rsidR="0089270D">
        <w:t xml:space="preserve">, </w:t>
      </w:r>
      <w:r w:rsidR="003F63E2">
        <w:t>Irina</w:t>
      </w:r>
      <w:r w:rsidR="0089270D">
        <w:t xml:space="preserve"> and </w:t>
      </w:r>
      <w:r w:rsidR="003F63E2">
        <w:t>Xenovia</w:t>
      </w:r>
      <w:r w:rsidR="0089270D">
        <w:t xml:space="preserve"> were left in the dust, as was Saeko, although she was philosophical about this</w:t>
      </w:r>
      <w:r>
        <w:t xml:space="preserve"> while the others were extremely annoyed, with Akeno murmuring  ideas about how to use some of her magic to aid her but coming up with nothing. But Saeko knew t</w:t>
      </w:r>
      <w:r w:rsidR="0089270D">
        <w:t xml:space="preserve">he instant that </w:t>
      </w:r>
      <w:r w:rsidR="003F63E2">
        <w:t>Kiba</w:t>
      </w:r>
      <w:r w:rsidR="0089270D">
        <w:t xml:space="preserve"> had mentioned fly that neither she nor Ranma would be doing very well here.</w:t>
      </w:r>
      <w:r>
        <w:t xml:space="preserve">  </w:t>
      </w:r>
      <w:r>
        <w:rPr>
          <w:i/>
          <w:iCs/>
        </w:rPr>
        <w:t>Ranma might do well enough in terms of the swimming, but I doubt she will be able to do anything on the lap back.</w:t>
      </w:r>
    </w:p>
    <w:p w14:paraId="34355A06" w14:textId="3C8B0309" w:rsidR="00E917BB" w:rsidRDefault="00E917BB" w:rsidP="0059782A">
      <w:pPr>
        <w:ind w:firstLine="720"/>
      </w:pPr>
      <w:r>
        <w:t xml:space="preserve">With a final ki-assisted burst of speed </w:t>
      </w:r>
      <w:r w:rsidR="0089270D">
        <w:t>Ranma hit the turning point</w:t>
      </w:r>
      <w:r>
        <w:t xml:space="preserve"> a bare fingernail’s length ahead of Serafall and Gabriel.  There the unnatural (Jusenkyo was pretty unnatural in Ranma’s opinion) redhead</w:t>
      </w:r>
      <w:r w:rsidR="0089270D">
        <w:t xml:space="preserve"> leaped up into the air out of the water like a porpoise</w:t>
      </w:r>
      <w:r>
        <w:t xml:space="preserve">.  </w:t>
      </w:r>
      <w:r w:rsidR="0089270D">
        <w:t xml:space="preserve"> </w:t>
      </w:r>
      <w:r>
        <w:t>L</w:t>
      </w:r>
      <w:r w:rsidR="0089270D">
        <w:t>anding lightly on the buoy</w:t>
      </w:r>
      <w:r>
        <w:t xml:space="preserve"> with the marking flag on it, Ranma</w:t>
      </w:r>
      <w:r w:rsidR="0089270D">
        <w:t xml:space="preserve"> kick</w:t>
      </w:r>
      <w:r>
        <w:t>ed</w:t>
      </w:r>
      <w:r w:rsidR="0089270D">
        <w:t xml:space="preserve"> off it and into the air, soaring over several of the others who had yet to meet the halfway mark. However, despite her ability in midair combat</w:t>
      </w:r>
      <w:r>
        <w:t xml:space="preserve">, Saeko was correct: Ranma couldn’t </w:t>
      </w:r>
      <w:r w:rsidR="0089270D">
        <w:t xml:space="preserve">fly like the </w:t>
      </w:r>
      <w:proofErr w:type="gramStart"/>
      <w:r w:rsidR="0089270D">
        <w:t>others</w:t>
      </w:r>
      <w:r w:rsidR="00712398">
        <w:t>, and</w:t>
      </w:r>
      <w:proofErr w:type="gramEnd"/>
      <w:r w:rsidR="00712398">
        <w:t xml:space="preserve"> was soon left in the proverbial dust once the supernatural girls got out of the water</w:t>
      </w:r>
      <w:r w:rsidR="0089270D">
        <w:t xml:space="preserve">. </w:t>
      </w:r>
    </w:p>
    <w:p w14:paraId="00C8C37C" w14:textId="07B5CAD6" w:rsidR="009918D0" w:rsidRDefault="00E917BB" w:rsidP="0059782A">
      <w:pPr>
        <w:ind w:firstLine="720"/>
      </w:pPr>
      <w:r>
        <w:t xml:space="preserve">On the other hand, </w:t>
      </w:r>
      <w:r w:rsidR="003F63E2">
        <w:t>Gabriel</w:t>
      </w:r>
      <w:r w:rsidR="0089270D">
        <w:t xml:space="preserve"> had trouble </w:t>
      </w:r>
      <w:r w:rsidR="00712398">
        <w:t>with that aspect</w:t>
      </w:r>
      <w:r>
        <w:t xml:space="preserve">. </w:t>
      </w:r>
      <w:r w:rsidRPr="00E917BB">
        <w:t xml:space="preserve"> </w:t>
      </w:r>
      <w:r>
        <w:t>When she caused them to appear</w:t>
      </w:r>
      <w:r w:rsidR="0089270D">
        <w:t xml:space="preserve">, her wings </w:t>
      </w:r>
      <w:r>
        <w:t>became soaked.</w:t>
      </w:r>
      <w:r w:rsidR="009918D0">
        <w:t xml:space="preserve"> </w:t>
      </w:r>
      <w:r w:rsidR="007221FD">
        <w:t>Serafall</w:t>
      </w:r>
      <w:r w:rsidR="009918D0">
        <w:t xml:space="preserve"> </w:t>
      </w:r>
      <w:r>
        <w:t xml:space="preserve">too </w:t>
      </w:r>
      <w:r w:rsidR="009918D0">
        <w:t>floundered for a second, before dropping down to the</w:t>
      </w:r>
      <w:r>
        <w:t xml:space="preserve"> shallow bottom of the </w:t>
      </w:r>
      <w:r w:rsidR="009918D0">
        <w:t>water</w:t>
      </w:r>
      <w:r>
        <w:t xml:space="preserve"> here</w:t>
      </w:r>
      <w:r w:rsidR="009918D0">
        <w:t>, and then kicking up out of it so for hard and fast she to</w:t>
      </w:r>
      <w:r>
        <w:t>o</w:t>
      </w:r>
      <w:r w:rsidR="009918D0">
        <w:t xml:space="preserve"> split the water, </w:t>
      </w:r>
      <w:r>
        <w:t xml:space="preserve">more than powerfully </w:t>
      </w:r>
      <w:r w:rsidR="009918D0">
        <w:t xml:space="preserve">enough to </w:t>
      </w:r>
      <w:r>
        <w:t>give Serafall room to open her wings.</w:t>
      </w:r>
    </w:p>
    <w:p w14:paraId="5BE8A2B9" w14:textId="77777777" w:rsidR="0030459F" w:rsidRPr="0030459F" w:rsidRDefault="009918D0" w:rsidP="0059782A">
      <w:pPr>
        <w:ind w:firstLine="720"/>
        <w:rPr>
          <w:i/>
          <w:iCs/>
        </w:rPr>
      </w:pPr>
      <w:r>
        <w:t>Coming in behind</w:t>
      </w:r>
      <w:r w:rsidR="0030459F">
        <w:t xml:space="preserve"> the leaders</w:t>
      </w:r>
      <w:r>
        <w:t xml:space="preserve">, </w:t>
      </w:r>
      <w:r w:rsidR="0049141F">
        <w:t>Sona</w:t>
      </w:r>
      <w:r>
        <w:t xml:space="preserve"> simply lifted herself out of the water, thrust</w:t>
      </w:r>
      <w:r w:rsidR="0030459F">
        <w:t>ing</w:t>
      </w:r>
      <w:r>
        <w:t xml:space="preserve"> upw</w:t>
      </w:r>
      <w:r w:rsidR="0030459F">
        <w:t>a</w:t>
      </w:r>
      <w:r>
        <w:t>rds by another current of water like a spout</w:t>
      </w:r>
      <w:r w:rsidR="0030459F">
        <w:t xml:space="preserve"> to do the same thing her sister had</w:t>
      </w:r>
      <w:r>
        <w:t xml:space="preserve">, whereas </w:t>
      </w:r>
      <w:r w:rsidR="0049141F">
        <w:t>Rias</w:t>
      </w:r>
      <w:r>
        <w:t xml:space="preserve"> timed it perfectly. She switched to leaping and diving out of the water like a dolphin wo</w:t>
      </w:r>
      <w:r w:rsidR="0030459F">
        <w:t>ul</w:t>
      </w:r>
      <w:r>
        <w:t xml:space="preserve">d, and then </w:t>
      </w:r>
      <w:r w:rsidR="0030459F">
        <w:t>mid-</w:t>
      </w:r>
      <w:r>
        <w:t>leap, summoned up her wings</w:t>
      </w:r>
      <w:r w:rsidR="0030459F">
        <w:t>.  A</w:t>
      </w:r>
      <w:r>
        <w:t xml:space="preserve"> single flap was all she could get, but it was enough to lift her body just out of the water, and she skimmed along it, making a wide turn around the buoy rather than a sharp </w:t>
      </w:r>
      <w:r w:rsidR="0030459F">
        <w:t>one, alas</w:t>
      </w:r>
      <w:r>
        <w:t xml:space="preserve"> before coming back the other way. The time she lost making that turn</w:t>
      </w:r>
      <w:r w:rsidR="0030459F">
        <w:t>, though, Rias</w:t>
      </w:r>
      <w:r>
        <w:t xml:space="preserve"> made up in the flight back, although she still didn’t teach Ranma or the others front runners.</w:t>
      </w:r>
      <w:r w:rsidR="0030459F">
        <w:t xml:space="preserve">  </w:t>
      </w:r>
    </w:p>
    <w:p w14:paraId="63AAFC38" w14:textId="461E8ED6" w:rsidR="0030459F" w:rsidRPr="007834CD" w:rsidRDefault="0030459F" w:rsidP="004F64C0">
      <w:pPr>
        <w:ind w:firstLine="720"/>
        <w:rPr>
          <w:b/>
          <w:bCs/>
        </w:rPr>
      </w:pPr>
      <w:r w:rsidRPr="0030459F">
        <w:rPr>
          <w:i/>
          <w:iCs/>
        </w:rPr>
        <w:t>Darn it, b</w:t>
      </w:r>
      <w:r w:rsidR="009918D0" w:rsidRPr="0030459F">
        <w:rPr>
          <w:i/>
          <w:iCs/>
        </w:rPr>
        <w:t>est make it a good impression then</w:t>
      </w:r>
      <w:r w:rsidR="009918D0">
        <w:t xml:space="preserve"> </w:t>
      </w:r>
      <w:r>
        <w:t>Rias</w:t>
      </w:r>
      <w:r w:rsidR="009918D0">
        <w:t xml:space="preserve"> thought wickedly</w:t>
      </w:r>
      <w:r>
        <w:t xml:space="preserve">.  With that she summoned her magical </w:t>
      </w:r>
      <w:r w:rsidR="009918D0">
        <w:t>aura all around her, and as well as letting her tail out</w:t>
      </w:r>
      <w:r>
        <w:t>.  The next instant, she landed in a crouch, her hands out to either side of her filled with the Power of Destruction</w:t>
      </w:r>
      <w:r w:rsidR="004F64C0">
        <w:t xml:space="preserve"> before she brought them together slowly.  “…By the power you and I possess, Dragon Slave!!!”</w:t>
      </w:r>
    </w:p>
    <w:p w14:paraId="07FEA374" w14:textId="12AF50D3" w:rsidR="001B332E" w:rsidRDefault="0049141F" w:rsidP="007834CD">
      <w:pPr>
        <w:ind w:firstLine="720"/>
      </w:pPr>
      <w:r>
        <w:t>Sona</w:t>
      </w:r>
      <w:r w:rsidR="009918D0">
        <w:t xml:space="preserve"> however beat </w:t>
      </w:r>
      <w:r w:rsidR="0030459F">
        <w:t>Rias’s effort at the combat pose part of the competition,</w:t>
      </w:r>
      <w:r w:rsidR="009918D0">
        <w:t xml:space="preserve"> despite coming in a few seconds after</w:t>
      </w:r>
      <w:r w:rsidR="0030459F">
        <w:t xml:space="preserve"> her big-breasted friend</w:t>
      </w:r>
      <w:r w:rsidR="009918D0">
        <w:t>.</w:t>
      </w:r>
      <w:r w:rsidR="007834CD">
        <w:t xml:space="preserve"> </w:t>
      </w:r>
      <w:r w:rsidR="009918D0">
        <w:t xml:space="preserve">She landed </w:t>
      </w:r>
      <w:r w:rsidR="0030459F">
        <w:t>like a surfer, standing sideways on to the ocean</w:t>
      </w:r>
      <w:r w:rsidR="009918D0">
        <w:t xml:space="preserve">, shouting out </w:t>
      </w:r>
      <w:r w:rsidR="0030459F">
        <w:t xml:space="preserve">“Fear my power, Water </w:t>
      </w:r>
      <w:r w:rsidR="007834CD">
        <w:t>D</w:t>
      </w:r>
      <w:r w:rsidR="0030459F">
        <w:t>ragon!”</w:t>
      </w:r>
      <w:r w:rsidR="009918D0">
        <w:t xml:space="preserve"> </w:t>
      </w:r>
      <w:r w:rsidR="0030459F">
        <w:t>B</w:t>
      </w:r>
      <w:r w:rsidR="009918D0">
        <w:t>ehind her</w:t>
      </w:r>
      <w:r w:rsidR="0030459F">
        <w:t>,</w:t>
      </w:r>
      <w:r w:rsidR="009918D0">
        <w:t xml:space="preserve"> a </w:t>
      </w:r>
      <w:r w:rsidR="0030459F">
        <w:t xml:space="preserve">portion of </w:t>
      </w:r>
      <w:r w:rsidR="009918D0">
        <w:t xml:space="preserve">the ocean rose </w:t>
      </w:r>
      <w:r w:rsidR="0030459F">
        <w:t>at</w:t>
      </w:r>
      <w:r w:rsidR="009918D0">
        <w:t xml:space="preserve"> </w:t>
      </w:r>
      <w:r w:rsidR="0030459F">
        <w:t>Sona’s command</w:t>
      </w:r>
      <w:r w:rsidR="009918D0">
        <w:t xml:space="preserve">, creating a funnel area around her that looked quite like a </w:t>
      </w:r>
      <w:r w:rsidR="007221FD">
        <w:t xml:space="preserve"> </w:t>
      </w:r>
      <w:r w:rsidR="0030459F">
        <w:t>dragon</w:t>
      </w:r>
      <w:r w:rsidR="009918D0">
        <w:t>.</w:t>
      </w:r>
    </w:p>
    <w:p w14:paraId="549E6247" w14:textId="371BF1F8" w:rsidR="0030459F" w:rsidRDefault="009918D0" w:rsidP="0059782A">
      <w:pPr>
        <w:ind w:firstLine="720"/>
      </w:pPr>
      <w:r>
        <w:t xml:space="preserve">In contrast, </w:t>
      </w:r>
      <w:r w:rsidR="003F63E2">
        <w:t>Gabriel</w:t>
      </w:r>
      <w:r>
        <w:t xml:space="preserve"> barely </w:t>
      </w:r>
      <w:r w:rsidR="0030459F">
        <w:t>posed at all</w:t>
      </w:r>
      <w:r>
        <w:t xml:space="preserve">. She landed, and summoned up out her sword, standing there with her wings outstretched, and her sword poised behind her head with both hands raised on the </w:t>
      </w:r>
      <w:r w:rsidR="0030459F">
        <w:t>hilt.</w:t>
      </w:r>
      <w:r>
        <w:t xml:space="preserve"> </w:t>
      </w:r>
      <w:r w:rsidR="0030459F">
        <w:t xml:space="preserve"> “Uh, um… er, oh</w:t>
      </w:r>
      <w:r w:rsidR="004F64C0">
        <w:t>,</w:t>
      </w:r>
      <w:r w:rsidR="0030459F">
        <w:t xml:space="preserve"> shoot! Here I be, to </w:t>
      </w:r>
      <w:r w:rsidR="004F64C0">
        <w:t>h</w:t>
      </w:r>
      <w:r w:rsidR="0030459F">
        <w:t xml:space="preserve">erald…victory?” The Herald of Heaven stumbled over her words, not used to giving dramatic speeches she </w:t>
      </w:r>
      <w:r w:rsidR="00010BDA">
        <w:t>had to make up on her own instead of relay</w:t>
      </w:r>
      <w:r w:rsidR="004F64C0">
        <w:t>ing</w:t>
      </w:r>
      <w:r w:rsidR="00010BDA">
        <w:t xml:space="preserve"> through </w:t>
      </w:r>
      <w:r w:rsidR="004F64C0">
        <w:t>her</w:t>
      </w:r>
      <w:r w:rsidR="00010BDA">
        <w:t>.</w:t>
      </w:r>
    </w:p>
    <w:p w14:paraId="4ED1596E" w14:textId="07EDA18F" w:rsidR="009B7C83" w:rsidRDefault="007221FD" w:rsidP="0059782A">
      <w:pPr>
        <w:ind w:firstLine="720"/>
      </w:pPr>
      <w:r>
        <w:t>Serafall</w:t>
      </w:r>
      <w:r w:rsidR="009918D0">
        <w:t xml:space="preserve"> did better</w:t>
      </w:r>
      <w:r w:rsidR="00010BDA">
        <w:t xml:space="preserve"> in the imagination department. Flying in with her devil wings outstretched she </w:t>
      </w:r>
      <w:r w:rsidR="009918D0">
        <w:t>twirl</w:t>
      </w:r>
      <w:r w:rsidR="00010BDA">
        <w:t>ed</w:t>
      </w:r>
      <w:r w:rsidR="009918D0">
        <w:t xml:space="preserve"> in midair </w:t>
      </w:r>
      <w:r w:rsidR="00010BDA">
        <w:t>while</w:t>
      </w:r>
      <w:r w:rsidR="009B7C83">
        <w:t xml:space="preserve"> creating little dots of magical color all around her</w:t>
      </w:r>
      <w:r w:rsidR="00010BDA">
        <w:t>.  A second later, she landed, poised with one hand thrust up, her magical girl’s wand in hand as she thrust the other hand forward.  “M</w:t>
      </w:r>
      <w:r w:rsidR="009B7C83">
        <w:t xml:space="preserve">agical </w:t>
      </w:r>
      <w:r w:rsidR="00712398">
        <w:t>S</w:t>
      </w:r>
      <w:r w:rsidR="009B7C83">
        <w:t xml:space="preserve">parkly </w:t>
      </w:r>
      <w:r w:rsidR="00712398">
        <w:t>P</w:t>
      </w:r>
      <w:r w:rsidR="009B7C83">
        <w:t xml:space="preserve">retty </w:t>
      </w:r>
      <w:r w:rsidR="00712398">
        <w:t>Levia-tan</w:t>
      </w:r>
      <w:r w:rsidR="009B7C83">
        <w:t xml:space="preserve"> </w:t>
      </w:r>
      <w:r w:rsidR="00712398">
        <w:t>O</w:t>
      </w:r>
      <w:r w:rsidR="009B7C83">
        <w:t xml:space="preserve">cean </w:t>
      </w:r>
      <w:r w:rsidR="00712398">
        <w:t>A</w:t>
      </w:r>
      <w:r w:rsidR="009B7C83">
        <w:t>ttack!</w:t>
      </w:r>
      <w:r w:rsidR="00010BDA">
        <w:t>”</w:t>
      </w:r>
    </w:p>
    <w:p w14:paraId="425B9DC0" w14:textId="6277A58E" w:rsidR="00712398" w:rsidRDefault="00712398" w:rsidP="00712398">
      <w:r>
        <w:tab/>
        <w:t>Of the humans, Ranma was the only one to really try a landing.</w:t>
      </w:r>
      <w:r w:rsidR="008E04F8">
        <w:t xml:space="preserve">  She leaped out of the air, and with a wink to the waiting Rias, shouted out, “Here comes Ultraman!” as she landed, one hand in front of another, as blue light appeared around them.  “Ultra-Beam!” </w:t>
      </w:r>
    </w:p>
    <w:p w14:paraId="5060A4F4" w14:textId="58C13A7D" w:rsidR="009B7C83" w:rsidRDefault="009B7C83" w:rsidP="0059782A">
      <w:pPr>
        <w:ind w:firstLine="720"/>
      </w:pPr>
      <w:r>
        <w:t xml:space="preserve">The others placed worse of course, with Akeno, simply </w:t>
      </w:r>
      <w:r w:rsidR="00010BDA">
        <w:t>landing near Ranma</w:t>
      </w:r>
      <w:r w:rsidR="00712398">
        <w:t xml:space="preserve"> who had beaten her back</w:t>
      </w:r>
      <w:r w:rsidR="00010BDA">
        <w:t xml:space="preserve">, </w:t>
      </w:r>
      <w:r>
        <w:t xml:space="preserve">shaking her head. </w:t>
      </w:r>
      <w:r w:rsidR="00010BDA">
        <w:t>“</w:t>
      </w:r>
      <w:r>
        <w:t xml:space="preserve">I’m </w:t>
      </w:r>
      <w:r w:rsidR="00010BDA">
        <w:t xml:space="preserve">not even </w:t>
      </w:r>
      <w:r>
        <w:t>going to bother try</w:t>
      </w:r>
      <w:r w:rsidR="00010BDA">
        <w:t>ing,”</w:t>
      </w:r>
      <w:r>
        <w:t xml:space="preserve"> she </w:t>
      </w:r>
      <w:r w:rsidR="00010BDA">
        <w:t xml:space="preserve">intoned, her voice </w:t>
      </w:r>
      <w:r>
        <w:t>tart.</w:t>
      </w:r>
    </w:p>
    <w:p w14:paraId="26A5163C" w14:textId="4794DF77" w:rsidR="00626818" w:rsidRDefault="004F64C0" w:rsidP="0059782A">
      <w:pPr>
        <w:ind w:firstLine="720"/>
      </w:pPr>
      <w:r>
        <w:t>“</w:t>
      </w:r>
      <w:r w:rsidR="009B7C83">
        <w:t>Don’t be like that</w:t>
      </w:r>
      <w:r>
        <w:t>,”</w:t>
      </w:r>
      <w:r w:rsidR="009B7C83">
        <w:t xml:space="preserve"> Ranma </w:t>
      </w:r>
      <w:r w:rsidR="00CA3B6E">
        <w:t>chuckled</w:t>
      </w:r>
      <w:r w:rsidR="009B7C83">
        <w:t xml:space="preserve">, pushing her shoulder playfully. The redhead was grinning and had already admitted to Saeko and </w:t>
      </w:r>
      <w:r w:rsidR="0049141F">
        <w:t>Rias</w:t>
      </w:r>
      <w:r w:rsidR="009B7C83">
        <w:t xml:space="preserve"> they were right</w:t>
      </w:r>
      <w:r w:rsidR="00CA3B6E">
        <w:t xml:space="preserve">. </w:t>
      </w:r>
      <w:r w:rsidR="009B7C83">
        <w:t xml:space="preserve"> </w:t>
      </w:r>
      <w:r w:rsidR="00CA3B6E">
        <w:t>T</w:t>
      </w:r>
      <w:r w:rsidR="009B7C83">
        <w:t xml:space="preserve">his </w:t>
      </w:r>
      <w:r w:rsidR="00CA3B6E">
        <w:t>was</w:t>
      </w:r>
      <w:r w:rsidR="009B7C83">
        <w:t xml:space="preserve"> a lot more fun than just lazing about on the beach</w:t>
      </w:r>
      <w:r w:rsidR="00CA3B6E">
        <w:t>,</w:t>
      </w:r>
      <w:r w:rsidR="009B7C83">
        <w:t xml:space="preserve"> </w:t>
      </w:r>
      <w:r w:rsidR="00CA3B6E">
        <w:t>e</w:t>
      </w:r>
      <w:r w:rsidR="009B7C83">
        <w:t xml:space="preserve">ven with Kasumi, Asia, Koneko </w:t>
      </w:r>
      <w:r w:rsidR="00CA3B6E">
        <w:t xml:space="preserve">and his mother </w:t>
      </w:r>
      <w:r w:rsidR="009B7C83">
        <w:t>to keep him company.</w:t>
      </w:r>
      <w:r w:rsidR="00D16135">
        <w:t xml:space="preserve">  “</w:t>
      </w:r>
      <w:r w:rsidR="00404AD9">
        <w:t xml:space="preserve">I bet with that lightning you use, you could pull off some wicked effects like </w:t>
      </w:r>
      <w:r w:rsidR="0049141F">
        <w:t>Sona</w:t>
      </w:r>
      <w:r w:rsidR="00404AD9">
        <w:t xml:space="preserve"> did the water. Maybe something from Sailor Moon or a</w:t>
      </w:r>
      <w:r w:rsidR="00CA3B6E">
        <w:t>ct</w:t>
      </w:r>
      <w:r w:rsidR="00404AD9">
        <w:t xml:space="preserve"> </w:t>
      </w:r>
      <w:r w:rsidR="00CA3B6E">
        <w:t>the</w:t>
      </w:r>
      <w:r w:rsidR="00404AD9">
        <w:t xml:space="preserve"> part of one of those evil villain from Power Rangers or one of the other Kamen Rider series.”</w:t>
      </w:r>
    </w:p>
    <w:p w14:paraId="2652BD5C" w14:textId="1D5A761F" w:rsidR="00404AD9" w:rsidRDefault="00404AD9" w:rsidP="0059782A">
      <w:pPr>
        <w:ind w:firstLine="720"/>
      </w:pPr>
      <w:r>
        <w:t>“He’s so right! You not only have the figure for</w:t>
      </w:r>
      <w:r w:rsidR="00CA3B6E">
        <w:t xml:space="preserve"> it</w:t>
      </w:r>
      <w:r>
        <w:t xml:space="preserve"> Akeno, but you black hair that </w:t>
      </w:r>
      <w:r w:rsidR="00CA3B6E">
        <w:t>the Kamen Rider shows</w:t>
      </w:r>
      <w:r>
        <w:t xml:space="preserve"> like to</w:t>
      </w:r>
      <w:r w:rsidR="00CA3B6E">
        <w:t xml:space="preserve"> see</w:t>
      </w:r>
      <w:r>
        <w:t xml:space="preserve"> in their villains, and lightning? You could have become the Sado-Queen, emissary of the </w:t>
      </w:r>
      <w:r w:rsidR="00CA3B6E">
        <w:t>D</w:t>
      </w:r>
      <w:r>
        <w:t>ark Empire or something</w:t>
      </w:r>
      <w:r w:rsidR="00CA3B6E">
        <w:t>,”</w:t>
      </w:r>
      <w:r>
        <w:t xml:space="preserve"> </w:t>
      </w:r>
      <w:r w:rsidR="0049141F">
        <w:t>Rias</w:t>
      </w:r>
      <w:r w:rsidR="00CA3B6E">
        <w:t xml:space="preserve"> giggled,</w:t>
      </w:r>
      <w:r>
        <w:t xml:space="preserve"> hopping in place excitedly. This day </w:t>
      </w:r>
      <w:r w:rsidR="00CA3B6E">
        <w:t>was turning out to be a lot of fun, a</w:t>
      </w:r>
      <w:r>
        <w:t xml:space="preserve"> perfect day after </w:t>
      </w:r>
      <w:r w:rsidR="00CA3B6E">
        <w:t>the</w:t>
      </w:r>
      <w:r>
        <w:t xml:space="preserve"> emotional and physical rollercoaster </w:t>
      </w:r>
      <w:r w:rsidR="00CA3B6E">
        <w:t>Rias had been going through for a while.</w:t>
      </w:r>
    </w:p>
    <w:p w14:paraId="32723697" w14:textId="4D108EC9" w:rsidR="004F64C0" w:rsidRPr="004F64C0" w:rsidRDefault="004F64C0" w:rsidP="0059782A">
      <w:pPr>
        <w:ind w:firstLine="720"/>
        <w:rPr>
          <w:u w:val="single"/>
        </w:rPr>
      </w:pPr>
      <w:r>
        <w:t>Mousse flapped over to them, and suddenly was holding a large board with writing on it.  “</w:t>
      </w:r>
      <w:r w:rsidRPr="004F64C0">
        <w:rPr>
          <w:u w:val="single"/>
        </w:rPr>
        <w:t>Why did you not use your wings?  You are a devil, ergo you have them, but you did not use them and were noticeably slower than the others.”</w:t>
      </w:r>
    </w:p>
    <w:p w14:paraId="0F4286FF" w14:textId="4765BA28" w:rsidR="004F64C0" w:rsidRDefault="004F64C0" w:rsidP="0059782A">
      <w:pPr>
        <w:ind w:firstLine="720"/>
      </w:pPr>
      <w:r>
        <w:t>Akeno paled slightly, but tried to cover it up, a hand raising to her mouth and making a ‘</w:t>
      </w:r>
      <w:proofErr w:type="spellStart"/>
      <w:r>
        <w:t>fufufu</w:t>
      </w:r>
      <w:proofErr w:type="spellEnd"/>
      <w:r>
        <w:t xml:space="preserve">’ chuckle, though the sound was noticeably forced. </w:t>
      </w:r>
      <w:r w:rsidR="00DB4187">
        <w:t>“Ara, with everything I am already showing you in this bikini you still want to see more?  How bold.”</w:t>
      </w:r>
    </w:p>
    <w:p w14:paraId="271D3927" w14:textId="284227AB" w:rsidR="004F64C0" w:rsidRDefault="00DB4187" w:rsidP="0059782A">
      <w:pPr>
        <w:ind w:firstLine="720"/>
      </w:pPr>
      <w:r>
        <w:t>Mousse flapped his wings and backed away rapidly, but Ranma too was looking at the black-haired girl.  “Actually, that’s true.  You’re the only Devil who…”</w:t>
      </w:r>
    </w:p>
    <w:p w14:paraId="0CF88CFD" w14:textId="29CCB52D" w:rsidR="00DB4187" w:rsidRDefault="00DB4187" w:rsidP="0059782A">
      <w:pPr>
        <w:ind w:firstLine="720"/>
      </w:pPr>
      <w:r>
        <w:t xml:space="preserve">“I’m afraid my friend here doesn’t really like how her wings look, lack of exercise, you understand,” Rias interjected to Akeno’s relief.  </w:t>
      </w:r>
    </w:p>
    <w:p w14:paraId="2D4F3CCA" w14:textId="30FA0963" w:rsidR="00DB4187" w:rsidRDefault="00DB4187" w:rsidP="0059782A">
      <w:pPr>
        <w:ind w:firstLine="720"/>
      </w:pPr>
      <w:r w:rsidRPr="00DB4187">
        <w:rPr>
          <w:u w:val="single"/>
        </w:rPr>
        <w:t>“That is silly,”</w:t>
      </w:r>
      <w:r>
        <w:t xml:space="preserve"> Mousse signed.  “If you have wings they are a part of you.  You should exercise them, just like I do in this form.  Trust me, muscles do </w:t>
      </w:r>
      <w:r w:rsidRPr="0004341C">
        <w:rPr>
          <w:b/>
          <w:bCs/>
        </w:rPr>
        <w:t>NOT</w:t>
      </w:r>
      <w:r>
        <w:t xml:space="preserve"> carry over!” he flipped the sign several times in that sentence, once entirely just for the</w:t>
      </w:r>
      <w:r w:rsidRPr="0004341C">
        <w:t xml:space="preserve"> </w:t>
      </w:r>
      <w:r w:rsidR="0004341C">
        <w:t>‘</w:t>
      </w:r>
      <w:r w:rsidRPr="0004341C">
        <w:t>NOT</w:t>
      </w:r>
      <w:r w:rsidR="0004341C">
        <w:t>’</w:t>
      </w:r>
      <w:r>
        <w:t xml:space="preserve"> </w:t>
      </w:r>
      <w:r w:rsidR="0004341C">
        <w:t>.  “You would not believe how sore I was even after only a single flight of an hour’s length.  Now, I can imitate a goose for how long I can fly.”</w:t>
      </w:r>
    </w:p>
    <w:p w14:paraId="0346E107" w14:textId="18C6F122" w:rsidR="0004341C" w:rsidRDefault="0004341C" w:rsidP="0059782A">
      <w:pPr>
        <w:ind w:firstLine="720"/>
      </w:pPr>
      <w:r>
        <w:t xml:space="preserve">“Yeah, I agree with Mousse.” Ranma gestured down to herself then over to Mousse who nodded emphatic agreement as Ranma went on.  “When I first got this form, I thought it was just a burden, just something I had to get rid of as fast as possible.  But after a little bit, while I still hated it, I could see </w:t>
      </w:r>
      <w:r w:rsidR="00A05508">
        <w:t>the many uses I could put it to.  Heh, and I’m not talking about just using it to mooch off food.  Girls aren’t as physically strong as guys, so I trained to be able to change my style to match my ability.  Mousse did the same to take advantage of his small size and ability to fly.  You devils need to be able to fight just as well in the air as you can on the ground.</w:t>
      </w:r>
      <w:r w:rsidR="00DF27CA">
        <w:t>”</w:t>
      </w:r>
    </w:p>
    <w:p w14:paraId="64DBDFB5" w14:textId="3413C795" w:rsidR="0004341C" w:rsidRDefault="0004341C" w:rsidP="0059782A">
      <w:pPr>
        <w:ind w:firstLine="720"/>
      </w:pPr>
      <w:r>
        <w:t>“That is because your forms have positives.” Akeno growled, becoming somewhat angry at this whole conversation.  She knew that neither cursed man (after seeing them fighting the Fallen she couldn’t think of them as boys) had any hint or clue about her heritage, or how it affected her wings: the half-devil, half-Fallen mismatched pair of win</w:t>
      </w:r>
      <w:r w:rsidR="00A05508">
        <w:t>g</w:t>
      </w:r>
      <w:r>
        <w:t xml:space="preserve">s that were the sight of Akeno’s greatest shame, and the cause of much of the agony of her life. </w:t>
      </w:r>
      <w:r w:rsidR="00A05508">
        <w:t xml:space="preserve">But their united front on this seemingly random point somehow annoyed her beyond all reason, like someone accidently touching a sore scar. “My wings do </w:t>
      </w:r>
      <w:r w:rsidR="00DF27CA">
        <w:t>not have any upside.”</w:t>
      </w:r>
    </w:p>
    <w:p w14:paraId="75DC8148" w14:textId="231D706F" w:rsidR="00DF27CA" w:rsidRDefault="00DF27CA" w:rsidP="0059782A">
      <w:pPr>
        <w:ind w:firstLine="720"/>
      </w:pPr>
      <w:r>
        <w:t xml:space="preserve">It was only now that Ranma became aware of how tense and angry Akeno was.  “Er, Sorry I guess…” she replied, backing off slightly. </w:t>
      </w:r>
    </w:p>
    <w:p w14:paraId="3B6F05F3" w14:textId="115A8825" w:rsidR="00DF27CA" w:rsidRDefault="00DF27CA" w:rsidP="0059782A">
      <w:pPr>
        <w:ind w:firstLine="720"/>
        <w:rPr>
          <w:u w:val="single"/>
        </w:rPr>
      </w:pPr>
      <w:r>
        <w:t xml:space="preserve">Mousse though did </w:t>
      </w:r>
      <w:proofErr w:type="gramStart"/>
      <w:r>
        <w:t>not, and</w:t>
      </w:r>
      <w:proofErr w:type="gramEnd"/>
      <w:r>
        <w:t xml:space="preserve"> pulling out a black marker began to speak as rapidly as he could turn his sign around, although watching, Rias was becoming a little confused as to how the sides of the sign were cleaning themselves as Mousse went along.  “</w:t>
      </w:r>
      <w:r w:rsidRPr="00DF27CA">
        <w:rPr>
          <w:u w:val="single"/>
        </w:rPr>
        <w:t xml:space="preserve">And you think that being a duck is easy?  You have any idea how many times I’ve almost been cooked or turned into a pet? </w:t>
      </w:r>
      <w:r>
        <w:rPr>
          <w:u w:val="single"/>
        </w:rPr>
        <w:t>And do not get me started on how the Amazons back home see me!  I am a strong male anyway, something that caused a lot of problems, and then to be cursed to have a weak form like that, it was the worst of two worlds!”</w:t>
      </w:r>
    </w:p>
    <w:p w14:paraId="5925AF3C" w14:textId="5E8763D1" w:rsidR="00DF27CA" w:rsidRPr="00DF27CA" w:rsidRDefault="00DF27CA" w:rsidP="0059782A">
      <w:pPr>
        <w:ind w:firstLine="720"/>
      </w:pPr>
      <w:r>
        <w:t>At that, Akeno’s anger slowly faded, but she still was not willing to back down on this point.  “I… suffice it to say there is a reason why I do not wish to show my wings.  A reason I do not know either of you well enough to explain.  Perhaps in the future, but not right now.”</w:t>
      </w:r>
    </w:p>
    <w:p w14:paraId="3A32FA24" w14:textId="626EE374" w:rsidR="00DF27CA" w:rsidRDefault="00DF27CA" w:rsidP="0059782A">
      <w:pPr>
        <w:ind w:firstLine="720"/>
      </w:pPr>
      <w:r>
        <w:t>“That’s fine,” Ranma hastened to interject.  “This ain’t the time for a serious conversation anyway.  Just remember, if ya do, Mousse and I, we got no idea about your Faction nonsense, so whatever your baggage on it, we probably won’t care about.”</w:t>
      </w:r>
    </w:p>
    <w:p w14:paraId="5318CAE2" w14:textId="19608FE6" w:rsidR="00DF27CA" w:rsidRDefault="00DF27CA" w:rsidP="0059782A">
      <w:pPr>
        <w:ind w:firstLine="720"/>
      </w:pPr>
      <w:r>
        <w:t>At that Akeno brightened, understanding the truth of those words.  “True enough.  Thank you Ranma-san, Duck-san.”</w:t>
      </w:r>
    </w:p>
    <w:p w14:paraId="6702E563" w14:textId="316EADCE" w:rsidR="00DF27CA" w:rsidRPr="00DF27CA" w:rsidRDefault="00DF27CA" w:rsidP="0059782A">
      <w:pPr>
        <w:ind w:firstLine="720"/>
      </w:pPr>
      <w:r>
        <w:t>“</w:t>
      </w:r>
      <w:r w:rsidRPr="00823019">
        <w:rPr>
          <w:u w:val="single"/>
        </w:rPr>
        <w:t>Oy, why am I duck-san huh?”</w:t>
      </w:r>
      <w:r>
        <w:t xml:space="preserve"> Mousse grumbled via his signs</w:t>
      </w:r>
      <w:r w:rsidR="00823019">
        <w:t>.</w:t>
      </w:r>
    </w:p>
    <w:p w14:paraId="6172D23A" w14:textId="54EB6989" w:rsidR="0070492F" w:rsidRDefault="00CD35CD" w:rsidP="0059782A">
      <w:pPr>
        <w:ind w:firstLine="720"/>
      </w:pPr>
      <w:r>
        <w:t>A</w:t>
      </w:r>
      <w:r w:rsidR="00823019">
        <w:t>t that point, a</w:t>
      </w:r>
      <w:r>
        <w:t>ll of them turned their attention to the three boys as</w:t>
      </w:r>
      <w:r w:rsidR="00823019">
        <w:t xml:space="preserve"> Saji</w:t>
      </w:r>
      <w:r>
        <w:t xml:space="preserve"> </w:t>
      </w:r>
      <w:r w:rsidR="0070492F">
        <w:t xml:space="preserve">raised his hand above his head politely. </w:t>
      </w:r>
      <w:r>
        <w:t xml:space="preserve"> </w:t>
      </w:r>
      <w:r w:rsidR="0070492F">
        <w:t>“M</w:t>
      </w:r>
      <w:r>
        <w:t>ay I have your attention</w:t>
      </w:r>
      <w:r w:rsidR="00823019">
        <w:t xml:space="preserve">, </w:t>
      </w:r>
      <w:r>
        <w:t xml:space="preserve">please. </w:t>
      </w:r>
      <w:r w:rsidR="0070492F">
        <w:t>We have finished</w:t>
      </w:r>
      <w:r>
        <w:t xml:space="preserve"> tally</w:t>
      </w:r>
      <w:r w:rsidR="0070492F">
        <w:t>ing</w:t>
      </w:r>
      <w:r>
        <w:t xml:space="preserve"> the scores, and unfortunately, many of you did not score very well.</w:t>
      </w:r>
      <w:r w:rsidR="0070492F">
        <w:t xml:space="preserve">  If you could please look to my </w:t>
      </w:r>
      <w:r w:rsidR="00823019">
        <w:t>perverted</w:t>
      </w:r>
      <w:r w:rsidR="0070492F">
        <w:t>?”</w:t>
      </w:r>
    </w:p>
    <w:p w14:paraId="09CF3868" w14:textId="12462378" w:rsidR="00823019" w:rsidRDefault="00823019" w:rsidP="0059782A">
      <w:pPr>
        <w:ind w:firstLine="720"/>
      </w:pPr>
      <w:r>
        <w:t xml:space="preserve">“Hey man, don’t throw me under the bus like that!” </w:t>
      </w:r>
      <w:r w:rsidR="00811185">
        <w:t>Issei</w:t>
      </w:r>
      <w:r w:rsidR="00CD35CD">
        <w:t xml:space="preserve"> </w:t>
      </w:r>
      <w:r>
        <w:t xml:space="preserve">hissed, before gesturing to a portable white board behind him, </w:t>
      </w:r>
      <w:r w:rsidR="00CD35CD">
        <w:t xml:space="preserve">looking more serious than Ranma had seen him bar the battle yesterday. </w:t>
      </w:r>
      <w:r w:rsidR="0070492F">
        <w:t>“</w:t>
      </w:r>
      <w:r w:rsidR="00CD35CD">
        <w:t>Okay, so</w:t>
      </w:r>
      <w:r>
        <w:t xml:space="preserve"> how this tournament works is kind of complicated, so we should go over it now.  Each contest is its own separately pointed competition, with only the top three scorers being able to take points on into the total tournament.  The scores can go from twelve points for first place, six for second and three for third place.  Each individual match is scored similarly, with the max being twelve points and so forth.”</w:t>
      </w:r>
    </w:p>
    <w:p w14:paraId="7BC9B381" w14:textId="460C1A9C" w:rsidR="00823019" w:rsidRDefault="00823019" w:rsidP="0059782A">
      <w:pPr>
        <w:ind w:firstLine="720"/>
      </w:pPr>
      <w:r>
        <w:t>Kiba took over then, moving to the white boards other side.  “In our first match, we wanted to see three things hear, but we were not scoring them all equally.  Swimming after all, is only peripherally associated with how good someone looks in a bathing suit.  So the visual impact of your landing was half your total score, with the other half split up between swimming and flight.  We also wanted to see how smoothly you could transition between sea and sky.”</w:t>
      </w:r>
    </w:p>
    <w:p w14:paraId="00E9E00D" w14:textId="4B34BF26" w:rsidR="00823019" w:rsidRDefault="00823019" w:rsidP="0059782A">
      <w:pPr>
        <w:ind w:firstLine="720"/>
      </w:pPr>
      <w:r>
        <w:t>Watching this, Rias sweatdropped, as did Akeno.  “Did you think Kiba-kun would take it this seriously?”</w:t>
      </w:r>
    </w:p>
    <w:p w14:paraId="4195F204" w14:textId="7C0717F4" w:rsidR="00823019" w:rsidRDefault="00823019" w:rsidP="0059782A">
      <w:pPr>
        <w:ind w:firstLine="720"/>
      </w:pPr>
      <w:r>
        <w:t>Rias shook her head, staring at her knight somewhere between bemused and shocked.  Tsubaki too was looking at her boyfriend in wonder, wondering where the heck this had come from.</w:t>
      </w:r>
    </w:p>
    <w:p w14:paraId="372ED91D" w14:textId="42DAAF09" w:rsidR="00823019" w:rsidRDefault="00823019" w:rsidP="0059782A">
      <w:pPr>
        <w:ind w:firstLine="720"/>
      </w:pPr>
      <w:r>
        <w:t>“</w:t>
      </w:r>
      <w:r w:rsidR="00712398">
        <w:t xml:space="preserve">While Tsubaki, Akeno-san and Saeko tried their best, I am afraid their overall speed in relation to the others made their last place stance </w:t>
      </w:r>
    </w:p>
    <w:p w14:paraId="7634DD92" w14:textId="6972851E" w:rsidR="00D16135" w:rsidRDefault="00CD35CD" w:rsidP="0059782A">
      <w:pPr>
        <w:ind w:firstLine="720"/>
      </w:pPr>
      <w:r>
        <w:t xml:space="preserve"> we have in the lead tied for </w:t>
      </w:r>
      <w:r w:rsidR="00712398">
        <w:t>twelve</w:t>
      </w:r>
      <w:r>
        <w:t xml:space="preserve"> points each,</w:t>
      </w:r>
      <w:r w:rsidR="0070492F">
        <w:t xml:space="preserve"> Gremory-sama</w:t>
      </w:r>
      <w:r>
        <w:t xml:space="preserve"> and </w:t>
      </w:r>
      <w:r w:rsidR="0049141F">
        <w:t>S</w:t>
      </w:r>
      <w:r w:rsidR="0070492F">
        <w:t>itri-sama</w:t>
      </w:r>
      <w:r>
        <w:t>. You lost points for coming in third and fifth place respectfully</w:t>
      </w:r>
      <w:r w:rsidR="0070492F">
        <w:t xml:space="preserve"> in terms of speed. H</w:t>
      </w:r>
      <w:r>
        <w:t xml:space="preserve">owever, you made up for </w:t>
      </w:r>
      <w:r w:rsidR="0070492F">
        <w:t>that in</w:t>
      </w:r>
      <w:r>
        <w:t xml:space="preserve"> the use of magic during the race, and the combat poses afterwards. Those were magnificent</w:t>
      </w:r>
      <w:r w:rsidR="0070492F">
        <w:t>,</w:t>
      </w:r>
      <w:r>
        <w:t xml:space="preserve"> almost </w:t>
      </w:r>
      <w:r w:rsidR="0070492F">
        <w:t>choregraphed</w:t>
      </w:r>
      <w:r>
        <w:t>.”</w:t>
      </w:r>
    </w:p>
    <w:p w14:paraId="5B7C1BCC" w14:textId="77777777" w:rsidR="0070492F" w:rsidRDefault="00CD35CD" w:rsidP="0059782A">
      <w:pPr>
        <w:ind w:firstLine="720"/>
      </w:pPr>
      <w:r>
        <w:t>“What!</w:t>
      </w:r>
      <w:r w:rsidR="0070492F">
        <w:t>?</w:t>
      </w:r>
      <w:r>
        <w:t xml:space="preserve"> While I’m not going to argue with the fact that </w:t>
      </w:r>
      <w:r w:rsidR="0049141F">
        <w:t>Sona</w:t>
      </w:r>
      <w:r w:rsidR="0070492F">
        <w:t>-tan</w:t>
      </w:r>
      <w:r>
        <w:t xml:space="preserve"> was amazing, and even </w:t>
      </w:r>
      <w:r w:rsidR="0049141F">
        <w:t>Rias</w:t>
      </w:r>
      <w:r>
        <w:t xml:space="preserve"> was okay, surely I should’ve tied with them!</w:t>
      </w:r>
      <w:r w:rsidR="0070492F">
        <w:t>”</w:t>
      </w:r>
      <w:r>
        <w:t xml:space="preserve"> </w:t>
      </w:r>
      <w:r w:rsidR="007221FD">
        <w:t>Serafall</w:t>
      </w:r>
      <w:r>
        <w:t xml:space="preserve"> growled pouting outrageously at the trio of boys. </w:t>
      </w:r>
    </w:p>
    <w:p w14:paraId="5BB036D7" w14:textId="33C177FA" w:rsidR="00FD460D" w:rsidRDefault="0070492F" w:rsidP="0059782A">
      <w:pPr>
        <w:ind w:firstLine="720"/>
      </w:pPr>
      <w:r>
        <w:t>This instantly had an impact</w:t>
      </w:r>
      <w:r w:rsidR="00CD35CD">
        <w:t xml:space="preserve"> on </w:t>
      </w:r>
      <w:r w:rsidR="00811185">
        <w:t>Issei</w:t>
      </w:r>
      <w:r w:rsidR="00CD35CD">
        <w:t xml:space="preserve"> and </w:t>
      </w:r>
      <w:r w:rsidR="00974BED">
        <w:t>Saji</w:t>
      </w:r>
      <w:r w:rsidR="00CD35CD">
        <w:t xml:space="preserve">, whose minds instantly began to shut down, but </w:t>
      </w:r>
      <w:r w:rsidR="003F63E2">
        <w:t>Kiba</w:t>
      </w:r>
      <w:r w:rsidR="00CD35CD">
        <w:t xml:space="preserve"> was made of sterner stuff.</w:t>
      </w:r>
      <w:r>
        <w:t xml:space="preserve">  </w:t>
      </w:r>
      <w:r w:rsidR="00CD35CD">
        <w:t>He took the marker from</w:t>
      </w:r>
      <w:r w:rsidR="00FD460D">
        <w:t xml:space="preserve"> </w:t>
      </w:r>
      <w:proofErr w:type="gramStart"/>
      <w:r w:rsidR="00811185">
        <w:t>Issei</w:t>
      </w:r>
      <w:r w:rsidR="00FD460D">
        <w:t>, and</w:t>
      </w:r>
      <w:proofErr w:type="gramEnd"/>
      <w:r w:rsidR="00FD460D">
        <w:t xml:space="preserve"> pointed at </w:t>
      </w:r>
      <w:r w:rsidR="007221FD">
        <w:t>Serafall</w:t>
      </w:r>
      <w:r w:rsidR="00FD460D">
        <w:t xml:space="preserve">. </w:t>
      </w:r>
      <w:r>
        <w:t>“</w:t>
      </w:r>
      <w:r w:rsidR="00FD460D">
        <w:t>While you</w:t>
      </w:r>
      <w:r>
        <w:t xml:space="preserve"> earned a solid eight points, enough to put you in third place</w:t>
      </w:r>
      <w:r w:rsidR="00FD460D">
        <w:t xml:space="preserve">, you didn’t use magic in the initial aspect of the race, </w:t>
      </w:r>
      <w:r>
        <w:t>not even during</w:t>
      </w:r>
      <w:r w:rsidR="00FD460D">
        <w:t xml:space="preserve"> your turn</w:t>
      </w:r>
      <w:r>
        <w:t>.  A</w:t>
      </w:r>
      <w:r w:rsidR="00FD460D">
        <w:t>nd your turn wasn’t as good as it could have been. Furthermore, while you came in</w:t>
      </w:r>
      <w:r w:rsidR="008E04F8">
        <w:t xml:space="preserve"> faster</w:t>
      </w:r>
      <w:r>
        <w:t>, beating out Gabriel</w:t>
      </w:r>
      <w:r w:rsidR="008E04F8">
        <w:t>, Sona and Rias the next to land</w:t>
      </w:r>
      <w:r w:rsidR="00FD460D">
        <w:t xml:space="preserve">, you lost </w:t>
      </w:r>
      <w:r w:rsidR="008E04F8">
        <w:t xml:space="preserve">several </w:t>
      </w:r>
      <w:r w:rsidR="00FD460D">
        <w:t>point</w:t>
      </w:r>
      <w:r w:rsidR="008E04F8">
        <w:t>s</w:t>
      </w:r>
      <w:r w:rsidR="00FD460D">
        <w:t xml:space="preserve"> because frankly, the whole magical girl s</w:t>
      </w:r>
      <w:r>
        <w:t>hti</w:t>
      </w:r>
      <w:r w:rsidR="00FD460D">
        <w:t xml:space="preserve">ck just seemed a little too practiced for you. Whereas </w:t>
      </w:r>
      <w:r w:rsidR="0049141F">
        <w:t>Sona</w:t>
      </w:r>
      <w:r>
        <w:t>-san</w:t>
      </w:r>
      <w:r w:rsidR="00FD460D">
        <w:t xml:space="preserve"> was quite clearly out of her comfort bubble, and </w:t>
      </w:r>
      <w:r w:rsidR="0049141F">
        <w:t>Rias</w:t>
      </w:r>
      <w:r w:rsidR="00FD460D">
        <w:t xml:space="preserve"> had come up with her </w:t>
      </w:r>
      <w:r>
        <w:t xml:space="preserve">bit </w:t>
      </w:r>
      <w:r w:rsidR="00FD460D">
        <w:t>on the fly</w:t>
      </w:r>
      <w:r>
        <w:t>, using her extensive knowledge of anime</w:t>
      </w:r>
      <w:r w:rsidR="00FD460D">
        <w:t>.”</w:t>
      </w:r>
    </w:p>
    <w:p w14:paraId="6FBA9E1A" w14:textId="5014F227" w:rsidR="0070492F" w:rsidRDefault="00FD460D" w:rsidP="0059782A">
      <w:pPr>
        <w:ind w:firstLine="720"/>
      </w:pPr>
      <w:r>
        <w:t xml:space="preserve">“What exactly does this have </w:t>
      </w:r>
      <w:r w:rsidR="0070492F">
        <w:t xml:space="preserve">to do </w:t>
      </w:r>
      <w:r>
        <w:t>with swimsuits</w:t>
      </w:r>
      <w:r w:rsidR="0070492F">
        <w:t>,</w:t>
      </w:r>
      <w:r>
        <w:t xml:space="preserve"> anyway?” </w:t>
      </w:r>
      <w:r w:rsidR="003F63E2">
        <w:t>Xenovia</w:t>
      </w:r>
      <w:r>
        <w:t xml:space="preserve"> grumbled, annoyed on </w:t>
      </w:r>
      <w:r w:rsidR="003F63E2">
        <w:t>Gabriel</w:t>
      </w:r>
      <w:r>
        <w:t xml:space="preserve">’s behalf for </w:t>
      </w:r>
      <w:r w:rsidR="0070492F">
        <w:t>losing out to not one but three Devils in this first competition.</w:t>
      </w:r>
    </w:p>
    <w:p w14:paraId="1234C634" w14:textId="4B38DAAA" w:rsidR="00FD460D" w:rsidRDefault="0070492F" w:rsidP="0059782A">
      <w:pPr>
        <w:ind w:firstLine="720"/>
      </w:pPr>
      <w:r>
        <w:t>For her par</w:t>
      </w:r>
      <w:r w:rsidR="008E04F8">
        <w:t>t</w:t>
      </w:r>
      <w:r>
        <w:t xml:space="preserve">, </w:t>
      </w:r>
      <w:r w:rsidR="007221FD">
        <w:t>Serafall</w:t>
      </w:r>
      <w:r w:rsidR="00FD460D">
        <w:t xml:space="preserve"> pouted outrageously some more, but </w:t>
      </w:r>
      <w:r>
        <w:t>acceded</w:t>
      </w:r>
      <w:r w:rsidR="00FD460D">
        <w:t xml:space="preserve"> the point</w:t>
      </w:r>
      <w:r w:rsidR="008E04F8">
        <w:t>s Kiba had laid out.</w:t>
      </w:r>
    </w:p>
    <w:p w14:paraId="0F44403C" w14:textId="77777777" w:rsidR="00BC1CF3" w:rsidRDefault="00FD460D" w:rsidP="0059782A">
      <w:pPr>
        <w:ind w:firstLine="720"/>
      </w:pPr>
      <w:r>
        <w:t>“Just roll with it</w:t>
      </w:r>
      <w:r w:rsidR="00FB52F7">
        <w:t>,”</w:t>
      </w:r>
      <w:r>
        <w:t xml:space="preserve"> Saeko </w:t>
      </w:r>
      <w:r w:rsidR="0070492F">
        <w:t>chortled</w:t>
      </w:r>
      <w:r>
        <w:t>, pushing the other swordswoman</w:t>
      </w:r>
      <w:r w:rsidR="0070492F">
        <w:t>’s</w:t>
      </w:r>
      <w:r>
        <w:t xml:space="preserve"> shoulder playfully. She then turned to the judges, seeing that they had </w:t>
      </w:r>
      <w:r w:rsidR="00BC1CF3">
        <w:t xml:space="preserve">written </w:t>
      </w:r>
      <w:r>
        <w:t>put up the other points. She obviously, had scored a measly three,</w:t>
      </w:r>
      <w:r w:rsidR="00FB52F7">
        <w:t xml:space="preserve"> simply because as a human she had</w:t>
      </w:r>
      <w:r w:rsidR="00BC1CF3">
        <w:t>n’t</w:t>
      </w:r>
      <w:r w:rsidR="00FB52F7">
        <w:t xml:space="preserve"> been able to fly</w:t>
      </w:r>
      <w:r w:rsidR="00BC1CF3">
        <w:t xml:space="preserve"> and hadn’t put in any effort to pose, being far too tired to do so. </w:t>
      </w:r>
      <w:r w:rsidR="00FB52F7">
        <w:t xml:space="preserve"> </w:t>
      </w:r>
    </w:p>
    <w:p w14:paraId="0DA4622E" w14:textId="2E78B610" w:rsidR="00FD460D" w:rsidRDefault="00BC1CF3" w:rsidP="0059782A">
      <w:pPr>
        <w:ind w:firstLine="720"/>
      </w:pPr>
      <w:r>
        <w:t>B</w:t>
      </w:r>
      <w:r w:rsidR="00FB52F7">
        <w:t xml:space="preserve">ut </w:t>
      </w:r>
      <w:r w:rsidR="00E941B2">
        <w:t>through a severe amount of effort, Saeko had</w:t>
      </w:r>
      <w:r w:rsidR="00FB52F7">
        <w:t xml:space="preserve"> still beaten the other two humans</w:t>
      </w:r>
      <w:r w:rsidR="00E941B2">
        <w:t>,</w:t>
      </w:r>
      <w:r w:rsidR="00FB52F7">
        <w:t xml:space="preserve"> </w:t>
      </w:r>
      <w:r w:rsidR="003F63E2">
        <w:t>Irina</w:t>
      </w:r>
      <w:r w:rsidR="00FB52F7">
        <w:t xml:space="preserve"> and </w:t>
      </w:r>
      <w:r w:rsidR="003F63E2">
        <w:t>Xenovia</w:t>
      </w:r>
      <w:r w:rsidR="00E941B2">
        <w:t xml:space="preserve"> back.  Her overall score</w:t>
      </w:r>
      <w:r w:rsidR="00FB52F7">
        <w:t xml:space="preserve"> had </w:t>
      </w:r>
      <w:r w:rsidR="00E941B2">
        <w:t>tied her with</w:t>
      </w:r>
      <w:r w:rsidR="00FB52F7">
        <w:t xml:space="preserve"> </w:t>
      </w:r>
      <w:r w:rsidR="00014D4E">
        <w:t>Tsubaki</w:t>
      </w:r>
      <w:r w:rsidR="00FB52F7">
        <w:t xml:space="preserve">, who </w:t>
      </w:r>
      <w:r>
        <w:t xml:space="preserve">also </w:t>
      </w:r>
      <w:r w:rsidR="00FB52F7">
        <w:t>hadn</w:t>
      </w:r>
      <w:r w:rsidR="00E941B2">
        <w:t>’t</w:t>
      </w:r>
      <w:r w:rsidR="00FB52F7">
        <w:t xml:space="preserve"> even tried to do a combat pose.  </w:t>
      </w:r>
      <w:r>
        <w:t xml:space="preserve">Even better, she had seen Ranma’s nearly drowning herself when she noticed Saeko going the other way in her swimsuit.  That was a major bonus in her view even if it had nothing to do with the contest.  </w:t>
      </w:r>
      <w:r w:rsidR="00FB52F7">
        <w:t>“So what’s up next?”</w:t>
      </w:r>
    </w:p>
    <w:p w14:paraId="76573568" w14:textId="59B91E44" w:rsidR="00FB52F7" w:rsidRDefault="00FB52F7" w:rsidP="0059782A">
      <w:pPr>
        <w:ind w:firstLine="720"/>
      </w:pPr>
      <w:r>
        <w:t xml:space="preserve">“One shot volleyball.” </w:t>
      </w:r>
      <w:r w:rsidR="00811185">
        <w:t>Issei</w:t>
      </w:r>
      <w:r>
        <w:t xml:space="preserve"> and </w:t>
      </w:r>
      <w:r w:rsidR="00974BED">
        <w:t>Saji</w:t>
      </w:r>
      <w:r>
        <w:t xml:space="preserve"> shouted as one</w:t>
      </w:r>
      <w:r w:rsidR="00E941B2">
        <w:t xml:space="preserve">, with the more senior </w:t>
      </w:r>
      <w:r w:rsidR="00897205">
        <w:t>Sacred Gear</w:t>
      </w:r>
      <w:r w:rsidR="00E941B2">
        <w:t xml:space="preserve"> user going on</w:t>
      </w:r>
      <w:r>
        <w:t xml:space="preserve">. </w:t>
      </w:r>
      <w:r w:rsidR="00E941B2">
        <w:t>“</w:t>
      </w:r>
      <w:r>
        <w:t>The rules are simple</w:t>
      </w:r>
      <w:r w:rsidR="00E941B2">
        <w:t>.  We’</w:t>
      </w:r>
      <w:r>
        <w:t>ll put up a net, you all will split into teams. The first team to score a point wins that round</w:t>
      </w:r>
      <w:r w:rsidR="007834CD">
        <w:t xml:space="preserve">, everyone on the winning team gets </w:t>
      </w:r>
      <w:r w:rsidR="00A534DB">
        <w:t>12 points, the loser six</w:t>
      </w:r>
      <w:r>
        <w:t xml:space="preserve">. </w:t>
      </w:r>
      <w:r w:rsidR="007834CD">
        <w:t>The two teams</w:t>
      </w:r>
      <w:r>
        <w:t xml:space="preserve"> then split up</w:t>
      </w:r>
      <w:r w:rsidR="007834CD">
        <w:t xml:space="preserve"> to play versus themselves</w:t>
      </w:r>
      <w:r w:rsidR="00A534DB">
        <w:t>.  After that first round, every loss takes three points away</w:t>
      </w:r>
      <w:r>
        <w:t xml:space="preserve"> until finally, there are only two people remaining.</w:t>
      </w:r>
      <w:r w:rsidR="007834CD">
        <w:t xml:space="preserve">  The last one standing gets a full </w:t>
      </w:r>
      <w:r w:rsidR="00A534DB">
        <w:t>twelve</w:t>
      </w:r>
      <w:r w:rsidR="007834CD">
        <w:t xml:space="preserve"> points added to the points they’ve already earned</w:t>
      </w:r>
      <w:r w:rsidR="00A534DB">
        <w:t>, the second place six and again the third place three.</w:t>
      </w:r>
      <w:r>
        <w:t>”</w:t>
      </w:r>
    </w:p>
    <w:p w14:paraId="44C3D2B9" w14:textId="01A6F193" w:rsidR="00A55E52" w:rsidRDefault="00A55E52" w:rsidP="0059782A">
      <w:pPr>
        <w:ind w:firstLine="720"/>
      </w:pPr>
      <w:r>
        <w:t xml:space="preserve">“I’m playing this round too,” Koneko announced suddenly, appearing in among the other </w:t>
      </w:r>
      <w:r w:rsidR="008A158C">
        <w:t>competitors, a small but fierce fist raised in the air, while behind her, Asia continued to make their large sandcastle into a, if somewhat childish, work of art.  “Sounds like fun.”</w:t>
      </w:r>
    </w:p>
    <w:p w14:paraId="6ABB0019" w14:textId="52D0DA65" w:rsidR="00BB40A9" w:rsidRDefault="00BB40A9" w:rsidP="0059782A">
      <w:pPr>
        <w:ind w:firstLine="720"/>
      </w:pPr>
      <w:r>
        <w:t>“I</w:t>
      </w:r>
      <w:r w:rsidR="008A158C">
        <w:t>n that case, I</w:t>
      </w:r>
      <w:r>
        <w:t xml:space="preserve"> vote we have Ranma and Saeko be the two captains,” Issei spoke up quickly</w:t>
      </w:r>
      <w:r w:rsidR="008A158C">
        <w:t>, seeing a way to watch Ranma get humiliated</w:t>
      </w:r>
      <w:r>
        <w:t xml:space="preserve">.  “I think that way we know that it won’t just be peerage vs peerage with some hangers on.” </w:t>
      </w:r>
    </w:p>
    <w:p w14:paraId="20796A19" w14:textId="4DC5577C" w:rsidR="00BB40A9" w:rsidRDefault="00BB40A9" w:rsidP="00A55E52">
      <w:pPr>
        <w:ind w:firstLine="720"/>
      </w:pPr>
      <w:r>
        <w:t>Saeko was about to bow out,</w:t>
      </w:r>
      <w:r w:rsidR="00A55E52" w:rsidRPr="00A55E52">
        <w:t xml:space="preserve"> </w:t>
      </w:r>
      <w:r w:rsidR="00A55E52">
        <w:t>because unlike Ranma, who still had something of the arrogant martial artist about him</w:t>
      </w:r>
      <w:r w:rsidR="00763AA0">
        <w:t xml:space="preserve"> (currently her)</w:t>
      </w:r>
      <w:r w:rsidR="00A55E52">
        <w:t xml:space="preserve"> Saeko knew where she stood in the power structure.  Heck she didn’t even have a connection to a foreign source of magic like Ranma. B</w:t>
      </w:r>
      <w:r>
        <w:t>ut then she saw the little smirk on Rias’s face, and the smile on Ranma’s face.  One was challenging, the other encouraging</w:t>
      </w:r>
      <w:r w:rsidR="00763AA0">
        <w:t xml:space="preserve"> and together Saeko couldn’t turn away</w:t>
      </w:r>
      <w:r>
        <w:t xml:space="preserve">.  </w:t>
      </w:r>
      <w:r w:rsidR="00A55E52">
        <w:t>“I agree, but if I stay in one of you boys is going to have to join in.</w:t>
      </w:r>
      <w:r w:rsidR="008A158C">
        <w:t>”</w:t>
      </w:r>
    </w:p>
    <w:p w14:paraId="10185E03" w14:textId="77777777" w:rsidR="008A158C" w:rsidRDefault="008A158C" w:rsidP="00A55E52">
      <w:pPr>
        <w:ind w:firstLine="720"/>
      </w:pPr>
      <w:r>
        <w:t>Shrugging, Kiba volunteered for that. “I’ll serve on Saeko’s team, since Ranma can move as fast as I can and perform the Knight portion of the battle.”</w:t>
      </w:r>
    </w:p>
    <w:p w14:paraId="229B18A3" w14:textId="3BBFA59F" w:rsidR="008A158C" w:rsidRDefault="008A158C" w:rsidP="00A55E52">
      <w:pPr>
        <w:ind w:firstLine="720"/>
      </w:pPr>
      <w:r>
        <w:t xml:space="preserve">“In that case I get to choose first.” With that, Ranma looked around, thinking, while Rias smiled at </w:t>
      </w:r>
      <w:r w:rsidR="00763AA0">
        <w:t>the short redhead</w:t>
      </w:r>
      <w:r>
        <w:t xml:space="preserve"> and Akeno bounced in place a bit sending her breasts to jiggle just slightly in their bikini prisons.  </w:t>
      </w:r>
      <w:r>
        <w:rPr>
          <w:i/>
          <w:iCs/>
        </w:rPr>
        <w:t xml:space="preserve">Yeah, nope.  </w:t>
      </w:r>
      <w:r>
        <w:t>“Koneko.”</w:t>
      </w:r>
    </w:p>
    <w:p w14:paraId="0BF58E1D" w14:textId="7537E25E" w:rsidR="008A158C" w:rsidRDefault="008A158C" w:rsidP="00A55E52">
      <w:pPr>
        <w:ind w:firstLine="720"/>
      </w:pPr>
      <w:r>
        <w:t>“Heck yes.” Kon</w:t>
      </w:r>
      <w:r w:rsidR="00763AA0">
        <w:t>e</w:t>
      </w:r>
      <w:r>
        <w:t>ko replied in her normal deadpan tone, exchanging a fist bump with the Sunshine Boy</w:t>
      </w:r>
      <w:r w:rsidR="00763AA0">
        <w:t>-turned-girl</w:t>
      </w:r>
      <w:r>
        <w:t xml:space="preserve">.  “Let’s do this.”  </w:t>
      </w:r>
    </w:p>
    <w:p w14:paraId="70CEB5F8" w14:textId="7F3ADF99" w:rsidR="008A158C" w:rsidRDefault="008A158C" w:rsidP="00A55E52">
      <w:pPr>
        <w:ind w:firstLine="720"/>
      </w:pPr>
      <w:r>
        <w:t xml:space="preserve">Saeko thought about it for a moment, then  </w:t>
      </w:r>
      <w:r w:rsidR="00763AA0">
        <w:t>chose “Xenovia.”</w:t>
      </w:r>
    </w:p>
    <w:p w14:paraId="6168CF01" w14:textId="2586B9A5" w:rsidR="00763AA0" w:rsidRDefault="00763AA0" w:rsidP="00A55E52">
      <w:pPr>
        <w:ind w:firstLine="720"/>
      </w:pPr>
      <w:r>
        <w:t xml:space="preserve">“Irina,” Ranma instantly replied, followed by Saeko taking </w:t>
      </w:r>
      <w:r w:rsidR="00D41B41">
        <w:t>Serafall</w:t>
      </w:r>
      <w:r w:rsidR="00D41B41" w:rsidRPr="00D41B41">
        <w:t xml:space="preserve"> </w:t>
      </w:r>
      <w:r w:rsidR="00D41B41">
        <w:t xml:space="preserve">who sent a challenging glare to the other powerhouse, which was answered by a dazzling, if somewhat toothsome, smile. </w:t>
      </w:r>
      <w:r>
        <w:t xml:space="preserve"> </w:t>
      </w:r>
      <w:r w:rsidR="00D41B41">
        <w:t xml:space="preserve">Seeing no other choice, </w:t>
      </w:r>
      <w:r>
        <w:t xml:space="preserve">Ranma instantly chose </w:t>
      </w:r>
      <w:r w:rsidR="00D41B41">
        <w:t>Gabriel,</w:t>
      </w:r>
      <w:r w:rsidR="00D41B41" w:rsidRPr="00D41B41">
        <w:t xml:space="preserve"> </w:t>
      </w:r>
      <w:r w:rsidR="00D41B41">
        <w:t>with Irina explaining the rules of the game to the Archangel even as sparks began to fly between her and Serafall’s eyes.</w:t>
      </w:r>
    </w:p>
    <w:p w14:paraId="653D6207" w14:textId="354A1494" w:rsidR="00763AA0" w:rsidRDefault="00763AA0" w:rsidP="00A55E52">
      <w:pPr>
        <w:ind w:firstLine="720"/>
      </w:pPr>
      <w:r>
        <w:t xml:space="preserve">Soon the teams were chosen.  Ranma had attempted to keep Rias and Akeno off her team, but had ended up with both Queens, while Sona and Rias both wound up on Saeko’s team, with Akeno being chosen second to last, and Rias being last.  The glares Rias shot Saeko for this made her smirk, while Ranma simply looked away whistling innocently at the soulful pout Akeno was sending her way.  </w:t>
      </w:r>
    </w:p>
    <w:p w14:paraId="16CFDD36" w14:textId="559EE272" w:rsidR="00763AA0" w:rsidRDefault="00763AA0" w:rsidP="00A55E52">
      <w:pPr>
        <w:ind w:firstLine="720"/>
      </w:pPr>
      <w:r>
        <w:t>The Game began, and instantly, Ranma realized why the boys had chosen volleyball</w:t>
      </w:r>
      <w:r w:rsidR="00165473">
        <w:t>, b</w:t>
      </w:r>
      <w:r>
        <w:t xml:space="preserve">ecause it wasn’t only the ball that was bouncing.  Ranma, who had won the coin toss, served the ball up to Akeno, and if anyone asked the cursed currently-girl if this was somehow as a way to make up for not choosing her quicker, Ranma would have denied it.  </w:t>
      </w:r>
    </w:p>
    <w:p w14:paraId="486616BD" w14:textId="4186C7E6" w:rsidR="00763AA0" w:rsidRDefault="00763AA0" w:rsidP="00A55E52">
      <w:pPr>
        <w:ind w:firstLine="720"/>
      </w:pPr>
      <w:r>
        <w:t xml:space="preserve">In any </w:t>
      </w:r>
      <w:r w:rsidR="00165473">
        <w:t xml:space="preserve">event, Akeno leaped up, using her magic to hover in the air for a moment as she smashed the ball down overhand with both hands, causing her chest to bounce as she fell back to the sand.  Ranma was still staring when Xenovia smacked the ball back up off the sand in a tremendous dive, Akeno’s shot having been to her right and too far away for anyone else to get to. </w:t>
      </w:r>
    </w:p>
    <w:p w14:paraId="6AAF902E" w14:textId="7B7BB738" w:rsidR="00165473" w:rsidRDefault="00165473" w:rsidP="00A55E52">
      <w:pPr>
        <w:ind w:firstLine="720"/>
      </w:pPr>
      <w:r>
        <w:t xml:space="preserve">Rias bounced it up from that point, her chest bouncing almost as much as Akeno’s had as she did.  The next second </w:t>
      </w:r>
      <w:r w:rsidR="00D41B41">
        <w:t>Serafall</w:t>
      </w:r>
      <w:r>
        <w:t xml:space="preserve"> smashed it back down barely skirting the net</w:t>
      </w:r>
      <w:r w:rsidR="00D41B41">
        <w:t>, her chest bouncing, although not as much given the nature of her swimsuit and the smaller size of her chest.  Nonetheless, Ranma was barely able to blink her eyes away as the shot flashed right towards Tsubaki, who shrieked and barely got her hands up in time. “EEEP!”</w:t>
      </w:r>
    </w:p>
    <w:p w14:paraId="6CCF3259" w14:textId="5E42E50F" w:rsidR="00D41B41" w:rsidRDefault="00D41B41" w:rsidP="00A55E52">
      <w:pPr>
        <w:ind w:firstLine="720"/>
      </w:pPr>
      <w:r>
        <w:t xml:space="preserve">The ball went practically sideways, but Ranma fielded it, bouncing it up and into the air, shouting out, “Koneko, serve it up!” </w:t>
      </w:r>
    </w:p>
    <w:p w14:paraId="6E0137A1" w14:textId="6BCB9A10" w:rsidR="00D41B41" w:rsidRDefault="00D41B41" w:rsidP="00A55E52">
      <w:pPr>
        <w:ind w:firstLine="720"/>
      </w:pPr>
      <w:r>
        <w:t xml:space="preserve">“Right!” Koneko smacked the ball upward, but the momentum of the shot Ranma had sent her way nearly knocked the Rook on her rear.  </w:t>
      </w:r>
    </w:p>
    <w:p w14:paraId="7DB116DD" w14:textId="79A8616E" w:rsidR="00D41B41" w:rsidRDefault="00D41B41" w:rsidP="00A55E52">
      <w:pPr>
        <w:ind w:firstLine="720"/>
      </w:pPr>
      <w:r>
        <w:t>Gabriel fielded it, but she neglected to hold back her strength, and the ball exploded, the explosion tossing her teammates every which way.  “Oops.”</w:t>
      </w:r>
    </w:p>
    <w:p w14:paraId="0E9D0E24" w14:textId="660A2ED5" w:rsidR="00D41B41" w:rsidRDefault="00D41B41" w:rsidP="00D97E25">
      <w:pPr>
        <w:ind w:firstLine="720"/>
      </w:pPr>
      <w:r>
        <w:t>“Point, Team Saeko!” Issei shouted</w:t>
      </w:r>
      <w:r w:rsidR="00D97E25">
        <w:t>, licking up the drool which had been dripping from his mouth while, staunching the flow of blood from his nose.</w:t>
      </w:r>
      <w:r w:rsidR="00D97E25" w:rsidRPr="00D97E25">
        <w:t xml:space="preserve"> </w:t>
      </w:r>
      <w:r w:rsidR="00D97E25" w:rsidRPr="00D97E25">
        <w:rPr>
          <w:i/>
          <w:iCs/>
        </w:rPr>
        <w:t>So…much… bouncing.</w:t>
      </w:r>
    </w:p>
    <w:p w14:paraId="3C71ED46" w14:textId="11F50CFD" w:rsidR="00D41B41" w:rsidRDefault="00D41B41" w:rsidP="00A55E52">
      <w:pPr>
        <w:ind w:firstLine="720"/>
      </w:pPr>
      <w:r>
        <w:t xml:space="preserve">“Wait what!?” </w:t>
      </w:r>
      <w:r w:rsidR="00D97E25">
        <w:t>Ranma shouted, joined by everyone on her team.</w:t>
      </w:r>
    </w:p>
    <w:p w14:paraId="43990E3C" w14:textId="79AC1FD6" w:rsidR="00165473" w:rsidRDefault="00D97E25" w:rsidP="00A55E52">
      <w:pPr>
        <w:ind w:firstLine="720"/>
      </w:pPr>
      <w:r>
        <w:t xml:space="preserve">“Gabriel destroyed the ball, that’s illegal,” Issei began, but then Saji, who wasn’t in much better shape, started to whisper in his ear.  The two of them whispered back and forth for a time, then Issei began, somewhat reluctantly.  “He had hoped to humiliate Ranma a bit faster than this.  “So after consulting with my fellow judge, we will let Gabriel-sama off with a warning.  But the next person to destroy the ball will lose their team the game.”  </w:t>
      </w:r>
    </w:p>
    <w:p w14:paraId="52194F6C" w14:textId="1145DE7E" w:rsidR="00763AA0" w:rsidRDefault="00D97E25" w:rsidP="00A55E52">
      <w:pPr>
        <w:ind w:firstLine="720"/>
      </w:pPr>
      <w:r>
        <w:t>Saji added sententiously, “This is a game of teamwork and finesse, not just raw power, after all.”</w:t>
      </w:r>
    </w:p>
    <w:p w14:paraId="40754D4F" w14:textId="18010FD2" w:rsidR="00D97E25" w:rsidRDefault="00D97E25" w:rsidP="00A55E52">
      <w:pPr>
        <w:ind w:firstLine="720"/>
      </w:pPr>
      <w:r>
        <w:t xml:space="preserve">The deadpan looks he got from this should have won awards. </w:t>
      </w:r>
    </w:p>
    <w:p w14:paraId="7BC8B11E" w14:textId="24B3FF25" w:rsidR="00D97E25" w:rsidRDefault="00D97E25" w:rsidP="00A55E52">
      <w:pPr>
        <w:ind w:firstLine="720"/>
      </w:pPr>
      <w:r>
        <w:t xml:space="preserve">The match continued from there, with Saeko serving this time.  She sent it immediately up and over Serafall’s head, setting her up for the perfect spike, </w:t>
      </w:r>
      <w:r w:rsidR="00BA6131">
        <w:t xml:space="preserve">which she delivered.  </w:t>
      </w:r>
    </w:p>
    <w:p w14:paraId="3D3D8218" w14:textId="5D903B9E" w:rsidR="00BA6131" w:rsidRDefault="00BA6131" w:rsidP="00A55E52">
      <w:pPr>
        <w:ind w:firstLine="720"/>
      </w:pPr>
      <w:r>
        <w:t xml:space="preserve">Ranma was still staring at Saeko, absentmindedly noticing that the boys had gone back to drooling, when the ball zoomed towards her area.  Thinking that Ranma wasn’t going to get it, Irina dove toward the ball at the same time Ranma did.  The two of them crashed together, but somehow sent the ball upwards, where Koneko fielded it expertly.  </w:t>
      </w:r>
    </w:p>
    <w:p w14:paraId="014C0E38" w14:textId="294DEF8B" w:rsidR="00BA6131" w:rsidRDefault="00BA6131" w:rsidP="00A55E52">
      <w:pPr>
        <w:ind w:firstLine="720"/>
      </w:pPr>
      <w:r>
        <w:t xml:space="preserve">“Ugh, what the heck Irina,” Ranma grumbled, then blushed as she realized that Irina had wound up on top of her, the exorcist’s chest pressing into Ranma’s face.  </w:t>
      </w:r>
    </w:p>
    <w:p w14:paraId="30D2356B" w14:textId="00D70F8C" w:rsidR="00BA6131" w:rsidRDefault="00BA6131" w:rsidP="00BA6131">
      <w:pPr>
        <w:ind w:firstLine="720"/>
      </w:pPr>
      <w:r>
        <w:t>“Eep!” Irina jumped up, backway quickly.  “Oh ,forgive me Father, I’ve let another… well…” Irina stumbled to a halt, trying to puzzle ou</w:t>
      </w:r>
      <w:r w:rsidR="009D3EF9">
        <w:t>t</w:t>
      </w:r>
      <w:r>
        <w:t xml:space="preserve"> if being touched like that by Ranma as a girl counted, while looking over at Issei.  </w:t>
      </w:r>
    </w:p>
    <w:p w14:paraId="52BC359F" w14:textId="5DE262F5" w:rsidR="00BA6131" w:rsidRDefault="00BA6131" w:rsidP="00BA6131">
      <w:pPr>
        <w:ind w:firstLine="720"/>
      </w:pPr>
      <w:r>
        <w:t>He didn’t seem to object to it though.  Or at least, didn’t seem to object to Irina being touched.  “Gah, damn it, why did it have to be Ranma to get the oppai to the face!  Why couldn’t it be one of the real girls!  Now I don’t know if I should be ecstatic or jealous!”</w:t>
      </w:r>
    </w:p>
    <w:p w14:paraId="50FB4AE9" w14:textId="2E223B9E" w:rsidR="00BA6131" w:rsidRPr="00BA6131" w:rsidRDefault="002B6786" w:rsidP="00BA6131">
      <w:pPr>
        <w:ind w:firstLine="720"/>
      </w:pPr>
      <w:r>
        <w:t xml:space="preserve">Saji nodded seriously beside him, while Mousse didn’t seem to have any trouble.  The stimulation up to this point had proved </w:t>
      </w:r>
      <w:proofErr w:type="spellStart"/>
      <w:r>
        <w:t>to</w:t>
      </w:r>
      <w:proofErr w:type="spellEnd"/>
      <w:r>
        <w:t xml:space="preserve"> much for him, and he was now passed out on one wing, half his normally white-feathered body in carmine.  </w:t>
      </w:r>
    </w:p>
    <w:p w14:paraId="5A923B0C" w14:textId="7FD8F560" w:rsidR="00BA6131" w:rsidRDefault="002B6786" w:rsidP="00A55E52">
      <w:pPr>
        <w:ind w:firstLine="720"/>
      </w:pPr>
      <w:r>
        <w:t xml:space="preserve">The ball was sent over the net by Gabriel, where it was fielded by Serafall, who bounced it towards Kiba, who fielded it expertly before Sona sent it over the net.  Too slow though, as Irina and Ranma had both gotten back to their positions, and Ranma fielded it once more.  Koneko smashed it back hard, and Rias barely blocked it, her Rooks super-powered shot knocking her off her feet.  But Serafall still fielded it, sending it right towards Gabriel, </w:t>
      </w:r>
      <w:r w:rsidR="00735343">
        <w:t>who batted it up and away.</w:t>
      </w:r>
    </w:p>
    <w:p w14:paraId="049C74E4" w14:textId="178C3B60" w:rsidR="00E941B2" w:rsidRPr="00735343" w:rsidRDefault="00735343" w:rsidP="00735343">
      <w:pPr>
        <w:ind w:firstLine="720"/>
      </w:pPr>
      <w:r>
        <w:t>Or that was the plan anyway.  Instead, the ball exploded once more, to the grown of everyone on Ranma’s team, bar Ranma, who was still trying to tear her eyes away from Saeko once more.  “Darn it,” Gabriel blushed in embarrassment.  “This sport thing is harder than I expected…”</w:t>
      </w:r>
    </w:p>
    <w:p w14:paraId="07FC2DF0" w14:textId="0A2985E4" w:rsidR="005660FC" w:rsidRDefault="00735343" w:rsidP="00735343">
      <w:pPr>
        <w:ind w:firstLine="720"/>
      </w:pPr>
      <w:r>
        <w:t xml:space="preserve">“O, okay,” Saji announced, </w:t>
      </w:r>
      <w:r w:rsidR="005660FC">
        <w:t>his eyes wide unseeing at the moment</w:t>
      </w:r>
      <w:r>
        <w:t xml:space="preserve">. </w:t>
      </w:r>
      <w:r w:rsidR="001B64F1" w:rsidRPr="00735343">
        <w:rPr>
          <w:i/>
          <w:iCs/>
        </w:rPr>
        <w:t>I, I have seen the light</w:t>
      </w:r>
      <w:r w:rsidR="0060138A" w:rsidRPr="00735343">
        <w:rPr>
          <w:i/>
          <w:iCs/>
        </w:rPr>
        <w:t>. B</w:t>
      </w:r>
      <w:r w:rsidR="001B64F1" w:rsidRPr="00735343">
        <w:rPr>
          <w:i/>
          <w:iCs/>
        </w:rPr>
        <w:t>y the Devils that came before me, I have seen the light!</w:t>
      </w:r>
      <w:r>
        <w:rPr>
          <w:i/>
          <w:iCs/>
        </w:rPr>
        <w:t xml:space="preserve">  </w:t>
      </w:r>
      <w:r>
        <w:t>“I think we can all conclude that is team Ranma’s loss.  So, um, split up randomly into teams, three versus three, three winners versus three of Ranma’s team.”</w:t>
      </w:r>
    </w:p>
    <w:p w14:paraId="76023D50" w14:textId="6F235C6E" w:rsidR="00735343" w:rsidRDefault="00735343" w:rsidP="00735343">
      <w:pPr>
        <w:ind w:firstLine="720"/>
      </w:pPr>
      <w:r>
        <w:t xml:space="preserve">The next matches weren’t over nearly as quickly for the most part, and Ranma quickly got herself under control, or seemed to anyway.  She fought ferociously, hammering the ball every time she could, and eventually helping to put Serafall’s team out of the count with the help of Koneko and Irina, overcoming Sona, Serafall, and Xenovia, exploiting Xenovia’s unwillingness to help with the others.  In contrast, Saeko fought valiantly, but Gabriel had seemingly gotten the hang of controlling herself, and </w:t>
      </w:r>
      <w:r w:rsidR="009D3EF9">
        <w:t>her team</w:t>
      </w:r>
      <w:r>
        <w:t xml:space="preserve"> ran right over Saeko, Rias and </w:t>
      </w:r>
      <w:r w:rsidR="009D3EF9">
        <w:t>Kiba.</w:t>
      </w:r>
    </w:p>
    <w:p w14:paraId="3A9DD0F0" w14:textId="5535CD74" w:rsidR="009D3EF9" w:rsidRDefault="009D3EF9" w:rsidP="00735343">
      <w:pPr>
        <w:ind w:firstLine="720"/>
      </w:pPr>
      <w:r>
        <w:t xml:space="preserve">This evened everything up, and the matches continued, getting smaller, the matches becoming faster and move violent.  Both in the fact that magic began to be used by many, and because of the sheer violence shown.  </w:t>
      </w:r>
    </w:p>
    <w:p w14:paraId="0C17AFF7" w14:textId="7D7EE7D9" w:rsidR="009D3EF9" w:rsidRDefault="009D3EF9" w:rsidP="00735343">
      <w:pPr>
        <w:ind w:firstLine="720"/>
      </w:pPr>
      <w:r>
        <w:t xml:space="preserve">And of course, the girls continued to bounce.  Issei soon was kneeling beside the group of matches he was watching, his hands clasped together as if he was praying to the oppai shrine in his room.  Saji was openly weeping, knowing he would never again see as magnificent and varied a sight as this. </w:t>
      </w:r>
    </w:p>
    <w:p w14:paraId="707B0F20" w14:textId="2D8BFB1C" w:rsidR="005660FC" w:rsidRDefault="001B64F1" w:rsidP="0059782A">
      <w:pPr>
        <w:ind w:firstLine="720"/>
      </w:pPr>
      <w:r>
        <w:t xml:space="preserve">Beside him, </w:t>
      </w:r>
      <w:r w:rsidR="003F63E2">
        <w:t>Kiba</w:t>
      </w:r>
      <w:r w:rsidR="009D3EF9">
        <w:t>, who had not made it past the second round of three-team matches, had hi</w:t>
      </w:r>
      <w:r w:rsidR="005660FC">
        <w:t xml:space="preserve">s eyes were locked </w:t>
      </w:r>
      <w:r>
        <w:t xml:space="preserve">with laser-like accuracy from </w:t>
      </w:r>
      <w:r w:rsidR="00014D4E">
        <w:t>Tsubaki</w:t>
      </w:r>
      <w:r w:rsidR="005660FC">
        <w:t xml:space="preserve">, although he couldn’t quite deny the attraction he was starting to feel towards </w:t>
      </w:r>
      <w:r w:rsidR="003F63E2">
        <w:t>Xenovia</w:t>
      </w:r>
      <w:r>
        <w:t>, even if her swimsuit was quite staid</w:t>
      </w:r>
      <w:r w:rsidR="005660FC">
        <w:t xml:space="preserve"> in comparison to the others.</w:t>
      </w:r>
      <w:r>
        <w:t xml:space="preserve">  indeed, that </w:t>
      </w:r>
      <w:r w:rsidR="00B76E0A">
        <w:t xml:space="preserve">merely added to her beauty in </w:t>
      </w:r>
      <w:r w:rsidR="00236A6F">
        <w:t>Kiba’</w:t>
      </w:r>
      <w:r w:rsidR="00B76E0A">
        <w:t>s eyes.</w:t>
      </w:r>
    </w:p>
    <w:p w14:paraId="3BF39FA5" w14:textId="0B4B06A9" w:rsidR="009D3EF9" w:rsidRDefault="00B76E0A" w:rsidP="0059782A">
      <w:pPr>
        <w:ind w:firstLine="720"/>
      </w:pPr>
      <w:r>
        <w:t xml:space="preserve">But to the surprise of many, Ranma </w:t>
      </w:r>
      <w:r w:rsidR="009D3EF9">
        <w:t>had simply…shut down almost after the first match, where she had simply stared instead of broken down like the boys</w:t>
      </w:r>
      <w:r>
        <w:t xml:space="preserve">.  </w:t>
      </w:r>
      <w:r w:rsidR="009D3EF9">
        <w:t xml:space="preserve">She continued to fight valiantly, until she ran up against Gabriel, who </w:t>
      </w:r>
      <w:r w:rsidR="005D53C7">
        <w:t>o</w:t>
      </w:r>
      <w:r w:rsidR="009D3EF9">
        <w:t>verwhelmed her</w:t>
      </w:r>
      <w:r w:rsidR="005D53C7">
        <w:t xml:space="preserve"> easily.</w:t>
      </w:r>
    </w:p>
    <w:p w14:paraId="18C7F703" w14:textId="0A1D8E9C" w:rsidR="00B76E0A" w:rsidRDefault="00B76E0A" w:rsidP="0059782A">
      <w:pPr>
        <w:ind w:firstLine="720"/>
      </w:pPr>
      <w:r>
        <w:t>Indeed, Rias, Saeko, Akeno, Serafall and even Koneko</w:t>
      </w:r>
      <w:r w:rsidR="009D3EF9">
        <w:t xml:space="preserve"> in her own quiet way</w:t>
      </w:r>
      <w:r>
        <w:t>, had wanted to make the aqua-transexual at least bleed from his nose like Issei and Saji</w:t>
      </w:r>
      <w:r w:rsidR="009D3EF9">
        <w:t>, and were somewhat disappointed</w:t>
      </w:r>
      <w:r>
        <w:t xml:space="preserve">.  </w:t>
      </w:r>
      <w:r w:rsidR="00A507FB">
        <w:t>Indeed, even though Serafall had little interest in the human boy</w:t>
      </w:r>
      <w:r w:rsidR="005D53C7">
        <w:t>/girl</w:t>
      </w:r>
      <w:r w:rsidR="00A507FB">
        <w:t xml:space="preserve"> </w:t>
      </w:r>
      <w:r w:rsidR="005D53C7">
        <w:t>as a love interest</w:t>
      </w:r>
      <w:r w:rsidR="00A507FB">
        <w:t xml:space="preserve">, </w:t>
      </w:r>
      <w:r>
        <w:t xml:space="preserve">Serafall was </w:t>
      </w:r>
      <w:r w:rsidR="00A507FB">
        <w:t xml:space="preserve">becoming </w:t>
      </w:r>
      <w:r>
        <w:t>more than a little annoyed by Ranma’s lack of reaction.  And Saeko was frowning, having noticed that Ranma hadn’t even seemed bothered by losing</w:t>
      </w:r>
      <w:r w:rsidR="00A507FB">
        <w:t xml:space="preserve"> twice in a row and thus eliminated before they had gotten down to one-on-one matches</w:t>
      </w:r>
      <w:r>
        <w:t>.</w:t>
      </w:r>
    </w:p>
    <w:p w14:paraId="192DECD1" w14:textId="7BABFC0C" w:rsidR="005660FC" w:rsidRDefault="00B76E0A" w:rsidP="0059782A">
      <w:pPr>
        <w:ind w:firstLine="720"/>
      </w:pPr>
      <w:r>
        <w:t>Instead,</w:t>
      </w:r>
      <w:r w:rsidR="005660FC">
        <w:t xml:space="preserve"> Ranma had</w:t>
      </w:r>
      <w:r w:rsidR="0060138A">
        <w:t xml:space="preserve"> just</w:t>
      </w:r>
      <w:r w:rsidR="005660FC">
        <w:t xml:space="preserve"> retreated into the ocean. There, it seemed as if she wasn’t react</w:t>
      </w:r>
      <w:r w:rsidR="0060138A">
        <w:t>ing</w:t>
      </w:r>
      <w:r w:rsidR="005660FC">
        <w:t xml:space="preserve"> at all to the sights laid ou</w:t>
      </w:r>
      <w:r w:rsidR="00236A6F">
        <w:t>t</w:t>
      </w:r>
      <w:r w:rsidR="005660FC">
        <w:t xml:space="preserve"> in front of her.</w:t>
      </w:r>
      <w:r w:rsidR="0060138A">
        <w:t xml:space="preserve">  At least at first.</w:t>
      </w:r>
      <w:r w:rsidR="005660FC">
        <w:t xml:space="preserve">  Then</w:t>
      </w:r>
      <w:r w:rsidR="00DA4CC5">
        <w:t>, after she was eliminated</w:t>
      </w:r>
      <w:r w:rsidR="005660FC">
        <w:t xml:space="preserve"> </w:t>
      </w:r>
      <w:r w:rsidR="0049141F">
        <w:t>Rias</w:t>
      </w:r>
      <w:r w:rsidR="005660FC">
        <w:t xml:space="preserve"> noticed something </w:t>
      </w:r>
      <w:r w:rsidR="00DA4CC5">
        <w:t>which</w:t>
      </w:r>
      <w:r w:rsidR="005660FC">
        <w:t xml:space="preserve"> caused her to giggle and stare herself, costing her team</w:t>
      </w:r>
      <w:r w:rsidR="005D76C4">
        <w:t>, just her and Akeno at the time, the match.  This left Serafall and Koneko facing off against one another, which could only have one outcome.</w:t>
      </w:r>
    </w:p>
    <w:p w14:paraId="74AA381B" w14:textId="6439714B" w:rsidR="00926B49" w:rsidRDefault="005D76C4" w:rsidP="00735343">
      <w:pPr>
        <w:ind w:firstLine="720"/>
      </w:pPr>
      <w:r>
        <w:t xml:space="preserve">Not that </w:t>
      </w:r>
      <w:r w:rsidR="0049141F">
        <w:t>Rias</w:t>
      </w:r>
      <w:r>
        <w:t xml:space="preserve"> cared at that point.  She was too busy staring at the steam </w:t>
      </w:r>
      <w:r w:rsidR="0060138A">
        <w:t xml:space="preserve">slowly </w:t>
      </w:r>
      <w:r>
        <w:t>coming up from where Ranma had plunged her hand into the ocean’s shore.</w:t>
      </w:r>
      <w:r w:rsidR="00FB5A7B">
        <w:t xml:space="preserve"> And the way Ranma’s eyes hadn’t </w:t>
      </w:r>
      <w:r w:rsidR="0060138A">
        <w:t>moved</w:t>
      </w:r>
      <w:r w:rsidR="00FB5A7B">
        <w:t xml:space="preserve"> from herself or Saeko for the last five minutes.</w:t>
      </w:r>
    </w:p>
    <w:p w14:paraId="34E858C9" w14:textId="609263BA" w:rsidR="00FB5A7B" w:rsidRDefault="0060138A" w:rsidP="00926B49">
      <w:pPr>
        <w:ind w:firstLine="720"/>
      </w:pPr>
      <w:r>
        <w:t>“O</w:t>
      </w:r>
      <w:r w:rsidR="00FB5A7B">
        <w:t xml:space="preserve">kay folks! After a vicious series of magical volleyball matches, the winner is </w:t>
      </w:r>
      <w:r w:rsidR="007221FD">
        <w:t>Serafall</w:t>
      </w:r>
      <w:r w:rsidR="00FB5A7B">
        <w:t xml:space="preserve">. Because of her performance in this, and in the last one, she is now in the lead by one point. Lady </w:t>
      </w:r>
      <w:r w:rsidR="003F63E2">
        <w:t>Gabriel</w:t>
      </w:r>
      <w:r w:rsidR="00FB5A7B">
        <w:t xml:space="preserve">, who </w:t>
      </w:r>
      <w:r w:rsidR="002B6786">
        <w:t>didn’t bring in any points in the first</w:t>
      </w:r>
      <w:r w:rsidR="00FB5A7B">
        <w:t xml:space="preserve"> competition, has jumped up the leaderboard, and is now in second place overall</w:t>
      </w:r>
      <w:r w:rsidR="002B6786">
        <w:t xml:space="preserve">, . </w:t>
      </w:r>
      <w:r w:rsidR="00FB5A7B">
        <w:t>Trailing her by a single point</w:t>
      </w:r>
      <w:r>
        <w:t xml:space="preserve"> is</w:t>
      </w:r>
      <w:r w:rsidR="00FB5A7B">
        <w:t xml:space="preserve"> </w:t>
      </w:r>
      <w:r w:rsidR="0049141F">
        <w:t>Rias</w:t>
      </w:r>
      <w:r w:rsidR="00FB5A7B">
        <w:t xml:space="preserve">, </w:t>
      </w:r>
      <w:r>
        <w:t>with Sona a distant fourth.”</w:t>
      </w:r>
    </w:p>
    <w:p w14:paraId="521C60F4" w14:textId="4A73F581" w:rsidR="0060138A" w:rsidRDefault="0060138A" w:rsidP="0059782A">
      <w:pPr>
        <w:ind w:firstLine="720"/>
      </w:pPr>
      <w:r>
        <w:t>“Tsk.  None of us humans are even going to get a platform finish,” Saeko sighed.</w:t>
      </w:r>
    </w:p>
    <w:p w14:paraId="50A2EC10" w14:textId="2AF4BD42" w:rsidR="00626818" w:rsidRDefault="0060138A" w:rsidP="0059782A">
      <w:pPr>
        <w:ind w:firstLine="720"/>
      </w:pPr>
      <w:r>
        <w:t>“</w:t>
      </w:r>
      <w:r w:rsidR="00FB5A7B">
        <w:t>However,</w:t>
      </w:r>
      <w:r w:rsidR="00420F70">
        <w:t xml:space="preserve"> if you have been falling behind, don’t despair. At this point you are going to enter the last and overriding competition. </w:t>
      </w:r>
      <w:r>
        <w:t>The p</w:t>
      </w:r>
      <w:r w:rsidR="00420F70">
        <w:t>opularity contest!”</w:t>
      </w:r>
    </w:p>
    <w:p w14:paraId="154701E0" w14:textId="11346C5B" w:rsidR="00626818" w:rsidRDefault="0060138A" w:rsidP="0059782A">
      <w:pPr>
        <w:ind w:firstLine="720"/>
      </w:pPr>
      <w:r>
        <w:t xml:space="preserve">Having come in from ‘swimming’ </w:t>
      </w:r>
      <w:r w:rsidR="00420F70">
        <w:t xml:space="preserve">Ranma narrowed her eyes at </w:t>
      </w:r>
      <w:r w:rsidR="003F63E2">
        <w:t>Kiba</w:t>
      </w:r>
      <w:r w:rsidR="00420F70">
        <w:t xml:space="preserve">, one eyebrow rising and looking over to </w:t>
      </w:r>
      <w:r w:rsidR="0059782A">
        <w:t>Mousse</w:t>
      </w:r>
      <w:r w:rsidR="00420F70">
        <w:t>, who deliberately turned his duck head away so that Ranma couldn’t look into his eyes.  “Why does this sound familiar to me?”</w:t>
      </w:r>
    </w:p>
    <w:p w14:paraId="601F9C9B" w14:textId="1EB862CE" w:rsidR="00420F70" w:rsidRDefault="00420F70" w:rsidP="0059782A">
      <w:pPr>
        <w:ind w:firstLine="720"/>
      </w:pPr>
      <w:r>
        <w:t xml:space="preserve">Saeko looked at him quizzically, but then turned her attention back to </w:t>
      </w:r>
      <w:r w:rsidR="003F63E2">
        <w:t>Kiba</w:t>
      </w:r>
      <w:r>
        <w:t>, who had somehow been e</w:t>
      </w:r>
      <w:r w:rsidR="0060138A">
        <w:t>le</w:t>
      </w:r>
      <w:r>
        <w:t xml:space="preserve">cted the master of ceremonies. “The rules of this game are simple. </w:t>
      </w:r>
      <w:r w:rsidR="007221FD">
        <w:t>Serafall</w:t>
      </w:r>
      <w:r>
        <w:t xml:space="preserve"> has come up with a spell that will allow us to track </w:t>
      </w:r>
      <w:r w:rsidR="0060138A">
        <w:t>an</w:t>
      </w:r>
      <w:r>
        <w:t xml:space="preserve"> individual</w:t>
      </w:r>
      <w:r w:rsidR="0060138A">
        <w:t>’</w:t>
      </w:r>
      <w:r>
        <w:t>s popularity, by the number of glances sent their way, stairs, and so forth. One point will be awarded for glances, three for stairs, five for drooling, or as my assistan</w:t>
      </w:r>
      <w:r w:rsidR="0060138A">
        <w:t>ts</w:t>
      </w:r>
      <w:r>
        <w:t xml:space="preserve"> have recently shown, causing blood loss. If you are hit on, flirted with, or even whistl</w:t>
      </w:r>
      <w:r w:rsidR="0060138A">
        <w:t>ed at</w:t>
      </w:r>
      <w:r>
        <w:t xml:space="preserve">, that is </w:t>
      </w:r>
      <w:r w:rsidR="0060138A">
        <w:t xml:space="preserve">ten </w:t>
      </w:r>
      <w:r>
        <w:t>points.”</w:t>
      </w:r>
    </w:p>
    <w:p w14:paraId="37C7C2EC" w14:textId="1B258ECF" w:rsidR="00626818" w:rsidRDefault="00420F70" w:rsidP="0059782A">
      <w:pPr>
        <w:ind w:firstLine="720"/>
      </w:pPr>
      <w:r>
        <w:t xml:space="preserve">Raising one arm to get </w:t>
      </w:r>
      <w:r w:rsidR="003F63E2">
        <w:t>Kiba</w:t>
      </w:r>
      <w:r>
        <w:t>’s attention, Ranma objected, “Wait a minute, that doesn’t make sense. There are</w:t>
      </w:r>
      <w:r w:rsidR="00DB028F">
        <w:t>n’t</w:t>
      </w:r>
      <w:r>
        <w:t xml:space="preserve"> that many of us, and besides you and me, the other three boys here are equal opportunity </w:t>
      </w:r>
      <w:r w:rsidR="00DB028F">
        <w:t>lechers</w:t>
      </w:r>
      <w:r>
        <w:t>.”</w:t>
      </w:r>
    </w:p>
    <w:p w14:paraId="058D9EB2" w14:textId="09B03801" w:rsidR="00C2098B" w:rsidRDefault="00420F70" w:rsidP="0059782A">
      <w:pPr>
        <w:ind w:firstLine="720"/>
      </w:pPr>
      <w:r>
        <w:t>“That is why this contest is going to happen out in the rest of the beach</w:t>
      </w:r>
      <w:r w:rsidR="005D53C7">
        <w:t xml:space="preserve">.”  Indeed, </w:t>
      </w:r>
      <w:r w:rsidR="00C2098B">
        <w:t xml:space="preserve">the rest of the beach </w:t>
      </w:r>
      <w:r w:rsidR="005D53C7">
        <w:t xml:space="preserve">beyond the Devil’s spellwork </w:t>
      </w:r>
      <w:r w:rsidR="00C2098B">
        <w:t>was pretty crowded</w:t>
      </w:r>
      <w:r w:rsidR="00DB028F">
        <w:t>.  L</w:t>
      </w:r>
      <w:r w:rsidR="00C2098B">
        <w:t>ots of people lounging around, swimming, and other stuff.</w:t>
      </w:r>
    </w:p>
    <w:p w14:paraId="250DC6AB" w14:textId="59916C37" w:rsidR="00420F70" w:rsidRDefault="00C2098B" w:rsidP="0059782A">
      <w:pPr>
        <w:ind w:firstLine="720"/>
      </w:pPr>
      <w:r>
        <w:t xml:space="preserve">“I had to say it, or rather I don’t hate to say it, </w:t>
      </w:r>
      <w:r w:rsidR="00DB028F">
        <w:t xml:space="preserve">I </w:t>
      </w:r>
      <w:r>
        <w:t>find this whole thing ridiculous</w:t>
      </w:r>
      <w:r w:rsidR="00DB028F">
        <w:t>,</w:t>
      </w:r>
      <w:r>
        <w:t xml:space="preserve">” </w:t>
      </w:r>
      <w:r w:rsidR="003F63E2">
        <w:t>Xenovia</w:t>
      </w:r>
      <w:r>
        <w:t xml:space="preserve"> grumbled, “</w:t>
      </w:r>
      <w:r w:rsidR="00DB028F">
        <w:t>B</w:t>
      </w:r>
      <w:r>
        <w:t>ut how will we know if the magical spell is working accurately</w:t>
      </w:r>
      <w:r w:rsidR="00DB028F">
        <w:t>.  W</w:t>
      </w:r>
      <w:r>
        <w:t xml:space="preserve">hat if </w:t>
      </w:r>
      <w:r w:rsidR="00DB028F">
        <w:t>Maou Leviathan</w:t>
      </w:r>
      <w:r>
        <w:t xml:space="preserve"> just doesn’t put it on right on a few of you? She </w:t>
      </w:r>
      <w:r w:rsidR="00DB028F">
        <w:t>is</w:t>
      </w:r>
      <w:r>
        <w:t xml:space="preserve"> a devil</w:t>
      </w:r>
      <w:r w:rsidR="00DB028F">
        <w:t>,</w:t>
      </w:r>
      <w:r>
        <w:t xml:space="preserve"> after all.”</w:t>
      </w:r>
    </w:p>
    <w:p w14:paraId="25B69860" w14:textId="50ED7F13" w:rsidR="00C2098B" w:rsidRDefault="00C2098B" w:rsidP="0059782A">
      <w:pPr>
        <w:ind w:firstLine="720"/>
      </w:pPr>
      <w:r>
        <w:t xml:space="preserve">“A </w:t>
      </w:r>
      <w:r w:rsidR="005D53C7">
        <w:t>D</w:t>
      </w:r>
      <w:r>
        <w:t xml:space="preserve">evil </w:t>
      </w:r>
      <w:r w:rsidR="00DB028F">
        <w:t>who</w:t>
      </w:r>
      <w:r>
        <w:t xml:space="preserve"> wants to beat </w:t>
      </w:r>
      <w:r w:rsidR="003F63E2">
        <w:t>Gabriel</w:t>
      </w:r>
      <w:r>
        <w:t xml:space="preserve"> fair and square so that no one can dispute the fact that I am the most popular one between us,” </w:t>
      </w:r>
      <w:r w:rsidR="007221FD">
        <w:t>Serafall</w:t>
      </w:r>
      <w:r>
        <w:t xml:space="preserve"> shot back.  “Moreover, you’ll be able to check.</w:t>
      </w:r>
      <w:r w:rsidR="005D53C7">
        <w:t>” She giggled then, pointing at Sona’s Queen.</w:t>
      </w:r>
      <w:r w:rsidR="00DB028F">
        <w:t xml:space="preserve"> </w:t>
      </w:r>
      <w:r w:rsidR="005D53C7">
        <w:t>“</w:t>
      </w:r>
      <w:r w:rsidR="00DB028F">
        <w:t xml:space="preserve">At this point in the explanation, </w:t>
      </w:r>
      <w:r>
        <w:t xml:space="preserve">I would like to have </w:t>
      </w:r>
      <w:r w:rsidR="00014D4E">
        <w:t>Tsubaki</w:t>
      </w:r>
      <w:r>
        <w:t xml:space="preserve"> volunteer from my host audience.”</w:t>
      </w:r>
    </w:p>
    <w:p w14:paraId="69006BB8" w14:textId="54412FE5" w:rsidR="00C2098B" w:rsidRDefault="00014D4E" w:rsidP="0059782A">
      <w:pPr>
        <w:ind w:firstLine="720"/>
      </w:pPr>
      <w:r>
        <w:t>Tsubaki</w:t>
      </w:r>
      <w:r w:rsidR="00C2098B">
        <w:t xml:space="preserve"> stepped forward, and </w:t>
      </w:r>
      <w:r w:rsidR="007221FD">
        <w:t>Serafall</w:t>
      </w:r>
      <w:r w:rsidR="00C2098B">
        <w:t xml:space="preserve"> pointed a finger at her. Slowly a nearly invisible screen of some kind appeared above her head, displaying a set of numbers</w:t>
      </w:r>
      <w:r w:rsidR="005D53C7">
        <w:t xml:space="preserve"> before it shrank into a band that went around one arm</w:t>
      </w:r>
      <w:r w:rsidR="00C2098B">
        <w:t xml:space="preserve">. </w:t>
      </w:r>
      <w:r w:rsidR="008567AB">
        <w:t xml:space="preserve"> “You will go out in teams of three, moving through different areas of the beach, then switching to the next, before coming back here.”</w:t>
      </w:r>
    </w:p>
    <w:p w14:paraId="503171AC" w14:textId="68F71BFB" w:rsidR="008567AB" w:rsidRDefault="008567AB" w:rsidP="0059782A">
      <w:pPr>
        <w:ind w:firstLine="720"/>
      </w:pPr>
      <w:r>
        <w:t>“I’m out</w:t>
      </w:r>
      <w:r w:rsidR="00DB3775">
        <w:t>,”</w:t>
      </w:r>
      <w:r>
        <w:t xml:space="preserve"> Ranma </w:t>
      </w:r>
      <w:r w:rsidR="005D53C7">
        <w:t xml:space="preserve">announced, </w:t>
      </w:r>
      <w:r>
        <w:t>h</w:t>
      </w:r>
      <w:r w:rsidR="005D53C7">
        <w:t>o</w:t>
      </w:r>
      <w:r>
        <w:t>ld</w:t>
      </w:r>
      <w:r w:rsidR="005D53C7">
        <w:t>ing</w:t>
      </w:r>
      <w:r>
        <w:t xml:space="preserve"> up her hand. </w:t>
      </w:r>
      <w:r w:rsidR="005D53C7">
        <w:t>“</w:t>
      </w:r>
      <w:r>
        <w:t xml:space="preserve">I’m totally uninterested in knowing how many glances </w:t>
      </w:r>
      <w:r w:rsidR="00DB028F">
        <w:t xml:space="preserve">or </w:t>
      </w:r>
      <w:r>
        <w:t>star</w:t>
      </w:r>
      <w:r w:rsidR="005D53C7">
        <w:t>e</w:t>
      </w:r>
      <w:r>
        <w:t>s I get</w:t>
      </w:r>
      <w:r w:rsidR="005D53C7">
        <w:t>,</w:t>
      </w:r>
      <w:r>
        <w:t xml:space="preserve"> thanks. This part just doesn’t seem fun to me.”</w:t>
      </w:r>
    </w:p>
    <w:p w14:paraId="13E2A8AE" w14:textId="752737B4" w:rsidR="008567AB" w:rsidRDefault="008567AB" w:rsidP="0059782A">
      <w:pPr>
        <w:ind w:firstLine="720"/>
      </w:pPr>
      <w:r>
        <w:t xml:space="preserve">“Really, I think it might be amusing to at least watch how people react to </w:t>
      </w:r>
      <w:r w:rsidR="003F63E2">
        <w:t>Gabriel</w:t>
      </w:r>
      <w:r>
        <w:t xml:space="preserve"> and </w:t>
      </w:r>
      <w:r w:rsidR="007221FD">
        <w:t>Serafall</w:t>
      </w:r>
      <w:r>
        <w:t xml:space="preserve"> differently.  I’ll go along with it so long as I’m paired with </w:t>
      </w:r>
      <w:r w:rsidR="005D53C7">
        <w:t>one of</w:t>
      </w:r>
      <w:r>
        <w:t xml:space="preserve"> them</w:t>
      </w:r>
      <w:r w:rsidR="00AA0850">
        <w:t>,</w:t>
      </w:r>
      <w:r>
        <w:t>”</w:t>
      </w:r>
      <w:r w:rsidR="00AA0850">
        <w:t xml:space="preserve"> Saeko intoned</w:t>
      </w:r>
      <w:r w:rsidR="005D53C7">
        <w:t xml:space="preserve">, wondering both what kind of person they would attract and who in fact would have the resolve to approach either of them in the first place.  There was no denying the two were almost otherworldly in terms of their beauty. </w:t>
      </w:r>
    </w:p>
    <w:p w14:paraId="75BB8347" w14:textId="77777777" w:rsidR="00451C22" w:rsidRDefault="008567AB" w:rsidP="0059782A">
      <w:pPr>
        <w:ind w:firstLine="720"/>
      </w:pPr>
      <w:r>
        <w:t>“I think I’ll bow out has well</w:t>
      </w:r>
      <w:r w:rsidR="00AA0850">
        <w:t xml:space="preserve">,” </w:t>
      </w:r>
      <w:r w:rsidR="0049141F">
        <w:t>Rias</w:t>
      </w:r>
      <w:r>
        <w:t xml:space="preserve"> </w:t>
      </w:r>
      <w:r w:rsidR="00AA0850">
        <w:t>cut in, surprising Akeno and the others</w:t>
      </w:r>
      <w:r>
        <w:t xml:space="preserve">. </w:t>
      </w:r>
      <w:r w:rsidR="00AA0850">
        <w:t>“</w:t>
      </w:r>
      <w:r>
        <w:t xml:space="preserve">I’m not interested in getting more public </w:t>
      </w:r>
      <w:r w:rsidR="00AA0850">
        <w:t>ac</w:t>
      </w:r>
      <w:r>
        <w:t xml:space="preserve">claim, after being set on a pedestal at </w:t>
      </w:r>
      <w:r w:rsidR="00AA0850">
        <w:t>Kuoh</w:t>
      </w:r>
      <w:r>
        <w:t xml:space="preserve">.” </w:t>
      </w:r>
    </w:p>
    <w:p w14:paraId="796DE2D7" w14:textId="247E2C4E" w:rsidR="008567AB" w:rsidRDefault="00AA0850" w:rsidP="0059782A">
      <w:pPr>
        <w:ind w:firstLine="720"/>
      </w:pPr>
      <w:r>
        <w:t xml:space="preserve">At that, a thoughtful </w:t>
      </w:r>
      <w:r w:rsidR="008567AB">
        <w:t xml:space="preserve">Akeno </w:t>
      </w:r>
      <w:r w:rsidR="00451C22">
        <w:t xml:space="preserve">also </w:t>
      </w:r>
      <w:r>
        <w:t>changed her mind</w:t>
      </w:r>
      <w:r w:rsidR="008567AB">
        <w:t xml:space="preserve">, saying she would much rather work on her tan, which was quite literally nonexistent the moment. Behind </w:t>
      </w:r>
      <w:r w:rsidR="003F63E2">
        <w:t>Gabriel</w:t>
      </w:r>
      <w:r>
        <w:t xml:space="preserve">, Akeno </w:t>
      </w:r>
      <w:r w:rsidR="008567AB">
        <w:t>was easily the palest of them all.</w:t>
      </w:r>
      <w:r w:rsidR="00451C22">
        <w:t xml:space="preserve">  She instantly moved over to lay out next to Koneko and Asia, who were sleeping on either side of their giant castle, both girls looking satisfied, if for different reasons.</w:t>
      </w:r>
    </w:p>
    <w:p w14:paraId="07A444D3" w14:textId="0941ECF4" w:rsidR="008567AB" w:rsidRDefault="008567AB" w:rsidP="0059782A">
      <w:pPr>
        <w:ind w:firstLine="720"/>
      </w:pPr>
      <w:r>
        <w:t xml:space="preserve">“If we are </w:t>
      </w:r>
      <w:r w:rsidR="005D53C7">
        <w:t>leaving</w:t>
      </w:r>
      <w:r>
        <w:t xml:space="preserve"> the magical area, I think I will join you, and head to get some food for us all.” Kasumi said standing up from where she had been watching everything from a lounge chair.</w:t>
      </w:r>
    </w:p>
    <w:p w14:paraId="43F109BA" w14:textId="6EEC6AF5" w:rsidR="00C2098B" w:rsidRDefault="008567AB" w:rsidP="0059782A">
      <w:pPr>
        <w:ind w:firstLine="720"/>
      </w:pPr>
      <w:r>
        <w:t xml:space="preserve">Ranma looked over to </w:t>
      </w:r>
      <w:r w:rsidR="0059782A">
        <w:t>Mousse</w:t>
      </w:r>
      <w:r>
        <w:t>, leaned down to them asking, “</w:t>
      </w:r>
      <w:r w:rsidR="00AA0850">
        <w:t>H</w:t>
      </w:r>
      <w:r>
        <w:t>oly, sinful or wholesome, which do you think is going to win?</w:t>
      </w:r>
      <w:r w:rsidR="00AA0850">
        <w:t xml:space="preserve">  I’m betting Kasumi</w:t>
      </w:r>
      <w:r w:rsidR="005D53C7">
        <w:t>.  Why don’t you all cast that spell on her too.  I’m curious.</w:t>
      </w:r>
      <w:r>
        <w:t>”</w:t>
      </w:r>
    </w:p>
    <w:p w14:paraId="110EEB75" w14:textId="7B0AE2B5" w:rsidR="008567AB" w:rsidRDefault="0059782A" w:rsidP="0059782A">
      <w:pPr>
        <w:ind w:firstLine="720"/>
      </w:pPr>
      <w:r>
        <w:t>Mousse</w:t>
      </w:r>
      <w:r w:rsidR="008567AB">
        <w:t xml:space="preserve"> quack</w:t>
      </w:r>
      <w:r w:rsidR="00AA0850">
        <w:t>ed</w:t>
      </w:r>
      <w:r w:rsidR="008567AB">
        <w:t xml:space="preserve"> bac</w:t>
      </w:r>
      <w:r w:rsidR="00AA0850">
        <w:t>k</w:t>
      </w:r>
      <w:r w:rsidR="008567AB">
        <w:t xml:space="preserve">, but </w:t>
      </w:r>
      <w:r w:rsidR="0049141F">
        <w:t>Rias</w:t>
      </w:r>
      <w:r w:rsidR="008567AB">
        <w:t xml:space="preserve"> frowned at him</w:t>
      </w:r>
      <w:r w:rsidR="00AA0850">
        <w:t xml:space="preserve">. She and a few of  the devils had found they were now able to follow the duck’s speech as if it was just another human language, translated via their Devil heritage. </w:t>
      </w:r>
      <w:r w:rsidR="008567AB">
        <w:t>“Kasumi is</w:t>
      </w:r>
      <w:r w:rsidR="00AA0850">
        <w:t>n’t</w:t>
      </w:r>
      <w:r w:rsidR="008567AB">
        <w:t xml:space="preserve"> even in the contest, and no offense</w:t>
      </w:r>
      <w:r w:rsidR="00AA0850">
        <w:t xml:space="preserve"> to Kasumi-chan,</w:t>
      </w:r>
      <w:r w:rsidR="008567AB">
        <w:t xml:space="preserve"> she’s good-looking, but she isn’t drop</w:t>
      </w:r>
      <w:r w:rsidR="00DB3775">
        <w:t xml:space="preserve"> </w:t>
      </w:r>
      <w:r w:rsidR="008567AB">
        <w:t>dead gorgeous</w:t>
      </w:r>
      <w:r w:rsidR="00AA0850">
        <w:t xml:space="preserve"> like Gabriel and Serafall</w:t>
      </w:r>
      <w:r w:rsidR="008567AB">
        <w:t>.”</w:t>
      </w:r>
    </w:p>
    <w:p w14:paraId="046B948A" w14:textId="3C2A141B" w:rsidR="008567AB" w:rsidRDefault="008567AB" w:rsidP="0059782A">
      <w:pPr>
        <w:ind w:firstLine="720"/>
      </w:pPr>
      <w:r>
        <w:t xml:space="preserve">“That’s why </w:t>
      </w:r>
      <w:r w:rsidR="00AA0850">
        <w:t xml:space="preserve">I </w:t>
      </w:r>
      <w:r>
        <w:t>said wholesome. She’s the kind of girl you want to take home to your parents</w:t>
      </w:r>
      <w:r w:rsidR="00AA0850">
        <w:t>,</w:t>
      </w:r>
      <w:r>
        <w:t xml:space="preserve"> you know what I’m saying, the </w:t>
      </w:r>
      <w:r w:rsidR="00AA0850">
        <w:t>kind of girl many a man</w:t>
      </w:r>
      <w:r>
        <w:t xml:space="preserve"> </w:t>
      </w:r>
      <w:r w:rsidR="00AA0850">
        <w:t>could see themselves</w:t>
      </w:r>
      <w:r>
        <w:t xml:space="preserve"> settling down with. </w:t>
      </w:r>
      <w:r w:rsidR="003F63E2">
        <w:t>Gabriel</w:t>
      </w:r>
      <w:r w:rsidR="00355C26">
        <w:t xml:space="preserve"> carries with her </w:t>
      </w:r>
      <w:r w:rsidR="00AA0850">
        <w:t xml:space="preserve">this innocent, aloof air, </w:t>
      </w:r>
      <w:r w:rsidR="00355C26">
        <w:t xml:space="preserve">which tells everyone they can lock, but don’t even dream of touching. </w:t>
      </w:r>
      <w:r w:rsidR="007221FD">
        <w:t>Serafall</w:t>
      </w:r>
      <w:r w:rsidR="00AA0850">
        <w:t xml:space="preserve">…” Ranma frowned. </w:t>
      </w:r>
      <w:r>
        <w:t xml:space="preserve"> </w:t>
      </w:r>
      <w:r w:rsidR="00AA0850">
        <w:t>“N</w:t>
      </w:r>
      <w:r>
        <w:t>ot sure how to explain that one.</w:t>
      </w:r>
      <w:r w:rsidR="00AA0850">
        <w:t>”</w:t>
      </w:r>
    </w:p>
    <w:p w14:paraId="2E2E2BFB" w14:textId="2D125CCA" w:rsidR="008567AB" w:rsidRDefault="0059782A" w:rsidP="0059782A">
      <w:pPr>
        <w:ind w:firstLine="720"/>
      </w:pPr>
      <w:r>
        <w:t>Mousse</w:t>
      </w:r>
      <w:r w:rsidR="008567AB">
        <w:t xml:space="preserve"> flicked out a sign, on which was written</w:t>
      </w:r>
      <w:r w:rsidR="00AA0850">
        <w:t>,</w:t>
      </w:r>
      <w:r w:rsidR="008567AB">
        <w:t xml:space="preserve"> </w:t>
      </w:r>
      <w:r w:rsidR="00355C26">
        <w:t>“</w:t>
      </w:r>
      <w:r w:rsidR="008567AB">
        <w:t xml:space="preserve">like </w:t>
      </w:r>
      <w:r w:rsidR="00811185">
        <w:t>Issei</w:t>
      </w:r>
      <w:r w:rsidR="008567AB">
        <w:t xml:space="preserve"> said when she first came out of the changing room, the oppai loli is real!</w:t>
      </w:r>
      <w:r w:rsidR="00355C26">
        <w:t>”</w:t>
      </w:r>
    </w:p>
    <w:p w14:paraId="62996910" w14:textId="09C8D4FF" w:rsidR="00355C26" w:rsidRDefault="00355C26" w:rsidP="0059782A">
      <w:pPr>
        <w:ind w:firstLine="720"/>
      </w:pPr>
      <w:r>
        <w:t xml:space="preserve">Ranma stared at the sign, then back to </w:t>
      </w:r>
      <w:r w:rsidR="00811185">
        <w:t>Mous</w:t>
      </w:r>
      <w:r w:rsidR="0059782A">
        <w:t>s</w:t>
      </w:r>
      <w:r w:rsidR="00811185">
        <w:t>e</w:t>
      </w:r>
      <w:r>
        <w:t>. “Don’t let him influence you</w:t>
      </w:r>
      <w:r w:rsidR="00AA0850">
        <w:t>,</w:t>
      </w:r>
      <w:r>
        <w:t xml:space="preserve"> dude. One </w:t>
      </w:r>
      <w:r w:rsidR="00811185">
        <w:t>Issei</w:t>
      </w:r>
      <w:r>
        <w:t xml:space="preserve"> is more than enough and he and </w:t>
      </w:r>
      <w:r w:rsidR="001B64F1">
        <w:t>Saji</w:t>
      </w:r>
      <w:r>
        <w:t xml:space="preserve"> are a little too alike already.”</w:t>
      </w:r>
      <w:r w:rsidR="00AA0850">
        <w:t xml:space="preserve"> Shaking her head, Ranma turned back to </w:t>
      </w:r>
      <w:r w:rsidR="0059782A">
        <w:t xml:space="preserve">Rias. </w:t>
      </w:r>
      <w:r>
        <w:t>“</w:t>
      </w:r>
      <w:r w:rsidR="00AA0850">
        <w:t xml:space="preserve">Anyway, </w:t>
      </w:r>
      <w:r>
        <w:t>the two of them just won’t garner as much interest simply because every guy who looks at them will automatically assume the</w:t>
      </w:r>
      <w:r w:rsidR="00AA0850">
        <w:t>y’</w:t>
      </w:r>
      <w:r>
        <w:t xml:space="preserve">re out of his league. They’ll get a few </w:t>
      </w:r>
      <w:r w:rsidR="00AA0850">
        <w:t>pretentious</w:t>
      </w:r>
      <w:r>
        <w:t xml:space="preserve"> assholes, but Kasumi</w:t>
      </w:r>
      <w:r w:rsidR="00AA0850">
        <w:t>? the</w:t>
      </w:r>
      <w:r>
        <w:t xml:space="preserve"> last time we went to the beach with her, she won a popularity contest without even</w:t>
      </w:r>
      <w:r w:rsidR="00DB3775">
        <w:t xml:space="preserve"> h</w:t>
      </w:r>
      <w:r>
        <w:t>aving entered.”</w:t>
      </w:r>
    </w:p>
    <w:p w14:paraId="326078E2" w14:textId="229944D2" w:rsidR="00355C26" w:rsidRDefault="00355C26" w:rsidP="0059782A">
      <w:pPr>
        <w:ind w:firstLine="720"/>
      </w:pPr>
      <w:r>
        <w:t xml:space="preserve">Soon the contestants were off, leaving Akeno laid out next to where Kasumi had been, Asia and Koneko happily building what looked like a dueling cathedral and team Fortress, and Ranma and </w:t>
      </w:r>
      <w:r w:rsidR="0049141F">
        <w:t>Rias</w:t>
      </w:r>
      <w:r>
        <w:t>.</w:t>
      </w:r>
    </w:p>
    <w:p w14:paraId="3A0A496C" w14:textId="4F5A8098" w:rsidR="00355C26" w:rsidRDefault="00355C26" w:rsidP="0059782A">
      <w:pPr>
        <w:ind w:firstLine="720"/>
      </w:pPr>
      <w:r>
        <w:t xml:space="preserve">Ranma stretched, then turned towards the changing area. “I think I’m going to </w:t>
      </w:r>
      <w:r w:rsidR="0059782A">
        <w:t>head out</w:t>
      </w:r>
      <w:r>
        <w:t xml:space="preserve"> t</w:t>
      </w:r>
      <w:r w:rsidR="00AA0850">
        <w:t>o</w:t>
      </w:r>
      <w:r>
        <w:t>o. Kasumi will probably find a lot of watermelon and beachy kind of foods, but I don’t think that’ll be enough for all of us.</w:t>
      </w:r>
      <w:r w:rsidR="0059782A">
        <w:t xml:space="preserve">  I think a round of yakitori </w:t>
      </w:r>
      <w:r w:rsidR="00451C22">
        <w:t>skewers</w:t>
      </w:r>
      <w:r w:rsidR="0059782A">
        <w:t xml:space="preserve"> will be better.</w:t>
      </w:r>
      <w:r>
        <w:t>”</w:t>
      </w:r>
    </w:p>
    <w:p w14:paraId="1B257476" w14:textId="77777777" w:rsidR="0059782A" w:rsidRDefault="00355C26" w:rsidP="0059782A">
      <w:pPr>
        <w:ind w:firstLine="720"/>
      </w:pPr>
      <w:r>
        <w:t>“</w:t>
      </w:r>
      <w:r w:rsidR="0059782A">
        <w:t>I’</w:t>
      </w:r>
      <w:r>
        <w:t xml:space="preserve">ll come with you.” </w:t>
      </w:r>
      <w:r w:rsidR="0059782A">
        <w:t xml:space="preserve">Setting her amusement at Ranma’s thoughts on the final contest aside, </w:t>
      </w:r>
      <w:r w:rsidR="0049141F">
        <w:t>Rias</w:t>
      </w:r>
      <w:r w:rsidR="00BD699E">
        <w:t xml:space="preserve"> got to her feet</w:t>
      </w:r>
      <w:r w:rsidR="0059782A">
        <w:t xml:space="preserve"> a</w:t>
      </w:r>
      <w:r>
        <w:t xml:space="preserve">nd moved over to where her sandals and a sarong </w:t>
      </w:r>
      <w:r w:rsidR="0059782A">
        <w:t>lay</w:t>
      </w:r>
      <w:r>
        <w:t>, pulling it around her waist, then grabbing up a pair of sunglasses.</w:t>
      </w:r>
      <w:r w:rsidR="00BD699E">
        <w:t xml:space="preserve"> She waited there until Ranma returned</w:t>
      </w:r>
      <w:r w:rsidR="0059782A">
        <w:t xml:space="preserve"> from heading into the changing area to change back into a guy</w:t>
      </w:r>
      <w:r w:rsidR="00BD699E">
        <w:t xml:space="preserve">, and the two of them and then headed towards the back of the beach through the Boardwalk area out into the town beyond. </w:t>
      </w:r>
    </w:p>
    <w:p w14:paraId="37AF8D7A" w14:textId="124BE376" w:rsidR="00BD699E" w:rsidRDefault="00BD699E" w:rsidP="0059782A">
      <w:pPr>
        <w:ind w:firstLine="720"/>
      </w:pPr>
      <w:r>
        <w:t>As they walk</w:t>
      </w:r>
      <w:r w:rsidR="0059782A">
        <w:t>ed</w:t>
      </w:r>
      <w:r>
        <w:t xml:space="preserve">, </w:t>
      </w:r>
      <w:r w:rsidR="0049141F">
        <w:t>Ria</w:t>
      </w:r>
      <w:r w:rsidR="0059782A">
        <w:t xml:space="preserve">s leaned against Ranma, smiling up at him.  </w:t>
      </w:r>
      <w:r>
        <w:t xml:space="preserve"> “</w:t>
      </w:r>
      <w:r w:rsidR="0059782A">
        <w:t>T</w:t>
      </w:r>
      <w:r>
        <w:t>hank you. I don’t think I got the chance to say that</w:t>
      </w:r>
      <w:r w:rsidR="0059782A">
        <w:t>.</w:t>
      </w:r>
      <w:r>
        <w:t xml:space="preserve"> </w:t>
      </w:r>
      <w:r w:rsidR="0059782A">
        <w:t>T</w:t>
      </w:r>
      <w:r>
        <w:t xml:space="preserve">hank you for helping me with the thing with </w:t>
      </w:r>
      <w:r w:rsidR="0059782A">
        <w:t>Riser. T</w:t>
      </w:r>
      <w:r>
        <w:t>hank you for being there when I had to confront my parents. It meant a lot that I had you and Akeno they are as support.</w:t>
      </w:r>
      <w:r w:rsidR="0059782A">
        <w:t xml:space="preserve">  And thank you for standing with my peerage and I against Kokabiel when you didn’t have to.  That bastard came for me and Sona, there was no reason you or any of the humans had to fight him.”</w:t>
      </w:r>
    </w:p>
    <w:p w14:paraId="64D3419B" w14:textId="0410C46B" w:rsidR="00355C26" w:rsidRDefault="00BD699E" w:rsidP="001722B6">
      <w:pPr>
        <w:ind w:firstLine="720"/>
      </w:pPr>
      <w:r>
        <w:t>“That’s what friends are for,” Ranma tried to downplay his part in that.  “</w:t>
      </w:r>
      <w:r w:rsidR="00262E85">
        <w:t>Fighting Riser, I volunteered for that because I wanted to.  As for being there with you when you slapped your parents with a does o’ reality, well,</w:t>
      </w:r>
      <w:r>
        <w:t xml:space="preserve"> </w:t>
      </w:r>
      <w:r w:rsidR="00262E85">
        <w:t xml:space="preserve">I </w:t>
      </w:r>
      <w:r>
        <w:t>ha</w:t>
      </w:r>
      <w:r w:rsidR="00262E85">
        <w:t>d</w:t>
      </w:r>
      <w:r>
        <w:t xml:space="preserve"> to be there, to take </w:t>
      </w:r>
      <w:r w:rsidR="00262E85">
        <w:t>cancel</w:t>
      </w:r>
      <w:r>
        <w:t xml:space="preserve"> the spel</w:t>
      </w:r>
      <w:r w:rsidR="00262E85">
        <w:t>l</w:t>
      </w:r>
      <w:r>
        <w:t xml:space="preserve"> </w:t>
      </w:r>
      <w:r w:rsidR="00262E85">
        <w:t xml:space="preserve">from </w:t>
      </w:r>
      <w:r w:rsidR="00DA4CC5">
        <w:t xml:space="preserve">the Gekkaja </w:t>
      </w:r>
      <w:r>
        <w:t xml:space="preserve">that was keeping </w:t>
      </w:r>
      <w:r w:rsidR="0059782A">
        <w:t>Riser</w:t>
      </w:r>
      <w:r>
        <w:t xml:space="preserve"> from healing.”</w:t>
      </w:r>
    </w:p>
    <w:p w14:paraId="1788D1AB" w14:textId="1F73A1AF" w:rsidR="00307F2E" w:rsidRDefault="00BD699E" w:rsidP="001722B6">
      <w:pPr>
        <w:ind w:firstLine="720"/>
      </w:pPr>
      <w:r>
        <w:t xml:space="preserve">“Maybe, </w:t>
      </w:r>
      <w:r w:rsidR="00307F2E">
        <w:t xml:space="preserve">but </w:t>
      </w:r>
      <w:r w:rsidR="00262E85">
        <w:t>you</w:t>
      </w:r>
      <w:r w:rsidR="00307F2E">
        <w:t xml:space="preserve"> did do </w:t>
      </w:r>
      <w:r w:rsidR="00262E85">
        <w:t>that</w:t>
      </w:r>
      <w:r w:rsidR="00307F2E">
        <w:t xml:space="preserve"> for me. And I have to thank you for that.</w:t>
      </w:r>
      <w:r w:rsidR="00262E85">
        <w:t>”</w:t>
      </w:r>
      <w:r w:rsidR="00307F2E">
        <w:t xml:space="preserve"> Without warning, and after scrunching up her courage, </w:t>
      </w:r>
      <w:r w:rsidR="0049141F">
        <w:t>Rias</w:t>
      </w:r>
      <w:r w:rsidR="00307F2E">
        <w:t xml:space="preserve"> turned slightly, so that she was now hugging Ranma’s side. Ranma blinked at her, and then </w:t>
      </w:r>
      <w:r w:rsidR="0049141F">
        <w:t>Rias</w:t>
      </w:r>
      <w:r w:rsidR="00307F2E">
        <w:t xml:space="preserve"> was leaning </w:t>
      </w:r>
      <w:r w:rsidR="00262E85">
        <w:t>up</w:t>
      </w:r>
      <w:r w:rsidR="00307F2E">
        <w:t xml:space="preserve"> kissing him.</w:t>
      </w:r>
      <w:r w:rsidR="00262E85">
        <w:t xml:space="preserve">  </w:t>
      </w:r>
    </w:p>
    <w:p w14:paraId="320E73A4" w14:textId="4AE892F9" w:rsidR="00262E85" w:rsidRPr="005277A3" w:rsidRDefault="00262E85" w:rsidP="001722B6">
      <w:pPr>
        <w:ind w:firstLine="720"/>
        <w:rPr>
          <w:i/>
          <w:iCs/>
        </w:rPr>
      </w:pPr>
      <w:r>
        <w:t>Her lips were soft</w:t>
      </w:r>
      <w:r w:rsidR="005277A3">
        <w:t>er</w:t>
      </w:r>
      <w:r>
        <w:t xml:space="preserve"> and a tad bit fuller than Saeko’s</w:t>
      </w:r>
      <w:r w:rsidR="005277A3">
        <w:t xml:space="preserve">, taking Ranma by surprise.  </w:t>
      </w:r>
      <w:r w:rsidR="005277A3">
        <w:rPr>
          <w:i/>
          <w:iCs/>
        </w:rPr>
        <w:t xml:space="preserve">Are girls’ lips supposed to be so different from one another?  </w:t>
      </w:r>
      <w:r w:rsidR="005277A3">
        <w:t xml:space="preserve">The errant thought flittered across Ranma’s suddenly stunned brain.  And then there was the feel of Rias’s chest against Ranma’s also a bit bigger, and far softer than Saeko’s, pressing up against Ranma’s chest. </w:t>
      </w:r>
      <w:r w:rsidR="005277A3">
        <w:rPr>
          <w:i/>
          <w:iCs/>
        </w:rPr>
        <w:t xml:space="preserve"> </w:t>
      </w:r>
    </w:p>
    <w:p w14:paraId="6B4ED788" w14:textId="5B47AA25" w:rsidR="00262E85" w:rsidRDefault="005277A3" w:rsidP="001722B6">
      <w:pPr>
        <w:ind w:firstLine="720"/>
      </w:pPr>
      <w:r>
        <w:t xml:space="preserve">Such was his surprise at this sudden move from Rias that </w:t>
      </w:r>
      <w:r w:rsidR="00307F2E">
        <w:t>Ranma</w:t>
      </w:r>
      <w:r>
        <w:t>’s instincts had him</w:t>
      </w:r>
      <w:r w:rsidR="00307F2E">
        <w:t xml:space="preserve"> respond</w:t>
      </w:r>
      <w:r>
        <w:t xml:space="preserve">ing, </w:t>
      </w:r>
      <w:r w:rsidR="00262E85">
        <w:t>press</w:t>
      </w:r>
      <w:r>
        <w:t xml:space="preserve">ing </w:t>
      </w:r>
      <w:r w:rsidR="00262E85">
        <w:t xml:space="preserve">his lips </w:t>
      </w:r>
      <w:r>
        <w:t xml:space="preserve">back </w:t>
      </w:r>
      <w:r w:rsidR="00262E85">
        <w:t>against Rias’s</w:t>
      </w:r>
      <w:r>
        <w:t xml:space="preserve"> for a second before he could control himself</w:t>
      </w:r>
      <w:r w:rsidR="00262E85">
        <w:t>. T</w:t>
      </w:r>
      <w:r w:rsidR="00307F2E">
        <w:t xml:space="preserve">hen he </w:t>
      </w:r>
      <w:r w:rsidR="00262E85">
        <w:t>tried to pull back, panic filling him, b</w:t>
      </w:r>
      <w:r w:rsidR="00307F2E">
        <w:t xml:space="preserve">ut </w:t>
      </w:r>
      <w:r w:rsidR="0049141F">
        <w:t>Rias</w:t>
      </w:r>
      <w:r w:rsidR="00307F2E">
        <w:t xml:space="preserve"> clung to his arm like</w:t>
      </w:r>
      <w:r w:rsidR="00262E85">
        <w:t xml:space="preserve"> </w:t>
      </w:r>
      <w:proofErr w:type="spellStart"/>
      <w:proofErr w:type="gramStart"/>
      <w:r w:rsidR="00262E85">
        <w:t>a</w:t>
      </w:r>
      <w:proofErr w:type="spellEnd"/>
      <w:proofErr w:type="gramEnd"/>
      <w:r w:rsidR="00262E85">
        <w:t xml:space="preserve"> octopus</w:t>
      </w:r>
      <w:r w:rsidR="001C7648">
        <w:t>, deepening the kiss</w:t>
      </w:r>
      <w:r w:rsidR="00262E85">
        <w:t xml:space="preserve">.  </w:t>
      </w:r>
      <w:r w:rsidR="00262E85">
        <w:rPr>
          <w:i/>
          <w:iCs/>
        </w:rPr>
        <w:t>Gah it’s the same problem I had with Shampoo, where the heck do you push at a girl to get them to let you go without being a pervert?</w:t>
      </w:r>
      <w:r w:rsidR="00307F2E">
        <w:t xml:space="preserve">  </w:t>
      </w:r>
    </w:p>
    <w:p w14:paraId="17FA8AC4" w14:textId="5791489D" w:rsidR="001C7648" w:rsidRDefault="001C7648" w:rsidP="001722B6">
      <w:pPr>
        <w:ind w:firstLine="720"/>
      </w:pPr>
      <w:r>
        <w:t xml:space="preserve">The kiss went on, with Ranma now totally on the backfoot, unwilling to respond, but unwilling to use his greater strength to pull away from Rias for fear of hurting her, and losing the willpower to do so as the milliseconds sped past, taking all his brain’s higher functions with it.  What weren’t being sandblasted away by Rias’s kiss were being fully engaged in fighting Ranma’s male instincts which were screaming at him </w:t>
      </w:r>
      <w:r>
        <w:rPr>
          <w:i/>
          <w:iCs/>
        </w:rPr>
        <w:t>kiss her back, you fool!</w:t>
      </w:r>
      <w:r>
        <w:t xml:space="preserve"> </w:t>
      </w:r>
    </w:p>
    <w:p w14:paraId="7B9B83B3" w14:textId="473F65EE" w:rsidR="001C7648" w:rsidRPr="001C7648" w:rsidRDefault="001C7648" w:rsidP="001722B6">
      <w:pPr>
        <w:ind w:firstLine="720"/>
      </w:pPr>
      <w:r>
        <w:t xml:space="preserve">Eventually, with her arms still around Ranma, Rias leaned back, smiling happily up at him, her heart in her eyes as she resumed speaking as if the heated kiss hadn’t occurred, or rather, had simply been part of her statement given physical form.  “I think I’m falling for you Ranma, in a bad way.”  </w:t>
      </w:r>
    </w:p>
    <w:p w14:paraId="76E05859" w14:textId="5DCE6EF7" w:rsidR="00307F2E" w:rsidRDefault="001C7648" w:rsidP="001722B6">
      <w:pPr>
        <w:ind w:firstLine="720"/>
      </w:pPr>
      <w:r>
        <w:t xml:space="preserve">Ranma stammered. He’d sort of been fearing this for a while, and he knew Saeko had too, judging from their conversation </w:t>
      </w:r>
      <w:r w:rsidR="00DA4CC5">
        <w:t>they’d had before the battle with Kokabiel</w:t>
      </w:r>
      <w:r>
        <w:t>.</w:t>
      </w:r>
      <w:r w:rsidR="00DA4CC5">
        <w:t xml:space="preserve">  </w:t>
      </w:r>
      <w:r w:rsidR="00DA4CC5">
        <w:rPr>
          <w:i/>
          <w:iCs/>
        </w:rPr>
        <w:t>But then again, Saeko was awfully silent about the kiss on the cheek last night, wasn’t she?  Though that doesn’t change what I have to say at this point.</w:t>
      </w:r>
      <w:r>
        <w:t xml:space="preserve">  </w:t>
      </w:r>
      <w:r w:rsidR="00307F2E">
        <w:t>“</w:t>
      </w:r>
      <w:r w:rsidR="0049141F">
        <w:t>Rias</w:t>
      </w:r>
      <w:r w:rsidR="00307F2E">
        <w:t>, that</w:t>
      </w:r>
      <w:r w:rsidR="00262E85">
        <w:t>, er I’m</w:t>
      </w:r>
      <w:r w:rsidR="00307F2E">
        <w:t xml:space="preserve"> with Saeko!”</w:t>
      </w:r>
    </w:p>
    <w:p w14:paraId="0E5CAF84" w14:textId="6B204FAB" w:rsidR="002B237D" w:rsidRDefault="002B237D" w:rsidP="001722B6">
      <w:pPr>
        <w:ind w:firstLine="720"/>
      </w:pPr>
      <w:r>
        <w:t xml:space="preserve">To this, Rias simply nodded.  </w:t>
      </w:r>
      <w:r w:rsidR="00307F2E">
        <w:t>“You are, and that’s fine.</w:t>
      </w:r>
      <w:r>
        <w:t>”</w:t>
      </w:r>
      <w:r w:rsidR="00307F2E">
        <w:t xml:space="preserve"> </w:t>
      </w:r>
      <w:r w:rsidR="0049141F">
        <w:t>Rias</w:t>
      </w:r>
      <w:r w:rsidR="00307F2E">
        <w:t xml:space="preserve"> </w:t>
      </w:r>
      <w:r>
        <w:t xml:space="preserve">let him go then, </w:t>
      </w:r>
      <w:r w:rsidR="00307F2E">
        <w:t xml:space="preserve">but </w:t>
      </w:r>
      <w:r>
        <w:t>moved to walk beside him again,</w:t>
      </w:r>
      <w:r w:rsidR="00307F2E">
        <w:t xml:space="preserve"> clasping </w:t>
      </w:r>
      <w:r>
        <w:t>Ranma’s hand</w:t>
      </w:r>
      <w:r w:rsidR="00307F2E">
        <w:t xml:space="preserve"> in one of her own as she got the two of them moving again. </w:t>
      </w:r>
      <w:r>
        <w:t>“</w:t>
      </w:r>
      <w:r w:rsidR="00307F2E">
        <w:t>I just wanted to make my pursuit of you for official.</w:t>
      </w:r>
      <w:r>
        <w:t>”  She then smirked up at him, her face and smile stilly happy yet also sly.  “</w:t>
      </w:r>
      <w:r w:rsidR="00307F2E">
        <w:t>Note that I said my pursuit of you, n</w:t>
      </w:r>
      <w:r>
        <w:t>ot that I aim to replace Saeko-chan in your affections</w:t>
      </w:r>
      <w:r w:rsidR="00307F2E">
        <w:t>. Saeko</w:t>
      </w:r>
      <w:r>
        <w:t>-chan</w:t>
      </w:r>
      <w:r w:rsidR="00307F2E">
        <w:t xml:space="preserve"> might think of it as competition, but I’m willing to</w:t>
      </w:r>
      <w:r w:rsidR="00307F2E" w:rsidRPr="002B237D">
        <w:t xml:space="preserve"> share</w:t>
      </w:r>
      <w:r>
        <w:t>, to a certain extent anyway, and so long as I know the relationship is based off affection instead of power or ownership</w:t>
      </w:r>
      <w:r w:rsidR="00307F2E">
        <w:t>. Harems are normal among Devils</w:t>
      </w:r>
      <w:r>
        <w:t>,</w:t>
      </w:r>
      <w:r w:rsidR="00307F2E">
        <w:t xml:space="preserve"> after all.</w:t>
      </w:r>
      <w:r>
        <w:t>”</w:t>
      </w:r>
      <w:r w:rsidR="00307F2E">
        <w:t xml:space="preserve"> </w:t>
      </w:r>
    </w:p>
    <w:p w14:paraId="17AA3643" w14:textId="12424AA1" w:rsidR="00307F2E" w:rsidRPr="002B237D" w:rsidRDefault="00307F2E" w:rsidP="001722B6">
      <w:pPr>
        <w:ind w:firstLine="720"/>
      </w:pPr>
      <w:r w:rsidRPr="00307F2E">
        <w:rPr>
          <w:i/>
          <w:iCs/>
        </w:rPr>
        <w:t>I would’ve</w:t>
      </w:r>
      <w:r>
        <w:rPr>
          <w:i/>
          <w:iCs/>
        </w:rPr>
        <w:t xml:space="preserve"> preferred to be </w:t>
      </w:r>
      <w:r w:rsidRPr="00307F2E">
        <w:rPr>
          <w:i/>
          <w:iCs/>
        </w:rPr>
        <w:t>someone’s one and only, but I’m not going to be a homewrecker to do it</w:t>
      </w:r>
      <w:r w:rsidR="002B237D">
        <w:rPr>
          <w:i/>
          <w:iCs/>
        </w:rPr>
        <w:t xml:space="preserve">, </w:t>
      </w:r>
      <w:r w:rsidR="002B237D">
        <w:t>Rias reaffirmed to herself, practically giddy.</w:t>
      </w:r>
      <w:r w:rsidR="002B237D" w:rsidRPr="002B237D">
        <w:rPr>
          <w:i/>
          <w:iCs/>
        </w:rPr>
        <w:t xml:space="preserve"> </w:t>
      </w:r>
      <w:r w:rsidR="00BB40A9">
        <w:rPr>
          <w:i/>
          <w:iCs/>
        </w:rPr>
        <w:t>But</w:t>
      </w:r>
      <w:r w:rsidR="002B237D">
        <w:rPr>
          <w:i/>
          <w:iCs/>
        </w:rPr>
        <w:t xml:space="preserve"> I felt that moment of push back Ranma.  I’ve seen how you look at me, I saw the steam. I know you’re attracted to me, and that we’re friends.  That’s enough to build on, for sure!  </w:t>
      </w:r>
      <w:r w:rsidR="002B237D">
        <w:t xml:space="preserve"> </w:t>
      </w:r>
    </w:p>
    <w:p w14:paraId="77F0596A" w14:textId="472AA073" w:rsidR="00307F2E" w:rsidRDefault="00307F2E" w:rsidP="001722B6">
      <w:pPr>
        <w:ind w:firstLine="720"/>
      </w:pPr>
      <w:r>
        <w:t xml:space="preserve">Before Ranma could reply, </w:t>
      </w:r>
      <w:r w:rsidR="0049141F">
        <w:t>Rias</w:t>
      </w:r>
      <w:r>
        <w:t xml:space="preserve"> </w:t>
      </w:r>
      <w:r w:rsidR="002B237D">
        <w:t xml:space="preserve">lost control of herself for a second.  She swooped back up for another kiss.  And this time, to her delight, </w:t>
      </w:r>
      <w:r>
        <w:t>Ranma couldn’t stop his body</w:t>
      </w:r>
      <w:r w:rsidR="004D0FB4">
        <w:t>’s</w:t>
      </w:r>
      <w:r>
        <w:t xml:space="preserve"> automatic </w:t>
      </w:r>
      <w:r w:rsidR="004D0FB4">
        <w:t>response</w:t>
      </w:r>
      <w:r w:rsidR="002B237D">
        <w:t>.  Instead he</w:t>
      </w:r>
      <w:r>
        <w:t xml:space="preserve"> leaned in, his arms going around her, as he kissed her back just as fervently.</w:t>
      </w:r>
      <w:r w:rsidR="004D0FB4">
        <w:t xml:space="preserve">  Rias instantly deepened it, her tongue flicking into Ranma’s mouth to battle with his own.</w:t>
      </w:r>
    </w:p>
    <w:p w14:paraId="5AA336BC" w14:textId="4657158A" w:rsidR="00307F2E" w:rsidRDefault="00307F2E" w:rsidP="001722B6">
      <w:pPr>
        <w:ind w:firstLine="720"/>
      </w:pPr>
      <w:r>
        <w:t xml:space="preserve">Eventually </w:t>
      </w:r>
      <w:r w:rsidR="0049141F">
        <w:t>Rias</w:t>
      </w:r>
      <w:r>
        <w:t xml:space="preserve"> pulled back, winking at him, her voice a low murmur. </w:t>
      </w:r>
      <w:r w:rsidR="004D0FB4">
        <w:t>“</w:t>
      </w:r>
      <w:r>
        <w:t>Well now, it seems as if I’m not the only one interested in this relationship</w:t>
      </w:r>
      <w:r w:rsidR="004D0FB4">
        <w:t>,</w:t>
      </w:r>
      <w:r>
        <w:t xml:space="preserve"> now is it?</w:t>
      </w:r>
      <w:r w:rsidR="004D0FB4">
        <w:t>”</w:t>
      </w:r>
    </w:p>
    <w:p w14:paraId="4277B49F" w14:textId="41070E0C" w:rsidR="003F322F" w:rsidRDefault="004D0FB4" w:rsidP="001722B6">
      <w:pPr>
        <w:ind w:firstLine="720"/>
      </w:pPr>
      <w:r>
        <w:t>With that Rias</w:t>
      </w:r>
      <w:r w:rsidR="00307F2E">
        <w:t xml:space="preserve"> turned, swishing her hips as she continued their walk through the town, and leaving Ranma behind </w:t>
      </w:r>
      <w:r w:rsidR="005E3F00">
        <w:t>utterly poleaxed</w:t>
      </w:r>
      <w:r w:rsidR="00307F2E">
        <w:t>, the incredulous target of many a glare from</w:t>
      </w:r>
      <w:r w:rsidR="005E3F00">
        <w:t xml:space="preserve"> nearly every man or boy</w:t>
      </w:r>
      <w:r w:rsidR="00307F2E">
        <w:t xml:space="preserve"> around him.</w:t>
      </w:r>
      <w:r w:rsidR="003F322F">
        <w:t xml:space="preserve"> Finally he simply shook his head, following after her. </w:t>
      </w:r>
      <w:r w:rsidR="003F322F" w:rsidRPr="00A534DB">
        <w:rPr>
          <w:i/>
          <w:iCs/>
        </w:rPr>
        <w:t xml:space="preserve">Why the hell is my love life so freaking complicated whatever I tried to do! I know I’ve </w:t>
      </w:r>
      <w:r w:rsidR="00A534DB">
        <w:rPr>
          <w:i/>
          <w:iCs/>
        </w:rPr>
        <w:t>thought</w:t>
      </w:r>
      <w:r w:rsidR="003F322F" w:rsidRPr="00A534DB">
        <w:rPr>
          <w:i/>
          <w:iCs/>
        </w:rPr>
        <w:t xml:space="preserve"> this before, but if there is some malignant spirit or God out there that is </w:t>
      </w:r>
      <w:r w:rsidR="005E3F00" w:rsidRPr="00A534DB">
        <w:rPr>
          <w:i/>
          <w:iCs/>
        </w:rPr>
        <w:t>f</w:t>
      </w:r>
      <w:r w:rsidR="003F322F" w:rsidRPr="00A534DB">
        <w:rPr>
          <w:i/>
          <w:iCs/>
        </w:rPr>
        <w:t>ucking up with my life</w:t>
      </w:r>
      <w:r w:rsidR="005E3F00" w:rsidRPr="00A534DB">
        <w:rPr>
          <w:i/>
          <w:iCs/>
        </w:rPr>
        <w:t>…</w:t>
      </w:r>
      <w:r w:rsidR="003F322F" w:rsidRPr="00A534DB">
        <w:rPr>
          <w:i/>
          <w:iCs/>
        </w:rPr>
        <w:t xml:space="preserve">if </w:t>
      </w:r>
      <w:r w:rsidR="005E3F00" w:rsidRPr="00A534DB">
        <w:rPr>
          <w:i/>
          <w:iCs/>
        </w:rPr>
        <w:t xml:space="preserve">this is vengeance for </w:t>
      </w:r>
      <w:r w:rsidR="003F322F" w:rsidRPr="00A534DB">
        <w:rPr>
          <w:i/>
          <w:iCs/>
        </w:rPr>
        <w:t>something that was done to you</w:t>
      </w:r>
      <w:r w:rsidR="005E3F00" w:rsidRPr="00A534DB">
        <w:rPr>
          <w:i/>
          <w:iCs/>
        </w:rPr>
        <w:t xml:space="preserve"> or one o’ your shrines</w:t>
      </w:r>
      <w:r w:rsidR="003F322F" w:rsidRPr="00A534DB">
        <w:rPr>
          <w:i/>
          <w:iCs/>
        </w:rPr>
        <w:t xml:space="preserve">, see </w:t>
      </w:r>
      <w:r w:rsidR="005E3F00" w:rsidRPr="00A534DB">
        <w:rPr>
          <w:i/>
          <w:iCs/>
        </w:rPr>
        <w:t xml:space="preserve">Genma, </w:t>
      </w:r>
      <w:r w:rsidR="003F322F" w:rsidRPr="00A534DB">
        <w:rPr>
          <w:i/>
          <w:iCs/>
        </w:rPr>
        <w:t>not me. If you doing this for fun, realize that if I find out who you are, w</w:t>
      </w:r>
      <w:r w:rsidR="005E3F00" w:rsidRPr="00A534DB">
        <w:rPr>
          <w:i/>
          <w:iCs/>
        </w:rPr>
        <w:t>e’l</w:t>
      </w:r>
      <w:r w:rsidR="003F322F" w:rsidRPr="00A534DB">
        <w:rPr>
          <w:i/>
          <w:iCs/>
        </w:rPr>
        <w:t>l be having my kind of fun</w:t>
      </w:r>
      <w:r w:rsidR="005E3F00" w:rsidRPr="00A534DB">
        <w:rPr>
          <w:i/>
          <w:iCs/>
        </w:rPr>
        <w:t>.  W</w:t>
      </w:r>
      <w:r w:rsidR="003F322F" w:rsidRPr="00A534DB">
        <w:rPr>
          <w:i/>
          <w:iCs/>
        </w:rPr>
        <w:t>hich will involve a lot of breaking things and screams on your part</w:t>
      </w:r>
      <w:r w:rsidR="005E3F00">
        <w:t>!</w:t>
      </w:r>
    </w:p>
    <w:p w14:paraId="7BF8AECA" w14:textId="6000B7F5" w:rsidR="00A534DB" w:rsidRDefault="00A534DB" w:rsidP="001722B6">
      <w:pPr>
        <w:ind w:firstLine="720"/>
      </w:pPr>
      <w:r>
        <w:t xml:space="preserve">After a few seconds imagining the carnage he would unleash on whatever trickster god was playing with his life, </w:t>
      </w:r>
      <w:r w:rsidR="00BB40A9">
        <w:t>Ranma hurried to catch up to Rias.  After all, she was the one with money.</w:t>
      </w:r>
      <w:r w:rsidR="00A408AA">
        <w:t xml:space="preserve">  The two of them stayed silent, glancing at one another occasionally, one looking confused and worried, the other amused and happy.  After everything that had happened with her family, this whole day had been a delight, with Ranma’s reaction to her come on being the icing on the cake.</w:t>
      </w:r>
    </w:p>
    <w:p w14:paraId="169E2C4A" w14:textId="42C158E3" w:rsidR="00A408AA" w:rsidRDefault="00A408AA" w:rsidP="001722B6">
      <w:pPr>
        <w:ind w:firstLine="720"/>
      </w:pPr>
      <w:r>
        <w:t xml:space="preserve">They soon found a restaurant stall that sold in bulk and bought several boxes worth of chicken and beef skewers.  That should be enough with whatever more traditional fare Kasumi and the others would fine to contribute.  </w:t>
      </w:r>
    </w:p>
    <w:p w14:paraId="0E7BDD93" w14:textId="556BECC2" w:rsidR="00A408AA" w:rsidRDefault="00A408AA" w:rsidP="001722B6">
      <w:pPr>
        <w:ind w:firstLine="720"/>
      </w:pPr>
      <w:r>
        <w:t xml:space="preserve">As they were walking away though, Ranma’s sixth sense started to act up.  Without breaking stride he looked around </w:t>
      </w:r>
      <w:proofErr w:type="gramStart"/>
      <w:r>
        <w:t>slightly, and</w:t>
      </w:r>
      <w:proofErr w:type="gramEnd"/>
      <w:r>
        <w:t xml:space="preserve"> frowned when he noticed a young man with black hair watching him through the crowd. Not Rias, not both of them at once, just Ranma.  </w:t>
      </w:r>
      <w:r>
        <w:rPr>
          <w:i/>
          <w:iCs/>
        </w:rPr>
        <w:t xml:space="preserve">Huh, wonder what that’s about. </w:t>
      </w:r>
      <w:r>
        <w:t xml:space="preserve">Deciding to find out, Ranma scanned the area for an excuse and spotted a nearby ice cream store.  “Hey, I’m gonna grab some ice-cream, </w:t>
      </w:r>
      <w:r w:rsidR="00921139">
        <w:t>why don’t you head back to the others while the food is still hot?  I’ll meet you there.”</w:t>
      </w:r>
    </w:p>
    <w:p w14:paraId="4E7E4BE3" w14:textId="56D32CF2" w:rsidR="00921139" w:rsidRPr="00A408AA" w:rsidRDefault="00921139" w:rsidP="001722B6">
      <w:pPr>
        <w:ind w:firstLine="720"/>
      </w:pPr>
      <w:r>
        <w:t>Nodding complacently and evidently not having noticed anything untoward, Rias glanced to the side then gestured them both into an alleyway between to of the buildings.  There she turned and leaned up suddenly, surprising Ranma once more with a kiss.  She pulled back, smiled brightly, and said, “I’ll see you back at the beach Ranma. And remember I don’t want to steal you away from Saeko, I just want to join you.”</w:t>
      </w:r>
    </w:p>
    <w:p w14:paraId="3C1D6004" w14:textId="6E19E96E" w:rsidR="00A534DB" w:rsidRPr="008E12BB" w:rsidRDefault="00921139" w:rsidP="001722B6">
      <w:pPr>
        <w:ind w:firstLine="720"/>
      </w:pPr>
      <w:r>
        <w:t>With that Rias stood back, summoned her</w:t>
      </w:r>
      <w:r w:rsidR="00A41E47">
        <w:t xml:space="preserve"> </w:t>
      </w:r>
      <w:r>
        <w:t xml:space="preserve">wings and flew up into the air, </w:t>
      </w:r>
      <w:r w:rsidR="008E12BB">
        <w:t xml:space="preserve">using </w:t>
      </w:r>
      <w:r>
        <w:t>a spell to hide her body from detection.</w:t>
      </w:r>
    </w:p>
    <w:p w14:paraId="29511A9F" w14:textId="14183BA2" w:rsidR="00AB624F" w:rsidRDefault="00AB624F" w:rsidP="001722B6">
      <w:pPr>
        <w:ind w:firstLine="720"/>
      </w:pPr>
      <w:r>
        <w:t>Ranma watched Rias fly off, shaking his head</w:t>
      </w:r>
      <w:r w:rsidR="008E12BB">
        <w:t xml:space="preserve">, shocked anew at </w:t>
      </w:r>
      <w:r>
        <w:t xml:space="preserve">how </w:t>
      </w:r>
      <w:r w:rsidR="008E12BB">
        <w:t xml:space="preserve">open the Devil girl was with her affections.  And how </w:t>
      </w:r>
      <w:r>
        <w:t xml:space="preserve">the heck </w:t>
      </w:r>
      <w:r w:rsidR="008E12BB">
        <w:t>i</w:t>
      </w:r>
      <w:r>
        <w:t>s she such a good kisser</w:t>
      </w:r>
      <w:r w:rsidR="008E12BB">
        <w:t xml:space="preserve">? </w:t>
      </w:r>
      <w:r>
        <w:t xml:space="preserve">I know she hasn’t kissed </w:t>
      </w:r>
      <w:r w:rsidR="008E12BB">
        <w:t>anyone</w:t>
      </w:r>
      <w:r>
        <w:t xml:space="preserve"> before</w:t>
      </w:r>
      <w:r w:rsidR="008E12BB">
        <w:t xml:space="preserve">.  And books </w:t>
      </w:r>
      <w:r>
        <w:t>for sure</w:t>
      </w:r>
      <w:r w:rsidR="008E12BB">
        <w:t xml:space="preserve"> </w:t>
      </w:r>
      <w:r>
        <w:t>didn’t help me all that much</w:t>
      </w:r>
      <w:r w:rsidR="008E12BB">
        <w:t xml:space="preserve"> with Saeko</w:t>
      </w:r>
      <w:r>
        <w:t>!</w:t>
      </w:r>
    </w:p>
    <w:p w14:paraId="27770B86" w14:textId="4BCD23EB" w:rsidR="00AB624F" w:rsidRDefault="00AB624F" w:rsidP="001722B6">
      <w:pPr>
        <w:ind w:firstLine="720"/>
      </w:pPr>
      <w:r>
        <w:t xml:space="preserve">That thought however didn’t stay in his head for very long. Instead, Ranma wondered what the heck was going to happen when </w:t>
      </w:r>
      <w:r w:rsidR="008E12BB">
        <w:t>Saeko</w:t>
      </w:r>
      <w:r>
        <w:t xml:space="preserve"> found out that Rias had kissed him again</w:t>
      </w:r>
      <w:r w:rsidR="008E12BB">
        <w:t>, this time on the lips</w:t>
      </w:r>
      <w:r>
        <w:t xml:space="preserve">. Or that Ranma had kissed </w:t>
      </w:r>
      <w:r w:rsidR="008E12BB">
        <w:t>b</w:t>
      </w:r>
      <w:r>
        <w:t>ack. Ranma had almost inhuman levels</w:t>
      </w:r>
      <w:r w:rsidR="008E12BB">
        <w:t xml:space="preserve"> of </w:t>
      </w:r>
      <w:r w:rsidR="0016576A">
        <w:t xml:space="preserve">body </w:t>
      </w:r>
      <w:r w:rsidR="008E12BB">
        <w:t>control</w:t>
      </w:r>
      <w:r>
        <w:t xml:space="preserve">, but you would have to be literally inhuman to </w:t>
      </w:r>
      <w:r w:rsidR="008E12BB">
        <w:t>not kiss a girl like Rias back</w:t>
      </w:r>
      <w:r>
        <w:t xml:space="preserve">, and Ranma did find her attractive. He’d found her attractive for a while, but </w:t>
      </w:r>
      <w:r w:rsidR="008E12BB">
        <w:t>Ranma would never have acted on it</w:t>
      </w:r>
      <w:r>
        <w:t xml:space="preserve"> thanks to his relationship with </w:t>
      </w:r>
      <w:r w:rsidR="008E12BB">
        <w:t>Saeko and admittedly not understanding how to do so</w:t>
      </w:r>
      <w:r>
        <w:t>.</w:t>
      </w:r>
    </w:p>
    <w:p w14:paraId="68E03417" w14:textId="3703841F" w:rsidR="00AB624F" w:rsidRDefault="00AB624F" w:rsidP="001722B6">
      <w:pPr>
        <w:ind w:firstLine="720"/>
      </w:pPr>
      <w:r>
        <w:t xml:space="preserve">Shaking his head, </w:t>
      </w:r>
      <w:r w:rsidR="008E12BB">
        <w:t>Ranma moved towards the ice cream shop at the far end of the street</w:t>
      </w:r>
      <w:r w:rsidR="0016576A">
        <w:t>.</w:t>
      </w:r>
      <w:r w:rsidR="008E12BB">
        <w:t xml:space="preserve"> But instead of entering, he</w:t>
      </w:r>
      <w:r>
        <w:t xml:space="preserve"> look</w:t>
      </w:r>
      <w:r w:rsidR="008E12BB">
        <w:t>ed aside</w:t>
      </w:r>
      <w:r>
        <w:t xml:space="preserve"> at the young man who was </w:t>
      </w:r>
      <w:r w:rsidR="00314129">
        <w:t>watching</w:t>
      </w:r>
      <w:r>
        <w:t xml:space="preserve"> </w:t>
      </w:r>
      <w:r w:rsidR="00314129">
        <w:t>Ranma from across the street</w:t>
      </w:r>
      <w:r>
        <w:t>, leaning lackadaisical</w:t>
      </w:r>
      <w:r w:rsidR="00314129">
        <w:t>ly</w:t>
      </w:r>
      <w:r>
        <w:t xml:space="preserve"> on </w:t>
      </w:r>
      <w:r w:rsidR="00314129">
        <w:t xml:space="preserve">a </w:t>
      </w:r>
      <w:r>
        <w:t xml:space="preserve">wall. </w:t>
      </w:r>
      <w:r w:rsidR="00314129">
        <w:t xml:space="preserve">Without Rias around or a crowd between them, Ranma took in more of the man than before.  </w:t>
      </w:r>
      <w:r>
        <w:t xml:space="preserve">He was </w:t>
      </w:r>
      <w:r w:rsidR="00314129">
        <w:t>taller than Ranma,</w:t>
      </w:r>
      <w:r>
        <w:t xml:space="preserve"> slightly broader in the shoulders, dressed in something </w:t>
      </w:r>
      <w:r w:rsidR="00314129">
        <w:t xml:space="preserve">Ranma identified as looking kind of </w:t>
      </w:r>
      <w:r>
        <w:t>like Chinese finery</w:t>
      </w:r>
      <w:r w:rsidR="00314129">
        <w:t xml:space="preserve"> mixed with a school uniform</w:t>
      </w:r>
      <w:r>
        <w:t>, with black hair, black eyes, and a slight smirk. And just looking at the guy, Ranma could tell he was strong. The way he stood, the muscles hidden under his clothing, a certain sense from his sixth sense telling him that som</w:t>
      </w:r>
      <w:r w:rsidR="0016576A">
        <w:t>e</w:t>
      </w:r>
      <w:r>
        <w:t>thin</w:t>
      </w:r>
      <w:r w:rsidR="0016576A">
        <w:t>g</w:t>
      </w:r>
      <w:r>
        <w:t xml:space="preserve"> about this guy was beyond</w:t>
      </w:r>
      <w:r w:rsidR="0016576A">
        <w:t xml:space="preserve"> normal.</w:t>
      </w:r>
    </w:p>
    <w:p w14:paraId="767B92B6" w14:textId="289DD554" w:rsidR="00B1779B" w:rsidRPr="00B1779B" w:rsidRDefault="00B1779B" w:rsidP="001722B6">
      <w:pPr>
        <w:ind w:firstLine="720"/>
        <w:rPr>
          <w:i/>
          <w:iCs/>
        </w:rPr>
      </w:pPr>
      <w:r>
        <w:rPr>
          <w:i/>
          <w:iCs/>
        </w:rPr>
        <w:t xml:space="preserve">And then there’s the other one, </w:t>
      </w:r>
      <w:r>
        <w:t xml:space="preserve">Ranma thought, seeing a flash of blond hair from a nearby rooftop.  Ranma had spotted that one as Rias left and wondered idly how she had hidden from the redhead Devil once Rias was in midair.  </w:t>
      </w:r>
      <w:r w:rsidRPr="00B1779B">
        <w:rPr>
          <w:i/>
          <w:iCs/>
        </w:rPr>
        <w:t>Regardless, it’s time to discover why these two are interested in me.</w:t>
      </w:r>
    </w:p>
    <w:p w14:paraId="40403E70" w14:textId="63B70832" w:rsidR="0016576A" w:rsidRDefault="00B1779B" w:rsidP="001722B6">
      <w:pPr>
        <w:ind w:firstLine="720"/>
      </w:pPr>
      <w:r>
        <w:t>As Ranma was thinking that, t</w:t>
      </w:r>
      <w:r w:rsidR="0016576A">
        <w:t>he other young man</w:t>
      </w:r>
      <w:r w:rsidR="00AB624F">
        <w:t xml:space="preserve"> nodded affably </w:t>
      </w:r>
      <w:r>
        <w:t>to him</w:t>
      </w:r>
      <w:r w:rsidR="00AB624F">
        <w:t>, gesturing Ranma to come closer</w:t>
      </w:r>
      <w:r w:rsidR="0016576A">
        <w:t>. B</w:t>
      </w:r>
      <w:r w:rsidR="00AB624F">
        <w:t xml:space="preserve">ut Ranma rolled his eyes, and then leapt upwards, landing on the rooftop </w:t>
      </w:r>
      <w:r w:rsidR="0016576A">
        <w:t xml:space="preserve">of the ice cream shop </w:t>
      </w:r>
      <w:r w:rsidR="00AB624F">
        <w:t>from a standing start. The man chuckled followed Ranma easily, informing him that</w:t>
      </w:r>
      <w:r w:rsidR="0016576A">
        <w:t xml:space="preserve"> h</w:t>
      </w:r>
      <w:r w:rsidR="00AB624F">
        <w:t>is guess had been right.</w:t>
      </w:r>
      <w:r>
        <w:t xml:space="preserve">  There Ranma found a blonde girl waiting, backing away and moving to join the other young man, circling around where Ranma had landed.</w:t>
      </w:r>
    </w:p>
    <w:p w14:paraId="7FC24266" w14:textId="052CF41E" w:rsidR="00B1779B" w:rsidRDefault="00B1779B" w:rsidP="001722B6">
      <w:pPr>
        <w:ind w:firstLine="720"/>
      </w:pPr>
      <w:r>
        <w:t>The blonde was a cheerful sort, with long blonde hair almost like Asia’s, light blue or green eyes, Ranma couldn’t tell.  She wore a schoolgirl’s outfit with a long skirt, but over it wore dark orange colored armor, with a sword in a sheathe at her side.  even as she circled Ranma to join her companion she smiled cheerfully at the martial artist, making him think of Irina for some reason.</w:t>
      </w:r>
    </w:p>
    <w:p w14:paraId="7DA04F48" w14:textId="0ADAABDB" w:rsidR="0016576A" w:rsidRDefault="00B1779B" w:rsidP="001722B6">
      <w:pPr>
        <w:ind w:firstLine="720"/>
      </w:pPr>
      <w:r>
        <w:t>Ranma crossed his arms, his eyes narrowed, showing no concern about the woman or the fact she was armed.  “Yo.  What do you two want?”</w:t>
      </w:r>
    </w:p>
    <w:p w14:paraId="7A19683F" w14:textId="77777777" w:rsidR="00987A53" w:rsidRDefault="00987A53" w:rsidP="001722B6">
      <w:pPr>
        <w:ind w:firstLine="720"/>
      </w:pPr>
      <w:r>
        <w:t>“G</w:t>
      </w:r>
      <w:r w:rsidR="00AB624F">
        <w:t xml:space="preserve">reetings, </w:t>
      </w:r>
      <w:r>
        <w:t>fellow warrior</w:t>
      </w:r>
      <w:r w:rsidR="00AB624F">
        <w:t xml:space="preserve"> of humanity</w:t>
      </w:r>
      <w:r>
        <w:t>,”</w:t>
      </w:r>
      <w:r w:rsidR="00AB624F">
        <w:t xml:space="preserve"> the man said with a </w:t>
      </w:r>
      <w:r>
        <w:t>chuckle for Ranma’s attitude</w:t>
      </w:r>
      <w:r w:rsidR="00AB624F">
        <w:t xml:space="preserve">. </w:t>
      </w:r>
      <w:r>
        <w:t>“</w:t>
      </w:r>
      <w:r w:rsidR="00AB624F">
        <w:t>I have heard of your strength, and I wish to speak to you about how</w:t>
      </w:r>
      <w:r>
        <w:t>…”</w:t>
      </w:r>
      <w:r w:rsidR="00AB624F">
        <w:t xml:space="preserve"> </w:t>
      </w:r>
    </w:p>
    <w:p w14:paraId="5953F99E" w14:textId="77777777" w:rsidR="00987A53" w:rsidRDefault="00987A53" w:rsidP="001722B6">
      <w:pPr>
        <w:ind w:firstLine="720"/>
      </w:pPr>
      <w:r>
        <w:t>“I</w:t>
      </w:r>
      <w:r w:rsidR="00AB624F">
        <w:t>s th</w:t>
      </w:r>
      <w:r>
        <w:t>is</w:t>
      </w:r>
      <w:r w:rsidR="00AB624F">
        <w:t xml:space="preserve"> supposed </w:t>
      </w:r>
      <w:r>
        <w:t xml:space="preserve">to be some </w:t>
      </w:r>
      <w:r w:rsidR="00AB624F">
        <w:t>kind of sales pitch</w:t>
      </w:r>
      <w:r>
        <w:t>?” Ranma</w:t>
      </w:r>
      <w:r w:rsidR="00AB624F">
        <w:t xml:space="preserve"> asked coldly. </w:t>
      </w:r>
    </w:p>
    <w:p w14:paraId="7C3B3343" w14:textId="60659ADD" w:rsidR="00AB624F" w:rsidRDefault="00987A53" w:rsidP="001722B6">
      <w:pPr>
        <w:ind w:firstLine="720"/>
      </w:pPr>
      <w:r>
        <w:t>“</w:t>
      </w:r>
      <w:r w:rsidR="00AB624F">
        <w:t>The start of one of any right. Can I ask that you hear me out first?</w:t>
      </w:r>
      <w:r>
        <w:t>” the man smiled, seemingly unconcerned about Ranma’s aggressive attitude.</w:t>
      </w:r>
    </w:p>
    <w:p w14:paraId="062A9A8A" w14:textId="37687526" w:rsidR="00AB624F" w:rsidRPr="00594DD9" w:rsidRDefault="00987A53" w:rsidP="001722B6">
      <w:pPr>
        <w:ind w:firstLine="720"/>
        <w:rPr>
          <w:rFonts w:cstheme="minorHAnsi"/>
          <w:sz w:val="24"/>
          <w:szCs w:val="24"/>
        </w:rPr>
      </w:pPr>
      <w:r>
        <w:t>“</w:t>
      </w:r>
      <w:r w:rsidR="00AB624F">
        <w:t>Sure</w:t>
      </w:r>
      <w:r>
        <w:t>,” Ranma</w:t>
      </w:r>
      <w:r w:rsidR="00AB624F">
        <w:t xml:space="preserve"> shrug</w:t>
      </w:r>
      <w:r>
        <w:t>ged his whole attitude seeming to change on a dime with an abruptness that made the girl’s eyes widen.</w:t>
      </w:r>
      <w:r w:rsidR="00AB624F">
        <w:t xml:space="preserve"> </w:t>
      </w:r>
      <w:r w:rsidRPr="00594DD9">
        <w:rPr>
          <w:rFonts w:cstheme="minorHAnsi"/>
          <w:sz w:val="24"/>
          <w:szCs w:val="24"/>
        </w:rPr>
        <w:t>“A</w:t>
      </w:r>
      <w:r w:rsidR="00AB624F" w:rsidRPr="00594DD9">
        <w:rPr>
          <w:rFonts w:cstheme="minorHAnsi"/>
          <w:sz w:val="24"/>
          <w:szCs w:val="24"/>
        </w:rPr>
        <w:t xml:space="preserve">lthough </w:t>
      </w:r>
      <w:r w:rsidRPr="00594DD9">
        <w:rPr>
          <w:rFonts w:cstheme="minorHAnsi"/>
          <w:sz w:val="24"/>
          <w:szCs w:val="24"/>
        </w:rPr>
        <w:t>ya probably shouldn’t expect much. I ain’t interested in working for anyone but myself most of the time.”</w:t>
      </w:r>
    </w:p>
    <w:p w14:paraId="093962E4" w14:textId="5E1FD7AA" w:rsidR="00594DD9" w:rsidRPr="00594DD9" w:rsidRDefault="00987A53" w:rsidP="001722B6">
      <w:pPr>
        <w:ind w:firstLine="720"/>
        <w:rPr>
          <w:rFonts w:cstheme="minorHAnsi"/>
          <w:sz w:val="24"/>
          <w:szCs w:val="24"/>
        </w:rPr>
      </w:pPr>
      <w:r w:rsidRPr="00594DD9">
        <w:rPr>
          <w:rFonts w:cstheme="minorHAnsi"/>
          <w:sz w:val="24"/>
          <w:szCs w:val="24"/>
        </w:rPr>
        <w:t>“</w:t>
      </w:r>
      <w:r w:rsidR="00AB624F" w:rsidRPr="00594DD9">
        <w:rPr>
          <w:rFonts w:cstheme="minorHAnsi"/>
          <w:sz w:val="24"/>
          <w:szCs w:val="24"/>
        </w:rPr>
        <w:t xml:space="preserve">My name is </w:t>
      </w:r>
      <w:r w:rsidRPr="00594DD9">
        <w:rPr>
          <w:rFonts w:cstheme="minorHAnsi"/>
          <w:sz w:val="24"/>
          <w:szCs w:val="24"/>
        </w:rPr>
        <w:t>Cao-Cao</w:t>
      </w:r>
      <w:r w:rsidR="00AB624F" w:rsidRPr="00594DD9">
        <w:rPr>
          <w:rFonts w:cstheme="minorHAnsi"/>
          <w:sz w:val="24"/>
          <w:szCs w:val="24"/>
        </w:rPr>
        <w:t>. I am the descendent of the original</w:t>
      </w:r>
      <w:r w:rsidR="00594DD9" w:rsidRPr="00594DD9">
        <w:rPr>
          <w:rFonts w:cstheme="minorHAnsi"/>
          <w:sz w:val="24"/>
          <w:szCs w:val="24"/>
        </w:rPr>
        <w:t>..</w:t>
      </w:r>
      <w:r w:rsidR="00AB624F" w:rsidRPr="00594DD9">
        <w:rPr>
          <w:rFonts w:cstheme="minorHAnsi"/>
          <w:sz w:val="24"/>
          <w:szCs w:val="24"/>
        </w:rPr>
        <w:t>.</w:t>
      </w:r>
      <w:r w:rsidR="00594DD9" w:rsidRPr="00594DD9">
        <w:rPr>
          <w:rFonts w:cstheme="minorHAnsi"/>
          <w:sz w:val="24"/>
          <w:szCs w:val="24"/>
        </w:rPr>
        <w:t>”</w:t>
      </w:r>
    </w:p>
    <w:p w14:paraId="7F3B0198" w14:textId="6BDE7824" w:rsidR="00594DD9" w:rsidRPr="00594DD9" w:rsidRDefault="00594DD9" w:rsidP="001722B6">
      <w:pPr>
        <w:pStyle w:val="NormalWeb"/>
        <w:ind w:firstLine="720"/>
        <w:rPr>
          <w:rFonts w:asciiTheme="minorHAnsi" w:hAnsiTheme="minorHAnsi" w:cstheme="minorHAnsi"/>
          <w:color w:val="000000"/>
        </w:rPr>
      </w:pPr>
      <w:r w:rsidRPr="00594DD9">
        <w:rPr>
          <w:rFonts w:asciiTheme="minorHAnsi" w:hAnsiTheme="minorHAnsi" w:cstheme="minorHAnsi"/>
        </w:rPr>
        <w:t xml:space="preserve">Ranma interrupted the man again, using his knowledge of how to piss people off to crowd the other man.  Cao-Cao seemed proud of his heritage so, Ranma attacked him on it. </w:t>
      </w:r>
      <w:r>
        <w:rPr>
          <w:rFonts w:asciiTheme="minorHAnsi" w:hAnsiTheme="minorHAnsi" w:cstheme="minorHAnsi"/>
        </w:rPr>
        <w:t xml:space="preserve">  And whatever else could be said about my grades in school, I’ve always liked history.  “Ugh, you’re a </w:t>
      </w:r>
      <w:r w:rsidRPr="00594DD9">
        <w:rPr>
          <w:rFonts w:asciiTheme="minorHAnsi" w:hAnsiTheme="minorHAnsi" w:cstheme="minorHAnsi"/>
        </w:rPr>
        <w:t xml:space="preserve">descendant of </w:t>
      </w:r>
      <w:r w:rsidRPr="00594DD9">
        <w:rPr>
          <w:rFonts w:asciiTheme="minorHAnsi" w:hAnsiTheme="minorHAnsi" w:cstheme="minorHAnsi"/>
          <w:color w:val="000000"/>
        </w:rPr>
        <w:t>th</w:t>
      </w:r>
      <w:r w:rsidRPr="00594DD9">
        <w:rPr>
          <w:rFonts w:asciiTheme="minorHAnsi" w:hAnsiTheme="minorHAnsi" w:cstheme="minorHAnsi"/>
          <w:color w:val="000000"/>
        </w:rPr>
        <w:t>at</w:t>
      </w:r>
      <w:r w:rsidRPr="00594DD9">
        <w:rPr>
          <w:rFonts w:asciiTheme="minorHAnsi" w:hAnsiTheme="minorHAnsi" w:cstheme="minorHAnsi"/>
          <w:color w:val="000000"/>
        </w:rPr>
        <w:t xml:space="preserve"> ambitious angsty cock</w:t>
      </w:r>
      <w:r w:rsidRPr="00594DD9">
        <w:rPr>
          <w:rFonts w:asciiTheme="minorHAnsi" w:hAnsiTheme="minorHAnsi" w:cstheme="minorHAnsi"/>
          <w:color w:val="000000"/>
        </w:rPr>
        <w:t>-</w:t>
      </w:r>
      <w:r w:rsidRPr="00594DD9">
        <w:rPr>
          <w:rFonts w:asciiTheme="minorHAnsi" w:hAnsiTheme="minorHAnsi" w:cstheme="minorHAnsi"/>
          <w:color w:val="000000"/>
        </w:rPr>
        <w:t xml:space="preserve">bag who got his ass kicked at the battle of Red </w:t>
      </w:r>
      <w:r w:rsidR="00B040A3">
        <w:rPr>
          <w:rFonts w:asciiTheme="minorHAnsi" w:hAnsiTheme="minorHAnsi" w:cstheme="minorHAnsi"/>
          <w:color w:val="000000"/>
        </w:rPr>
        <w:t>Cliff</w:t>
      </w:r>
      <w:r w:rsidRPr="00594DD9">
        <w:rPr>
          <w:rFonts w:asciiTheme="minorHAnsi" w:hAnsiTheme="minorHAnsi" w:cstheme="minorHAnsi"/>
          <w:color w:val="000000"/>
        </w:rPr>
        <w:t>s?</w:t>
      </w:r>
      <w:r w:rsidRPr="00594DD9">
        <w:rPr>
          <w:rFonts w:asciiTheme="minorHAnsi" w:hAnsiTheme="minorHAnsi" w:cstheme="minorHAnsi"/>
          <w:color w:val="000000"/>
        </w:rPr>
        <w:t xml:space="preserve">  I’m sorry for you, man.”</w:t>
      </w:r>
    </w:p>
    <w:p w14:paraId="471D1A2E" w14:textId="78AC718C" w:rsidR="00594DD9" w:rsidRDefault="00594DD9" w:rsidP="001722B6">
      <w:pPr>
        <w:pStyle w:val="NormalWeb"/>
        <w:ind w:firstLine="720"/>
        <w:rPr>
          <w:rFonts w:asciiTheme="minorHAnsi" w:hAnsiTheme="minorHAnsi" w:cstheme="minorHAnsi"/>
          <w:color w:val="000000"/>
        </w:rPr>
      </w:pPr>
      <w:r w:rsidRPr="00594DD9">
        <w:rPr>
          <w:rFonts w:asciiTheme="minorHAnsi" w:hAnsiTheme="minorHAnsi" w:cstheme="minorHAnsi"/>
          <w:color w:val="000000"/>
        </w:rPr>
        <w:t xml:space="preserve">That seemed to work instantly as Cao-Cao was suddenly holding a spear, not taken from a ki space, Ranma would have been able to sense it, </w:t>
      </w:r>
      <w:proofErr w:type="gramStart"/>
      <w:r w:rsidRPr="00594DD9">
        <w:rPr>
          <w:rFonts w:asciiTheme="minorHAnsi" w:hAnsiTheme="minorHAnsi" w:cstheme="minorHAnsi"/>
          <w:color w:val="000000"/>
        </w:rPr>
        <w:t>no</w:t>
      </w:r>
      <w:proofErr w:type="gramEnd"/>
      <w:r w:rsidRPr="00594DD9">
        <w:rPr>
          <w:rFonts w:asciiTheme="minorHAnsi" w:hAnsiTheme="minorHAnsi" w:cstheme="minorHAnsi"/>
          <w:color w:val="000000"/>
        </w:rPr>
        <w:t xml:space="preserve"> this thing just appeared as if pulled from somewhere else entirely.  And it was magical, so magical in fact Ranma’s hackles rose, and he could feel the connection between himself and the spirits of Jusenkyo roil, almost but not quite reacting</w:t>
      </w:r>
      <w:r>
        <w:rPr>
          <w:rFonts w:asciiTheme="minorHAnsi" w:hAnsiTheme="minorHAnsi" w:cstheme="minorHAnsi"/>
          <w:color w:val="000000"/>
        </w:rPr>
        <w:t xml:space="preserve"> as they had when faced with Kokabiel. </w:t>
      </w:r>
      <w:r w:rsidR="00B040A3">
        <w:rPr>
          <w:rFonts w:asciiTheme="minorHAnsi" w:hAnsiTheme="minorHAnsi" w:cstheme="minorHAnsi"/>
          <w:color w:val="000000"/>
        </w:rPr>
        <w:t xml:space="preserve"> “How dare you!?”</w:t>
      </w:r>
    </w:p>
    <w:p w14:paraId="76FC8C86" w14:textId="72A03E14" w:rsidR="00B040A3" w:rsidRDefault="00B040A3" w:rsidP="001722B6">
      <w:pPr>
        <w:pStyle w:val="NormalWeb"/>
        <w:ind w:firstLine="720"/>
        <w:rPr>
          <w:rFonts w:asciiTheme="minorHAnsi" w:hAnsiTheme="minorHAnsi" w:cstheme="minorHAnsi"/>
          <w:color w:val="000000"/>
        </w:rPr>
      </w:pPr>
      <w:r>
        <w:rPr>
          <w:rFonts w:asciiTheme="minorHAnsi" w:hAnsiTheme="minorHAnsi" w:cstheme="minorHAnsi"/>
          <w:color w:val="000000"/>
        </w:rPr>
        <w:t xml:space="preserve">“Easy, Mon Cherie,” the girl spoke heavily accented Japanese, the French accent coming through clear enough to give Ranma flashbacks to a certain French Frog Face. “If you attack everyone who disdains your ancestor, we will never get anything else done, </w:t>
      </w:r>
      <w:proofErr w:type="spellStart"/>
      <w:r>
        <w:rPr>
          <w:rFonts w:asciiTheme="minorHAnsi" w:hAnsiTheme="minorHAnsi" w:cstheme="minorHAnsi"/>
          <w:color w:val="000000"/>
        </w:rPr>
        <w:t>n’es</w:t>
      </w:r>
      <w:proofErr w:type="spellEnd"/>
      <w:r>
        <w:rPr>
          <w:rFonts w:asciiTheme="minorHAnsi" w:hAnsiTheme="minorHAnsi" w:cstheme="minorHAnsi"/>
          <w:color w:val="000000"/>
        </w:rPr>
        <w:t xml:space="preserve"> pa?”</w:t>
      </w:r>
    </w:p>
    <w:p w14:paraId="27520CD5" w14:textId="77777777" w:rsidR="00B040A3" w:rsidRDefault="00B040A3" w:rsidP="001722B6">
      <w:pPr>
        <w:pStyle w:val="NormalWeb"/>
        <w:ind w:firstLine="720"/>
        <w:rPr>
          <w:rFonts w:asciiTheme="minorHAnsi" w:hAnsiTheme="minorHAnsi" w:cstheme="minorHAnsi"/>
          <w:color w:val="000000"/>
        </w:rPr>
      </w:pPr>
      <w:r>
        <w:rPr>
          <w:rFonts w:asciiTheme="minorHAnsi" w:hAnsiTheme="minorHAnsi" w:cstheme="minorHAnsi"/>
          <w:color w:val="000000"/>
        </w:rPr>
        <w:t>She smiled cheerily at Ranma, bowing floridly from the waist.  “my name is Jeanne, I am a descendant of</w:t>
      </w:r>
      <w:r w:rsidR="00594DD9" w:rsidRPr="00594DD9">
        <w:rPr>
          <w:rFonts w:asciiTheme="minorHAnsi" w:hAnsiTheme="minorHAnsi" w:cstheme="minorHAnsi"/>
          <w:color w:val="000000"/>
        </w:rPr>
        <w:t xml:space="preserve"> Joan of Arc</w:t>
      </w:r>
      <w:r>
        <w:rPr>
          <w:rFonts w:asciiTheme="minorHAnsi" w:hAnsiTheme="minorHAnsi" w:cstheme="minorHAnsi"/>
          <w:color w:val="000000"/>
        </w:rPr>
        <w:t xml:space="preserve">.  </w:t>
      </w:r>
      <w:proofErr w:type="spellStart"/>
      <w:r>
        <w:rPr>
          <w:rFonts w:asciiTheme="minorHAnsi" w:hAnsiTheme="minorHAnsi" w:cstheme="minorHAnsi"/>
          <w:color w:val="000000"/>
        </w:rPr>
        <w:t>D</w:t>
      </w:r>
      <w:proofErr w:type="spellEnd"/>
      <w:r>
        <w:rPr>
          <w:rFonts w:asciiTheme="minorHAnsi" w:hAnsiTheme="minorHAnsi" w:cstheme="minorHAnsi"/>
          <w:color w:val="000000"/>
        </w:rPr>
        <w:t xml:space="preserve"> you </w:t>
      </w:r>
      <w:r w:rsidR="00594DD9" w:rsidRPr="00594DD9">
        <w:rPr>
          <w:rFonts w:asciiTheme="minorHAnsi" w:hAnsiTheme="minorHAnsi" w:cstheme="minorHAnsi"/>
          <w:color w:val="000000"/>
        </w:rPr>
        <w:t>have anything to say about my ancestor?</w:t>
      </w:r>
      <w:r>
        <w:rPr>
          <w:rFonts w:asciiTheme="minorHAnsi" w:hAnsiTheme="minorHAnsi" w:cstheme="minorHAnsi"/>
          <w:color w:val="000000"/>
        </w:rPr>
        <w:t>”</w:t>
      </w:r>
    </w:p>
    <w:p w14:paraId="280B2A90" w14:textId="59BF708B" w:rsidR="00594DD9" w:rsidRPr="00594DD9" w:rsidRDefault="00B040A3" w:rsidP="001722B6">
      <w:pPr>
        <w:pStyle w:val="NormalWeb"/>
        <w:ind w:firstLine="720"/>
      </w:pPr>
      <w:r>
        <w:rPr>
          <w:rFonts w:asciiTheme="minorHAnsi" w:hAnsiTheme="minorHAnsi" w:cstheme="minorHAnsi"/>
          <w:color w:val="000000"/>
        </w:rPr>
        <w:t xml:space="preserve">“Nope.  Got </w:t>
      </w:r>
      <w:r w:rsidR="00594DD9" w:rsidRPr="00594DD9">
        <w:rPr>
          <w:rFonts w:asciiTheme="minorHAnsi" w:hAnsiTheme="minorHAnsi" w:cstheme="minorHAnsi"/>
          <w:color w:val="000000"/>
        </w:rPr>
        <w:t>a lot of respect for</w:t>
      </w:r>
      <w:r>
        <w:rPr>
          <w:rFonts w:asciiTheme="minorHAnsi" w:hAnsiTheme="minorHAnsi" w:cstheme="minorHAnsi"/>
          <w:color w:val="000000"/>
        </w:rPr>
        <w:t xml:space="preserve"> people who see what has to be done and do it without letting other people’s opinions stop them.  I have a problem with French family named the </w:t>
      </w:r>
      <w:proofErr w:type="spellStart"/>
      <w:r>
        <w:rPr>
          <w:rFonts w:asciiTheme="minorHAnsi" w:hAnsiTheme="minorHAnsi" w:cstheme="minorHAnsi"/>
          <w:color w:val="000000"/>
        </w:rPr>
        <w:t>Chardins</w:t>
      </w:r>
      <w:proofErr w:type="spellEnd"/>
      <w:r>
        <w:rPr>
          <w:rFonts w:asciiTheme="minorHAnsi" w:hAnsiTheme="minorHAnsi" w:cstheme="minorHAnsi"/>
          <w:color w:val="000000"/>
        </w:rPr>
        <w:t xml:space="preserve">, but that’s about it.” </w:t>
      </w:r>
    </w:p>
    <w:p w14:paraId="2B7743BA" w14:textId="607493E5" w:rsidR="00AB624F" w:rsidRDefault="00B040A3" w:rsidP="001722B6">
      <w:pPr>
        <w:ind w:firstLine="720"/>
      </w:pPr>
      <w:r>
        <w:t xml:space="preserve">Jeanne cocked her head to one side at that making an inquisitive noise before shaking it off, gesturing Cao-Cao to speak. “Regardless of your unique take on history, I am indeed Cao-Cao, and I wield the True Longinus </w:t>
      </w:r>
      <w:r w:rsidR="00897205">
        <w:t>Sacred Gear</w:t>
      </w:r>
      <w:r>
        <w:t>, the spear which slew the child of God, Jesus Christ.</w:t>
      </w:r>
      <w:r w:rsidR="00AB624F">
        <w:t xml:space="preserve"> I am the </w:t>
      </w:r>
      <w:r w:rsidR="00987A53">
        <w:t>leader</w:t>
      </w:r>
      <w:r w:rsidR="00AB624F">
        <w:t xml:space="preserve"> of the </w:t>
      </w:r>
      <w:r w:rsidR="00987A53">
        <w:t>Hero Faction of the Khaos Brigade</w:t>
      </w:r>
      <w:r w:rsidR="00AB624F">
        <w:t>. Perhaps you’ve heard of us.</w:t>
      </w:r>
      <w:r w:rsidR="00987A53">
        <w:t>”</w:t>
      </w:r>
    </w:p>
    <w:p w14:paraId="196DF4C3" w14:textId="1E8B64F9" w:rsidR="00AB624F" w:rsidRDefault="00AB624F" w:rsidP="001722B6">
      <w:pPr>
        <w:ind w:firstLine="720"/>
      </w:pPr>
      <w:r>
        <w:t xml:space="preserve">Ranma frowned for a moment, then shook his head. </w:t>
      </w:r>
      <w:r w:rsidR="00987A53">
        <w:t>“</w:t>
      </w:r>
      <w:r>
        <w:t>Nope</w:t>
      </w:r>
      <w:r w:rsidR="00987A53">
        <w:t>,</w:t>
      </w:r>
      <w:r>
        <w:t xml:space="preserve"> </w:t>
      </w:r>
      <w:r w:rsidR="00987A53">
        <w:t xml:space="preserve">I </w:t>
      </w:r>
      <w:r>
        <w:t>have</w:t>
      </w:r>
      <w:r w:rsidR="00987A53">
        <w:t>n’t</w:t>
      </w:r>
      <w:r>
        <w:t>.</w:t>
      </w:r>
      <w:r w:rsidR="00987A53">
        <w:t>”</w:t>
      </w:r>
    </w:p>
    <w:p w14:paraId="2A53AD8A" w14:textId="07FC101C" w:rsidR="00AB624F" w:rsidRDefault="00AB624F" w:rsidP="001722B6">
      <w:pPr>
        <w:ind w:firstLine="720"/>
      </w:pPr>
      <w:r>
        <w:t>That seems to make the other man a little of</w:t>
      </w:r>
      <w:r w:rsidR="00B040A3">
        <w:t>f-</w:t>
      </w:r>
      <w:r>
        <w:t>balance</w:t>
      </w:r>
      <w:r w:rsidR="00B040A3">
        <w:t xml:space="preserve"> once more</w:t>
      </w:r>
      <w:r>
        <w:t xml:space="preserve">, and he frowned. </w:t>
      </w:r>
      <w:r w:rsidR="00987A53">
        <w:t>“</w:t>
      </w:r>
      <w:r>
        <w:t>Truly?</w:t>
      </w:r>
      <w:r w:rsidR="00987A53">
        <w:t xml:space="preserve">  I would have thought your </w:t>
      </w:r>
      <w:r w:rsidR="00594DD9">
        <w:t>D</w:t>
      </w:r>
      <w:r w:rsidR="00987A53">
        <w:t xml:space="preserve">evil owners would have told you about </w:t>
      </w:r>
      <w:r w:rsidR="00594DD9">
        <w:t xml:space="preserve">us after the incident yesterday. </w:t>
      </w:r>
      <w:r>
        <w:t>Well</w:t>
      </w:r>
      <w:r w:rsidR="00594DD9">
        <w:t>,</w:t>
      </w:r>
      <w:r>
        <w:t xml:space="preserve"> regardless. The </w:t>
      </w:r>
      <w:r w:rsidR="00987A53">
        <w:t>Khaos Brigade</w:t>
      </w:r>
      <w:r>
        <w:t xml:space="preserve"> is a group of</w:t>
      </w:r>
      <w:r w:rsidR="00594DD9">
        <w:t>…</w:t>
      </w:r>
      <w:r>
        <w:t xml:space="preserve"> call </w:t>
      </w:r>
      <w:r w:rsidR="00594DD9">
        <w:t>us</w:t>
      </w:r>
      <w:r>
        <w:t xml:space="preserve"> outsiders of the m</w:t>
      </w:r>
      <w:r w:rsidR="00594DD9">
        <w:t xml:space="preserve">ystical </w:t>
      </w:r>
      <w:r>
        <w:t xml:space="preserve">society that has existed between the </w:t>
      </w:r>
      <w:r w:rsidR="00594DD9">
        <w:t>G</w:t>
      </w:r>
      <w:r>
        <w:t xml:space="preserve">ods of India, the </w:t>
      </w:r>
      <w:r w:rsidR="00594DD9">
        <w:t>F</w:t>
      </w:r>
      <w:r>
        <w:t>aith of the church, and</w:t>
      </w:r>
      <w:r w:rsidR="00594DD9">
        <w:t xml:space="preserve"> Hell</w:t>
      </w:r>
      <w:r>
        <w:t>.</w:t>
      </w:r>
      <w:r w:rsidR="00594DD9">
        <w:t xml:space="preserve"> </w:t>
      </w:r>
      <w:r>
        <w:t xml:space="preserve"> Each faction</w:t>
      </w:r>
      <w:r w:rsidR="00EF04FF">
        <w:t xml:space="preserve"> within the Brigade</w:t>
      </w:r>
      <w:r>
        <w:t xml:space="preserve"> has their own agenda, but we are loosely aligned in that we disdain the present order</w:t>
      </w:r>
      <w:r w:rsidR="00EF04FF">
        <w:t xml:space="preserve"> of the mystical side of the world</w:t>
      </w:r>
      <w:r>
        <w:t xml:space="preserve">. The present order that puts </w:t>
      </w:r>
      <w:r w:rsidR="00594DD9">
        <w:t>G</w:t>
      </w:r>
      <w:r>
        <w:t xml:space="preserve">ods, Devils, and </w:t>
      </w:r>
      <w:r w:rsidR="00594DD9">
        <w:t>An</w:t>
      </w:r>
      <w:r>
        <w:t>gels above humanity on this, humanit</w:t>
      </w:r>
      <w:r w:rsidR="00594DD9">
        <w:t>y’</w:t>
      </w:r>
      <w:r>
        <w:t>s w</w:t>
      </w:r>
      <w:r w:rsidR="00594DD9">
        <w:t>orld.”</w:t>
      </w:r>
    </w:p>
    <w:p w14:paraId="2F12D41E" w14:textId="7CC361B1" w:rsidR="00EF04FF" w:rsidRPr="00EF04FF" w:rsidRDefault="00594DD9" w:rsidP="001722B6">
      <w:pPr>
        <w:ind w:firstLine="720"/>
        <w:rPr>
          <w:i/>
          <w:iCs/>
        </w:rPr>
      </w:pPr>
      <w:r>
        <w:t>“H</w:t>
      </w:r>
      <w:r w:rsidR="00AB624F">
        <w:t>umanit</w:t>
      </w:r>
      <w:r>
        <w:t>y’</w:t>
      </w:r>
      <w:r w:rsidR="00AB624F">
        <w:t>s world? What you think that the</w:t>
      </w:r>
      <w:r>
        <w:t xml:space="preserve"> rest </w:t>
      </w:r>
      <w:r w:rsidR="00EF04FF">
        <w:t>a</w:t>
      </w:r>
      <w:r w:rsidR="00AB624F">
        <w:t>re aliens or something?</w:t>
      </w:r>
      <w:r>
        <w:t>”</w:t>
      </w:r>
      <w:r w:rsidR="00EF04FF">
        <w:t xml:space="preserve"> Ranma scoffed.  </w:t>
      </w:r>
      <w:r w:rsidR="00EF04FF">
        <w:rPr>
          <w:i/>
          <w:iCs/>
        </w:rPr>
        <w:t xml:space="preserve">Although, come to think of it, where did the first gods and such come from?  </w:t>
      </w:r>
    </w:p>
    <w:p w14:paraId="2C3DB0BE" w14:textId="2FE12315" w:rsidR="00EF04FF" w:rsidRDefault="00EF04FF" w:rsidP="001722B6">
      <w:pPr>
        <w:ind w:firstLine="720"/>
      </w:pPr>
      <w:r>
        <w:t>“</w:t>
      </w:r>
      <w:r w:rsidR="00AB624F">
        <w:t>They are not human that is enough</w:t>
      </w:r>
      <w:r>
        <w:t>,”</w:t>
      </w:r>
      <w:r w:rsidR="00AB624F">
        <w:t xml:space="preserve"> </w:t>
      </w:r>
      <w:r w:rsidR="00987A53">
        <w:t>Cao-Cao</w:t>
      </w:r>
      <w:r w:rsidR="00AB624F">
        <w:t xml:space="preserve"> replied sharply.</w:t>
      </w:r>
    </w:p>
    <w:p w14:paraId="5EE9579D" w14:textId="12065535" w:rsidR="00EF04FF" w:rsidRDefault="00EF04FF" w:rsidP="001722B6">
      <w:pPr>
        <w:ind w:firstLine="720"/>
      </w:pPr>
      <w:r>
        <w:t>Ranma rolled his eyes “</w:t>
      </w:r>
      <w:r w:rsidR="00AB624F">
        <w:t>That just makes you sound like a ra</w:t>
      </w:r>
      <w:r>
        <w:t>c</w:t>
      </w:r>
      <w:r w:rsidR="00AB624F">
        <w:t xml:space="preserve">ist, </w:t>
      </w:r>
      <w:r>
        <w:t xml:space="preserve"> are we </w:t>
      </w:r>
      <w:r w:rsidR="00AB624F">
        <w:t>back in the apartheid Africa time in South Africa or something?</w:t>
      </w:r>
      <w:r>
        <w:t xml:space="preserve">”  </w:t>
      </w:r>
      <w:r w:rsidRPr="00EF04FF">
        <w:rPr>
          <w:b/>
          <w:bCs/>
        </w:rPr>
        <w:t xml:space="preserve">{Hmm, or would the Japanese have an example </w:t>
      </w:r>
      <w:r>
        <w:rPr>
          <w:b/>
          <w:bCs/>
        </w:rPr>
        <w:t xml:space="preserve">or racism </w:t>
      </w:r>
      <w:r w:rsidRPr="00EF04FF">
        <w:rPr>
          <w:b/>
          <w:bCs/>
        </w:rPr>
        <w:t>closer to home</w:t>
      </w:r>
      <w:r>
        <w:rPr>
          <w:b/>
          <w:bCs/>
        </w:rPr>
        <w:t xml:space="preserve"> – other than America I mean</w:t>
      </w:r>
      <w:r w:rsidRPr="00EF04FF">
        <w:rPr>
          <w:b/>
          <w:bCs/>
        </w:rPr>
        <w:t>?}</w:t>
      </w:r>
    </w:p>
    <w:p w14:paraId="37938443" w14:textId="1109A406" w:rsidR="00AB624F" w:rsidRDefault="00EF04FF" w:rsidP="001722B6">
      <w:pPr>
        <w:ind w:firstLine="720"/>
      </w:pPr>
      <w:r>
        <w:t>“</w:t>
      </w:r>
      <w:proofErr w:type="gramStart"/>
      <w:r w:rsidR="00AB624F">
        <w:t>The what</w:t>
      </w:r>
      <w:proofErr w:type="gramEnd"/>
      <w:r w:rsidR="00AB624F">
        <w:t xml:space="preserve"> now?</w:t>
      </w:r>
      <w:r>
        <w:t>”</w:t>
      </w:r>
      <w:r w:rsidR="00AB624F">
        <w:t xml:space="preserve"> </w:t>
      </w:r>
      <w:r w:rsidR="00987A53">
        <w:t>Cao-Cao</w:t>
      </w:r>
      <w:r w:rsidR="00AB624F">
        <w:t xml:space="preserve"> asked, now even further off-balance. Then he shook his head. </w:t>
      </w:r>
      <w:r>
        <w:t>“</w:t>
      </w:r>
      <w:r w:rsidR="00AB624F">
        <w:t>No, it is simple fact. Devils, Angels, God’s will have one thing in common.</w:t>
      </w:r>
      <w:r>
        <w:t>”</w:t>
      </w:r>
    </w:p>
    <w:p w14:paraId="5E8BF981" w14:textId="4DC26BF4" w:rsidR="00AB624F" w:rsidRDefault="00EF04FF" w:rsidP="001722B6">
      <w:pPr>
        <w:ind w:firstLine="720"/>
      </w:pPr>
      <w:r>
        <w:t>“</w:t>
      </w:r>
      <w:r w:rsidR="00AB624F">
        <w:t>They can use magic</w:t>
      </w:r>
      <w:r>
        <w:t>?”</w:t>
      </w:r>
      <w:r w:rsidR="00AB624F">
        <w:t xml:space="preserve"> Ranma interrupted, smirking slightly as he continued to push the other guy</w:t>
      </w:r>
      <w:r>
        <w:t xml:space="preserve"> while Jeanne had taken a step back and seemed to be biting her lip to keep from laughing. </w:t>
      </w:r>
      <w:r w:rsidR="00AB624F">
        <w:t xml:space="preserve">It was evident to Ranma that </w:t>
      </w:r>
      <w:r w:rsidR="00987A53">
        <w:t>Cao-Cao</w:t>
      </w:r>
      <w:r w:rsidR="00AB624F">
        <w:t xml:space="preserve"> took himself quite </w:t>
      </w:r>
      <w:proofErr w:type="gramStart"/>
      <w:r w:rsidR="00AB624F">
        <w:t>seriously, and</w:t>
      </w:r>
      <w:proofErr w:type="gramEnd"/>
      <w:r w:rsidR="00AB624F">
        <w:t xml:space="preserve"> wasn’t used to</w:t>
      </w:r>
      <w:r>
        <w:t xml:space="preserve"> being made fun of</w:t>
      </w:r>
      <w:r w:rsidR="00AB624F">
        <w:t>.</w:t>
      </w:r>
    </w:p>
    <w:p w14:paraId="3AEFAC65" w14:textId="16F84E2C" w:rsidR="00AB624F" w:rsidRDefault="00EF04FF" w:rsidP="001722B6">
      <w:pPr>
        <w:ind w:firstLine="720"/>
      </w:pPr>
      <w:r>
        <w:t>“</w:t>
      </w:r>
      <w:r w:rsidR="00AB624F">
        <w:t>No</w:t>
      </w:r>
      <w:r>
        <w:t xml:space="preserve">!” Cao-Cao growled.  </w:t>
      </w:r>
      <w:r w:rsidR="00AB624F">
        <w:t xml:space="preserve"> </w:t>
      </w:r>
      <w:r>
        <w:t>“T</w:t>
      </w:r>
      <w:r w:rsidR="00AB624F">
        <w:t>hey all look down on humanity. Magic is a part of why they do so, but it is their attitudes that disturb</w:t>
      </w:r>
      <w:r>
        <w:t xml:space="preserve"> me</w:t>
      </w:r>
      <w:r w:rsidR="00AB624F">
        <w:t xml:space="preserve">. They lie, they manipulate, they </w:t>
      </w:r>
      <w:r>
        <w:t xml:space="preserve">use magic to prey upon us and hide among </w:t>
      </w:r>
      <w:r w:rsidR="00AB624F">
        <w:t>humanity</w:t>
      </w:r>
      <w:r>
        <w:t>.  What do you think would happen if humanity knew</w:t>
      </w:r>
      <w:r w:rsidR="00AB624F">
        <w:t xml:space="preserve"> that such interlopers </w:t>
      </w:r>
      <w:r>
        <w:t>lived</w:t>
      </w:r>
      <w:r w:rsidR="00AB624F">
        <w:t xml:space="preserve"> among </w:t>
      </w:r>
      <w:r>
        <w:t>us?”</w:t>
      </w:r>
    </w:p>
    <w:p w14:paraId="17B57310" w14:textId="2D8BC8A8" w:rsidR="00AB624F" w:rsidRDefault="00EF04FF" w:rsidP="001722B6">
      <w:pPr>
        <w:ind w:firstLine="720"/>
      </w:pPr>
      <w:r>
        <w:t>“</w:t>
      </w:r>
      <w:r w:rsidR="00AB624F">
        <w:t>Argue</w:t>
      </w:r>
      <w:r>
        <w:t>,</w:t>
      </w:r>
      <w:r w:rsidR="00AB624F">
        <w:t xml:space="preserve"> screech</w:t>
      </w:r>
      <w:r>
        <w:t>,</w:t>
      </w:r>
      <w:r w:rsidR="00AB624F">
        <w:t xml:space="preserve"> </w:t>
      </w:r>
      <w:r>
        <w:t>try to deny it</w:t>
      </w:r>
      <w:r w:rsidR="00AB624F">
        <w:t>, tr</w:t>
      </w:r>
      <w:r>
        <w:t>y</w:t>
      </w:r>
      <w:r w:rsidR="00AB624F">
        <w:t xml:space="preserve"> to fight them try to understand them try to make a deal with them</w:t>
      </w:r>
      <w:r>
        <w:t>, keep them hidden</w:t>
      </w:r>
      <w:r w:rsidR="008F63A5">
        <w:t xml:space="preserve"> and attempt to police them</w:t>
      </w:r>
      <w:r w:rsidR="00AB624F">
        <w:t>,</w:t>
      </w:r>
      <w:r>
        <w:t>”</w:t>
      </w:r>
      <w:r w:rsidR="00AB624F">
        <w:t xml:space="preserve"> Ranma counted off what he would assume people would try</w:t>
      </w:r>
      <w:r>
        <w:t xml:space="preserve"> actually using his fingers to do so.  “B</w:t>
      </w:r>
      <w:r w:rsidR="00AB624F">
        <w:t>elieve even more in the God of the church, try to make deals with the devil, try to scientifically figure out what they were</w:t>
      </w:r>
      <w:r>
        <w:t>…” H</w:t>
      </w:r>
      <w:r w:rsidR="00AB624F">
        <w:t xml:space="preserve">e smirked at </w:t>
      </w:r>
      <w:r w:rsidR="00987A53">
        <w:t>Cao-Cao</w:t>
      </w:r>
      <w:r w:rsidR="00AB624F">
        <w:t xml:space="preserve"> glare, and shrugged her shoulders</w:t>
      </w:r>
      <w:r>
        <w:t xml:space="preserve"> while Jeanne was now clutching her side, practically doubled over in laughter</w:t>
      </w:r>
      <w:r w:rsidR="00AB624F">
        <w:t xml:space="preserve">. </w:t>
      </w:r>
      <w:r>
        <w:t>“</w:t>
      </w:r>
      <w:r w:rsidR="00AB624F">
        <w:t>Sorry dude, th</w:t>
      </w:r>
      <w:r>
        <w:t>ose are all the things</w:t>
      </w:r>
      <w:r w:rsidR="00AB624F">
        <w:t xml:space="preserve"> I </w:t>
      </w:r>
      <w:proofErr w:type="gramStart"/>
      <w:r w:rsidR="00AB624F">
        <w:t>can</w:t>
      </w:r>
      <w:proofErr w:type="gramEnd"/>
      <w:r w:rsidR="00AB624F">
        <w:t xml:space="preserve"> see humanity do</w:t>
      </w:r>
      <w:r>
        <w:t xml:space="preserve"> if they learned the truth.”</w:t>
      </w:r>
    </w:p>
    <w:p w14:paraId="63DC4F82" w14:textId="2C326501" w:rsidR="008F63A5" w:rsidRDefault="008F63A5" w:rsidP="001722B6">
      <w:pPr>
        <w:ind w:firstLine="720"/>
      </w:pPr>
      <w:r>
        <w:t>“</w:t>
      </w:r>
      <w:r w:rsidR="00AB624F">
        <w:t xml:space="preserve">We would throw off of the </w:t>
      </w:r>
      <w:r>
        <w:t>power</w:t>
      </w:r>
      <w:r w:rsidR="00AB624F">
        <w:t xml:space="preserve"> of the </w:t>
      </w:r>
      <w:proofErr w:type="gramStart"/>
      <w:r w:rsidR="00AB624F">
        <w:t>supernatural, and</w:t>
      </w:r>
      <w:proofErr w:type="gramEnd"/>
      <w:r w:rsidR="00AB624F">
        <w:t xml:space="preserve"> take it how for our own!</w:t>
      </w:r>
      <w:r>
        <w:t>”</w:t>
      </w:r>
      <w:r w:rsidR="00AB624F">
        <w:t xml:space="preserve"> </w:t>
      </w:r>
      <w:r w:rsidR="00987A53">
        <w:t>Cao-Cao</w:t>
      </w:r>
      <w:r w:rsidR="00AB624F">
        <w:t xml:space="preserve"> shot back </w:t>
      </w:r>
      <w:r>
        <w:t xml:space="preserve">even more </w:t>
      </w:r>
      <w:r w:rsidR="00AB624F">
        <w:t>sharply</w:t>
      </w:r>
      <w:r>
        <w:t xml:space="preserve"> before suddenly smirking slyly, gesturing upwards.  “</w:t>
      </w:r>
      <w:r w:rsidR="00AB624F">
        <w:t>The devil you were just with, she manipulates you to</w:t>
      </w:r>
      <w:r>
        <w:t>o,</w:t>
      </w:r>
      <w:r w:rsidR="00AB624F">
        <w:t xml:space="preserve"> you know. That kiss she gave you</w:t>
      </w:r>
      <w:r>
        <w:t>.  D</w:t>
      </w:r>
      <w:r w:rsidR="00AB624F">
        <w:t>o you honestly think that she has any actual affection? A creature born of darkness</w:t>
      </w:r>
      <w:r>
        <w:t>?  Sex is just another means of manipulation.”</w:t>
      </w:r>
    </w:p>
    <w:p w14:paraId="270BF485" w14:textId="0226FFCE" w:rsidR="00AB624F" w:rsidRDefault="008F63A5" w:rsidP="001722B6">
      <w:pPr>
        <w:ind w:firstLine="720"/>
      </w:pPr>
      <w:r>
        <w:t>At that</w:t>
      </w:r>
      <w:r w:rsidR="00AB624F">
        <w:t xml:space="preserve"> Ranma’s eyes narrowed. </w:t>
      </w:r>
      <w:r>
        <w:t>“</w:t>
      </w:r>
      <w:r w:rsidR="00AB624F">
        <w:t>All right, you’ve got a point somewhere, get to it before you annoy me.</w:t>
      </w:r>
      <w:r>
        <w:t>”</w:t>
      </w:r>
    </w:p>
    <w:p w14:paraId="10B065A4" w14:textId="76D85B86" w:rsidR="00AB624F" w:rsidRDefault="00987A53" w:rsidP="001722B6">
      <w:pPr>
        <w:ind w:firstLine="720"/>
      </w:pPr>
      <w:r>
        <w:t>Cao-Cao</w:t>
      </w:r>
      <w:r w:rsidR="00AB624F">
        <w:t xml:space="preserve"> smirked, happy to have put Ranma on the back foot </w:t>
      </w:r>
      <w:r w:rsidR="008F63A5">
        <w:t>himself</w:t>
      </w:r>
      <w:r w:rsidR="00AB624F">
        <w:t xml:space="preserve">. </w:t>
      </w:r>
      <w:r w:rsidR="008F63A5">
        <w:t>“</w:t>
      </w:r>
      <w:r w:rsidR="00AB624F">
        <w:t>As I said</w:t>
      </w:r>
      <w:r w:rsidR="008F63A5">
        <w:t xml:space="preserve"> I am the leader of the H</w:t>
      </w:r>
      <w:r w:rsidR="00AB624F">
        <w:t xml:space="preserve">ero </w:t>
      </w:r>
      <w:r w:rsidR="008F63A5">
        <w:t>F</w:t>
      </w:r>
      <w:r w:rsidR="00AB624F">
        <w:t>action</w:t>
      </w:r>
      <w:r w:rsidR="008F63A5">
        <w:t>.  W</w:t>
      </w:r>
      <w:r w:rsidR="00AB624F">
        <w:t>e represent the best of humanity, past present and future. We represent the strength of humanity! Join us and help us overcome all the other powers out there</w:t>
      </w:r>
      <w:r w:rsidR="008F63A5">
        <w:t>.  You will face enemies, battles, excitement beyond anything you</w:t>
      </w:r>
      <w:r w:rsidR="00AB624F">
        <w:t xml:space="preserve"> </w:t>
      </w:r>
      <w:r w:rsidR="008F63A5">
        <w:t>c</w:t>
      </w:r>
      <w:r w:rsidR="00AB624F">
        <w:t>ould ever imagine</w:t>
      </w:r>
      <w:r w:rsidR="008F63A5">
        <w:t>, and you would be fighting the good fight as well.  What more could you ask for?”</w:t>
      </w:r>
    </w:p>
    <w:p w14:paraId="174DB6F4" w14:textId="77777777" w:rsidR="008F63A5" w:rsidRDefault="008F63A5" w:rsidP="001722B6">
      <w:pPr>
        <w:ind w:firstLine="720"/>
      </w:pPr>
      <w:r>
        <w:t>“</w:t>
      </w:r>
      <w:r w:rsidR="00AB624F">
        <w:t xml:space="preserve">I don’t know, </w:t>
      </w:r>
      <w:r>
        <w:t>I think I could ask for a lot more”</w:t>
      </w:r>
      <w:r w:rsidR="00AB624F">
        <w:t xml:space="preserve"> </w:t>
      </w:r>
      <w:r>
        <w:t>Ranma</w:t>
      </w:r>
      <w:r w:rsidR="00AB624F">
        <w:t xml:space="preserve"> draw</w:t>
      </w:r>
      <w:r>
        <w:t>led</w:t>
      </w:r>
      <w:r w:rsidR="00AB624F">
        <w:t xml:space="preserve">. </w:t>
      </w:r>
      <w:r>
        <w:t>“</w:t>
      </w:r>
      <w:r w:rsidR="00AB624F">
        <w:t>Of course, what you and I think of as strength are probably two different things.</w:t>
      </w:r>
      <w:r>
        <w:t>”</w:t>
      </w:r>
      <w:r w:rsidR="00AB624F">
        <w:t xml:space="preserve"> </w:t>
      </w:r>
    </w:p>
    <w:p w14:paraId="546080B6" w14:textId="063ADBD8" w:rsidR="008F63A5" w:rsidRDefault="008F63A5" w:rsidP="001722B6">
      <w:pPr>
        <w:ind w:firstLine="720"/>
      </w:pPr>
      <w:r>
        <w:t>“I don’t think so.  I am an expert when it comes to gauging the strength of those around me, and I can already see you would be a fine addition.  Indeed, you could perhaps become the second strongest non-</w:t>
      </w:r>
      <w:r w:rsidR="00897205">
        <w:t>Sacred Gear</w:t>
      </w:r>
      <w:r>
        <w:t xml:space="preserve"> user among us.  Of course that means nothing in terms of the strength of the </w:t>
      </w:r>
      <w:r w:rsidR="00897205">
        <w:t>Sacred Gear</w:t>
      </w:r>
      <w:r>
        <w:t xml:space="preserve"> users among us but…”</w:t>
      </w:r>
    </w:p>
    <w:p w14:paraId="591E970A" w14:textId="1FA9C146" w:rsidR="008F63A5" w:rsidRDefault="008F63A5" w:rsidP="001722B6">
      <w:pPr>
        <w:ind w:firstLine="720"/>
      </w:pPr>
      <w:r>
        <w:t xml:space="preserve">Ranma took a single forward step, before jumping forward almost too fast for Cao-Cao and Jeanne to track.  His blow towards Cao-Cao’s face was blocked by the shaft of the spear, but the impetus of the blow caused </w:t>
      </w:r>
      <w:r w:rsidR="00897205">
        <w:t>Cao-Cao to take a half-step back, whereupon he automatically brought the butt of his spear up towards Ranma’s leg. Ranma blocked this with his foot, using it as a springboard to hop upward, kicking out hard at Cao-Cao’s face, but this too was blocked, which in turn Ranma used to flip himself up and backwards.</w:t>
      </w:r>
    </w:p>
    <w:p w14:paraId="1D6CD2D0" w14:textId="1421FC4E" w:rsidR="00897205" w:rsidRDefault="00897205" w:rsidP="001722B6">
      <w:pPr>
        <w:ind w:firstLine="720"/>
      </w:pPr>
      <w:r>
        <w:t>There he shook his head, dodging into a stab from Jeanne, grabbing her arm and shoulder throwing her so fast Jeanne was still blinking as she landed, rolling on the rooftop before hopping to her feet, her sword flashing out so fast that had Ranma tried to follow up, he would have been sliced.  Ranma hadn’t though and was now glaring at the two of them.</w:t>
      </w:r>
    </w:p>
    <w:p w14:paraId="05F4E960" w14:textId="691D8886" w:rsidR="00897205" w:rsidRPr="00897205" w:rsidRDefault="00897205" w:rsidP="001722B6">
      <w:pPr>
        <w:ind w:firstLine="720"/>
        <w:rPr>
          <w:rFonts w:cstheme="minorHAnsi"/>
          <w:sz w:val="24"/>
          <w:szCs w:val="24"/>
        </w:rPr>
      </w:pPr>
      <w:r w:rsidRPr="00897205">
        <w:rPr>
          <w:rFonts w:cstheme="minorHAnsi"/>
          <w:sz w:val="24"/>
          <w:szCs w:val="24"/>
        </w:rPr>
        <w:t>“</w:t>
      </w:r>
      <w:r w:rsidRPr="00897205">
        <w:rPr>
          <w:rFonts w:cstheme="minorHAnsi"/>
          <w:color w:val="000000"/>
          <w:sz w:val="24"/>
          <w:szCs w:val="24"/>
        </w:rPr>
        <w:t xml:space="preserve">I gave my </w:t>
      </w:r>
      <w:r w:rsidRPr="00897205">
        <w:rPr>
          <w:rFonts w:cstheme="minorHAnsi"/>
          <w:color w:val="000000"/>
          <w:sz w:val="24"/>
          <w:szCs w:val="24"/>
        </w:rPr>
        <w:t xml:space="preserve">blood sweet </w:t>
      </w:r>
      <w:r w:rsidRPr="00897205">
        <w:rPr>
          <w:rFonts w:cstheme="minorHAnsi"/>
          <w:color w:val="000000"/>
          <w:sz w:val="24"/>
          <w:szCs w:val="24"/>
        </w:rPr>
        <w:t xml:space="preserve">and </w:t>
      </w:r>
      <w:r w:rsidRPr="00897205">
        <w:rPr>
          <w:rFonts w:cstheme="minorHAnsi"/>
          <w:color w:val="000000"/>
          <w:sz w:val="24"/>
          <w:szCs w:val="24"/>
        </w:rPr>
        <w:t>tears</w:t>
      </w:r>
      <w:r w:rsidRPr="00897205">
        <w:rPr>
          <w:rFonts w:cstheme="minorHAnsi"/>
          <w:color w:val="000000"/>
          <w:sz w:val="24"/>
          <w:szCs w:val="24"/>
        </w:rPr>
        <w:t xml:space="preserve"> to be as good as I have, to say nothing of having any kind of normal life.  I didn’t receive a</w:t>
      </w:r>
      <w:r w:rsidRPr="00897205">
        <w:rPr>
          <w:rFonts w:cstheme="minorHAnsi"/>
          <w:color w:val="000000"/>
          <w:sz w:val="24"/>
          <w:szCs w:val="24"/>
        </w:rPr>
        <w:t xml:space="preserve"> fucking handout </w:t>
      </w:r>
      <w:r w:rsidRPr="00897205">
        <w:rPr>
          <w:rFonts w:cstheme="minorHAnsi"/>
          <w:color w:val="000000"/>
          <w:sz w:val="24"/>
          <w:szCs w:val="24"/>
        </w:rPr>
        <w:t>at</w:t>
      </w:r>
      <w:r w:rsidRPr="00897205">
        <w:rPr>
          <w:rFonts w:cstheme="minorHAnsi"/>
          <w:color w:val="000000"/>
          <w:sz w:val="24"/>
          <w:szCs w:val="24"/>
        </w:rPr>
        <w:t xml:space="preserve"> birth</w:t>
      </w:r>
      <w:r w:rsidRPr="00897205">
        <w:rPr>
          <w:rFonts w:cstheme="minorHAnsi"/>
          <w:color w:val="000000"/>
          <w:sz w:val="24"/>
          <w:szCs w:val="24"/>
        </w:rPr>
        <w:t>.  There’s</w:t>
      </w:r>
      <w:r w:rsidRPr="00897205">
        <w:rPr>
          <w:rFonts w:cstheme="minorHAnsi"/>
          <w:color w:val="000000"/>
          <w:sz w:val="24"/>
          <w:szCs w:val="24"/>
        </w:rPr>
        <w:t xml:space="preserve"> no ancient warlord or heroine ancestor or whatever</w:t>
      </w:r>
      <w:r w:rsidRPr="00897205">
        <w:rPr>
          <w:rFonts w:cstheme="minorHAnsi"/>
          <w:color w:val="000000"/>
          <w:sz w:val="24"/>
          <w:szCs w:val="24"/>
        </w:rPr>
        <w:t xml:space="preserve"> lending me their strength thanks to some kind of cosmic fucking lottery.  If you think I’d ever be satisfied by being only strong in comparison to other non-</w:t>
      </w:r>
      <w:r>
        <w:rPr>
          <w:rFonts w:cstheme="minorHAnsi"/>
          <w:color w:val="000000"/>
          <w:sz w:val="24"/>
          <w:szCs w:val="24"/>
        </w:rPr>
        <w:t>Sacred Gear</w:t>
      </w:r>
      <w:r w:rsidRPr="00897205">
        <w:rPr>
          <w:rFonts w:cstheme="minorHAnsi"/>
          <w:color w:val="000000"/>
          <w:sz w:val="24"/>
          <w:szCs w:val="24"/>
        </w:rPr>
        <w:t xml:space="preserve"> fighters, you really don’t know me nearly as well as you might think.”</w:t>
      </w:r>
    </w:p>
    <w:p w14:paraId="301D03CB" w14:textId="1DA1653B" w:rsidR="00AB624F" w:rsidRDefault="00897205" w:rsidP="001722B6">
      <w:pPr>
        <w:ind w:firstLine="720"/>
      </w:pPr>
      <w:r>
        <w:t>“F</w:t>
      </w:r>
      <w:r w:rsidR="00AB624F">
        <w:t xml:space="preserve">or </w:t>
      </w:r>
      <w:r>
        <w:t xml:space="preserve">another </w:t>
      </w:r>
      <w:r w:rsidR="00AB624F">
        <w:t xml:space="preserve">thing, </w:t>
      </w:r>
      <w:r>
        <w:t xml:space="preserve">despite the crap you’re traying to peddle </w:t>
      </w:r>
      <w:r w:rsidR="00AB624F">
        <w:t>I don’t see any conviction about it in your eyes. You’re just about your own power</w:t>
      </w:r>
      <w:r>
        <w:t>,”</w:t>
      </w:r>
      <w:r w:rsidR="00AB624F">
        <w:t xml:space="preserve"> Ranma </w:t>
      </w:r>
      <w:r>
        <w:t>growled</w:t>
      </w:r>
      <w:r w:rsidR="00AB624F">
        <w:t>, his voice turning deadly serious, as his hands flopped</w:t>
      </w:r>
      <w:r>
        <w:t xml:space="preserve"> to either side</w:t>
      </w:r>
      <w:r w:rsidR="00AB624F">
        <w:t>. For Ranma, this was the equivalent of getting ready to launch into battle, as his smirk right</w:t>
      </w:r>
      <w:r>
        <w:t>ly</w:t>
      </w:r>
      <w:r w:rsidR="00AB624F">
        <w:t xml:space="preserve"> show</w:t>
      </w:r>
      <w:r>
        <w:t>ed</w:t>
      </w:r>
      <w:r w:rsidR="00AB624F">
        <w:t xml:space="preserve">. </w:t>
      </w:r>
      <w:r>
        <w:t>“</w:t>
      </w:r>
      <w:r w:rsidR="00AB624F">
        <w:t xml:space="preserve">For another, </w:t>
      </w:r>
      <w:r>
        <w:t>All your</w:t>
      </w:r>
      <w:r w:rsidR="00AB624F">
        <w:t xml:space="preserve"> so-called strength relies on that damn </w:t>
      </w:r>
      <w:r>
        <w:t>Sacred Gear</w:t>
      </w:r>
      <w:r w:rsidR="00AB624F">
        <w:t xml:space="preserve"> of yours</w:t>
      </w:r>
      <w:r>
        <w:t>.  Take it away, you’re nothing.”</w:t>
      </w:r>
    </w:p>
    <w:p w14:paraId="2375A087" w14:textId="5DF2A5D5" w:rsidR="00AB624F" w:rsidRDefault="005D08C7" w:rsidP="001722B6">
      <w:pPr>
        <w:ind w:firstLine="720"/>
      </w:pPr>
      <w:r>
        <w:t>“The</w:t>
      </w:r>
      <w:r w:rsidR="00AB624F">
        <w:t xml:space="preserve"> </w:t>
      </w:r>
      <w:r w:rsidR="00897205">
        <w:t>Sacred Gear</w:t>
      </w:r>
      <w:r w:rsidR="00AB624F">
        <w:t xml:space="preserve"> is part of my very soul, part of my heritage</w:t>
      </w:r>
      <w:r>
        <w:t xml:space="preserve">.  Of course I am going to use it.  No one can take it away from me.  Now you’re just sounding jealous,” Cao-Cao taunted, thrusting the spearhead towards </w:t>
      </w:r>
      <w:r w:rsidR="00AB624F">
        <w:t xml:space="preserve">Ranma. </w:t>
      </w:r>
      <w:r>
        <w:t>“Is this what you want, more power?  Then you should be even more interested in joining us, unless you like to live off scarps from the devils like a good little dog.”</w:t>
      </w:r>
    </w:p>
    <w:p w14:paraId="2C8C57A5" w14:textId="77777777" w:rsidR="005D08C7" w:rsidRDefault="005D08C7" w:rsidP="001722B6">
      <w:pPr>
        <w:ind w:firstLine="720"/>
      </w:pPr>
      <w:r>
        <w:t xml:space="preserve">“No one can take it?” Ranma mused, let’s find out,” With that, Ranma took a step off the roof, grabbing at the edge of it as he pulled the Quite Thief Technique around himself.  </w:t>
      </w:r>
    </w:p>
    <w:p w14:paraId="25F96D9E" w14:textId="313B89FC" w:rsidR="005D08C7" w:rsidRDefault="005D08C7" w:rsidP="001722B6">
      <w:pPr>
        <w:ind w:firstLine="720"/>
      </w:pPr>
      <w:r>
        <w:t xml:space="preserve">Jeanne raced forwards, frowning as she looked down.  “My, he is a fast little rabbit is he not?” </w:t>
      </w:r>
    </w:p>
    <w:p w14:paraId="5E706477" w14:textId="77777777" w:rsidR="005D08C7" w:rsidRDefault="005D08C7" w:rsidP="001722B6">
      <w:pPr>
        <w:ind w:firstLine="720"/>
      </w:pPr>
      <w:r>
        <w:t xml:space="preserve">She turned rapidly as </w:t>
      </w:r>
      <w:r w:rsidR="00987A53">
        <w:t>Cao-Cao</w:t>
      </w:r>
      <w:r w:rsidR="00AB624F">
        <w:t xml:space="preserve"> gasped, </w:t>
      </w:r>
      <w:r>
        <w:t xml:space="preserve">seeing Ranma appearing right in front of the other young man, </w:t>
      </w:r>
      <w:r w:rsidR="00AB624F">
        <w:t xml:space="preserve">grabbing at the spear, a kick </w:t>
      </w:r>
      <w:r>
        <w:t>aimed at</w:t>
      </w:r>
      <w:r w:rsidR="00AB624F">
        <w:t xml:space="preserve"> </w:t>
      </w:r>
      <w:r w:rsidR="00987A53">
        <w:t>Cao-Cao</w:t>
      </w:r>
      <w:r w:rsidR="00AB624F">
        <w:t xml:space="preserve">’s chest. </w:t>
      </w:r>
    </w:p>
    <w:p w14:paraId="6D0D3AA0" w14:textId="498CACF3" w:rsidR="00AB624F" w:rsidRDefault="005D08C7" w:rsidP="001722B6">
      <w:pPr>
        <w:ind w:firstLine="720"/>
      </w:pPr>
      <w:r>
        <w:t>Though surprised completely, Cao-Cao was able to get a</w:t>
      </w:r>
      <w:r w:rsidR="00AB624F">
        <w:t xml:space="preserve"> knee up to block </w:t>
      </w:r>
      <w:r>
        <w:t xml:space="preserve">the kick, </w:t>
      </w:r>
      <w:r w:rsidR="00AB624F">
        <w:t xml:space="preserve">but that didn’t deaden any of the strength from the kick itself. And Ranma’s grip on his spear was such that </w:t>
      </w:r>
      <w:r w:rsidR="00987A53">
        <w:t>Cao-Cao</w:t>
      </w:r>
      <w:r w:rsidR="00AB624F">
        <w:t>’s own grip was over</w:t>
      </w:r>
      <w:r>
        <w:t>come</w:t>
      </w:r>
      <w:r w:rsidR="00AB624F">
        <w:t xml:space="preserve">. Ranma was now holding the spell sneering at </w:t>
      </w:r>
      <w:r w:rsidR="00987A53">
        <w:t>Cao-Cao</w:t>
      </w:r>
      <w:r>
        <w:t>, who glared at him</w:t>
      </w:r>
    </w:p>
    <w:p w14:paraId="7BE9E717" w14:textId="25477F96" w:rsidR="005D08C7" w:rsidRDefault="005D08C7" w:rsidP="001722B6">
      <w:pPr>
        <w:ind w:firstLine="720"/>
      </w:pPr>
      <w:r>
        <w:t>Ranma was about to put the spear in his ki space, wondering if doing so would overcome or block the soul-connection between the True Longinus and Cao-Cao.  Honestly, he thought not, but it was worth a shot.  But before he could the weapon started to disappear and Ranma was forced to</w:t>
      </w:r>
      <w:r w:rsidR="00AB624F">
        <w:t xml:space="preserve"> duck, as a sword went through where his head </w:t>
      </w:r>
      <w:r>
        <w:t>had</w:t>
      </w:r>
      <w:r w:rsidR="00AB624F">
        <w:t xml:space="preserve"> been a second ago</w:t>
      </w:r>
      <w:r>
        <w:t xml:space="preserve">.  “That ain’t nice </w:t>
      </w:r>
      <w:proofErr w:type="spellStart"/>
      <w:r>
        <w:t>Blondy</w:t>
      </w:r>
      <w:proofErr w:type="spellEnd"/>
      <w:r>
        <w:t>!”</w:t>
      </w:r>
    </w:p>
    <w:p w14:paraId="735335F0" w14:textId="77777777" w:rsidR="0030522B" w:rsidRDefault="005D08C7" w:rsidP="001722B6">
      <w:pPr>
        <w:ind w:firstLine="720"/>
      </w:pPr>
      <w:r>
        <w:t xml:space="preserve">“Apologies, but I always feel it </w:t>
      </w:r>
      <w:r w:rsidR="0030522B">
        <w:t xml:space="preserve">is appropriate to attack those who have proven my enemy, non?” Jeanne quipped, pressing Ranma hard, as Cao-Cao, holding his spear once more also slashed in.  Both were holding back their strength, not wanting the nearby Devils or the Archangel to become aware of their presence.  </w:t>
      </w:r>
    </w:p>
    <w:p w14:paraId="58A95D0E" w14:textId="14853735" w:rsidR="005D08C7" w:rsidRDefault="0030522B" w:rsidP="001722B6">
      <w:pPr>
        <w:ind w:firstLine="720"/>
      </w:pPr>
      <w:r>
        <w:t xml:space="preserve">But they weren’t holding back their speed and were surprised Ranma could keep up with them.  They had learned he had fought </w:t>
      </w:r>
      <w:proofErr w:type="gramStart"/>
      <w:r>
        <w:t>Kokabiel, but</w:t>
      </w:r>
      <w:proofErr w:type="gramEnd"/>
      <w:r>
        <w:t xml:space="preserve"> hadn’t discovered Ranma had done so on his own, believing that he had simply survived the battle instead of having been one of the better fighters that took part of it. </w:t>
      </w:r>
    </w:p>
    <w:p w14:paraId="471F2B6E" w14:textId="5EE77F61" w:rsidR="0030522B" w:rsidRDefault="0030522B" w:rsidP="001722B6">
      <w:pPr>
        <w:ind w:firstLine="720"/>
      </w:pPr>
      <w:r>
        <w:t xml:space="preserve">Ranma </w:t>
      </w:r>
      <w:r w:rsidR="00AB624F">
        <w:t>twirl</w:t>
      </w:r>
      <w:r>
        <w:t xml:space="preserve">ed </w:t>
      </w:r>
      <w:r w:rsidR="00AB624F">
        <w:t>around</w:t>
      </w:r>
      <w:r>
        <w:t xml:space="preserve"> Jeanne’s attack</w:t>
      </w:r>
      <w:r w:rsidR="00AB624F">
        <w:t xml:space="preserve">, launching a kick which was blocked by the sword, </w:t>
      </w:r>
      <w:r>
        <w:t>but used it to take to the air, where Cao-Cao tried to skewer him, frowning as he realized instantly that Ranma was just as at home in the air as he was on the ground.  Ranma danced between them using their own attacks to stay in the air, his hands seemingly immune to the cutting edge of Jeanne’s sword and very careful to stay away from the edge of the True Longinus.  “We need to get him back on the ground!”</w:t>
      </w:r>
    </w:p>
    <w:p w14:paraId="216FB0A9" w14:textId="087FD8FF" w:rsidR="00DD50C4" w:rsidRDefault="00DD50C4" w:rsidP="001722B6">
      <w:pPr>
        <w:ind w:firstLine="720"/>
      </w:pPr>
      <w:r>
        <w:t>“I am open for suggestions on how to do so, Cao-</w:t>
      </w:r>
      <w:proofErr w:type="spellStart"/>
      <w:r>
        <w:t>chanNNN</w:t>
      </w:r>
      <w:proofErr w:type="spellEnd"/>
      <w:r>
        <w:t>!” As she was finishing speaking Jeanne found herself reeling away from a near miss but Ranma had missed on purpose and used a stab from Cao-Cao to push himself up and over Jeanne’s head.  Fingers flashed for her eyes, then to her shoulder, deadening the limb and a sudden stamp landed on the pommel of her sword, launching it down out of her nerveless grip into the top of the roof, where it sunk almost hilt first.</w:t>
      </w:r>
    </w:p>
    <w:p w14:paraId="1EA52B83" w14:textId="60729C8E" w:rsidR="00DD50C4" w:rsidRDefault="0030522B" w:rsidP="001722B6">
      <w:pPr>
        <w:ind w:firstLine="720"/>
      </w:pPr>
      <w:r>
        <w:t>Before Cao-Cao could intervene, Ranma</w:t>
      </w:r>
      <w:r w:rsidR="00AB624F">
        <w:t xml:space="preserve"> had </w:t>
      </w:r>
      <w:r w:rsidR="00DD50C4">
        <w:t xml:space="preserve">Jeanna in a chokehold </w:t>
      </w:r>
      <w:r w:rsidR="00AB624F">
        <w:t xml:space="preserve">as he glared at </w:t>
      </w:r>
      <w:r>
        <w:t>Cao-Cao.</w:t>
      </w:r>
      <w:r w:rsidR="00DD50C4">
        <w:t xml:space="preserve">  “I ain’t buying what you’re selling.  I’m not joining you.  Not now, probably not ever.” </w:t>
      </w:r>
    </w:p>
    <w:p w14:paraId="2F8F0031" w14:textId="4EE7E453" w:rsidR="00AB624F" w:rsidRPr="00DD50C4" w:rsidRDefault="00DD50C4" w:rsidP="001722B6">
      <w:pPr>
        <w:ind w:firstLine="720"/>
        <w:rPr>
          <w:i/>
          <w:iCs/>
        </w:rPr>
      </w:pPr>
      <w:r>
        <w:t>“</w:t>
      </w:r>
      <w:r w:rsidR="00AB624F">
        <w:t>If you will not join us</w:t>
      </w:r>
      <w:r>
        <w:t>, t</w:t>
      </w:r>
      <w:r>
        <w:t>hen you are against us</w:t>
      </w:r>
      <w:r w:rsidR="00AB624F">
        <w:t>,</w:t>
      </w:r>
      <w:r>
        <w:t>”</w:t>
      </w:r>
      <w:r w:rsidR="00AB624F">
        <w:t xml:space="preserve"> </w:t>
      </w:r>
      <w:r w:rsidR="00987A53">
        <w:t>Cao-Cao</w:t>
      </w:r>
      <w:r>
        <w:t xml:space="preserve"> warned, the True Longinus glowing with magic.  If it came to letting Jeanne be captured or something, he would take his chances to get away after wiping Ranma out right now.  </w:t>
      </w:r>
      <w:r>
        <w:rPr>
          <w:i/>
          <w:iCs/>
        </w:rPr>
        <w:t>I underestimated him, but I will not make that mistake twice.</w:t>
      </w:r>
    </w:p>
    <w:p w14:paraId="616D210F" w14:textId="77777777" w:rsidR="00DD50C4" w:rsidRDefault="00DD50C4" w:rsidP="001722B6">
      <w:pPr>
        <w:ind w:firstLine="720"/>
      </w:pPr>
      <w:r>
        <w:t xml:space="preserve">“Wow, that is such a villain phrase dude!” </w:t>
      </w:r>
      <w:r w:rsidR="00AB624F">
        <w:t xml:space="preserve">Ranma </w:t>
      </w:r>
      <w:r>
        <w:t>l</w:t>
      </w:r>
      <w:r w:rsidR="00AB624F">
        <w:t>augh</w:t>
      </w:r>
      <w:r>
        <w:t xml:space="preserve">ed. </w:t>
      </w:r>
      <w:r w:rsidR="00AB624F">
        <w:t xml:space="preserve"> </w:t>
      </w:r>
      <w:r>
        <w:t xml:space="preserve">“So </w:t>
      </w:r>
      <w:r w:rsidR="00AB624F">
        <w:t xml:space="preserve">the only question is, are you going to start a throwdown right here, or like every megalomaniac </w:t>
      </w:r>
      <w:r>
        <w:t>villain</w:t>
      </w:r>
      <w:r w:rsidR="00AB624F">
        <w:t xml:space="preserve"> in the universe, are you going to back away, shak</w:t>
      </w:r>
      <w:r>
        <w:t>e</w:t>
      </w:r>
      <w:r w:rsidR="00AB624F">
        <w:t xml:space="preserve"> </w:t>
      </w:r>
      <w:r>
        <w:t>you</w:t>
      </w:r>
      <w:r w:rsidR="00AB624F">
        <w:t xml:space="preserve">r head sorrowfully at </w:t>
      </w:r>
      <w:r>
        <w:t>the</w:t>
      </w:r>
      <w:r w:rsidR="00AB624F">
        <w:t xml:space="preserve"> lack of intelligence in your opponent, and try another day.</w:t>
      </w:r>
      <w:r>
        <w:t>”</w:t>
      </w:r>
      <w:r w:rsidR="00AB624F">
        <w:t xml:space="preserve"> </w:t>
      </w:r>
    </w:p>
    <w:p w14:paraId="1C071937" w14:textId="4BAC1446" w:rsidR="00AB624F" w:rsidRDefault="00987A53" w:rsidP="001722B6">
      <w:pPr>
        <w:ind w:firstLine="720"/>
      </w:pPr>
      <w:r>
        <w:t>Cao-Cao</w:t>
      </w:r>
      <w:r w:rsidR="00AB624F">
        <w:t xml:space="preserve">’s eyes narrowed. </w:t>
      </w:r>
      <w:r w:rsidR="00DD50C4">
        <w:t>“</w:t>
      </w:r>
      <w:r w:rsidR="00AB624F">
        <w:t>I think the longer you spend with the Devils, you will find that they are the truly evil here.</w:t>
      </w:r>
      <w:r w:rsidR="001722B6">
        <w:t xml:space="preserve">  But if you release Jeanne, we can both walk away from this.”</w:t>
      </w:r>
    </w:p>
    <w:p w14:paraId="34BB7ADC" w14:textId="2D12AD74" w:rsidR="00DD50C4" w:rsidRDefault="00DD50C4" w:rsidP="001722B6">
      <w:pPr>
        <w:ind w:firstLine="720"/>
      </w:pPr>
      <w:r>
        <w:t>“</w:t>
      </w:r>
      <w:r w:rsidR="00AB624F">
        <w:t>Again, you’re giving me generalities, not specifics</w:t>
      </w:r>
      <w:r>
        <w:t xml:space="preserve">, man.  I ain’t about that.  I always take people as they come, always will.  And what I see of you right now is a lot worse than what I’ve seen from Rias and the rest.”  Ranma released Jeanne, smirking slightly at her.  “Still, you do your thing man, embrace your inner villain and practice your </w:t>
      </w:r>
      <w:r w:rsidR="001722B6">
        <w:t>‘</w:t>
      </w:r>
      <w:proofErr w:type="spellStart"/>
      <w:r w:rsidR="001722B6">
        <w:t>Mwhaha</w:t>
      </w:r>
      <w:proofErr w:type="spellEnd"/>
      <w:r w:rsidR="001722B6">
        <w:t>’.  You can’t be a good villain without a good evil laugh.”</w:t>
      </w:r>
    </w:p>
    <w:p w14:paraId="76D1C248" w14:textId="7C1AC932" w:rsidR="00AB624F" w:rsidRDefault="001722B6" w:rsidP="001722B6">
      <w:pPr>
        <w:ind w:firstLine="720"/>
      </w:pPr>
      <w:r>
        <w:t>With that, Ranma was gone again, leaping down off the rooftop.   Cao-Cao moved forward and saw him down below entering the ice cream shop like nothing had happened.  “What an annoying young man.”</w:t>
      </w:r>
    </w:p>
    <w:p w14:paraId="5CDA8F72" w14:textId="50C1A97F" w:rsidR="00AB624F" w:rsidRDefault="001722B6" w:rsidP="001722B6">
      <w:pPr>
        <w:ind w:firstLine="720"/>
      </w:pPr>
      <w:r>
        <w:t xml:space="preserve">Jeanne laughed.  “Truly?  I believe I rather </w:t>
      </w:r>
      <w:r w:rsidR="00AB624F">
        <w:t>like him</w:t>
      </w:r>
      <w:r>
        <w:t>.”</w:t>
      </w:r>
    </w:p>
    <w:p w14:paraId="47BDE613" w14:textId="4E970F32" w:rsidR="00AB624F" w:rsidRDefault="001722B6" w:rsidP="001722B6">
      <w:pPr>
        <w:ind w:firstLine="720"/>
      </w:pPr>
      <w:r>
        <w:t>“you were just trying to stab him, and he disarmed you and made it look easy,”</w:t>
      </w:r>
      <w:r w:rsidR="00AB624F">
        <w:t xml:space="preserve"> </w:t>
      </w:r>
      <w:r w:rsidR="00987A53">
        <w:t>Cao-Cao</w:t>
      </w:r>
      <w:r w:rsidR="00AB624F">
        <w:t xml:space="preserve"> </w:t>
      </w:r>
      <w:r>
        <w:t>pointed out,</w:t>
      </w:r>
      <w:r w:rsidR="00AB624F">
        <w:t xml:space="preserve"> looking at the woman carefully.</w:t>
      </w:r>
    </w:p>
    <w:p w14:paraId="5B3042B0" w14:textId="142ECCF4" w:rsidR="00AB624F" w:rsidRDefault="001722B6" w:rsidP="001722B6">
      <w:pPr>
        <w:ind w:firstLine="720"/>
      </w:pPr>
      <w:r>
        <w:t>Jeanne shrugged.  “S</w:t>
      </w:r>
      <w:r w:rsidR="00AB624F">
        <w:t>o?</w:t>
      </w:r>
      <w:r>
        <w:t>”</w:t>
      </w:r>
    </w:p>
    <w:p w14:paraId="1406A06E" w14:textId="23051594" w:rsidR="001722B6" w:rsidRDefault="00105F53" w:rsidP="001722B6">
      <w:pPr>
        <w:jc w:val="center"/>
        <w:rPr>
          <w:rFonts w:ascii="Verdana" w:eastAsia="Times New Roman" w:hAnsi="Verdana" w:cs="Times New Roman"/>
          <w:b/>
          <w:bCs/>
          <w:color w:val="000000"/>
          <w:sz w:val="18"/>
          <w:szCs w:val="18"/>
        </w:rPr>
      </w:pPr>
      <w:r w:rsidRPr="00105F53">
        <w:rPr>
          <w:rFonts w:ascii="Verdana" w:eastAsia="Times New Roman" w:hAnsi="Verdana" w:cs="Times New Roman"/>
          <w:b/>
          <w:bCs/>
          <w:color w:val="000000"/>
          <w:sz w:val="18"/>
          <w:szCs w:val="18"/>
        </w:rPr>
        <w:t>OOOOOOO</w:t>
      </w:r>
    </w:p>
    <w:p w14:paraId="1FB8F867" w14:textId="2AE7A737" w:rsidR="002C3536" w:rsidRDefault="002C3536" w:rsidP="00151793">
      <w:pPr>
        <w:ind w:firstLine="720"/>
      </w:pPr>
      <w:r>
        <w:t>By the time Ranma got back with the ice cream,</w:t>
      </w:r>
      <w:r w:rsidR="003F322F">
        <w:t xml:space="preserve"> </w:t>
      </w:r>
      <w:r>
        <w:t xml:space="preserve">the last competition had ended.  “It’s about time you got back,” Saeko chuckled, although she was watching Ranma with narrowed eyes.  There was something off about Ranma, and for some reason she didn’t think it had anything to do with why Rias was looking so happy when she returned.  </w:t>
      </w:r>
      <w:r w:rsidR="00451C22">
        <w:rPr>
          <w:i/>
          <w:iCs/>
        </w:rPr>
        <w:t>Regardless, w</w:t>
      </w:r>
      <w:r>
        <w:rPr>
          <w:i/>
          <w:iCs/>
        </w:rPr>
        <w:t>e will need to sit down and talk about this</w:t>
      </w:r>
      <w:r w:rsidR="00451C22">
        <w:rPr>
          <w:i/>
          <w:iCs/>
        </w:rPr>
        <w:t xml:space="preserve">, all </w:t>
      </w:r>
      <w:r>
        <w:rPr>
          <w:i/>
          <w:iCs/>
        </w:rPr>
        <w:t>three of us.</w:t>
      </w:r>
      <w:r w:rsidR="00451C22">
        <w:rPr>
          <w:i/>
          <w:iCs/>
        </w:rPr>
        <w:t xml:space="preserve">  But I wonder what else is bothering my beau. </w:t>
      </w:r>
      <w:r>
        <w:rPr>
          <w:i/>
          <w:iCs/>
        </w:rPr>
        <w:t xml:space="preserve">  </w:t>
      </w:r>
    </w:p>
    <w:p w14:paraId="40DC50DC" w14:textId="041C0A5F" w:rsidR="002C3536" w:rsidRPr="002C3536" w:rsidRDefault="002C3536" w:rsidP="00151793">
      <w:pPr>
        <w:ind w:firstLine="720"/>
      </w:pPr>
      <w:r>
        <w:t xml:space="preserve">“Heh, let’s just say my </w:t>
      </w:r>
      <w:r w:rsidR="00451C22">
        <w:t>P</w:t>
      </w:r>
      <w:r>
        <w:t xml:space="preserve">retentious </w:t>
      </w:r>
      <w:r w:rsidR="00451C22">
        <w:t>A</w:t>
      </w:r>
      <w:r>
        <w:t xml:space="preserve">sshole </w:t>
      </w:r>
      <w:r w:rsidR="00451C22">
        <w:t>A</w:t>
      </w:r>
      <w:r>
        <w:t xml:space="preserve">ttraction </w:t>
      </w:r>
      <w:r w:rsidR="00151793">
        <w:t>S</w:t>
      </w:r>
      <w:r>
        <w:t>kill</w:t>
      </w:r>
      <w:r w:rsidR="00151793">
        <w:t>, patent pending despite Kuno damn it,</w:t>
      </w:r>
      <w:r>
        <w:t xml:space="preserve"> acted up again.  I’ll tell you and the others about it later, it ain’t important enough to wreck our fun.” Ranma </w:t>
      </w:r>
      <w:r w:rsidR="00451C22">
        <w:t xml:space="preserve">downplayed the meeting he’d had while </w:t>
      </w:r>
      <w:r>
        <w:t>look</w:t>
      </w:r>
      <w:r w:rsidR="00451C22">
        <w:t>ing</w:t>
      </w:r>
      <w:r>
        <w:t xml:space="preserve"> around at the group</w:t>
      </w:r>
      <w:r w:rsidR="00451C22">
        <w:t xml:space="preserve"> who were in turn</w:t>
      </w:r>
      <w:r>
        <w:t xml:space="preserve"> watching Kiba, Tsubaki, Saji and Issei at work to one side</w:t>
      </w:r>
      <w:r w:rsidR="00451C22">
        <w:t xml:space="preserve"> taking the solid bands of conjured up magic off the contestants who did </w:t>
      </w:r>
      <w:r w:rsidR="00846C14">
        <w:t>include Kasumi</w:t>
      </w:r>
      <w:r w:rsidR="00451C22">
        <w:t>, comparing them to one another as they went over the scores.</w:t>
      </w:r>
      <w:r w:rsidR="00846C14">
        <w:t xml:space="preserve"> </w:t>
      </w:r>
    </w:p>
    <w:p w14:paraId="0298E0D5" w14:textId="7EE52521" w:rsidR="002C3536" w:rsidRDefault="00846C14" w:rsidP="00151793">
      <w:pPr>
        <w:ind w:firstLine="720"/>
      </w:pPr>
      <w:r>
        <w:t>Seeing Rias had left just enough space between her and Saeko</w:t>
      </w:r>
      <w:r w:rsidR="00451C22">
        <w:t xml:space="preserve"> and both of them were giving him coquettish looks, </w:t>
      </w:r>
      <w:r>
        <w:t>Ranma sighed, and decided to, just this once</w:t>
      </w:r>
      <w:r w:rsidR="00451C22">
        <w:t>,</w:t>
      </w:r>
      <w:r>
        <w:t xml:space="preserve"> give in to the inevitable.  He handed the ice cream to Serafall, asking, “Could ya keep this cool until after we’re done </w:t>
      </w:r>
      <w:proofErr w:type="spellStart"/>
      <w:r>
        <w:t>eatin</w:t>
      </w:r>
      <w:proofErr w:type="spellEnd"/>
      <w:r>
        <w:t>’…”</w:t>
      </w:r>
    </w:p>
    <w:p w14:paraId="5519BC8F" w14:textId="62D3BFFC" w:rsidR="00846C14" w:rsidRPr="00846C14" w:rsidRDefault="00846C14" w:rsidP="00151793">
      <w:pPr>
        <w:ind w:firstLine="720"/>
      </w:pPr>
      <w:r>
        <w:t>“I’m done,” Koneko announced, suddenly standing beside the Maou and Ranma, looking at the box of ice cream with a predatory gaze</w:t>
      </w:r>
      <w:r w:rsidR="00451C22">
        <w:t>, the remnants of the meal they had put together in Ranma’s absence behind her</w:t>
      </w:r>
      <w:r>
        <w:t>.</w:t>
      </w:r>
    </w:p>
    <w:p w14:paraId="70B17B3D" w14:textId="77777777" w:rsidR="00151793" w:rsidRDefault="00846C14" w:rsidP="00151793">
      <w:pPr>
        <w:ind w:firstLine="720"/>
      </w:pPr>
      <w:r>
        <w:t>Serafall giggled, pu</w:t>
      </w:r>
      <w:r w:rsidR="00451C22">
        <w:t>l</w:t>
      </w:r>
      <w:r>
        <w:t>ling out two of the ice cream cones out before creating an ice box</w:t>
      </w:r>
      <w:r w:rsidR="00537F87">
        <w:t xml:space="preserve">, </w:t>
      </w:r>
      <w:r>
        <w:t>a literal box made of ice</w:t>
      </w:r>
      <w:r w:rsidR="00537F87">
        <w:t>,</w:t>
      </w:r>
      <w:r>
        <w:t xml:space="preserve"> large enough to put the box of ice cream in.  “One for you, and one for me.  MMM, and you got big scoops too Ranma, I like ‘</w:t>
      </w:r>
      <w:proofErr w:type="spellStart"/>
      <w:r>
        <w:t>em</w:t>
      </w:r>
      <w:proofErr w:type="spellEnd"/>
      <w:r>
        <w:t xml:space="preserve"> big.” She purred</w:t>
      </w:r>
      <w:r w:rsidR="00537F87">
        <w:t xml:space="preserve"> causing Ranma to twitch</w:t>
      </w:r>
      <w:r>
        <w:t xml:space="preserve">, only </w:t>
      </w:r>
      <w:r w:rsidR="00151793">
        <w:t>for Serafall to</w:t>
      </w:r>
      <w:r>
        <w:t xml:space="preserve"> squawk as Koneko slapped her still-</w:t>
      </w:r>
      <w:r w:rsidR="00537F87">
        <w:t xml:space="preserve">swimsuit clad rear.  </w:t>
      </w:r>
    </w:p>
    <w:p w14:paraId="09B72B82" w14:textId="3BD8368C" w:rsidR="00537F87" w:rsidRDefault="00537F87" w:rsidP="00151793">
      <w:pPr>
        <w:ind w:firstLine="720"/>
      </w:pPr>
      <w:r>
        <w:t>It didn’t hurt of course. Even with her Rook strength, Koneko wasn’t anywhere near strong enough to hurt Serafall. But it was certainly shocking. “What the heck, Koneko-chan!”</w:t>
      </w:r>
    </w:p>
    <w:p w14:paraId="257D7E8C" w14:textId="71D8DFE6" w:rsidR="002C3536" w:rsidRDefault="00846C14" w:rsidP="00151793">
      <w:pPr>
        <w:ind w:firstLine="720"/>
      </w:pPr>
      <w:r>
        <w:t xml:space="preserve"> </w:t>
      </w:r>
      <w:r w:rsidR="00537F87">
        <w:t>“Don’t purr.  It’s demeaning, and you</w:t>
      </w:r>
      <w:r w:rsidR="00151793">
        <w:t>’</w:t>
      </w:r>
      <w:r w:rsidR="00537F87">
        <w:t>r</w:t>
      </w:r>
      <w:r w:rsidR="00151793">
        <w:t>e</w:t>
      </w:r>
      <w:r w:rsidR="00537F87">
        <w:t xml:space="preserve"> bothering Ranma” Koneko huffed, taking her own ice cream and licking at it with her tiny tongue, like a cat would cream.  She paused then, smirking almost imperfectively as she walked away.  “Besides, you weren’t doing it right.”</w:t>
      </w:r>
    </w:p>
    <w:p w14:paraId="263CCA6B" w14:textId="706E4A66" w:rsidR="00151793" w:rsidRDefault="00537F87" w:rsidP="00151793">
      <w:pPr>
        <w:ind w:firstLine="720"/>
      </w:pPr>
      <w:r>
        <w:t>Serafall pouted at that</w:t>
      </w:r>
      <w:r w:rsidR="00151793">
        <w:t>.  B</w:t>
      </w:r>
      <w:r>
        <w:t>ut by the time she turned to resume her mission of turning Ranma into a puddle to join the</w:t>
      </w:r>
      <w:r w:rsidR="00151793">
        <w:t xml:space="preserve"> way she had to the other boys – including Kiba -</w:t>
      </w:r>
      <w:r>
        <w:t xml:space="preserve"> he had moved away, moving to sit between his two current love interests. </w:t>
      </w:r>
    </w:p>
    <w:p w14:paraId="2D1D0211" w14:textId="0CB210D7" w:rsidR="00537F87" w:rsidRDefault="00537F87" w:rsidP="00151793">
      <w:pPr>
        <w:ind w:firstLine="720"/>
        <w:rPr>
          <w:i/>
          <w:iCs/>
        </w:rPr>
      </w:pPr>
      <w:r>
        <w:rPr>
          <w:i/>
          <w:iCs/>
        </w:rPr>
        <w:t xml:space="preserve">Might as well admit it to yourself if no one else, man.  You spent a lot of the last two years lying to yourself about this and a lot of other matters, better to know yourself in some fashion, right? </w:t>
      </w:r>
      <w:r w:rsidR="00DA4CC5">
        <w:rPr>
          <w:i/>
          <w:iCs/>
        </w:rPr>
        <w:t>And I am attracted to Rias and like being around her.  So I suppose that means I’m interested in her, right?</w:t>
      </w:r>
    </w:p>
    <w:p w14:paraId="440AAC67" w14:textId="62F1B5FF" w:rsidR="00CE6EA6" w:rsidRPr="00DA4CC5" w:rsidRDefault="00537F87" w:rsidP="00151793">
      <w:pPr>
        <w:ind w:firstLine="720"/>
      </w:pPr>
      <w:r>
        <w:t xml:space="preserve">As he </w:t>
      </w:r>
      <w:r w:rsidR="00CE6EA6">
        <w:t>sat down, the group of boys had finished, looking a little stunned by the result</w:t>
      </w:r>
      <w:r w:rsidR="00DA4CC5">
        <w:t>s in the last contest, because it appeared that</w:t>
      </w:r>
      <w:r w:rsidR="003F322F" w:rsidRPr="007A6305">
        <w:rPr>
          <w:b/>
          <w:bCs/>
        </w:rPr>
        <w:t xml:space="preserve"> </w:t>
      </w:r>
      <w:r w:rsidR="003F322F" w:rsidRPr="00151793">
        <w:t xml:space="preserve">Kasumi had </w:t>
      </w:r>
      <w:r w:rsidR="00DA4CC5" w:rsidRPr="00151793">
        <w:t>won and b</w:t>
      </w:r>
      <w:r w:rsidR="00556C47" w:rsidRPr="00151793">
        <w:t xml:space="preserve">y a wide margin too. Second place was </w:t>
      </w:r>
      <w:r w:rsidR="00014D4E" w:rsidRPr="00151793">
        <w:t>Tsubaki</w:t>
      </w:r>
      <w:r w:rsidR="00556C47" w:rsidRPr="00151793">
        <w:t xml:space="preserve">, third came </w:t>
      </w:r>
      <w:r w:rsidR="00151793">
        <w:t>Saeko</w:t>
      </w:r>
      <w:r w:rsidR="00556C47" w:rsidRPr="00151793">
        <w:t xml:space="preserve">, followed by </w:t>
      </w:r>
      <w:r w:rsidR="00151793">
        <w:t xml:space="preserve">Gabriel and </w:t>
      </w:r>
      <w:r w:rsidR="00CE6EA6" w:rsidRPr="00151793">
        <w:t xml:space="preserve">a stunned </w:t>
      </w:r>
      <w:r w:rsidR="007221FD" w:rsidRPr="00151793">
        <w:t>Serafall</w:t>
      </w:r>
      <w:r w:rsidR="00556C47" w:rsidRPr="00151793">
        <w:t xml:space="preserve"> with only </w:t>
      </w:r>
      <w:r w:rsidR="00151793">
        <w:t>seven</w:t>
      </w:r>
      <w:r w:rsidR="00556C47" w:rsidRPr="00151793">
        <w:t xml:space="preserve"> glances less</w:t>
      </w:r>
      <w:r w:rsidR="00DA4CC5" w:rsidRPr="00151793">
        <w:t xml:space="preserve"> than the Archangel</w:t>
      </w:r>
      <w:r w:rsidR="00556C47" w:rsidRPr="00151793">
        <w:t xml:space="preserve">. </w:t>
      </w:r>
      <w:r w:rsidR="00DA4CC5" w:rsidRPr="00151793">
        <w:t xml:space="preserve">  </w:t>
      </w:r>
      <w:r w:rsidR="00151793" w:rsidRPr="00151793">
        <w:t>Irina and Xenovia came in last</w:t>
      </w:r>
      <w:r w:rsidR="00151793">
        <w:t>, yet by the rules of the overall competition, that meant both the powerhouses wouldn’t score even a point in this latest contest</w:t>
      </w:r>
      <w:r w:rsidR="00151793" w:rsidRPr="00151793">
        <w:t xml:space="preserve">. </w:t>
      </w:r>
      <w:r w:rsidR="00DA4CC5">
        <w:t xml:space="preserve">“B, but </w:t>
      </w:r>
      <w:r w:rsidR="00151793">
        <w:t>Kasumi</w:t>
      </w:r>
      <w:r w:rsidR="00DA4CC5">
        <w:t xml:space="preserve"> wasn’t even part of the contest!” Serafall stammered.</w:t>
      </w:r>
    </w:p>
    <w:p w14:paraId="0DC13EA7" w14:textId="1C1A7D60" w:rsidR="00537F87" w:rsidRDefault="00537F87" w:rsidP="00151793">
      <w:pPr>
        <w:ind w:firstLine="720"/>
      </w:pPr>
      <w:r>
        <w:t xml:space="preserve">Shaking his head, Ranma guffawed, while Kasumi blushed rosily and tried to hide behind </w:t>
      </w:r>
      <w:r w:rsidR="00CE6EA6">
        <w:t>Saeko, who was somewhat amused by this turn of events</w:t>
      </w:r>
      <w:r w:rsidR="00151793">
        <w:t>, as well as somewhat annoyed none of the men who had approached her had been pushy enough for her to hurt</w:t>
      </w:r>
      <w:r w:rsidR="00CE6EA6">
        <w:t>.  “I told you, I told you!  You can’t beat beat the girl-next-door type, it just isn’t possible!”</w:t>
      </w:r>
    </w:p>
    <w:p w14:paraId="5F579435" w14:textId="07D8B8AB" w:rsidR="00CE6EA6" w:rsidRDefault="00CE6EA6" w:rsidP="00151793">
      <w:pPr>
        <w:ind w:firstLine="720"/>
      </w:pPr>
      <w:r>
        <w:t>“Gah, how could I have lost!  I’m Magical Girl Levia-tan!” Serafall grumbled, though internally she wasn’t as displeased as she was acting.  Gabriel hadn’t won after all, and Serafall had gotten a lot more people actually walking up to talk to her.  A lot of kids two, given her magical girl outfit, so despite the fact that she had lost, Serafall had had enough fun that she didn’t really care, as long as Gabby lost too.</w:t>
      </w:r>
    </w:p>
    <w:p w14:paraId="1E46F447" w14:textId="73DB9D5A" w:rsidR="00CE6EA6" w:rsidRDefault="00CE6EA6" w:rsidP="00151793">
      <w:pPr>
        <w:ind w:firstLine="720"/>
      </w:pPr>
      <w:r>
        <w:t>Gabriel chuckled at this, taking her loss in this much more calmly than she had the loss from volleyball, even moving over to hug Kasumi, understanding what Ranma meant, and happily agreeing with it.  While reaching for the impossible was a trait she much admired in humanity, knowing that most men would truly prefer a girl they could settle down and have a family with rather than an unattainable ideal was quite a pleasant thought.  “Well done my dear.”</w:t>
      </w:r>
    </w:p>
    <w:p w14:paraId="20BE666B" w14:textId="5C596BC6" w:rsidR="00537F87" w:rsidRDefault="00CE6EA6" w:rsidP="00151793">
      <w:pPr>
        <w:ind w:firstLine="720"/>
      </w:pPr>
      <w:r>
        <w:t xml:space="preserve">“Er, thank you I suppose?  But um, I, I  </w:t>
      </w:r>
      <w:r w:rsidR="00345F8F">
        <w:t>really don’t think I should be counted in this.  I didn’t participate in either of the other contests, and I have no desire to the be winner at all,” Kasumi objected, shaking her head even as Asia added her congratulations to Gabriel’s.</w:t>
      </w:r>
    </w:p>
    <w:p w14:paraId="4392434D" w14:textId="786989E5" w:rsidR="003F322F" w:rsidRDefault="00345F8F" w:rsidP="00151793">
      <w:pPr>
        <w:ind w:firstLine="720"/>
      </w:pPr>
      <w:r>
        <w:t xml:space="preserve">Issei smirked at that, knowing that Asia too had gotten a lot of glances while she went around with Koneko earlier. </w:t>
      </w:r>
      <w:r>
        <w:rPr>
          <w:i/>
          <w:iCs/>
        </w:rPr>
        <w:t xml:space="preserve"> Even the power of oppai loses in the face of the power of </w:t>
      </w:r>
      <w:proofErr w:type="spellStart"/>
      <w:r w:rsidR="00E620FE">
        <w:rPr>
          <w:i/>
          <w:iCs/>
        </w:rPr>
        <w:t>m</w:t>
      </w:r>
      <w:r>
        <w:rPr>
          <w:i/>
          <w:iCs/>
        </w:rPr>
        <w:t>oe</w:t>
      </w:r>
      <w:proofErr w:type="spellEnd"/>
      <w:r>
        <w:rPr>
          <w:i/>
          <w:iCs/>
        </w:rPr>
        <w:t xml:space="preserve">, especially innocent </w:t>
      </w:r>
      <w:proofErr w:type="spellStart"/>
      <w:r>
        <w:rPr>
          <w:i/>
          <w:iCs/>
        </w:rPr>
        <w:t>moe</w:t>
      </w:r>
      <w:proofErr w:type="spellEnd"/>
      <w:r>
        <w:rPr>
          <w:i/>
          <w:iCs/>
        </w:rPr>
        <w:t xml:space="preserve"> and gap </w:t>
      </w:r>
      <w:proofErr w:type="spellStart"/>
      <w:r>
        <w:rPr>
          <w:i/>
          <w:iCs/>
        </w:rPr>
        <w:t>moe</w:t>
      </w:r>
      <w:proofErr w:type="spellEnd"/>
      <w:r>
        <w:rPr>
          <w:i/>
          <w:iCs/>
        </w:rPr>
        <w:t xml:space="preserve"> combined!  </w:t>
      </w:r>
      <w:r>
        <w:t>“Well, in that case, who would the total winner be?”</w:t>
      </w:r>
      <w:r w:rsidR="00E620FE">
        <w:t xml:space="preserve">  he then beamed happily.  “Or we could have a tie breaker round!  I vote mud wrestling!”</w:t>
      </w:r>
    </w:p>
    <w:p w14:paraId="03DC1E91" w14:textId="26637FEA" w:rsidR="00E620FE" w:rsidRDefault="00E620FE" w:rsidP="00151793">
      <w:pPr>
        <w:ind w:firstLine="720"/>
      </w:pPr>
      <w:r>
        <w:t>“Rejected!” came from every throat there bar Gabriel, who simply looked confused.  “What is the alure of mud wrestling?  Surely it is no better than regular wrestling?”</w:t>
      </w:r>
    </w:p>
    <w:p w14:paraId="522F0289" w14:textId="55FC1DCB" w:rsidR="00E620FE" w:rsidRDefault="00DA4CC5" w:rsidP="00151793">
      <w:pPr>
        <w:ind w:firstLine="720"/>
      </w:pPr>
      <w:r>
        <w:t>“How about just more poses? That’s a simple one, and we could get Mousse to officiate that one since he’s sure to be fair to every blur he sees,” Saji joked.</w:t>
      </w:r>
    </w:p>
    <w:p w14:paraId="6D541CD2" w14:textId="001F8B4C" w:rsidR="00556C47" w:rsidRDefault="00E620FE" w:rsidP="00151793">
      <w:pPr>
        <w:ind w:firstLine="720"/>
      </w:pPr>
      <w:r>
        <w:t>“</w:t>
      </w:r>
      <w:r w:rsidR="00556C47">
        <w:t>Low blow dude,</w:t>
      </w:r>
      <w:r>
        <w:t>”</w:t>
      </w:r>
      <w:r w:rsidR="00556C47">
        <w:t xml:space="preserve"> Ranma s</w:t>
      </w:r>
      <w:r>
        <w:t>cowled, hurling a spoon at Saji, hitting him right in the eye.</w:t>
      </w:r>
    </w:p>
    <w:p w14:paraId="552FA093" w14:textId="6C7016BC" w:rsidR="00E620FE" w:rsidRPr="00E620FE" w:rsidRDefault="00E620FE" w:rsidP="00151793">
      <w:pPr>
        <w:ind w:firstLine="720"/>
        <w:rPr>
          <w:i/>
          <w:iCs/>
        </w:rPr>
      </w:pPr>
      <w:r>
        <w:t>“</w:t>
      </w:r>
      <w:proofErr w:type="spellStart"/>
      <w:r>
        <w:t>Agh</w:t>
      </w:r>
      <w:proofErr w:type="spellEnd"/>
      <w:r>
        <w:t xml:space="preserve">, my eye, why, man, why!?”  Saji moaned </w:t>
      </w:r>
      <w:r w:rsidR="00DA4CC5">
        <w:t>reeling</w:t>
      </w:r>
      <w:r>
        <w:t xml:space="preserve"> back and holding his eye in pain.  </w:t>
      </w:r>
      <w:r>
        <w:rPr>
          <w:i/>
          <w:iCs/>
        </w:rPr>
        <w:t>And how did he throw a spoon like that with such accuracy to hit me with the spoon end of it?</w:t>
      </w:r>
    </w:p>
    <w:p w14:paraId="4EE2A1A5" w14:textId="5BBC4E9E" w:rsidR="00556C47" w:rsidRDefault="00556C47" w:rsidP="00151793">
      <w:pPr>
        <w:ind w:firstLine="720"/>
      </w:pPr>
      <w:r>
        <w:t xml:space="preserve">Asia frowned, but not at the treatment of </w:t>
      </w:r>
      <w:r w:rsidR="001B64F1">
        <w:t>Saji</w:t>
      </w:r>
      <w:r>
        <w:t xml:space="preserve">. </w:t>
      </w:r>
      <w:r w:rsidR="00E620FE">
        <w:t>“</w:t>
      </w:r>
      <w:r>
        <w:t>Why did that comment make you angry</w:t>
      </w:r>
      <w:r w:rsidR="00E620FE">
        <w:t>,</w:t>
      </w:r>
      <w:r>
        <w:t xml:space="preserve"> Ranma</w:t>
      </w:r>
      <w:r w:rsidR="00DA4CC5">
        <w:t>-san</w:t>
      </w:r>
      <w:r>
        <w:t>?</w:t>
      </w:r>
      <w:r w:rsidR="00E620FE">
        <w:t>”</w:t>
      </w:r>
    </w:p>
    <w:p w14:paraId="67600C6F" w14:textId="23250B08" w:rsidR="00556C47" w:rsidRDefault="00E620FE" w:rsidP="00151793">
      <w:pPr>
        <w:ind w:firstLine="720"/>
      </w:pPr>
      <w:r>
        <w:t>“He was</w:t>
      </w:r>
      <w:r w:rsidR="00556C47">
        <w:t xml:space="preserve"> making fun of </w:t>
      </w:r>
      <w:r>
        <w:t>Mousse</w:t>
      </w:r>
      <w:r w:rsidR="00556C47">
        <w:t xml:space="preserve"> because he has poor eyesight. Making fun of him for that while you’re in </w:t>
      </w:r>
      <w:r>
        <w:t>a</w:t>
      </w:r>
      <w:r w:rsidR="00556C47">
        <w:t xml:space="preserve"> fight with the guy is one thing. Making fun of it outside, not so much. Especially when there are so many other ways you can tease him</w:t>
      </w:r>
      <w:r>
        <w:t>,”</w:t>
      </w:r>
      <w:r w:rsidR="00556C47">
        <w:t xml:space="preserve"> Ranma said laughingly, quickly grabbing the </w:t>
      </w:r>
      <w:r>
        <w:t>shuriken</w:t>
      </w:r>
      <w:r w:rsidR="00556C47">
        <w:t xml:space="preserve"> that the </w:t>
      </w:r>
      <w:r>
        <w:t>duck had just</w:t>
      </w:r>
      <w:r w:rsidR="00556C47">
        <w:t xml:space="preserve"> thrown </w:t>
      </w:r>
      <w:r>
        <w:t>his way</w:t>
      </w:r>
      <w:r w:rsidR="00556C47">
        <w:t>.</w:t>
      </w:r>
    </w:p>
    <w:p w14:paraId="6AC9E1D4" w14:textId="12AD5DA2" w:rsidR="00556C47" w:rsidRDefault="00E620FE" w:rsidP="00151793">
      <w:pPr>
        <w:ind w:firstLine="720"/>
      </w:pPr>
      <w:r>
        <w:t>“Oh, w</w:t>
      </w:r>
      <w:r w:rsidR="00556C47">
        <w:t>hy didn’t you say anything? Is it something you were born with, or something that developed over time?</w:t>
      </w:r>
      <w:r>
        <w:t>”</w:t>
      </w:r>
    </w:p>
    <w:p w14:paraId="0DF1D047" w14:textId="77777777" w:rsidR="00E620FE" w:rsidRDefault="00E620FE" w:rsidP="00151793">
      <w:pPr>
        <w:ind w:firstLine="720"/>
      </w:pPr>
      <w:r>
        <w:t>“</w:t>
      </w:r>
      <w:r w:rsidR="00556C47">
        <w:t>Developed over time healer,</w:t>
      </w:r>
      <w:r>
        <w:t>”</w:t>
      </w:r>
      <w:r w:rsidR="00556C47">
        <w:t xml:space="preserve"> </w:t>
      </w:r>
      <w:r w:rsidR="0059782A">
        <w:t>Mousse</w:t>
      </w:r>
      <w:r w:rsidR="00556C47">
        <w:t xml:space="preserve"> said, </w:t>
      </w:r>
      <w:r>
        <w:t>via</w:t>
      </w:r>
      <w:r w:rsidR="00556C47">
        <w:t xml:space="preserve"> a sign. </w:t>
      </w:r>
    </w:p>
    <w:p w14:paraId="5DE9643F" w14:textId="4DF87846" w:rsidR="00556C47" w:rsidRDefault="00556C47" w:rsidP="00151793">
      <w:pPr>
        <w:ind w:firstLine="720"/>
      </w:pPr>
      <w:r>
        <w:t>He then squawked as Ranma made to pour hot water over him</w:t>
      </w:r>
      <w:r w:rsidR="00E620FE">
        <w:t xml:space="preserve"> from a pot he was suddenly holding</w:t>
      </w:r>
      <w:r>
        <w:t xml:space="preserve">. </w:t>
      </w:r>
      <w:r w:rsidR="00E620FE">
        <w:t>“</w:t>
      </w:r>
      <w:r>
        <w:t>Use your words dude!</w:t>
      </w:r>
      <w:r w:rsidR="00E620FE">
        <w:t>”</w:t>
      </w:r>
    </w:p>
    <w:p w14:paraId="5DB7A3D2" w14:textId="54A0D778" w:rsidR="006E6B0D" w:rsidRDefault="0059782A" w:rsidP="00151793">
      <w:pPr>
        <w:ind w:firstLine="720"/>
      </w:pPr>
      <w:r>
        <w:t>Mousse</w:t>
      </w:r>
      <w:r w:rsidR="00556C47">
        <w:t xml:space="preserve"> quickly grabbed the pot out of the unresisting Ranma’s hand, then ducked </w:t>
      </w:r>
      <w:r w:rsidR="00E620FE">
        <w:t xml:space="preserve">into the makeshift changing areas.  A moment later </w:t>
      </w:r>
      <w:r w:rsidR="00556C47">
        <w:t>he was back out, dressed in his own pair of swimming boxers</w:t>
      </w:r>
      <w:r w:rsidR="00E620FE">
        <w:t>, to the interest of a few unattached girls there</w:t>
      </w:r>
      <w:r w:rsidR="00556C47">
        <w:t>.</w:t>
      </w:r>
      <w:r w:rsidR="006E6B0D">
        <w:t xml:space="preserve"> </w:t>
      </w:r>
      <w:r w:rsidR="00E620FE">
        <w:t>“</w:t>
      </w:r>
      <w:r w:rsidR="006E6B0D">
        <w:t>It is something that developed over time</w:t>
      </w:r>
      <w:r w:rsidR="00E620FE">
        <w:t>,</w:t>
      </w:r>
      <w:r w:rsidR="006E6B0D">
        <w:t xml:space="preserve"> </w:t>
      </w:r>
      <w:r w:rsidR="00E620FE">
        <w:t>H</w:t>
      </w:r>
      <w:r w:rsidR="006E6B0D">
        <w:t>ealer Asia. My parents were both nearsighted, and although it didn’t look as if the trade had passed on to me, slowly as I grew, my eyesight started to fail.</w:t>
      </w:r>
      <w:r w:rsidR="00E620FE">
        <w:t>”</w:t>
      </w:r>
    </w:p>
    <w:p w14:paraId="69148E72" w14:textId="4691FC27" w:rsidR="006E6B0D" w:rsidRDefault="00E620FE" w:rsidP="00151793">
      <w:pPr>
        <w:ind w:firstLine="720"/>
      </w:pPr>
      <w:r>
        <w:t>“</w:t>
      </w:r>
      <w:r w:rsidR="006E6B0D">
        <w:t xml:space="preserve">So it is something you are susceptible to, but not </w:t>
      </w:r>
      <w:r>
        <w:t>born with</w:t>
      </w:r>
      <w:r w:rsidR="006E6B0D">
        <w:t>,</w:t>
      </w:r>
      <w:r>
        <w:t>”</w:t>
      </w:r>
      <w:r w:rsidR="006E6B0D">
        <w:t xml:space="preserve"> Asia mused. </w:t>
      </w:r>
      <w:r>
        <w:t>“</w:t>
      </w:r>
      <w:r w:rsidR="006E6B0D">
        <w:t xml:space="preserve">In that case, I might be able to </w:t>
      </w:r>
      <w:r>
        <w:t>heal it for you, if you want me to try?”</w:t>
      </w:r>
    </w:p>
    <w:p w14:paraId="54A99F7A" w14:textId="3E8E2118" w:rsidR="006E6B0D" w:rsidRDefault="0059782A" w:rsidP="00151793">
      <w:pPr>
        <w:ind w:firstLine="720"/>
      </w:pPr>
      <w:r>
        <w:t>Mousse</w:t>
      </w:r>
      <w:r w:rsidR="006E6B0D">
        <w:t xml:space="preserve"> could feel his jaw gaping open at that, then </w:t>
      </w:r>
      <w:r w:rsidR="00E620FE">
        <w:t>he</w:t>
      </w:r>
      <w:r w:rsidR="006E6B0D">
        <w:t xml:space="preserve"> turned</w:t>
      </w:r>
      <w:r w:rsidR="00E620FE">
        <w:t xml:space="preserve"> nearsightedly to where he had earlier heard</w:t>
      </w:r>
      <w:r w:rsidR="006E6B0D">
        <w:t xml:space="preserve"> Ranma</w:t>
      </w:r>
      <w:r w:rsidR="00E620FE">
        <w:t>’s voice</w:t>
      </w:r>
      <w:r w:rsidR="006E6B0D">
        <w:t xml:space="preserve">, his </w:t>
      </w:r>
      <w:r w:rsidR="00E620FE">
        <w:t xml:space="preserve">own </w:t>
      </w:r>
      <w:r w:rsidR="006E6B0D">
        <w:t>voice serious</w:t>
      </w:r>
      <w:r w:rsidR="00E620FE">
        <w:t xml:space="preserve"> as he, in fact, addressed an amused Saeko</w:t>
      </w:r>
      <w:r w:rsidR="006E6B0D">
        <w:t xml:space="preserve">. </w:t>
      </w:r>
      <w:r w:rsidR="00E620FE">
        <w:t>“</w:t>
      </w:r>
      <w:r w:rsidR="006E6B0D">
        <w:t xml:space="preserve">This contest, </w:t>
      </w:r>
      <w:r w:rsidR="00E620FE">
        <w:t xml:space="preserve">Asia </w:t>
      </w:r>
      <w:r w:rsidR="006E6B0D">
        <w:t>wins. She wins hands down.</w:t>
      </w:r>
      <w:r w:rsidR="00E620FE">
        <w:t>”</w:t>
      </w:r>
    </w:p>
    <w:p w14:paraId="02041582" w14:textId="77777777" w:rsidR="00E620FE" w:rsidRDefault="006E6B0D" w:rsidP="00151793">
      <w:pPr>
        <w:ind w:firstLine="720"/>
      </w:pPr>
      <w:r>
        <w:t xml:space="preserve">Asia blushed at </w:t>
      </w:r>
      <w:proofErr w:type="gramStart"/>
      <w:r>
        <w:t>that, or</w:t>
      </w:r>
      <w:proofErr w:type="gramEnd"/>
      <w:r>
        <w:t xml:space="preserve"> raising her hands as twilight healing appeared on her fingers. </w:t>
      </w:r>
      <w:r w:rsidR="00E620FE">
        <w:t>“</w:t>
      </w:r>
      <w:r>
        <w:t>I</w:t>
      </w:r>
      <w:r w:rsidR="00E620FE">
        <w:t xml:space="preserve">, er, I’m </w:t>
      </w:r>
      <w:r>
        <w:t>not involved in the competition as it is</w:t>
      </w:r>
      <w:r w:rsidR="00E620FE">
        <w:t>, Mousse-san</w:t>
      </w:r>
      <w:r>
        <w:t>.</w:t>
      </w:r>
      <w:r w:rsidR="00E620FE">
        <w:t>”</w:t>
      </w:r>
    </w:p>
    <w:p w14:paraId="6B12EFA4" w14:textId="585C5476" w:rsidR="006E6B0D" w:rsidRPr="00DA4CC5" w:rsidRDefault="00E620FE" w:rsidP="00151793">
      <w:pPr>
        <w:ind w:firstLine="720"/>
        <w:rPr>
          <w:i/>
          <w:iCs/>
        </w:rPr>
      </w:pPr>
      <w:r>
        <w:t>Giggling, Akeno moved over to hug the younger girl from behind, smooshing the back of her head into Akeno’s chest, causing Asia to blush and flail around for a moment.  “Just take the compliment as it is meant</w:t>
      </w:r>
      <w:r w:rsidR="00890C0E">
        <w:t xml:space="preserve">, Asia-chan.”  </w:t>
      </w:r>
      <w:r w:rsidR="00890C0E">
        <w:rPr>
          <w:i/>
          <w:iCs/>
        </w:rPr>
        <w:t xml:space="preserve">Hmm, and isn’t he a handsome one.  Although some of those scars on his </w:t>
      </w:r>
      <w:r w:rsidR="00890C0E" w:rsidRPr="00DA4CC5">
        <w:rPr>
          <w:i/>
          <w:iCs/>
        </w:rPr>
        <w:t>hands and elbows are strange, just like Ranma’s in many ways, though less numerous.</w:t>
      </w:r>
    </w:p>
    <w:p w14:paraId="23E5270A" w14:textId="46584E08" w:rsidR="00DA4CC5" w:rsidRPr="00DA4CC5" w:rsidRDefault="00DA4CC5" w:rsidP="00151793">
      <w:pPr>
        <w:ind w:firstLine="720"/>
      </w:pPr>
      <w:r w:rsidRPr="00DA4CC5">
        <w:t xml:space="preserve">Asia too was </w:t>
      </w:r>
      <w:r>
        <w:t xml:space="preserve">flushing and looking away, while Kiba vowed to add some more crunches to his daily exercise.  Issei wasn’t looking having </w:t>
      </w:r>
      <w:r w:rsidR="00120C75">
        <w:t>spotted Rias stretching to one side, her chest almost bursting out of her bikini.  Saji, though, was weeping angry tears and vowing to up his exercise regimen.</w:t>
      </w:r>
    </w:p>
    <w:p w14:paraId="479A9E5E" w14:textId="56518092" w:rsidR="00890C0E" w:rsidRDefault="006E6B0D" w:rsidP="00151793">
      <w:pPr>
        <w:ind w:firstLine="720"/>
      </w:pPr>
      <w:r>
        <w:t xml:space="preserve">Healing </w:t>
      </w:r>
      <w:r w:rsidR="0059782A">
        <w:t>Mousse</w:t>
      </w:r>
      <w:r w:rsidR="00890C0E">
        <w:t>’s</w:t>
      </w:r>
      <w:r>
        <w:t xml:space="preserve"> eyes w</w:t>
      </w:r>
      <w:r w:rsidR="00890C0E">
        <w:t>as</w:t>
      </w:r>
      <w:r>
        <w:t xml:space="preserve"> much harder th</w:t>
      </w:r>
      <w:r w:rsidR="00120C75">
        <w:t>a</w:t>
      </w:r>
      <w:r>
        <w:t>n Asia had hoped</w:t>
      </w:r>
      <w:r w:rsidR="00890C0E">
        <w:t xml:space="preserve">.  It did, alas, turn out to be more </w:t>
      </w:r>
      <w:r w:rsidR="00120C75">
        <w:t>genetic</w:t>
      </w:r>
      <w:r w:rsidR="00890C0E">
        <w:t xml:space="preserve"> than caused by exterior sources.  However, Asia’s power with Twilight Healing had grown in the past few months, thanks in part to discussions with Kasumi and then with Akeno and the other devils on the nature of healing magic.   Now, using how her </w:t>
      </w:r>
      <w:r>
        <w:t xml:space="preserve">own eyes </w:t>
      </w:r>
      <w:r w:rsidR="00890C0E">
        <w:t xml:space="preserve">worked </w:t>
      </w:r>
      <w:r>
        <w:t xml:space="preserve">as a template, she was able to figure out what to </w:t>
      </w:r>
      <w:r w:rsidR="00890C0E">
        <w:t xml:space="preserve">not just heal his eyes, but bring Mousse’s eyesight to the greatest level of acuity she could. </w:t>
      </w:r>
      <w:r>
        <w:t xml:space="preserve"> </w:t>
      </w:r>
    </w:p>
    <w:p w14:paraId="508044D6" w14:textId="2D29E23F" w:rsidR="006E6B0D" w:rsidRDefault="006E6B0D" w:rsidP="00151793">
      <w:pPr>
        <w:ind w:firstLine="720"/>
      </w:pPr>
      <w:r>
        <w:t xml:space="preserve">After about </w:t>
      </w:r>
      <w:r w:rsidR="00890C0E">
        <w:t>twenty</w:t>
      </w:r>
      <w:r>
        <w:t xml:space="preserve"> minutes</w:t>
      </w:r>
      <w:r w:rsidR="00890C0E">
        <w:t xml:space="preserve"> of intense work, Asia</w:t>
      </w:r>
      <w:r>
        <w:t xml:space="preserve"> pulled back</w:t>
      </w:r>
      <w:r w:rsidR="00890C0E">
        <w:t xml:space="preserve"> tiredly.  She looked down at her rings, the gift of God she had been graced with, and kissed them both gently, whispering a prayer under her breath, low enough that the use of the term God didn’t bother the Devils around her.  Then she</w:t>
      </w:r>
      <w:r>
        <w:t xml:space="preserve"> smil</w:t>
      </w:r>
      <w:r w:rsidR="00890C0E">
        <w:t>ed</w:t>
      </w:r>
      <w:r>
        <w:t xml:space="preserve"> prettily at </w:t>
      </w:r>
      <w:r w:rsidR="0059782A">
        <w:t>Mousse</w:t>
      </w:r>
      <w:r w:rsidR="00890C0E">
        <w:t xml:space="preserve"> while the rest of Ranma’s group and Rias’s watched on, everyone holding their breath</w:t>
      </w:r>
      <w:r>
        <w:t xml:space="preserve">. </w:t>
      </w:r>
      <w:r w:rsidR="00890C0E">
        <w:t>“</w:t>
      </w:r>
      <w:r>
        <w:t>I think I’m done. But we won’t know until you open your eyes</w:t>
      </w:r>
      <w:r w:rsidR="00890C0E">
        <w:t>, Mousse-san</w:t>
      </w:r>
      <w:r>
        <w:t>.</w:t>
      </w:r>
      <w:r w:rsidR="00890C0E">
        <w:t>”</w:t>
      </w:r>
    </w:p>
    <w:p w14:paraId="63DDB310" w14:textId="12B7D63D" w:rsidR="006E6B0D" w:rsidRDefault="0059782A" w:rsidP="00151793">
      <w:pPr>
        <w:ind w:firstLine="720"/>
      </w:pPr>
      <w:r>
        <w:t>Mousse</w:t>
      </w:r>
      <w:r w:rsidR="006E6B0D">
        <w:t xml:space="preserve"> did so, then immediately frowned.</w:t>
      </w:r>
      <w:r w:rsidR="00890C0E">
        <w:t xml:space="preserve"> “</w:t>
      </w:r>
      <w:r w:rsidR="006E6B0D">
        <w:t>The</w:t>
      </w:r>
      <w:r w:rsidR="00890C0E">
        <w:t>y’</w:t>
      </w:r>
      <w:r w:rsidR="006E6B0D">
        <w:t>re still blurry.</w:t>
      </w:r>
      <w:r w:rsidR="00890C0E">
        <w:t>”  He sighed. “Well,</w:t>
      </w:r>
      <w:r w:rsidR="006E6B0D">
        <w:t xml:space="preserve"> I thank you for your </w:t>
      </w:r>
      <w:r w:rsidR="00890C0E">
        <w:t>attempt, Healer,</w:t>
      </w:r>
      <w:r w:rsidR="006E6B0D">
        <w:t xml:space="preserve"> but</w:t>
      </w:r>
      <w:r w:rsidR="00890C0E">
        <w:t>…”</w:t>
      </w:r>
    </w:p>
    <w:p w14:paraId="4B2B472D" w14:textId="23D71691" w:rsidR="006E6B0D" w:rsidRDefault="00890C0E" w:rsidP="00151793">
      <w:pPr>
        <w:ind w:firstLine="720"/>
      </w:pPr>
      <w:r>
        <w:t>“S</w:t>
      </w:r>
      <w:r w:rsidR="006E6B0D">
        <w:t>illy</w:t>
      </w:r>
      <w:r>
        <w:t>!”</w:t>
      </w:r>
      <w:r w:rsidR="006E6B0D">
        <w:t xml:space="preserve"> Asia </w:t>
      </w:r>
      <w:r>
        <w:t>giggled, one hand raising to her lips.</w:t>
      </w:r>
      <w:r w:rsidR="006E6B0D">
        <w:t xml:space="preserve"> </w:t>
      </w:r>
      <w:r>
        <w:t xml:space="preserve"> “Y</w:t>
      </w:r>
      <w:r w:rsidR="006E6B0D">
        <w:t>ou</w:t>
      </w:r>
      <w:r>
        <w:t>’re</w:t>
      </w:r>
      <w:r w:rsidR="006E6B0D">
        <w:t xml:space="preserve"> still wearing your glasses.</w:t>
      </w:r>
      <w:r>
        <w:t>”</w:t>
      </w:r>
    </w:p>
    <w:p w14:paraId="5656656F" w14:textId="775A987D" w:rsidR="006E6B0D" w:rsidRDefault="00890C0E" w:rsidP="00151793">
      <w:pPr>
        <w:ind w:firstLine="720"/>
      </w:pPr>
      <w:r>
        <w:t xml:space="preserve">Mousse’s eyes widened behind </w:t>
      </w:r>
      <w:r w:rsidR="00BC639F">
        <w:t>his glasses</w:t>
      </w:r>
      <w:r>
        <w:t xml:space="preserve">, then </w:t>
      </w:r>
      <w:r w:rsidR="00BC639F">
        <w:t>s</w:t>
      </w:r>
      <w:r w:rsidR="006E6B0D">
        <w:t xml:space="preserve">lowly, almost fearfully </w:t>
      </w:r>
      <w:r w:rsidR="0059782A">
        <w:t>Mousse</w:t>
      </w:r>
      <w:r w:rsidR="006E6B0D">
        <w:t xml:space="preserve"> reached up to his classes, removing them. The first si</w:t>
      </w:r>
      <w:r w:rsidR="00BC639F">
        <w:t>ght</w:t>
      </w:r>
      <w:r w:rsidR="006E6B0D">
        <w:t xml:space="preserve"> he saw was Asia’s face, smiling up at him. She was a short little thing he reflected, especially for</w:t>
      </w:r>
      <w:r w:rsidR="00BC639F">
        <w:t xml:space="preserve"> the holder</w:t>
      </w:r>
      <w:r w:rsidR="006E6B0D">
        <w:t xml:space="preserve"> such a magnificent healing power. </w:t>
      </w:r>
      <w:r w:rsidR="00BC639F">
        <w:t>“</w:t>
      </w:r>
      <w:r w:rsidR="006E6B0D">
        <w:t>And she’s pretty t</w:t>
      </w:r>
      <w:r w:rsidR="00AB624F">
        <w:t>o</w:t>
      </w:r>
      <w:r w:rsidR="006E6B0D">
        <w:t xml:space="preserve">o, prettier even then my sweet </w:t>
      </w:r>
      <w:r w:rsidR="00811185">
        <w:t>Shampoo</w:t>
      </w:r>
      <w:r w:rsidR="006E6B0D">
        <w:t>.</w:t>
      </w:r>
      <w:r w:rsidR="00BC639F">
        <w:t>”</w:t>
      </w:r>
    </w:p>
    <w:p w14:paraId="4B7E363B" w14:textId="1C1124BB" w:rsidR="006E6B0D" w:rsidRDefault="006E6B0D" w:rsidP="00151793">
      <w:pPr>
        <w:ind w:firstLine="720"/>
      </w:pPr>
      <w:r>
        <w:t xml:space="preserve">Asia’s face blushed hotly, and she turned away shyly, poking her </w:t>
      </w:r>
      <w:r w:rsidR="00BC639F">
        <w:t xml:space="preserve">toes </w:t>
      </w:r>
      <w:r>
        <w:t>into the sand.</w:t>
      </w:r>
    </w:p>
    <w:p w14:paraId="43F34648" w14:textId="2B6A97E6" w:rsidR="006E6B0D" w:rsidRDefault="00BC639F" w:rsidP="00151793">
      <w:pPr>
        <w:ind w:firstLine="720"/>
      </w:pPr>
      <w:r>
        <w:t>“</w:t>
      </w:r>
      <w:r w:rsidR="00AB624F">
        <w:t>…</w:t>
      </w:r>
      <w:r w:rsidR="006E6B0D">
        <w:t>Did I just say that out loud</w:t>
      </w:r>
      <w:r>
        <w:t>?”</w:t>
      </w:r>
      <w:r w:rsidR="006E6B0D">
        <w:t xml:space="preserve"> </w:t>
      </w:r>
      <w:r w:rsidR="0059782A">
        <w:t>Mousse</w:t>
      </w:r>
      <w:r w:rsidR="006E6B0D">
        <w:t xml:space="preserve"> </w:t>
      </w:r>
      <w:r>
        <w:t>gasped,</w:t>
      </w:r>
      <w:r w:rsidR="006E6B0D">
        <w:t xml:space="preserve"> gaping and then slamming a for a palm over his mouth.</w:t>
      </w:r>
    </w:p>
    <w:p w14:paraId="66DC119E" w14:textId="5FF91357" w:rsidR="006E6B0D" w:rsidRDefault="006E6B0D" w:rsidP="00151793">
      <w:pPr>
        <w:ind w:firstLine="720"/>
      </w:pPr>
      <w:r>
        <w:t>Ranma laughed, shaking his head</w:t>
      </w:r>
      <w:r w:rsidR="00BC639F">
        <w:t>.  “Heh, nice one dude!”</w:t>
      </w:r>
      <w:r w:rsidR="00151793">
        <w:t xml:space="preserve"> he said, reflecting that, regardless of Cao-Cao and the shit he was peddling, this had been a pretty good day.  His eyes then strayed to Rias and Saeko, wincing a bit as he</w:t>
      </w:r>
      <w:r w:rsidR="00AB624F">
        <w:t xml:space="preserve"> realized that as nice a day as this had been, the conversation this night was not going to be as fun. </w:t>
      </w:r>
      <w:r w:rsidR="00AB624F">
        <w:rPr>
          <w:i/>
          <w:iCs/>
        </w:rPr>
        <w:t>Where the heck do we go from here?</w:t>
      </w:r>
      <w:r w:rsidR="00AB624F">
        <w:t xml:space="preserve"> </w:t>
      </w:r>
    </w:p>
    <w:p w14:paraId="5E61AFA2" w14:textId="30FB166B" w:rsidR="00151793" w:rsidRDefault="00151793" w:rsidP="00151793"/>
    <w:p w14:paraId="4A1491CF" w14:textId="3352214E" w:rsidR="007A6305" w:rsidRDefault="007A6305" w:rsidP="007A6305">
      <w:pPr>
        <w:pStyle w:val="NormalWeb"/>
        <w:jc w:val="center"/>
        <w:rPr>
          <w:rFonts w:ascii="Verdana" w:hAnsi="Verdana"/>
          <w:b/>
          <w:bCs/>
          <w:color w:val="000000"/>
          <w:sz w:val="18"/>
          <w:szCs w:val="18"/>
        </w:rPr>
      </w:pPr>
      <w:r w:rsidRPr="007A6305">
        <w:rPr>
          <w:rFonts w:ascii="Verdana" w:hAnsi="Verdana"/>
          <w:b/>
          <w:bCs/>
          <w:color w:val="000000"/>
          <w:sz w:val="18"/>
          <w:szCs w:val="18"/>
        </w:rPr>
        <w:t>End Chapter</w:t>
      </w:r>
    </w:p>
    <w:p w14:paraId="70D48380" w14:textId="75020049" w:rsidR="00AB624F" w:rsidRPr="00AB624F" w:rsidRDefault="00AB624F" w:rsidP="00AB624F">
      <w:pPr>
        <w:pStyle w:val="NormalWeb"/>
        <w:rPr>
          <w:rFonts w:ascii="Verdana" w:hAnsi="Verdana"/>
          <w:color w:val="000000"/>
          <w:sz w:val="18"/>
          <w:szCs w:val="18"/>
        </w:rPr>
      </w:pPr>
      <w:r>
        <w:rPr>
          <w:rFonts w:ascii="Verdana" w:hAnsi="Verdana"/>
          <w:color w:val="000000"/>
          <w:sz w:val="18"/>
          <w:szCs w:val="18"/>
        </w:rPr>
        <w:t xml:space="preserve">I had wanted to put in that conversation and the one where Ranma would explain what had happened to him as he was away from the others.  But the rest of this chapter took me too many days to get finished thanks to RL.  Family time is </w:t>
      </w:r>
      <w:proofErr w:type="gramStart"/>
      <w:r>
        <w:rPr>
          <w:rFonts w:ascii="Verdana" w:hAnsi="Verdana"/>
          <w:color w:val="000000"/>
          <w:sz w:val="18"/>
          <w:szCs w:val="18"/>
        </w:rPr>
        <w:t>lovely, but</w:t>
      </w:r>
      <w:proofErr w:type="gramEnd"/>
      <w:r>
        <w:rPr>
          <w:rFonts w:ascii="Verdana" w:hAnsi="Verdana"/>
          <w:color w:val="000000"/>
          <w:sz w:val="18"/>
          <w:szCs w:val="18"/>
        </w:rPr>
        <w:t xml:space="preserve"> cuts down from six or seven hours a day to at best two.  </w:t>
      </w:r>
      <w:r w:rsidRPr="00AB624F">
        <w:rPr>
          <w:rFonts w:ascii="Verdana" w:hAnsi="Verdana"/>
          <w:b/>
          <w:bCs/>
          <w:color w:val="000000"/>
          <w:sz w:val="18"/>
          <w:szCs w:val="18"/>
        </w:rPr>
        <w:t>ARGH.</w:t>
      </w:r>
      <w:r>
        <w:rPr>
          <w:rFonts w:ascii="Verdana" w:hAnsi="Verdana"/>
          <w:b/>
          <w:bCs/>
          <w:color w:val="000000"/>
          <w:sz w:val="18"/>
          <w:szCs w:val="18"/>
        </w:rPr>
        <w:t xml:space="preserve">  </w:t>
      </w:r>
      <w:r>
        <w:rPr>
          <w:rFonts w:ascii="Verdana" w:hAnsi="Verdana"/>
          <w:color w:val="000000"/>
          <w:sz w:val="18"/>
          <w:szCs w:val="18"/>
        </w:rPr>
        <w:t xml:space="preserve">Still, this cut-off point makes sense at least, and this way we have almost a full chapter devoted to simple fun after several extremely serious, hectic ones. </w:t>
      </w:r>
    </w:p>
    <w:sectPr w:rsidR="00AB624F" w:rsidRPr="00AB62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xMDc2MjA1MDS1MLRQ0lEKTi0uzszPAykwqQUAeLD7DywAAAA="/>
    <w:docVar w:name="dgnword-docGUID" w:val="{4A7AB808-DC73-456C-9208-1826F15B6DF5}"/>
    <w:docVar w:name="dgnword-eventsink" w:val="352999560"/>
  </w:docVars>
  <w:rsids>
    <w:rsidRoot w:val="00E312E0"/>
    <w:rsid w:val="00010BDA"/>
    <w:rsid w:val="00014D4E"/>
    <w:rsid w:val="0004341C"/>
    <w:rsid w:val="00073645"/>
    <w:rsid w:val="00076466"/>
    <w:rsid w:val="000A3516"/>
    <w:rsid w:val="000C1833"/>
    <w:rsid w:val="00105F53"/>
    <w:rsid w:val="00120C75"/>
    <w:rsid w:val="0013481C"/>
    <w:rsid w:val="00151793"/>
    <w:rsid w:val="00165473"/>
    <w:rsid w:val="0016576A"/>
    <w:rsid w:val="001722B6"/>
    <w:rsid w:val="0018425F"/>
    <w:rsid w:val="001B332E"/>
    <w:rsid w:val="001B64F1"/>
    <w:rsid w:val="001C4E0B"/>
    <w:rsid w:val="001C6C48"/>
    <w:rsid w:val="001C7648"/>
    <w:rsid w:val="00236A6F"/>
    <w:rsid w:val="00262E85"/>
    <w:rsid w:val="0028643E"/>
    <w:rsid w:val="002B237D"/>
    <w:rsid w:val="002B2D3E"/>
    <w:rsid w:val="002B6786"/>
    <w:rsid w:val="002C2032"/>
    <w:rsid w:val="002C3536"/>
    <w:rsid w:val="002D789C"/>
    <w:rsid w:val="003044D7"/>
    <w:rsid w:val="0030459F"/>
    <w:rsid w:val="0030522B"/>
    <w:rsid w:val="00307F2E"/>
    <w:rsid w:val="00314129"/>
    <w:rsid w:val="003273B6"/>
    <w:rsid w:val="00334402"/>
    <w:rsid w:val="00345F8F"/>
    <w:rsid w:val="00355C26"/>
    <w:rsid w:val="00376343"/>
    <w:rsid w:val="003D5F89"/>
    <w:rsid w:val="003D6801"/>
    <w:rsid w:val="003F0460"/>
    <w:rsid w:val="003F29BC"/>
    <w:rsid w:val="003F3003"/>
    <w:rsid w:val="003F322F"/>
    <w:rsid w:val="003F63E2"/>
    <w:rsid w:val="00404AD9"/>
    <w:rsid w:val="00410002"/>
    <w:rsid w:val="00420F70"/>
    <w:rsid w:val="00451C22"/>
    <w:rsid w:val="00470C84"/>
    <w:rsid w:val="00473153"/>
    <w:rsid w:val="0049141F"/>
    <w:rsid w:val="004C5998"/>
    <w:rsid w:val="004D0FB4"/>
    <w:rsid w:val="004F64C0"/>
    <w:rsid w:val="0050098C"/>
    <w:rsid w:val="005257AC"/>
    <w:rsid w:val="005277A3"/>
    <w:rsid w:val="00537F87"/>
    <w:rsid w:val="00556C47"/>
    <w:rsid w:val="005660FC"/>
    <w:rsid w:val="005821D9"/>
    <w:rsid w:val="00583A1B"/>
    <w:rsid w:val="00594DD9"/>
    <w:rsid w:val="0059782A"/>
    <w:rsid w:val="005A26DC"/>
    <w:rsid w:val="005A43F0"/>
    <w:rsid w:val="005A59BD"/>
    <w:rsid w:val="005B59FA"/>
    <w:rsid w:val="005B770B"/>
    <w:rsid w:val="005D08C7"/>
    <w:rsid w:val="005D53C7"/>
    <w:rsid w:val="005D76C4"/>
    <w:rsid w:val="005E3F00"/>
    <w:rsid w:val="0060138A"/>
    <w:rsid w:val="00603865"/>
    <w:rsid w:val="00626818"/>
    <w:rsid w:val="00647C76"/>
    <w:rsid w:val="00691326"/>
    <w:rsid w:val="00692B97"/>
    <w:rsid w:val="006C4508"/>
    <w:rsid w:val="006E6B0D"/>
    <w:rsid w:val="0070492F"/>
    <w:rsid w:val="00712398"/>
    <w:rsid w:val="007221FD"/>
    <w:rsid w:val="007228DA"/>
    <w:rsid w:val="00735343"/>
    <w:rsid w:val="00763AA0"/>
    <w:rsid w:val="007834CD"/>
    <w:rsid w:val="007A6305"/>
    <w:rsid w:val="00811185"/>
    <w:rsid w:val="00823019"/>
    <w:rsid w:val="00825F72"/>
    <w:rsid w:val="00846C14"/>
    <w:rsid w:val="00850C9A"/>
    <w:rsid w:val="008567AB"/>
    <w:rsid w:val="00890C0E"/>
    <w:rsid w:val="0089270D"/>
    <w:rsid w:val="00897205"/>
    <w:rsid w:val="008A158C"/>
    <w:rsid w:val="008E04F8"/>
    <w:rsid w:val="008E12BB"/>
    <w:rsid w:val="008F63A5"/>
    <w:rsid w:val="00921139"/>
    <w:rsid w:val="00926B49"/>
    <w:rsid w:val="009303FC"/>
    <w:rsid w:val="00974BED"/>
    <w:rsid w:val="00987A53"/>
    <w:rsid w:val="009918D0"/>
    <w:rsid w:val="009B7C83"/>
    <w:rsid w:val="009C48F0"/>
    <w:rsid w:val="009D3EF9"/>
    <w:rsid w:val="009F00D7"/>
    <w:rsid w:val="00A03996"/>
    <w:rsid w:val="00A05508"/>
    <w:rsid w:val="00A408AA"/>
    <w:rsid w:val="00A41E47"/>
    <w:rsid w:val="00A507FB"/>
    <w:rsid w:val="00A534DB"/>
    <w:rsid w:val="00A55E52"/>
    <w:rsid w:val="00AA0850"/>
    <w:rsid w:val="00AB2DD7"/>
    <w:rsid w:val="00AB624F"/>
    <w:rsid w:val="00B040A3"/>
    <w:rsid w:val="00B1779B"/>
    <w:rsid w:val="00B75A51"/>
    <w:rsid w:val="00B76E0A"/>
    <w:rsid w:val="00B774C8"/>
    <w:rsid w:val="00B87CD1"/>
    <w:rsid w:val="00BA24F4"/>
    <w:rsid w:val="00BA6131"/>
    <w:rsid w:val="00BB40A9"/>
    <w:rsid w:val="00BC1CF3"/>
    <w:rsid w:val="00BC639F"/>
    <w:rsid w:val="00BD699E"/>
    <w:rsid w:val="00C01A2A"/>
    <w:rsid w:val="00C0780D"/>
    <w:rsid w:val="00C122F3"/>
    <w:rsid w:val="00C2098B"/>
    <w:rsid w:val="00C949D5"/>
    <w:rsid w:val="00CA35D5"/>
    <w:rsid w:val="00CA3B6E"/>
    <w:rsid w:val="00CD35CD"/>
    <w:rsid w:val="00CE6EA6"/>
    <w:rsid w:val="00CF1465"/>
    <w:rsid w:val="00D01E69"/>
    <w:rsid w:val="00D16135"/>
    <w:rsid w:val="00D41B41"/>
    <w:rsid w:val="00D670DF"/>
    <w:rsid w:val="00D81EED"/>
    <w:rsid w:val="00D97E25"/>
    <w:rsid w:val="00DA4CC5"/>
    <w:rsid w:val="00DB028F"/>
    <w:rsid w:val="00DB3775"/>
    <w:rsid w:val="00DB4187"/>
    <w:rsid w:val="00DD50C4"/>
    <w:rsid w:val="00DF27CA"/>
    <w:rsid w:val="00E06D44"/>
    <w:rsid w:val="00E312E0"/>
    <w:rsid w:val="00E620FE"/>
    <w:rsid w:val="00E77EB4"/>
    <w:rsid w:val="00E917BB"/>
    <w:rsid w:val="00E941B2"/>
    <w:rsid w:val="00EA346B"/>
    <w:rsid w:val="00EF04FF"/>
    <w:rsid w:val="00F01B5A"/>
    <w:rsid w:val="00F14F5A"/>
    <w:rsid w:val="00F25B8F"/>
    <w:rsid w:val="00F42628"/>
    <w:rsid w:val="00FB52F7"/>
    <w:rsid w:val="00FB5A7B"/>
    <w:rsid w:val="00FD46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E368C"/>
  <w15:chartTrackingRefBased/>
  <w15:docId w15:val="{36B4532D-D567-4AC7-B27B-BE86B84A2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C450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C4508"/>
    <w:rPr>
      <w:i/>
      <w:iCs/>
    </w:rPr>
  </w:style>
  <w:style w:type="paragraph" w:styleId="ListParagraph">
    <w:name w:val="List Paragraph"/>
    <w:basedOn w:val="Normal"/>
    <w:uiPriority w:val="34"/>
    <w:qFormat/>
    <w:rsid w:val="00603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4741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71</TotalTime>
  <Pages>1</Pages>
  <Words>14890</Words>
  <Characters>84877</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eLong</dc:creator>
  <cp:keywords/>
  <dc:description/>
  <cp:lastModifiedBy>Matt DeLong</cp:lastModifiedBy>
  <cp:revision>42</cp:revision>
  <dcterms:created xsi:type="dcterms:W3CDTF">2020-06-29T13:37:00Z</dcterms:created>
  <dcterms:modified xsi:type="dcterms:W3CDTF">2020-12-29T20:00:00Z</dcterms:modified>
</cp:coreProperties>
</file>